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9892A9" w14:textId="77777777" w:rsidR="008B00AE" w:rsidRDefault="008B00AE" w:rsidP="00D100FD">
      <w:pPr>
        <w:pStyle w:val="Heading1"/>
        <w:ind w:left="0" w:firstLine="0"/>
        <w:jc w:val="center"/>
        <w:rPr>
          <w:sz w:val="22"/>
        </w:rPr>
      </w:pPr>
    </w:p>
    <w:p w14:paraId="54F564BC" w14:textId="6534EDED" w:rsidR="00544B45" w:rsidRDefault="00747909" w:rsidP="00D100FD">
      <w:pPr>
        <w:pStyle w:val="Heading1"/>
        <w:ind w:left="0" w:firstLine="0"/>
        <w:jc w:val="center"/>
        <w:rPr>
          <w:sz w:val="22"/>
        </w:rPr>
      </w:pPr>
      <w:r w:rsidRPr="00D100FD">
        <w:rPr>
          <w:sz w:val="22"/>
        </w:rPr>
        <w:t>COLLINGHAM with LINTON PARISH COUNCIL</w:t>
      </w:r>
    </w:p>
    <w:p w14:paraId="1203C0F6" w14:textId="77777777" w:rsidR="00F06680" w:rsidRPr="00F06680" w:rsidRDefault="00F06680" w:rsidP="00F06680">
      <w:pPr>
        <w:rPr>
          <w:lang w:eastAsia="en-GB"/>
        </w:rPr>
      </w:pPr>
    </w:p>
    <w:p w14:paraId="3905AC22" w14:textId="128BCC6F" w:rsidR="00F06680" w:rsidRDefault="00E73448" w:rsidP="00747909">
      <w:pPr>
        <w:spacing w:after="58" w:line="255" w:lineRule="auto"/>
        <w:ind w:left="159" w:right="118" w:hanging="10"/>
        <w:jc w:val="center"/>
        <w:rPr>
          <w:rFonts w:ascii="Calibri" w:eastAsia="Calibri" w:hAnsi="Calibri" w:cs="Calibri"/>
          <w:b/>
          <w:color w:val="000000"/>
          <w:lang w:eastAsia="en-GB"/>
        </w:rPr>
      </w:pPr>
      <w:r>
        <w:rPr>
          <w:rFonts w:ascii="Calibri" w:eastAsia="Calibri" w:hAnsi="Calibri" w:cs="Calibri"/>
          <w:b/>
          <w:color w:val="000000"/>
          <w:lang w:eastAsia="en-GB"/>
        </w:rPr>
        <w:t xml:space="preserve"> </w:t>
      </w:r>
      <w:r w:rsidR="00070457">
        <w:rPr>
          <w:rFonts w:ascii="Calibri" w:eastAsia="Calibri" w:hAnsi="Calibri" w:cs="Calibri"/>
          <w:b/>
          <w:color w:val="000000"/>
          <w:lang w:eastAsia="en-GB"/>
        </w:rPr>
        <w:t xml:space="preserve">DRAFT </w:t>
      </w:r>
      <w:r w:rsidR="00120B80">
        <w:rPr>
          <w:rFonts w:ascii="Calibri" w:eastAsia="Calibri" w:hAnsi="Calibri" w:cs="Calibri"/>
          <w:b/>
          <w:color w:val="000000"/>
          <w:lang w:eastAsia="en-GB"/>
        </w:rPr>
        <w:t>MINUTES</w:t>
      </w:r>
      <w:r w:rsidR="000C2610">
        <w:rPr>
          <w:rFonts w:ascii="Calibri" w:eastAsia="Calibri" w:hAnsi="Calibri" w:cs="Calibri"/>
          <w:b/>
          <w:color w:val="000000"/>
          <w:lang w:eastAsia="en-GB"/>
        </w:rPr>
        <w:t xml:space="preserve"> OF </w:t>
      </w:r>
      <w:r w:rsidR="00CD2889">
        <w:rPr>
          <w:rFonts w:ascii="Calibri" w:eastAsia="Calibri" w:hAnsi="Calibri" w:cs="Calibri"/>
          <w:b/>
          <w:color w:val="000000"/>
          <w:lang w:eastAsia="en-GB"/>
        </w:rPr>
        <w:t>THE</w:t>
      </w:r>
      <w:r w:rsidR="00945E95">
        <w:rPr>
          <w:rFonts w:ascii="Calibri" w:eastAsia="Calibri" w:hAnsi="Calibri" w:cs="Calibri"/>
          <w:b/>
          <w:color w:val="000000"/>
          <w:lang w:eastAsia="en-GB"/>
        </w:rPr>
        <w:t xml:space="preserve"> </w:t>
      </w:r>
      <w:r w:rsidR="00CD2889">
        <w:rPr>
          <w:rFonts w:ascii="Calibri" w:eastAsia="Calibri" w:hAnsi="Calibri" w:cs="Calibri"/>
          <w:b/>
          <w:color w:val="000000"/>
          <w:lang w:eastAsia="en-GB"/>
        </w:rPr>
        <w:t xml:space="preserve">MEETING OF </w:t>
      </w:r>
      <w:r w:rsidR="000C2610">
        <w:rPr>
          <w:rFonts w:ascii="Calibri" w:eastAsia="Calibri" w:hAnsi="Calibri" w:cs="Calibri"/>
          <w:b/>
          <w:color w:val="000000"/>
          <w:lang w:eastAsia="en-GB"/>
        </w:rPr>
        <w:t xml:space="preserve">COLLINGHAM with </w:t>
      </w:r>
      <w:r w:rsidR="00F71F02">
        <w:rPr>
          <w:rFonts w:ascii="Calibri" w:eastAsia="Calibri" w:hAnsi="Calibri" w:cs="Calibri"/>
          <w:b/>
          <w:color w:val="000000"/>
          <w:lang w:eastAsia="en-GB"/>
        </w:rPr>
        <w:t>LINTON</w:t>
      </w:r>
      <w:r w:rsidR="00747909" w:rsidRPr="00221C72">
        <w:rPr>
          <w:rFonts w:ascii="Calibri" w:eastAsia="Calibri" w:hAnsi="Calibri" w:cs="Calibri"/>
          <w:b/>
          <w:color w:val="000000"/>
          <w:lang w:eastAsia="en-GB"/>
        </w:rPr>
        <w:t xml:space="preserve"> P</w:t>
      </w:r>
      <w:r w:rsidR="007D13FE">
        <w:rPr>
          <w:rFonts w:ascii="Calibri" w:eastAsia="Calibri" w:hAnsi="Calibri" w:cs="Calibri"/>
          <w:b/>
          <w:color w:val="000000"/>
          <w:lang w:eastAsia="en-GB"/>
        </w:rPr>
        <w:t>ARISH COUNCIL</w:t>
      </w:r>
    </w:p>
    <w:p w14:paraId="0C952912" w14:textId="588D1FB1" w:rsidR="00B6712C" w:rsidRDefault="007D13FE" w:rsidP="00747909">
      <w:pPr>
        <w:spacing w:after="58" w:line="255" w:lineRule="auto"/>
        <w:ind w:left="159" w:right="118" w:hanging="10"/>
        <w:jc w:val="center"/>
        <w:rPr>
          <w:rFonts w:ascii="Calibri" w:eastAsia="Calibri" w:hAnsi="Calibri" w:cs="Calibri"/>
          <w:b/>
          <w:color w:val="000000"/>
          <w:lang w:eastAsia="en-GB"/>
        </w:rPr>
      </w:pPr>
      <w:r>
        <w:rPr>
          <w:rFonts w:ascii="Calibri" w:eastAsia="Calibri" w:hAnsi="Calibri" w:cs="Calibri"/>
          <w:b/>
          <w:color w:val="000000"/>
          <w:lang w:eastAsia="en-GB"/>
        </w:rPr>
        <w:t xml:space="preserve"> held </w:t>
      </w:r>
      <w:r w:rsidR="00F32FF4">
        <w:rPr>
          <w:rFonts w:ascii="Calibri" w:eastAsia="Calibri" w:hAnsi="Calibri" w:cs="Calibri"/>
          <w:b/>
          <w:color w:val="000000"/>
          <w:lang w:eastAsia="en-GB"/>
        </w:rPr>
        <w:t>on</w:t>
      </w:r>
    </w:p>
    <w:p w14:paraId="3CBC1681" w14:textId="5E0398DA" w:rsidR="00B317C9" w:rsidRPr="00633858" w:rsidRDefault="007D13FE" w:rsidP="00633858">
      <w:pPr>
        <w:spacing w:after="58" w:line="255" w:lineRule="auto"/>
        <w:ind w:left="159" w:right="118" w:hanging="10"/>
        <w:jc w:val="center"/>
        <w:rPr>
          <w:rFonts w:ascii="Calibri" w:eastAsia="Calibri" w:hAnsi="Calibri" w:cs="Calibri"/>
          <w:color w:val="000000"/>
          <w:lang w:eastAsia="en-GB"/>
        </w:rPr>
      </w:pPr>
      <w:r>
        <w:rPr>
          <w:rFonts w:ascii="Calibri" w:eastAsia="Calibri" w:hAnsi="Calibri" w:cs="Calibri"/>
          <w:b/>
          <w:color w:val="000000"/>
          <w:lang w:eastAsia="en-GB"/>
        </w:rPr>
        <w:t xml:space="preserve"> T</w:t>
      </w:r>
      <w:r w:rsidR="00477683">
        <w:rPr>
          <w:rFonts w:ascii="Calibri" w:eastAsia="Calibri" w:hAnsi="Calibri" w:cs="Calibri"/>
          <w:b/>
          <w:color w:val="000000"/>
          <w:lang w:eastAsia="en-GB"/>
        </w:rPr>
        <w:t>UESDAY 9</w:t>
      </w:r>
      <w:r w:rsidR="00477683" w:rsidRPr="00477683">
        <w:rPr>
          <w:rFonts w:ascii="Calibri" w:eastAsia="Calibri" w:hAnsi="Calibri" w:cs="Calibri"/>
          <w:b/>
          <w:color w:val="000000"/>
          <w:vertAlign w:val="superscript"/>
          <w:lang w:eastAsia="en-GB"/>
        </w:rPr>
        <w:t>TH</w:t>
      </w:r>
      <w:r w:rsidR="00477683">
        <w:rPr>
          <w:rFonts w:ascii="Calibri" w:eastAsia="Calibri" w:hAnsi="Calibri" w:cs="Calibri"/>
          <w:b/>
          <w:color w:val="000000"/>
          <w:lang w:eastAsia="en-GB"/>
        </w:rPr>
        <w:t xml:space="preserve"> JANU</w:t>
      </w:r>
      <w:r w:rsidR="001B7627">
        <w:rPr>
          <w:rFonts w:ascii="Calibri" w:eastAsia="Calibri" w:hAnsi="Calibri" w:cs="Calibri"/>
          <w:b/>
          <w:color w:val="000000"/>
          <w:lang w:eastAsia="en-GB"/>
        </w:rPr>
        <w:t>ARY</w:t>
      </w:r>
      <w:r w:rsidR="007F0283">
        <w:rPr>
          <w:rFonts w:ascii="Calibri" w:eastAsia="Calibri" w:hAnsi="Calibri" w:cs="Calibri"/>
          <w:b/>
          <w:color w:val="000000"/>
          <w:lang w:eastAsia="en-GB"/>
        </w:rPr>
        <w:t xml:space="preserve"> </w:t>
      </w:r>
      <w:r w:rsidR="00E415BC">
        <w:rPr>
          <w:rFonts w:ascii="Calibri" w:eastAsia="Calibri" w:hAnsi="Calibri" w:cs="Calibri"/>
          <w:b/>
          <w:color w:val="000000"/>
          <w:lang w:eastAsia="en-GB"/>
        </w:rPr>
        <w:t>202</w:t>
      </w:r>
      <w:r w:rsidR="00477683">
        <w:rPr>
          <w:rFonts w:ascii="Calibri" w:eastAsia="Calibri" w:hAnsi="Calibri" w:cs="Calibri"/>
          <w:b/>
          <w:color w:val="000000"/>
          <w:lang w:eastAsia="en-GB"/>
        </w:rPr>
        <w:t>4</w:t>
      </w:r>
      <w:r w:rsidR="00240FA0">
        <w:rPr>
          <w:rFonts w:ascii="Calibri" w:eastAsia="Calibri" w:hAnsi="Calibri" w:cs="Calibri"/>
          <w:b/>
          <w:color w:val="000000"/>
          <w:lang w:eastAsia="en-GB"/>
        </w:rPr>
        <w:t xml:space="preserve"> – </w:t>
      </w:r>
      <w:r w:rsidR="00CF7BB8">
        <w:rPr>
          <w:rFonts w:ascii="Calibri" w:eastAsia="Calibri" w:hAnsi="Calibri" w:cs="Calibri"/>
          <w:b/>
          <w:color w:val="000000"/>
          <w:lang w:eastAsia="en-GB"/>
        </w:rPr>
        <w:t>7.</w:t>
      </w:r>
      <w:r w:rsidR="00B54B6B">
        <w:rPr>
          <w:rFonts w:ascii="Calibri" w:eastAsia="Calibri" w:hAnsi="Calibri" w:cs="Calibri"/>
          <w:b/>
          <w:color w:val="000000"/>
          <w:lang w:eastAsia="en-GB"/>
        </w:rPr>
        <w:t>15</w:t>
      </w:r>
      <w:r w:rsidR="00747909" w:rsidRPr="00171CE8">
        <w:rPr>
          <w:rFonts w:ascii="Calibri" w:eastAsia="Calibri" w:hAnsi="Calibri" w:cs="Calibri"/>
          <w:b/>
          <w:color w:val="000000"/>
          <w:lang w:eastAsia="en-GB"/>
        </w:rPr>
        <w:t>pm</w:t>
      </w:r>
      <w:r w:rsidR="00747909" w:rsidRPr="00221C72">
        <w:rPr>
          <w:rFonts w:ascii="Calibri" w:eastAsia="Calibri" w:hAnsi="Calibri" w:cs="Calibri"/>
          <w:b/>
          <w:color w:val="000000"/>
          <w:lang w:eastAsia="en-GB"/>
        </w:rPr>
        <w:t xml:space="preserve"> </w:t>
      </w:r>
      <w:r w:rsidR="003B4740" w:rsidRPr="003B4740">
        <w:rPr>
          <w:rFonts w:ascii="Calibri" w:eastAsia="Calibri" w:hAnsi="Calibri" w:cs="Calibri"/>
          <w:b/>
          <w:bCs/>
          <w:color w:val="000000"/>
          <w:lang w:eastAsia="en-GB"/>
        </w:rPr>
        <w:t xml:space="preserve">at </w:t>
      </w:r>
      <w:r w:rsidR="00A549ED">
        <w:rPr>
          <w:rFonts w:ascii="Calibri" w:eastAsia="Calibri" w:hAnsi="Calibri" w:cs="Calibri"/>
          <w:b/>
          <w:bCs/>
          <w:color w:val="000000"/>
          <w:lang w:eastAsia="en-GB"/>
        </w:rPr>
        <w:t>C</w:t>
      </w:r>
      <w:r w:rsidR="001B7627">
        <w:rPr>
          <w:rFonts w:ascii="Calibri" w:eastAsia="Calibri" w:hAnsi="Calibri" w:cs="Calibri"/>
          <w:b/>
          <w:bCs/>
          <w:color w:val="000000"/>
          <w:lang w:eastAsia="en-GB"/>
        </w:rPr>
        <w:t>OLLINGHAM MEMORIAL HALL</w:t>
      </w:r>
    </w:p>
    <w:p w14:paraId="71B6A047" w14:textId="008D0844" w:rsidR="00B317C9" w:rsidRDefault="00B317C9" w:rsidP="00B6712C">
      <w:pPr>
        <w:spacing w:after="58" w:line="255" w:lineRule="auto"/>
        <w:ind w:left="159" w:right="118" w:hanging="10"/>
        <w:jc w:val="center"/>
        <w:rPr>
          <w:rFonts w:ascii="Calibri" w:eastAsia="Calibri" w:hAnsi="Calibri" w:cs="Calibri"/>
          <w:color w:val="000000"/>
          <w:lang w:eastAsia="en-GB"/>
        </w:rPr>
      </w:pPr>
    </w:p>
    <w:p w14:paraId="6F4B78BB" w14:textId="77777777" w:rsidR="00B317C9" w:rsidRPr="00B6712C" w:rsidRDefault="00B317C9" w:rsidP="00B6712C">
      <w:pPr>
        <w:spacing w:after="58" w:line="255" w:lineRule="auto"/>
        <w:ind w:left="159" w:right="118" w:hanging="10"/>
        <w:jc w:val="center"/>
        <w:rPr>
          <w:rFonts w:ascii="Calibri" w:eastAsia="Calibri" w:hAnsi="Calibri" w:cs="Calibri"/>
          <w:b/>
          <w:color w:val="000000"/>
          <w:lang w:eastAsia="en-GB"/>
        </w:rPr>
      </w:pPr>
    </w:p>
    <w:p w14:paraId="3179EDEC" w14:textId="77777777" w:rsidR="001E140F" w:rsidRDefault="00747909" w:rsidP="0049484A">
      <w:pPr>
        <w:rPr>
          <w:rFonts w:ascii="Calibri" w:eastAsia="Calibri" w:hAnsi="Calibri" w:cs="Calibri"/>
          <w:color w:val="000000"/>
          <w:lang w:eastAsia="en-GB"/>
        </w:rPr>
      </w:pPr>
      <w:r w:rsidRPr="00420547">
        <w:rPr>
          <w:rFonts w:ascii="Calibri" w:eastAsia="Calibri" w:hAnsi="Calibri" w:cs="Calibri"/>
          <w:b/>
          <w:color w:val="000000"/>
          <w:lang w:eastAsia="en-GB"/>
        </w:rPr>
        <w:t>PRESENT</w:t>
      </w:r>
      <w:r w:rsidRPr="00D76B93">
        <w:rPr>
          <w:rFonts w:ascii="Calibri" w:eastAsia="Calibri" w:hAnsi="Calibri" w:cs="Calibri"/>
          <w:color w:val="000000"/>
          <w:lang w:eastAsia="en-GB"/>
        </w:rPr>
        <w:t xml:space="preserve">: </w:t>
      </w:r>
      <w:r w:rsidRPr="00212A13">
        <w:rPr>
          <w:rFonts w:ascii="Calibri" w:eastAsia="Calibri" w:hAnsi="Calibri" w:cs="Calibri"/>
          <w:color w:val="000000"/>
          <w:lang w:eastAsia="en-GB"/>
        </w:rPr>
        <w:t>C</w:t>
      </w:r>
      <w:r w:rsidR="000829BB">
        <w:rPr>
          <w:rFonts w:ascii="Calibri" w:eastAsia="Calibri" w:hAnsi="Calibri" w:cs="Calibri"/>
          <w:color w:val="000000"/>
          <w:lang w:eastAsia="en-GB"/>
        </w:rPr>
        <w:t>ouncillors</w:t>
      </w:r>
      <w:r w:rsidR="005222BE">
        <w:rPr>
          <w:rFonts w:ascii="Calibri" w:eastAsia="Calibri" w:hAnsi="Calibri" w:cs="Calibri"/>
          <w:color w:val="000000"/>
          <w:lang w:eastAsia="en-GB"/>
        </w:rPr>
        <w:t>:</w:t>
      </w:r>
      <w:r w:rsidR="00492324">
        <w:rPr>
          <w:rFonts w:ascii="Calibri" w:eastAsia="Calibri" w:hAnsi="Calibri" w:cs="Calibri"/>
          <w:color w:val="000000"/>
          <w:lang w:eastAsia="en-GB"/>
        </w:rPr>
        <w:t xml:space="preserve"> </w:t>
      </w:r>
      <w:r w:rsidR="0009750C">
        <w:rPr>
          <w:rFonts w:ascii="Calibri" w:eastAsia="Calibri" w:hAnsi="Calibri" w:cs="Calibri"/>
          <w:bCs/>
          <w:color w:val="000000"/>
          <w:lang w:eastAsia="en-GB"/>
        </w:rPr>
        <w:t xml:space="preserve">Julie Brown </w:t>
      </w:r>
      <w:r w:rsidR="00116BFC">
        <w:rPr>
          <w:rFonts w:ascii="Calibri" w:eastAsia="Calibri" w:hAnsi="Calibri" w:cs="Calibri"/>
          <w:bCs/>
          <w:color w:val="000000"/>
          <w:lang w:eastAsia="en-GB"/>
        </w:rPr>
        <w:t xml:space="preserve">(JB) </w:t>
      </w:r>
      <w:r w:rsidR="0009750C">
        <w:rPr>
          <w:rFonts w:ascii="Calibri" w:eastAsia="Calibri" w:hAnsi="Calibri" w:cs="Calibri"/>
          <w:color w:val="000000"/>
          <w:lang w:eastAsia="en-GB"/>
        </w:rPr>
        <w:t>Chairman</w:t>
      </w:r>
      <w:r w:rsidR="00116BFC">
        <w:rPr>
          <w:rFonts w:ascii="Calibri" w:eastAsia="Calibri" w:hAnsi="Calibri" w:cs="Calibri"/>
          <w:color w:val="000000"/>
          <w:lang w:eastAsia="en-GB"/>
        </w:rPr>
        <w:t xml:space="preserve">, </w:t>
      </w:r>
      <w:r w:rsidR="00F36FAD">
        <w:rPr>
          <w:rFonts w:ascii="Calibri" w:eastAsia="Calibri" w:hAnsi="Calibri" w:cs="Calibri"/>
          <w:color w:val="000000"/>
          <w:lang w:eastAsia="en-GB"/>
        </w:rPr>
        <w:t>Julian Holmes (JH)</w:t>
      </w:r>
      <w:r w:rsidR="000813C1">
        <w:rPr>
          <w:rFonts w:ascii="Calibri" w:eastAsia="Calibri" w:hAnsi="Calibri" w:cs="Calibri"/>
          <w:color w:val="000000"/>
          <w:lang w:eastAsia="en-GB"/>
        </w:rPr>
        <w:t xml:space="preserve"> </w:t>
      </w:r>
      <w:r w:rsidR="00072594">
        <w:rPr>
          <w:rFonts w:ascii="Calibri" w:eastAsia="Calibri" w:hAnsi="Calibri" w:cs="Calibri"/>
          <w:color w:val="000000"/>
          <w:lang w:eastAsia="en-GB"/>
        </w:rPr>
        <w:t xml:space="preserve">A </w:t>
      </w:r>
      <w:r w:rsidR="00072594" w:rsidRPr="00F31204">
        <w:rPr>
          <w:rFonts w:ascii="Calibri" w:eastAsia="Calibri" w:hAnsi="Calibri" w:cs="Calibri"/>
          <w:color w:val="000000"/>
          <w:lang w:eastAsia="en-GB"/>
        </w:rPr>
        <w:t>Martin</w:t>
      </w:r>
      <w:r w:rsidR="00072594">
        <w:rPr>
          <w:rFonts w:ascii="Calibri" w:eastAsia="Calibri" w:hAnsi="Calibri" w:cs="Calibri"/>
          <w:color w:val="000000"/>
          <w:lang w:eastAsia="en-GB"/>
        </w:rPr>
        <w:t xml:space="preserve"> </w:t>
      </w:r>
      <w:r w:rsidR="00072594" w:rsidRPr="00F31204">
        <w:rPr>
          <w:rFonts w:ascii="Calibri" w:eastAsia="Calibri" w:hAnsi="Calibri" w:cs="Calibri"/>
          <w:color w:val="000000"/>
          <w:lang w:eastAsia="en-GB"/>
        </w:rPr>
        <w:t>(AM)</w:t>
      </w:r>
      <w:r w:rsidR="001E140F">
        <w:rPr>
          <w:rFonts w:ascii="Calibri" w:eastAsia="Calibri" w:hAnsi="Calibri" w:cs="Calibri"/>
          <w:color w:val="000000"/>
          <w:lang w:eastAsia="en-GB"/>
        </w:rPr>
        <w:t xml:space="preserve">, </w:t>
      </w:r>
      <w:r w:rsidR="001E140F" w:rsidRPr="003A42F9">
        <w:rPr>
          <w:rFonts w:ascii="Calibri" w:eastAsia="Calibri" w:hAnsi="Calibri" w:cs="Calibri"/>
          <w:color w:val="000000"/>
          <w:lang w:eastAsia="en-GB"/>
        </w:rPr>
        <w:t>D Forsythe-Conroy (DFC)</w:t>
      </w:r>
      <w:r w:rsidR="001E140F">
        <w:rPr>
          <w:rFonts w:ascii="Calibri" w:eastAsia="Calibri" w:hAnsi="Calibri" w:cs="Calibri"/>
          <w:color w:val="000000"/>
          <w:lang w:eastAsia="en-GB"/>
        </w:rPr>
        <w:t xml:space="preserve">, </w:t>
      </w:r>
    </w:p>
    <w:p w14:paraId="4D736832" w14:textId="7E698756" w:rsidR="00A12CF2" w:rsidRPr="002B59EE" w:rsidRDefault="001E140F" w:rsidP="0049484A">
      <w:pPr>
        <w:rPr>
          <w:rFonts w:ascii="Calibri" w:eastAsia="Calibri" w:hAnsi="Calibri" w:cs="Calibri"/>
          <w:color w:val="000000"/>
          <w:lang w:eastAsia="en-GB"/>
        </w:rPr>
      </w:pPr>
      <w:r w:rsidRPr="0009750C">
        <w:rPr>
          <w:rFonts w:ascii="Calibri" w:eastAsia="Calibri" w:hAnsi="Calibri" w:cs="Calibri"/>
          <w:bCs/>
          <w:color w:val="000000"/>
          <w:lang w:eastAsia="en-GB"/>
        </w:rPr>
        <w:t>Chris Corkhill (CC)</w:t>
      </w:r>
    </w:p>
    <w:p w14:paraId="7172CEC2" w14:textId="77777777" w:rsidR="004043D8" w:rsidRDefault="004043D8" w:rsidP="0049484A">
      <w:pPr>
        <w:rPr>
          <w:rFonts w:ascii="Calibri" w:eastAsia="Calibri" w:hAnsi="Calibri" w:cs="Calibri"/>
          <w:b/>
          <w:color w:val="000000"/>
          <w:lang w:eastAsia="en-GB"/>
        </w:rPr>
      </w:pPr>
    </w:p>
    <w:p w14:paraId="14721AAE" w14:textId="4D244E84" w:rsidR="00CF7BB8" w:rsidRDefault="00294082" w:rsidP="0049484A">
      <w:pPr>
        <w:rPr>
          <w:rFonts w:ascii="Calibri" w:eastAsia="Calibri" w:hAnsi="Calibri" w:cs="Calibri"/>
          <w:color w:val="000000"/>
          <w:lang w:eastAsia="en-GB"/>
        </w:rPr>
      </w:pPr>
      <w:r>
        <w:rPr>
          <w:rFonts w:ascii="Calibri" w:eastAsia="Calibri" w:hAnsi="Calibri" w:cs="Calibri"/>
          <w:b/>
          <w:color w:val="000000"/>
          <w:lang w:eastAsia="en-GB"/>
        </w:rPr>
        <w:t>IN ATTENDANCE</w:t>
      </w:r>
      <w:r w:rsidR="00CF7BB8" w:rsidRPr="00CF7BB8">
        <w:rPr>
          <w:rFonts w:ascii="Calibri" w:eastAsia="Calibri" w:hAnsi="Calibri" w:cs="Calibri"/>
          <w:b/>
          <w:color w:val="000000"/>
          <w:lang w:eastAsia="en-GB"/>
        </w:rPr>
        <w:t>:</w:t>
      </w:r>
      <w:r w:rsidR="00B167EC">
        <w:rPr>
          <w:rFonts w:ascii="Calibri" w:eastAsia="Calibri" w:hAnsi="Calibri" w:cs="Calibri"/>
          <w:color w:val="000000"/>
          <w:lang w:eastAsia="en-GB"/>
        </w:rPr>
        <w:t xml:space="preserve"> </w:t>
      </w:r>
      <w:r w:rsidR="00F66E38">
        <w:rPr>
          <w:rFonts w:ascii="Calibri" w:eastAsia="Calibri" w:hAnsi="Calibri" w:cs="Calibri"/>
          <w:color w:val="000000"/>
          <w:lang w:eastAsia="en-GB"/>
        </w:rPr>
        <w:t>Tina Wormley – Clerk</w:t>
      </w:r>
    </w:p>
    <w:p w14:paraId="3B501B42" w14:textId="77777777" w:rsidR="004043D8" w:rsidRDefault="004043D8" w:rsidP="0049484A">
      <w:pPr>
        <w:rPr>
          <w:rFonts w:ascii="Calibri" w:eastAsia="Calibri" w:hAnsi="Calibri" w:cs="Calibri"/>
          <w:b/>
          <w:color w:val="000000"/>
          <w:lang w:eastAsia="en-GB"/>
        </w:rPr>
      </w:pPr>
    </w:p>
    <w:p w14:paraId="7242F4A4" w14:textId="0F2F1FD4" w:rsidR="000D5E75" w:rsidRPr="00F812C2" w:rsidRDefault="000D5E75" w:rsidP="0049484A">
      <w:pPr>
        <w:rPr>
          <w:rFonts w:ascii="Calibri" w:eastAsia="Calibri" w:hAnsi="Calibri" w:cs="Calibri"/>
          <w:bCs/>
          <w:color w:val="FF0000"/>
          <w:lang w:eastAsia="en-GB"/>
        </w:rPr>
      </w:pPr>
      <w:r w:rsidRPr="000D5E75">
        <w:rPr>
          <w:rFonts w:ascii="Calibri" w:eastAsia="Calibri" w:hAnsi="Calibri" w:cs="Calibri"/>
          <w:b/>
          <w:color w:val="000000"/>
          <w:lang w:eastAsia="en-GB"/>
        </w:rPr>
        <w:t>OTHERS</w:t>
      </w:r>
      <w:r w:rsidR="008F473B">
        <w:rPr>
          <w:rFonts w:ascii="Calibri" w:eastAsia="Calibri" w:hAnsi="Calibri" w:cs="Calibri"/>
          <w:b/>
          <w:color w:val="000000"/>
          <w:lang w:eastAsia="en-GB"/>
        </w:rPr>
        <w:t>:</w:t>
      </w:r>
      <w:r w:rsidR="006329E7">
        <w:rPr>
          <w:rFonts w:ascii="Calibri" w:eastAsia="Calibri" w:hAnsi="Calibri" w:cs="Calibri"/>
          <w:bCs/>
          <w:color w:val="000000"/>
          <w:lang w:eastAsia="en-GB"/>
        </w:rPr>
        <w:t xml:space="preserve"> </w:t>
      </w:r>
      <w:r w:rsidR="00B20467">
        <w:rPr>
          <w:rFonts w:ascii="Calibri" w:eastAsia="Calibri" w:hAnsi="Calibri" w:cs="Calibri"/>
          <w:bCs/>
          <w:color w:val="000000"/>
          <w:lang w:eastAsia="en-GB"/>
        </w:rPr>
        <w:t>None</w:t>
      </w:r>
    </w:p>
    <w:p w14:paraId="6DE1C1A5" w14:textId="77777777" w:rsidR="00EB7540" w:rsidRDefault="00EB7540" w:rsidP="008F473B">
      <w:pPr>
        <w:ind w:right="1643"/>
        <w:rPr>
          <w:rFonts w:ascii="Calibri" w:eastAsia="Calibri" w:hAnsi="Calibri" w:cs="Calibri"/>
          <w:color w:val="000000"/>
          <w:lang w:eastAsia="en-GB"/>
        </w:rPr>
      </w:pPr>
    </w:p>
    <w:tbl>
      <w:tblPr>
        <w:tblStyle w:val="TableGrid"/>
        <w:tblW w:w="11057" w:type="dxa"/>
        <w:tblInd w:w="-147" w:type="dxa"/>
        <w:tblLayout w:type="fixed"/>
        <w:tblLook w:val="04A0" w:firstRow="1" w:lastRow="0" w:firstColumn="1" w:lastColumn="0" w:noHBand="0" w:noVBand="1"/>
      </w:tblPr>
      <w:tblGrid>
        <w:gridCol w:w="851"/>
        <w:gridCol w:w="9072"/>
        <w:gridCol w:w="1134"/>
      </w:tblGrid>
      <w:tr w:rsidR="00543379" w14:paraId="48949147" w14:textId="77777777" w:rsidTr="002630C0">
        <w:tc>
          <w:tcPr>
            <w:tcW w:w="851" w:type="dxa"/>
          </w:tcPr>
          <w:p w14:paraId="6608A3CA" w14:textId="411F7843" w:rsidR="00543379" w:rsidRDefault="004920CC" w:rsidP="00C15C94">
            <w:pPr>
              <w:ind w:right="170"/>
              <w:rPr>
                <w:rFonts w:ascii="Calibri" w:eastAsia="Calibri" w:hAnsi="Calibri" w:cs="Calibri"/>
                <w:b/>
                <w:color w:val="000000"/>
                <w:lang w:eastAsia="en-GB"/>
              </w:rPr>
            </w:pPr>
            <w:r>
              <w:rPr>
                <w:rFonts w:ascii="Calibri" w:eastAsia="Calibri" w:hAnsi="Calibri" w:cs="Calibri"/>
                <w:b/>
                <w:color w:val="000000"/>
                <w:lang w:eastAsia="en-GB"/>
              </w:rPr>
              <w:t>8</w:t>
            </w:r>
            <w:r w:rsidR="00464918">
              <w:rPr>
                <w:rFonts w:ascii="Calibri" w:eastAsia="Calibri" w:hAnsi="Calibri" w:cs="Calibri"/>
                <w:b/>
                <w:color w:val="000000"/>
                <w:lang w:eastAsia="en-GB"/>
              </w:rPr>
              <w:t>3</w:t>
            </w:r>
            <w:r w:rsidR="00371B52">
              <w:rPr>
                <w:rFonts w:ascii="Calibri" w:eastAsia="Calibri" w:hAnsi="Calibri" w:cs="Calibri"/>
                <w:b/>
                <w:color w:val="000000"/>
                <w:lang w:eastAsia="en-GB"/>
              </w:rPr>
              <w:t>67</w:t>
            </w:r>
          </w:p>
        </w:tc>
        <w:tc>
          <w:tcPr>
            <w:tcW w:w="9072" w:type="dxa"/>
          </w:tcPr>
          <w:p w14:paraId="4317E0FD" w14:textId="77777777" w:rsidR="00366A72" w:rsidRDefault="00366A72" w:rsidP="00366A72">
            <w:pPr>
              <w:rPr>
                <w:rFonts w:ascii="Calibri" w:eastAsia="Calibri" w:hAnsi="Calibri" w:cs="Calibri"/>
                <w:b/>
                <w:color w:val="000000"/>
                <w:sz w:val="28"/>
                <w:lang w:eastAsia="en-GB"/>
              </w:rPr>
            </w:pPr>
            <w:r w:rsidRPr="00FA517C">
              <w:rPr>
                <w:rFonts w:ascii="Calibri" w:eastAsia="Calibri" w:hAnsi="Calibri" w:cs="Calibri"/>
                <w:b/>
                <w:color w:val="000000"/>
                <w:sz w:val="28"/>
                <w:lang w:eastAsia="en-GB"/>
              </w:rPr>
              <w:t>PUBLIC REPRESENTATIONS</w:t>
            </w:r>
          </w:p>
          <w:p w14:paraId="7480589E" w14:textId="34F70DFC" w:rsidR="00543379" w:rsidRPr="00FA517C" w:rsidRDefault="008637FE" w:rsidP="00366A72">
            <w:pPr>
              <w:rPr>
                <w:rFonts w:ascii="Calibri" w:eastAsia="Calibri" w:hAnsi="Calibri" w:cs="Calibri"/>
                <w:b/>
                <w:color w:val="000000"/>
                <w:sz w:val="28"/>
                <w:lang w:eastAsia="en-GB"/>
              </w:rPr>
            </w:pPr>
            <w:r>
              <w:rPr>
                <w:rFonts w:ascii="Calibri" w:eastAsia="Calibri" w:hAnsi="Calibri" w:cs="Calibri"/>
                <w:color w:val="000000"/>
                <w:lang w:eastAsia="en-GB"/>
              </w:rPr>
              <w:t>One resident</w:t>
            </w:r>
          </w:p>
        </w:tc>
        <w:tc>
          <w:tcPr>
            <w:tcW w:w="1134" w:type="dxa"/>
          </w:tcPr>
          <w:p w14:paraId="7AD4963D" w14:textId="77777777" w:rsidR="00543379" w:rsidRPr="000829BB" w:rsidRDefault="00543379" w:rsidP="00C15C94">
            <w:pPr>
              <w:tabs>
                <w:tab w:val="left" w:pos="0"/>
              </w:tabs>
              <w:rPr>
                <w:rFonts w:ascii="Calibri" w:eastAsia="Calibri" w:hAnsi="Calibri" w:cs="Calibri"/>
                <w:b/>
                <w:color w:val="000000"/>
                <w:lang w:eastAsia="en-GB"/>
              </w:rPr>
            </w:pPr>
          </w:p>
        </w:tc>
      </w:tr>
      <w:tr w:rsidR="00C15C94" w14:paraId="4710237B" w14:textId="77777777" w:rsidTr="002630C0">
        <w:tc>
          <w:tcPr>
            <w:tcW w:w="851" w:type="dxa"/>
          </w:tcPr>
          <w:p w14:paraId="12D6454B" w14:textId="4FAA2018" w:rsidR="00C15C94" w:rsidRDefault="00740008" w:rsidP="00C15C94">
            <w:pPr>
              <w:ind w:right="170"/>
              <w:rPr>
                <w:rFonts w:ascii="Calibri" w:eastAsia="Calibri" w:hAnsi="Calibri" w:cs="Calibri"/>
                <w:b/>
                <w:color w:val="000000"/>
                <w:lang w:eastAsia="en-GB"/>
              </w:rPr>
            </w:pPr>
            <w:r>
              <w:rPr>
                <w:rFonts w:ascii="Calibri" w:eastAsia="Calibri" w:hAnsi="Calibri" w:cs="Calibri"/>
                <w:b/>
                <w:color w:val="000000"/>
                <w:lang w:eastAsia="en-GB"/>
              </w:rPr>
              <w:t>8</w:t>
            </w:r>
            <w:r w:rsidR="00275E80">
              <w:rPr>
                <w:rFonts w:ascii="Calibri" w:eastAsia="Calibri" w:hAnsi="Calibri" w:cs="Calibri"/>
                <w:b/>
                <w:color w:val="000000"/>
                <w:lang w:eastAsia="en-GB"/>
              </w:rPr>
              <w:t>3</w:t>
            </w:r>
            <w:r w:rsidR="00371B52">
              <w:rPr>
                <w:rFonts w:ascii="Calibri" w:eastAsia="Calibri" w:hAnsi="Calibri" w:cs="Calibri"/>
                <w:b/>
                <w:color w:val="000000"/>
                <w:lang w:eastAsia="en-GB"/>
              </w:rPr>
              <w:t>68</w:t>
            </w:r>
          </w:p>
          <w:p w14:paraId="091A96FA" w14:textId="412D13B4" w:rsidR="00C15C94" w:rsidRDefault="00C15C94" w:rsidP="00C15C94">
            <w:pPr>
              <w:ind w:right="170"/>
              <w:rPr>
                <w:rFonts w:ascii="Calibri" w:eastAsia="Calibri" w:hAnsi="Calibri" w:cs="Calibri"/>
                <w:b/>
                <w:color w:val="000000"/>
                <w:lang w:eastAsia="en-GB"/>
              </w:rPr>
            </w:pPr>
          </w:p>
        </w:tc>
        <w:tc>
          <w:tcPr>
            <w:tcW w:w="9072" w:type="dxa"/>
          </w:tcPr>
          <w:p w14:paraId="025BFDCF" w14:textId="4ADA44F3" w:rsidR="00F23CCD" w:rsidRDefault="00C15C94" w:rsidP="00C15C94">
            <w:pPr>
              <w:rPr>
                <w:rFonts w:ascii="Arial" w:eastAsia="Arial" w:hAnsi="Arial" w:cs="Arial"/>
                <w:color w:val="000000"/>
                <w:lang w:eastAsia="en-GB"/>
              </w:rPr>
            </w:pPr>
            <w:r w:rsidRPr="000E4365">
              <w:rPr>
                <w:rFonts w:ascii="Calibri" w:eastAsia="Calibri" w:hAnsi="Calibri" w:cs="Calibri"/>
                <w:b/>
                <w:color w:val="000000"/>
                <w:sz w:val="28"/>
                <w:lang w:eastAsia="en-GB"/>
              </w:rPr>
              <w:t xml:space="preserve">APOLOGIES </w:t>
            </w:r>
            <w:r w:rsidR="002D05C3">
              <w:rPr>
                <w:rFonts w:ascii="Calibri" w:eastAsia="Calibri" w:hAnsi="Calibri" w:cs="Calibri"/>
                <w:b/>
                <w:color w:val="000000"/>
                <w:sz w:val="28"/>
                <w:lang w:eastAsia="en-GB"/>
              </w:rPr>
              <w:t xml:space="preserve">AND REASON </w:t>
            </w:r>
            <w:r w:rsidRPr="000E4365">
              <w:rPr>
                <w:rFonts w:ascii="Calibri" w:eastAsia="Calibri" w:hAnsi="Calibri" w:cs="Calibri"/>
                <w:b/>
                <w:color w:val="000000"/>
                <w:sz w:val="28"/>
                <w:lang w:eastAsia="en-GB"/>
              </w:rPr>
              <w:t xml:space="preserve">FOR ABSENCE </w:t>
            </w:r>
          </w:p>
          <w:p w14:paraId="1FF7541A" w14:textId="15A505D4" w:rsidR="00C15C94" w:rsidRPr="0019303B" w:rsidRDefault="008254E1" w:rsidP="00C15C94">
            <w:pPr>
              <w:rPr>
                <w:rFonts w:ascii="Calibri" w:eastAsia="Calibri" w:hAnsi="Calibri" w:cs="Calibri"/>
                <w:color w:val="000000"/>
                <w:lang w:eastAsia="en-GB"/>
              </w:rPr>
            </w:pPr>
            <w:r>
              <w:rPr>
                <w:rFonts w:ascii="Calibri" w:eastAsia="Calibri" w:hAnsi="Calibri" w:cs="Calibri"/>
                <w:bCs/>
                <w:color w:val="000000"/>
                <w:lang w:eastAsia="en-GB"/>
              </w:rPr>
              <w:t xml:space="preserve">It was noted that </w:t>
            </w:r>
            <w:r w:rsidR="00072594" w:rsidRPr="0009750C">
              <w:rPr>
                <w:rFonts w:ascii="Calibri" w:eastAsia="Calibri" w:hAnsi="Calibri" w:cs="Calibri"/>
                <w:bCs/>
                <w:color w:val="000000"/>
                <w:lang w:eastAsia="en-GB"/>
              </w:rPr>
              <w:t>Richard Marsden (RM)</w:t>
            </w:r>
            <w:r>
              <w:rPr>
                <w:rFonts w:ascii="Calibri" w:eastAsia="Calibri" w:hAnsi="Calibri" w:cs="Calibri"/>
                <w:bCs/>
                <w:color w:val="000000"/>
                <w:lang w:eastAsia="en-GB"/>
              </w:rPr>
              <w:t xml:space="preserve"> has resigned from the Parish Council.</w:t>
            </w:r>
          </w:p>
        </w:tc>
        <w:tc>
          <w:tcPr>
            <w:tcW w:w="1134" w:type="dxa"/>
          </w:tcPr>
          <w:p w14:paraId="6E622AC8" w14:textId="77777777" w:rsidR="00C15C94" w:rsidRDefault="00C15C94" w:rsidP="00C15C94">
            <w:pPr>
              <w:ind w:right="1643"/>
              <w:rPr>
                <w:rFonts w:ascii="Calibri" w:eastAsia="Calibri" w:hAnsi="Calibri" w:cs="Calibri"/>
                <w:color w:val="000000"/>
                <w:lang w:eastAsia="en-GB"/>
              </w:rPr>
            </w:pPr>
          </w:p>
        </w:tc>
      </w:tr>
      <w:tr w:rsidR="00C15C94" w14:paraId="4EB5D417" w14:textId="77777777" w:rsidTr="002630C0">
        <w:tc>
          <w:tcPr>
            <w:tcW w:w="851" w:type="dxa"/>
          </w:tcPr>
          <w:p w14:paraId="5DB535CD" w14:textId="68D5DA16" w:rsidR="00C15C94" w:rsidRPr="00B471C3" w:rsidRDefault="00484A64" w:rsidP="00C15C94">
            <w:pPr>
              <w:ind w:right="170"/>
              <w:rPr>
                <w:rFonts w:ascii="Calibri" w:eastAsia="Calibri" w:hAnsi="Calibri" w:cs="Calibri"/>
                <w:b/>
                <w:color w:val="000000"/>
                <w:lang w:eastAsia="en-GB"/>
              </w:rPr>
            </w:pPr>
            <w:r>
              <w:rPr>
                <w:rFonts w:ascii="Calibri" w:eastAsia="Calibri" w:hAnsi="Calibri" w:cs="Calibri"/>
                <w:b/>
                <w:color w:val="000000"/>
                <w:lang w:eastAsia="en-GB"/>
              </w:rPr>
              <w:t>8</w:t>
            </w:r>
            <w:r w:rsidR="00275E80">
              <w:rPr>
                <w:rFonts w:ascii="Calibri" w:eastAsia="Calibri" w:hAnsi="Calibri" w:cs="Calibri"/>
                <w:b/>
                <w:color w:val="000000"/>
                <w:lang w:eastAsia="en-GB"/>
              </w:rPr>
              <w:t>3</w:t>
            </w:r>
            <w:r w:rsidR="00371B52">
              <w:rPr>
                <w:rFonts w:ascii="Calibri" w:eastAsia="Calibri" w:hAnsi="Calibri" w:cs="Calibri"/>
                <w:b/>
                <w:color w:val="000000"/>
                <w:lang w:eastAsia="en-GB"/>
              </w:rPr>
              <w:t>69</w:t>
            </w:r>
          </w:p>
        </w:tc>
        <w:tc>
          <w:tcPr>
            <w:tcW w:w="9072" w:type="dxa"/>
          </w:tcPr>
          <w:p w14:paraId="14CC46F3" w14:textId="77777777" w:rsidR="00C15C94" w:rsidRDefault="00C15C94" w:rsidP="00C15C94">
            <w:pPr>
              <w:rPr>
                <w:rFonts w:ascii="Calibri" w:eastAsia="Calibri" w:hAnsi="Calibri" w:cs="Calibri"/>
                <w:b/>
                <w:color w:val="000000"/>
                <w:sz w:val="28"/>
                <w:szCs w:val="28"/>
                <w:lang w:eastAsia="en-GB"/>
              </w:rPr>
            </w:pPr>
            <w:r w:rsidRPr="000E4365">
              <w:rPr>
                <w:rFonts w:ascii="Calibri" w:eastAsia="Calibri" w:hAnsi="Calibri" w:cs="Calibri"/>
                <w:b/>
                <w:color w:val="000000"/>
                <w:sz w:val="28"/>
                <w:szCs w:val="28"/>
                <w:lang w:eastAsia="en-GB"/>
              </w:rPr>
              <w:t xml:space="preserve">DECLARATIONS OF INTEREST and CONSIDERATION of DISPENSATIONS </w:t>
            </w:r>
          </w:p>
          <w:p w14:paraId="5953A679" w14:textId="212D1C65" w:rsidR="00C15C94" w:rsidRPr="00275887" w:rsidRDefault="00A7051B" w:rsidP="00C15C94">
            <w:pPr>
              <w:rPr>
                <w:rFonts w:ascii="Calibri" w:eastAsia="Calibri" w:hAnsi="Calibri" w:cs="Calibri"/>
                <w:bCs/>
                <w:color w:val="000000"/>
                <w:lang w:eastAsia="en-GB"/>
              </w:rPr>
            </w:pPr>
            <w:r>
              <w:rPr>
                <w:rFonts w:ascii="Calibri" w:eastAsia="Calibri" w:hAnsi="Calibri" w:cs="Calibri"/>
                <w:bCs/>
                <w:color w:val="000000"/>
                <w:lang w:eastAsia="en-GB"/>
              </w:rPr>
              <w:t>A dispe</w:t>
            </w:r>
            <w:r w:rsidR="00817417">
              <w:rPr>
                <w:rFonts w:ascii="Calibri" w:eastAsia="Calibri" w:hAnsi="Calibri" w:cs="Calibri"/>
                <w:bCs/>
                <w:color w:val="000000"/>
                <w:lang w:eastAsia="en-GB"/>
              </w:rPr>
              <w:t>nsation</w:t>
            </w:r>
            <w:r w:rsidR="00354690">
              <w:rPr>
                <w:rFonts w:ascii="Calibri" w:eastAsia="Calibri" w:hAnsi="Calibri" w:cs="Calibri"/>
                <w:bCs/>
                <w:color w:val="000000"/>
                <w:lang w:eastAsia="en-GB"/>
              </w:rPr>
              <w:t xml:space="preserve"> noted for</w:t>
            </w:r>
            <w:r w:rsidR="00817417">
              <w:rPr>
                <w:rFonts w:ascii="Calibri" w:eastAsia="Calibri" w:hAnsi="Calibri" w:cs="Calibri"/>
                <w:bCs/>
                <w:color w:val="000000"/>
                <w:lang w:eastAsia="en-GB"/>
              </w:rPr>
              <w:t xml:space="preserve"> Cllr Julian Holmes </w:t>
            </w:r>
            <w:r w:rsidR="00354690">
              <w:rPr>
                <w:rFonts w:ascii="Calibri" w:eastAsia="Calibri" w:hAnsi="Calibri" w:cs="Calibri"/>
                <w:bCs/>
                <w:color w:val="000000"/>
                <w:lang w:eastAsia="en-GB"/>
              </w:rPr>
              <w:t xml:space="preserve">regarding discussion relating to </w:t>
            </w:r>
            <w:proofErr w:type="spellStart"/>
            <w:r w:rsidR="00354690">
              <w:rPr>
                <w:rFonts w:ascii="Calibri" w:eastAsia="Calibri" w:hAnsi="Calibri" w:cs="Calibri"/>
                <w:bCs/>
                <w:color w:val="000000"/>
                <w:lang w:eastAsia="en-GB"/>
              </w:rPr>
              <w:t>CaLSA</w:t>
            </w:r>
            <w:proofErr w:type="spellEnd"/>
            <w:r w:rsidR="00354690">
              <w:rPr>
                <w:rFonts w:ascii="Calibri" w:eastAsia="Calibri" w:hAnsi="Calibri" w:cs="Calibri"/>
                <w:bCs/>
                <w:color w:val="000000"/>
                <w:lang w:eastAsia="en-GB"/>
              </w:rPr>
              <w:t xml:space="preserve">. Cllr Chris </w:t>
            </w:r>
            <w:r w:rsidR="00051366">
              <w:rPr>
                <w:rFonts w:ascii="Calibri" w:eastAsia="Calibri" w:hAnsi="Calibri" w:cs="Calibri"/>
                <w:bCs/>
                <w:color w:val="000000"/>
                <w:lang w:eastAsia="en-GB"/>
              </w:rPr>
              <w:t>Corkhill also declared an interest and has applied for a dispensation</w:t>
            </w:r>
            <w:r w:rsidR="00CB1ED4">
              <w:rPr>
                <w:rFonts w:ascii="Calibri" w:eastAsia="Calibri" w:hAnsi="Calibri" w:cs="Calibri"/>
                <w:bCs/>
                <w:color w:val="000000"/>
                <w:lang w:eastAsia="en-GB"/>
              </w:rPr>
              <w:t xml:space="preserve"> for matters relating to </w:t>
            </w:r>
            <w:proofErr w:type="spellStart"/>
            <w:r w:rsidR="00CB1ED4">
              <w:rPr>
                <w:rFonts w:ascii="Calibri" w:eastAsia="Calibri" w:hAnsi="Calibri" w:cs="Calibri"/>
                <w:bCs/>
                <w:color w:val="000000"/>
                <w:lang w:eastAsia="en-GB"/>
              </w:rPr>
              <w:t>CaLSA</w:t>
            </w:r>
            <w:proofErr w:type="spellEnd"/>
            <w:r w:rsidR="00CB1ED4">
              <w:rPr>
                <w:rFonts w:ascii="Calibri" w:eastAsia="Calibri" w:hAnsi="Calibri" w:cs="Calibri"/>
                <w:bCs/>
                <w:color w:val="000000"/>
                <w:lang w:eastAsia="en-GB"/>
              </w:rPr>
              <w:t>.</w:t>
            </w:r>
          </w:p>
        </w:tc>
        <w:tc>
          <w:tcPr>
            <w:tcW w:w="1134" w:type="dxa"/>
          </w:tcPr>
          <w:p w14:paraId="792655C8" w14:textId="2558386B" w:rsidR="00C15C94" w:rsidRDefault="00C15C94" w:rsidP="00C15C94">
            <w:pPr>
              <w:ind w:right="1643"/>
              <w:rPr>
                <w:rFonts w:ascii="Calibri" w:eastAsia="Calibri" w:hAnsi="Calibri" w:cs="Calibri"/>
                <w:color w:val="000000"/>
                <w:lang w:eastAsia="en-GB"/>
              </w:rPr>
            </w:pPr>
          </w:p>
        </w:tc>
      </w:tr>
      <w:tr w:rsidR="00C15C94" w14:paraId="2772C8A7" w14:textId="77777777" w:rsidTr="002630C0">
        <w:tc>
          <w:tcPr>
            <w:tcW w:w="851" w:type="dxa"/>
          </w:tcPr>
          <w:p w14:paraId="309648B4" w14:textId="6F26A22E" w:rsidR="00C15C94" w:rsidRPr="00B471C3" w:rsidRDefault="00C724ED" w:rsidP="00C15C94">
            <w:pPr>
              <w:ind w:right="170"/>
              <w:rPr>
                <w:rFonts w:ascii="Calibri" w:eastAsia="Calibri" w:hAnsi="Calibri" w:cs="Calibri"/>
                <w:b/>
                <w:color w:val="000000"/>
                <w:lang w:eastAsia="en-GB"/>
              </w:rPr>
            </w:pPr>
            <w:r>
              <w:rPr>
                <w:rFonts w:ascii="Calibri" w:eastAsia="Calibri" w:hAnsi="Calibri" w:cs="Calibri"/>
                <w:b/>
                <w:color w:val="000000"/>
                <w:lang w:eastAsia="en-GB"/>
              </w:rPr>
              <w:t>8</w:t>
            </w:r>
            <w:r w:rsidR="00275E80">
              <w:rPr>
                <w:rFonts w:ascii="Calibri" w:eastAsia="Calibri" w:hAnsi="Calibri" w:cs="Calibri"/>
                <w:b/>
                <w:color w:val="000000"/>
                <w:lang w:eastAsia="en-GB"/>
              </w:rPr>
              <w:t>3</w:t>
            </w:r>
            <w:r w:rsidR="00DC7A68">
              <w:rPr>
                <w:rFonts w:ascii="Calibri" w:eastAsia="Calibri" w:hAnsi="Calibri" w:cs="Calibri"/>
                <w:b/>
                <w:color w:val="000000"/>
                <w:lang w:eastAsia="en-GB"/>
              </w:rPr>
              <w:t>70</w:t>
            </w:r>
          </w:p>
        </w:tc>
        <w:tc>
          <w:tcPr>
            <w:tcW w:w="9072" w:type="dxa"/>
          </w:tcPr>
          <w:p w14:paraId="106FECC6" w14:textId="77777777" w:rsidR="00C15C94" w:rsidRPr="00212A13" w:rsidRDefault="00C15C94" w:rsidP="00C15C94">
            <w:pPr>
              <w:rPr>
                <w:rFonts w:ascii="Arial" w:eastAsia="Arial" w:hAnsi="Arial" w:cs="Arial"/>
                <w:color w:val="000000"/>
                <w:lang w:eastAsia="en-GB"/>
              </w:rPr>
            </w:pPr>
            <w:r w:rsidRPr="00212A13">
              <w:rPr>
                <w:rFonts w:ascii="Calibri" w:eastAsia="Calibri" w:hAnsi="Calibri" w:cs="Calibri"/>
                <w:b/>
                <w:color w:val="000000"/>
                <w:sz w:val="28"/>
                <w:lang w:eastAsia="en-GB"/>
              </w:rPr>
              <w:t xml:space="preserve">MINUTES </w:t>
            </w:r>
            <w:r w:rsidRPr="00212A13">
              <w:rPr>
                <w:rFonts w:ascii="Calibri" w:eastAsia="Calibri" w:hAnsi="Calibri" w:cs="Calibri"/>
                <w:color w:val="000000"/>
                <w:lang w:eastAsia="en-GB"/>
              </w:rPr>
              <w:t>of the last</w:t>
            </w:r>
            <w:r w:rsidRPr="00212A13">
              <w:rPr>
                <w:rFonts w:ascii="Calibri" w:eastAsia="Calibri" w:hAnsi="Calibri" w:cs="Calibri"/>
                <w:color w:val="000000"/>
                <w:sz w:val="28"/>
                <w:lang w:eastAsia="en-GB"/>
              </w:rPr>
              <w:t xml:space="preserve"> </w:t>
            </w:r>
            <w:r w:rsidRPr="00212A13">
              <w:rPr>
                <w:rFonts w:ascii="Calibri" w:eastAsia="Calibri" w:hAnsi="Calibri" w:cs="Calibri"/>
                <w:b/>
                <w:color w:val="000000"/>
                <w:sz w:val="28"/>
                <w:lang w:eastAsia="en-GB"/>
              </w:rPr>
              <w:t xml:space="preserve">MEETING  </w:t>
            </w:r>
          </w:p>
          <w:p w14:paraId="30DB1111" w14:textId="3B213EEC" w:rsidR="008D147E" w:rsidRPr="003530AD" w:rsidRDefault="00C15C94" w:rsidP="001377EA">
            <w:pPr>
              <w:rPr>
                <w:lang w:eastAsia="en-GB"/>
              </w:rPr>
            </w:pPr>
            <w:r w:rsidRPr="00212A13">
              <w:rPr>
                <w:lang w:eastAsia="en-GB"/>
              </w:rPr>
              <w:t xml:space="preserve">The minutes of the meeting held on </w:t>
            </w:r>
            <w:r>
              <w:rPr>
                <w:lang w:eastAsia="en-GB"/>
              </w:rPr>
              <w:t>T</w:t>
            </w:r>
            <w:r w:rsidR="00E360C2">
              <w:rPr>
                <w:lang w:eastAsia="en-GB"/>
              </w:rPr>
              <w:t>hursday</w:t>
            </w:r>
            <w:r w:rsidR="00CF5C01">
              <w:rPr>
                <w:lang w:eastAsia="en-GB"/>
              </w:rPr>
              <w:t xml:space="preserve"> </w:t>
            </w:r>
            <w:r w:rsidR="00477683">
              <w:rPr>
                <w:lang w:eastAsia="en-GB"/>
              </w:rPr>
              <w:t>7</w:t>
            </w:r>
            <w:r w:rsidR="00477683" w:rsidRPr="00477683">
              <w:rPr>
                <w:vertAlign w:val="superscript"/>
                <w:lang w:eastAsia="en-GB"/>
              </w:rPr>
              <w:t>th</w:t>
            </w:r>
            <w:r w:rsidR="00477683">
              <w:rPr>
                <w:lang w:eastAsia="en-GB"/>
              </w:rPr>
              <w:t xml:space="preserve"> December </w:t>
            </w:r>
            <w:r>
              <w:rPr>
                <w:lang w:eastAsia="en-GB"/>
              </w:rPr>
              <w:t>202</w:t>
            </w:r>
            <w:r w:rsidR="00511CE4">
              <w:rPr>
                <w:lang w:eastAsia="en-GB"/>
              </w:rPr>
              <w:t>3</w:t>
            </w:r>
            <w:r>
              <w:rPr>
                <w:lang w:eastAsia="en-GB"/>
              </w:rPr>
              <w:t xml:space="preserve"> </w:t>
            </w:r>
            <w:r w:rsidRPr="00212A13">
              <w:rPr>
                <w:lang w:eastAsia="en-GB"/>
              </w:rPr>
              <w:t>were accepted as a true record</w:t>
            </w:r>
            <w:r w:rsidR="00CB1ED4">
              <w:rPr>
                <w:lang w:eastAsia="en-GB"/>
              </w:rPr>
              <w:t>.</w:t>
            </w:r>
          </w:p>
        </w:tc>
        <w:tc>
          <w:tcPr>
            <w:tcW w:w="1134" w:type="dxa"/>
          </w:tcPr>
          <w:p w14:paraId="7DBBC49D" w14:textId="1E295D88" w:rsidR="00C15C94" w:rsidRPr="004A4625" w:rsidRDefault="00C15C94" w:rsidP="00C15C94">
            <w:pPr>
              <w:ind w:right="624"/>
              <w:rPr>
                <w:rFonts w:ascii="Calibri" w:eastAsia="Calibri" w:hAnsi="Calibri" w:cs="Calibri"/>
                <w:b/>
                <w:color w:val="000000"/>
                <w:lang w:eastAsia="en-GB"/>
              </w:rPr>
            </w:pPr>
          </w:p>
        </w:tc>
      </w:tr>
      <w:tr w:rsidR="00E245E1" w14:paraId="1FFCA87E" w14:textId="77777777" w:rsidTr="002630C0">
        <w:tc>
          <w:tcPr>
            <w:tcW w:w="851" w:type="dxa"/>
          </w:tcPr>
          <w:p w14:paraId="7821062D" w14:textId="44B529C4" w:rsidR="00E245E1" w:rsidRDefault="00162231" w:rsidP="00C15C94">
            <w:pPr>
              <w:ind w:right="170"/>
              <w:rPr>
                <w:rFonts w:ascii="Calibri" w:eastAsia="Calibri" w:hAnsi="Calibri" w:cs="Calibri"/>
                <w:b/>
                <w:color w:val="000000"/>
                <w:lang w:eastAsia="en-GB"/>
              </w:rPr>
            </w:pPr>
            <w:r>
              <w:rPr>
                <w:rFonts w:ascii="Calibri" w:eastAsia="Calibri" w:hAnsi="Calibri" w:cs="Calibri"/>
                <w:b/>
                <w:color w:val="000000"/>
                <w:lang w:eastAsia="en-GB"/>
              </w:rPr>
              <w:t>8</w:t>
            </w:r>
            <w:r w:rsidR="00C810EB">
              <w:rPr>
                <w:rFonts w:ascii="Calibri" w:eastAsia="Calibri" w:hAnsi="Calibri" w:cs="Calibri"/>
                <w:b/>
                <w:color w:val="000000"/>
                <w:lang w:eastAsia="en-GB"/>
              </w:rPr>
              <w:t>3</w:t>
            </w:r>
            <w:r w:rsidR="00DC7A68">
              <w:rPr>
                <w:rFonts w:ascii="Calibri" w:eastAsia="Calibri" w:hAnsi="Calibri" w:cs="Calibri"/>
                <w:b/>
                <w:color w:val="000000"/>
                <w:lang w:eastAsia="en-GB"/>
              </w:rPr>
              <w:t>71</w:t>
            </w:r>
          </w:p>
        </w:tc>
        <w:tc>
          <w:tcPr>
            <w:tcW w:w="9072" w:type="dxa"/>
          </w:tcPr>
          <w:p w14:paraId="3BFC1825" w14:textId="77777777" w:rsidR="00E245E1" w:rsidRPr="008E7EB0" w:rsidRDefault="00E245E1" w:rsidP="008E7EB0">
            <w:pPr>
              <w:rPr>
                <w:rFonts w:ascii="Calibri" w:eastAsia="Calibri" w:hAnsi="Calibri" w:cs="Calibri"/>
                <w:b/>
                <w:color w:val="000000"/>
                <w:sz w:val="28"/>
                <w:lang w:eastAsia="en-GB"/>
              </w:rPr>
            </w:pPr>
            <w:r w:rsidRPr="008E7EB0">
              <w:rPr>
                <w:rFonts w:ascii="Calibri" w:eastAsia="Calibri" w:hAnsi="Calibri" w:cs="Calibri"/>
                <w:b/>
                <w:color w:val="000000"/>
                <w:sz w:val="28"/>
                <w:lang w:eastAsia="en-GB"/>
              </w:rPr>
              <w:t>POLICE REPORT</w:t>
            </w:r>
          </w:p>
          <w:p w14:paraId="25F6E595" w14:textId="5121B832" w:rsidR="00A33965" w:rsidRPr="004B71A8" w:rsidRDefault="00631FF8" w:rsidP="004B71A8">
            <w:pPr>
              <w:pStyle w:val="ListParagraph"/>
              <w:numPr>
                <w:ilvl w:val="0"/>
                <w:numId w:val="8"/>
              </w:numPr>
              <w:rPr>
                <w:bCs/>
              </w:rPr>
            </w:pPr>
            <w:r>
              <w:rPr>
                <w:bCs/>
              </w:rPr>
              <w:t>Ten</w:t>
            </w:r>
            <w:r w:rsidR="00673CAE">
              <w:rPr>
                <w:bCs/>
              </w:rPr>
              <w:t xml:space="preserve"> </w:t>
            </w:r>
            <w:r w:rsidR="003361DF" w:rsidRPr="00CF6135">
              <w:rPr>
                <w:bCs/>
              </w:rPr>
              <w:t xml:space="preserve">crimes </w:t>
            </w:r>
            <w:r w:rsidR="008E7EB0" w:rsidRPr="00CF6135">
              <w:rPr>
                <w:bCs/>
              </w:rPr>
              <w:t xml:space="preserve">recorded for the month of </w:t>
            </w:r>
            <w:r>
              <w:rPr>
                <w:bCs/>
              </w:rPr>
              <w:t>November</w:t>
            </w:r>
            <w:r w:rsidR="00F87102">
              <w:rPr>
                <w:bCs/>
              </w:rPr>
              <w:t xml:space="preserve"> </w:t>
            </w:r>
            <w:r w:rsidR="003361DF" w:rsidRPr="00CF6135">
              <w:rPr>
                <w:bCs/>
              </w:rPr>
              <w:t>in Collingham</w:t>
            </w:r>
            <w:r w:rsidR="008E7EB0" w:rsidRPr="00CF6135">
              <w:rPr>
                <w:bCs/>
              </w:rPr>
              <w:t>.</w:t>
            </w:r>
            <w:r w:rsidR="003361DF" w:rsidRPr="00CF6135">
              <w:rPr>
                <w:bCs/>
              </w:rPr>
              <w:t xml:space="preserve"> </w:t>
            </w:r>
            <w:r>
              <w:rPr>
                <w:bCs/>
              </w:rPr>
              <w:t>Two</w:t>
            </w:r>
            <w:r w:rsidR="00732C92">
              <w:rPr>
                <w:bCs/>
              </w:rPr>
              <w:t xml:space="preserve"> </w:t>
            </w:r>
            <w:r w:rsidR="00A33965">
              <w:rPr>
                <w:bCs/>
              </w:rPr>
              <w:t>crime</w:t>
            </w:r>
            <w:r>
              <w:rPr>
                <w:bCs/>
              </w:rPr>
              <w:t>s</w:t>
            </w:r>
            <w:r w:rsidR="003361DF" w:rsidRPr="00CF6135">
              <w:rPr>
                <w:bCs/>
              </w:rPr>
              <w:t xml:space="preserve"> recorded in Linton.</w:t>
            </w:r>
            <w:r w:rsidR="00463C79">
              <w:rPr>
                <w:bCs/>
              </w:rPr>
              <w:t xml:space="preserve"> Agreed to analyse crime statistics ove</w:t>
            </w:r>
            <w:r w:rsidR="00EB0B46">
              <w:rPr>
                <w:bCs/>
              </w:rPr>
              <w:t>r</w:t>
            </w:r>
            <w:r w:rsidR="00463C79">
              <w:rPr>
                <w:bCs/>
              </w:rPr>
              <w:t xml:space="preserve"> the last </w:t>
            </w:r>
            <w:r w:rsidR="00EB0B46">
              <w:rPr>
                <w:bCs/>
              </w:rPr>
              <w:t>4 months.</w:t>
            </w:r>
          </w:p>
        </w:tc>
        <w:tc>
          <w:tcPr>
            <w:tcW w:w="1134" w:type="dxa"/>
          </w:tcPr>
          <w:p w14:paraId="16896ACA" w14:textId="77777777" w:rsidR="00E245E1" w:rsidRDefault="00E245E1" w:rsidP="00C15C94">
            <w:pPr>
              <w:ind w:right="624"/>
              <w:rPr>
                <w:rFonts w:ascii="Calibri" w:eastAsia="Calibri" w:hAnsi="Calibri" w:cs="Calibri"/>
                <w:b/>
                <w:color w:val="000000"/>
                <w:lang w:eastAsia="en-GB"/>
              </w:rPr>
            </w:pPr>
          </w:p>
          <w:p w14:paraId="5CB10D8E" w14:textId="17FCDF85" w:rsidR="00262C3D" w:rsidRDefault="00AC6651" w:rsidP="00F76B8A">
            <w:pPr>
              <w:tabs>
                <w:tab w:val="left" w:pos="0"/>
              </w:tabs>
              <w:rPr>
                <w:rFonts w:ascii="Calibri" w:eastAsia="Calibri" w:hAnsi="Calibri" w:cs="Calibri"/>
                <w:b/>
                <w:color w:val="000000"/>
                <w:lang w:eastAsia="en-GB"/>
              </w:rPr>
            </w:pPr>
            <w:r>
              <w:rPr>
                <w:rFonts w:ascii="Calibri" w:eastAsia="Calibri" w:hAnsi="Calibri" w:cs="Calibri"/>
                <w:b/>
                <w:color w:val="000000"/>
                <w:lang w:eastAsia="en-GB"/>
              </w:rPr>
              <w:t xml:space="preserve">  </w:t>
            </w:r>
          </w:p>
          <w:p w14:paraId="0BD25B13" w14:textId="287A9690" w:rsidR="006C045F" w:rsidRPr="004A4625" w:rsidRDefault="001D4799" w:rsidP="00F76B8A">
            <w:pPr>
              <w:tabs>
                <w:tab w:val="left" w:pos="0"/>
              </w:tabs>
              <w:rPr>
                <w:rFonts w:ascii="Calibri" w:eastAsia="Calibri" w:hAnsi="Calibri" w:cs="Calibri"/>
                <w:b/>
                <w:color w:val="000000"/>
                <w:lang w:eastAsia="en-GB"/>
              </w:rPr>
            </w:pPr>
            <w:r>
              <w:rPr>
                <w:rFonts w:ascii="Calibri" w:eastAsia="Calibri" w:hAnsi="Calibri" w:cs="Calibri"/>
                <w:b/>
                <w:color w:val="000000"/>
                <w:lang w:eastAsia="en-GB"/>
              </w:rPr>
              <w:t xml:space="preserve">  </w:t>
            </w:r>
            <w:r w:rsidR="00EB0B46">
              <w:rPr>
                <w:rFonts w:ascii="Calibri" w:eastAsia="Calibri" w:hAnsi="Calibri" w:cs="Calibri"/>
                <w:b/>
                <w:color w:val="000000"/>
                <w:lang w:eastAsia="en-GB"/>
              </w:rPr>
              <w:t>Clerk</w:t>
            </w:r>
          </w:p>
        </w:tc>
      </w:tr>
      <w:tr w:rsidR="006F545D" w14:paraId="67B1FD37" w14:textId="77777777" w:rsidTr="002630C0">
        <w:tc>
          <w:tcPr>
            <w:tcW w:w="851" w:type="dxa"/>
          </w:tcPr>
          <w:p w14:paraId="78D80040" w14:textId="40CBFE50" w:rsidR="006F545D" w:rsidRDefault="00AA7110" w:rsidP="00C15C94">
            <w:pPr>
              <w:ind w:right="170"/>
              <w:rPr>
                <w:rFonts w:ascii="Calibri" w:eastAsia="Calibri" w:hAnsi="Calibri" w:cs="Calibri"/>
                <w:b/>
                <w:color w:val="000000"/>
                <w:lang w:eastAsia="en-GB"/>
              </w:rPr>
            </w:pPr>
            <w:r>
              <w:rPr>
                <w:rFonts w:ascii="Calibri" w:eastAsia="Calibri" w:hAnsi="Calibri" w:cs="Calibri"/>
                <w:b/>
                <w:color w:val="000000"/>
                <w:lang w:eastAsia="en-GB"/>
              </w:rPr>
              <w:t>8</w:t>
            </w:r>
            <w:r w:rsidR="00C810EB">
              <w:rPr>
                <w:rFonts w:ascii="Calibri" w:eastAsia="Calibri" w:hAnsi="Calibri" w:cs="Calibri"/>
                <w:b/>
                <w:color w:val="000000"/>
                <w:lang w:eastAsia="en-GB"/>
              </w:rPr>
              <w:t>3</w:t>
            </w:r>
            <w:r w:rsidR="00DC7A68">
              <w:rPr>
                <w:rFonts w:ascii="Calibri" w:eastAsia="Calibri" w:hAnsi="Calibri" w:cs="Calibri"/>
                <w:b/>
                <w:color w:val="000000"/>
                <w:lang w:eastAsia="en-GB"/>
              </w:rPr>
              <w:t>72</w:t>
            </w:r>
          </w:p>
        </w:tc>
        <w:tc>
          <w:tcPr>
            <w:tcW w:w="9072" w:type="dxa"/>
          </w:tcPr>
          <w:p w14:paraId="13FC00A5" w14:textId="31F7E69D" w:rsidR="006F545D" w:rsidRDefault="006F545D" w:rsidP="00E245E1">
            <w:pPr>
              <w:rPr>
                <w:rFonts w:ascii="Calibri" w:eastAsia="Calibri" w:hAnsi="Calibri" w:cs="Calibri"/>
                <w:b/>
                <w:color w:val="000000"/>
                <w:sz w:val="28"/>
                <w:lang w:eastAsia="en-GB"/>
              </w:rPr>
            </w:pPr>
            <w:r>
              <w:rPr>
                <w:rFonts w:ascii="Calibri" w:eastAsia="Calibri" w:hAnsi="Calibri" w:cs="Calibri"/>
                <w:b/>
                <w:color w:val="000000"/>
                <w:sz w:val="28"/>
                <w:lang w:eastAsia="en-GB"/>
              </w:rPr>
              <w:t>VILLAGE NEWS</w:t>
            </w:r>
            <w:r w:rsidR="00CD1DB9">
              <w:rPr>
                <w:rFonts w:ascii="Calibri" w:eastAsia="Calibri" w:hAnsi="Calibri" w:cs="Calibri"/>
                <w:b/>
                <w:color w:val="000000"/>
                <w:sz w:val="28"/>
                <w:lang w:eastAsia="en-GB"/>
              </w:rPr>
              <w:t xml:space="preserve"> AND</w:t>
            </w:r>
            <w:r w:rsidR="00AC7ACD">
              <w:rPr>
                <w:rFonts w:ascii="Calibri" w:eastAsia="Calibri" w:hAnsi="Calibri" w:cs="Calibri"/>
                <w:b/>
                <w:color w:val="000000"/>
                <w:sz w:val="28"/>
                <w:lang w:eastAsia="en-GB"/>
              </w:rPr>
              <w:t xml:space="preserve"> RESIDENT COMMUNICATION</w:t>
            </w:r>
          </w:p>
          <w:p w14:paraId="4C8D4C01" w14:textId="77777777" w:rsidR="00AC7ACD" w:rsidRPr="00AC7ACD" w:rsidRDefault="00AC7ACD" w:rsidP="0079059B">
            <w:pPr>
              <w:pStyle w:val="ListParagraph"/>
              <w:numPr>
                <w:ilvl w:val="0"/>
                <w:numId w:val="7"/>
              </w:numPr>
              <w:rPr>
                <w:bCs/>
              </w:rPr>
            </w:pPr>
            <w:r w:rsidRPr="00AC7ACD">
              <w:rPr>
                <w:bCs/>
              </w:rPr>
              <w:t xml:space="preserve">See Appendix 1 </w:t>
            </w:r>
          </w:p>
          <w:p w14:paraId="3428E9F3" w14:textId="77777777" w:rsidR="00EB7706" w:rsidRDefault="00AC7ACD" w:rsidP="008D45AA">
            <w:pPr>
              <w:pStyle w:val="ListParagraph"/>
              <w:numPr>
                <w:ilvl w:val="0"/>
                <w:numId w:val="7"/>
              </w:numPr>
              <w:rPr>
                <w:bCs/>
              </w:rPr>
            </w:pPr>
            <w:r w:rsidRPr="00AC7ACD">
              <w:rPr>
                <w:bCs/>
              </w:rPr>
              <w:t>The Parish Council receive a number of resident enquiries over the course of each month.  Each is actioned and responses fed back to residents. This can now be viewed as an appendix in the minutes</w:t>
            </w:r>
            <w:r w:rsidR="008D45AA">
              <w:rPr>
                <w:bCs/>
              </w:rPr>
              <w:t>.</w:t>
            </w:r>
          </w:p>
          <w:p w14:paraId="118E82A0" w14:textId="0B4DA0B4" w:rsidR="009715F0" w:rsidRPr="008D45AA" w:rsidRDefault="00C25B26" w:rsidP="008D45AA">
            <w:pPr>
              <w:pStyle w:val="ListParagraph"/>
              <w:numPr>
                <w:ilvl w:val="0"/>
                <w:numId w:val="7"/>
              </w:numPr>
              <w:rPr>
                <w:bCs/>
              </w:rPr>
            </w:pPr>
            <w:r>
              <w:rPr>
                <w:bCs/>
              </w:rPr>
              <w:t>T</w:t>
            </w:r>
            <w:r w:rsidR="008C57DD" w:rsidRPr="008C57DD">
              <w:rPr>
                <w:bCs/>
              </w:rPr>
              <w:t xml:space="preserve">he Post Office will close on the 24th January. The Parish Council are making enquiries about its future and whether it will continue to operate from the </w:t>
            </w:r>
            <w:r w:rsidRPr="008C57DD">
              <w:rPr>
                <w:bCs/>
              </w:rPr>
              <w:t>premises</w:t>
            </w:r>
            <w:r w:rsidR="008C57DD" w:rsidRPr="008C57DD">
              <w:rPr>
                <w:bCs/>
              </w:rPr>
              <w:t xml:space="preserve"> under new ownership, at some point in the future.</w:t>
            </w:r>
          </w:p>
        </w:tc>
        <w:tc>
          <w:tcPr>
            <w:tcW w:w="1134" w:type="dxa"/>
          </w:tcPr>
          <w:p w14:paraId="1968F05D" w14:textId="6488862D" w:rsidR="00D9574E" w:rsidRDefault="00D9574E" w:rsidP="00C15C94">
            <w:pPr>
              <w:ind w:right="624"/>
              <w:rPr>
                <w:rFonts w:ascii="Calibri" w:eastAsia="Calibri" w:hAnsi="Calibri" w:cs="Calibri"/>
                <w:b/>
                <w:color w:val="000000"/>
                <w:lang w:eastAsia="en-GB"/>
              </w:rPr>
            </w:pPr>
          </w:p>
          <w:p w14:paraId="2A9E9D71" w14:textId="06E14AE2" w:rsidR="00A273A9" w:rsidRDefault="00A273A9" w:rsidP="00A273A9">
            <w:pPr>
              <w:tabs>
                <w:tab w:val="left" w:pos="0"/>
              </w:tabs>
              <w:rPr>
                <w:rFonts w:ascii="Calibri" w:eastAsia="Calibri" w:hAnsi="Calibri" w:cs="Calibri"/>
                <w:b/>
                <w:color w:val="000000"/>
                <w:lang w:eastAsia="en-GB"/>
              </w:rPr>
            </w:pPr>
          </w:p>
          <w:p w14:paraId="74494684" w14:textId="5FD66574" w:rsidR="00601B8C" w:rsidRDefault="00FC091D" w:rsidP="00A273A9">
            <w:pPr>
              <w:tabs>
                <w:tab w:val="left" w:pos="0"/>
              </w:tabs>
              <w:rPr>
                <w:rFonts w:ascii="Calibri" w:eastAsia="Calibri" w:hAnsi="Calibri" w:cs="Calibri"/>
                <w:b/>
                <w:color w:val="000000"/>
                <w:lang w:eastAsia="en-GB"/>
              </w:rPr>
            </w:pPr>
            <w:r>
              <w:rPr>
                <w:rFonts w:ascii="Calibri" w:eastAsia="Calibri" w:hAnsi="Calibri" w:cs="Calibri"/>
                <w:b/>
                <w:color w:val="000000"/>
                <w:lang w:eastAsia="en-GB"/>
              </w:rPr>
              <w:t xml:space="preserve">    </w:t>
            </w:r>
          </w:p>
          <w:p w14:paraId="7171AA6A" w14:textId="7741673A" w:rsidR="00601B8C" w:rsidRDefault="00601B8C" w:rsidP="00A273A9">
            <w:pPr>
              <w:tabs>
                <w:tab w:val="left" w:pos="0"/>
              </w:tabs>
              <w:rPr>
                <w:rFonts w:ascii="Calibri" w:eastAsia="Calibri" w:hAnsi="Calibri" w:cs="Calibri"/>
                <w:b/>
                <w:color w:val="000000"/>
                <w:lang w:eastAsia="en-GB"/>
              </w:rPr>
            </w:pPr>
            <w:r>
              <w:rPr>
                <w:rFonts w:ascii="Calibri" w:eastAsia="Calibri" w:hAnsi="Calibri" w:cs="Calibri"/>
                <w:b/>
                <w:color w:val="000000"/>
                <w:lang w:eastAsia="en-GB"/>
              </w:rPr>
              <w:t xml:space="preserve"> </w:t>
            </w:r>
            <w:r w:rsidR="007D05BE">
              <w:rPr>
                <w:rFonts w:ascii="Calibri" w:eastAsia="Calibri" w:hAnsi="Calibri" w:cs="Calibri"/>
                <w:b/>
                <w:color w:val="000000"/>
                <w:lang w:eastAsia="en-GB"/>
              </w:rPr>
              <w:t xml:space="preserve"> </w:t>
            </w:r>
            <w:r>
              <w:rPr>
                <w:rFonts w:ascii="Calibri" w:eastAsia="Calibri" w:hAnsi="Calibri" w:cs="Calibri"/>
                <w:b/>
                <w:color w:val="000000"/>
                <w:lang w:eastAsia="en-GB"/>
              </w:rPr>
              <w:t>Clerk</w:t>
            </w:r>
          </w:p>
          <w:p w14:paraId="177B5352" w14:textId="77777777" w:rsidR="00D311DB" w:rsidRDefault="00D311DB" w:rsidP="00A273A9">
            <w:pPr>
              <w:tabs>
                <w:tab w:val="left" w:pos="0"/>
              </w:tabs>
              <w:rPr>
                <w:rFonts w:ascii="Calibri" w:eastAsia="Calibri" w:hAnsi="Calibri" w:cs="Calibri"/>
                <w:b/>
                <w:color w:val="000000"/>
                <w:lang w:eastAsia="en-GB"/>
              </w:rPr>
            </w:pPr>
          </w:p>
          <w:p w14:paraId="134125F4" w14:textId="77777777" w:rsidR="00D311DB" w:rsidRDefault="00D311DB" w:rsidP="00A273A9">
            <w:pPr>
              <w:tabs>
                <w:tab w:val="left" w:pos="0"/>
              </w:tabs>
              <w:rPr>
                <w:rFonts w:ascii="Calibri" w:eastAsia="Calibri" w:hAnsi="Calibri" w:cs="Calibri"/>
                <w:b/>
                <w:color w:val="000000"/>
                <w:lang w:eastAsia="en-GB"/>
              </w:rPr>
            </w:pPr>
          </w:p>
          <w:p w14:paraId="1F85BA8D" w14:textId="77777777" w:rsidR="00D311DB" w:rsidRDefault="00D311DB" w:rsidP="00A273A9">
            <w:pPr>
              <w:tabs>
                <w:tab w:val="left" w:pos="0"/>
              </w:tabs>
              <w:rPr>
                <w:rFonts w:ascii="Calibri" w:eastAsia="Calibri" w:hAnsi="Calibri" w:cs="Calibri"/>
                <w:b/>
                <w:color w:val="000000"/>
                <w:lang w:eastAsia="en-GB"/>
              </w:rPr>
            </w:pPr>
          </w:p>
          <w:p w14:paraId="4136F947" w14:textId="714EEDAA" w:rsidR="00D311DB" w:rsidRDefault="00D311DB" w:rsidP="00A273A9">
            <w:pPr>
              <w:tabs>
                <w:tab w:val="left" w:pos="0"/>
              </w:tabs>
              <w:rPr>
                <w:rFonts w:ascii="Calibri" w:eastAsia="Calibri" w:hAnsi="Calibri" w:cs="Calibri"/>
                <w:b/>
                <w:color w:val="000000"/>
                <w:lang w:eastAsia="en-GB"/>
              </w:rPr>
            </w:pPr>
            <w:r>
              <w:rPr>
                <w:rFonts w:ascii="Calibri" w:eastAsia="Calibri" w:hAnsi="Calibri" w:cs="Calibri"/>
                <w:b/>
                <w:color w:val="000000"/>
                <w:lang w:eastAsia="en-GB"/>
              </w:rPr>
              <w:t xml:space="preserve">  Clerk</w:t>
            </w:r>
          </w:p>
          <w:p w14:paraId="2335F2D8" w14:textId="1171D7EA" w:rsidR="00056B79" w:rsidRDefault="00056B79" w:rsidP="00600FBC">
            <w:pPr>
              <w:tabs>
                <w:tab w:val="left" w:pos="0"/>
              </w:tabs>
              <w:rPr>
                <w:rFonts w:ascii="Calibri" w:eastAsia="Calibri" w:hAnsi="Calibri" w:cs="Calibri"/>
                <w:b/>
                <w:color w:val="000000"/>
                <w:lang w:eastAsia="en-GB"/>
              </w:rPr>
            </w:pPr>
          </w:p>
        </w:tc>
      </w:tr>
      <w:tr w:rsidR="00644F24" w14:paraId="088CDF46" w14:textId="77777777" w:rsidTr="002630C0">
        <w:tc>
          <w:tcPr>
            <w:tcW w:w="851" w:type="dxa"/>
          </w:tcPr>
          <w:p w14:paraId="0A087F79" w14:textId="692A1B98" w:rsidR="00644F24" w:rsidRDefault="00644F24" w:rsidP="00644F24">
            <w:pPr>
              <w:ind w:right="170"/>
              <w:rPr>
                <w:rFonts w:ascii="Calibri" w:eastAsia="Calibri" w:hAnsi="Calibri" w:cs="Calibri"/>
                <w:b/>
                <w:color w:val="000000"/>
                <w:lang w:eastAsia="en-GB"/>
              </w:rPr>
            </w:pPr>
            <w:r>
              <w:rPr>
                <w:rFonts w:ascii="Calibri" w:eastAsia="Calibri" w:hAnsi="Calibri" w:cs="Calibri"/>
                <w:b/>
                <w:color w:val="000000"/>
                <w:lang w:eastAsia="en-GB"/>
              </w:rPr>
              <w:t>8</w:t>
            </w:r>
            <w:r w:rsidR="00C810EB">
              <w:rPr>
                <w:rFonts w:ascii="Calibri" w:eastAsia="Calibri" w:hAnsi="Calibri" w:cs="Calibri"/>
                <w:b/>
                <w:color w:val="000000"/>
                <w:lang w:eastAsia="en-GB"/>
              </w:rPr>
              <w:t>3</w:t>
            </w:r>
            <w:r w:rsidR="00DC7A68">
              <w:rPr>
                <w:rFonts w:ascii="Calibri" w:eastAsia="Calibri" w:hAnsi="Calibri" w:cs="Calibri"/>
                <w:b/>
                <w:color w:val="000000"/>
                <w:lang w:eastAsia="en-GB"/>
              </w:rPr>
              <w:t>73</w:t>
            </w:r>
          </w:p>
        </w:tc>
        <w:tc>
          <w:tcPr>
            <w:tcW w:w="9072" w:type="dxa"/>
          </w:tcPr>
          <w:p w14:paraId="7CB6D83D" w14:textId="041866F5" w:rsidR="00644F24" w:rsidRPr="00D311DB" w:rsidRDefault="00644F24" w:rsidP="00D311DB">
            <w:pPr>
              <w:ind w:right="1643"/>
              <w:rPr>
                <w:b/>
                <w:sz w:val="28"/>
                <w:szCs w:val="28"/>
              </w:rPr>
            </w:pPr>
            <w:r w:rsidRPr="002D2E86">
              <w:rPr>
                <w:b/>
                <w:sz w:val="28"/>
                <w:szCs w:val="28"/>
              </w:rPr>
              <w:t>TO CONSIDER ENVIRONMENT and VILLAGE MATTERS</w:t>
            </w:r>
          </w:p>
          <w:p w14:paraId="52E8F7C0" w14:textId="760933E0" w:rsidR="006134B0" w:rsidRPr="00F81A2D" w:rsidRDefault="006134B0" w:rsidP="0079059B">
            <w:pPr>
              <w:pStyle w:val="ListParagraph"/>
              <w:numPr>
                <w:ilvl w:val="0"/>
                <w:numId w:val="5"/>
              </w:numPr>
              <w:rPr>
                <w:rFonts w:cstheme="minorHAnsi"/>
                <w:color w:val="FF0000"/>
              </w:rPr>
            </w:pPr>
            <w:r>
              <w:t>Beck Wood –</w:t>
            </w:r>
            <w:r w:rsidR="008964DD">
              <w:t xml:space="preserve"> </w:t>
            </w:r>
            <w:r w:rsidR="004A7AC6">
              <w:t>Resolved to purchase</w:t>
            </w:r>
            <w:r w:rsidR="00991B87">
              <w:t xml:space="preserve"> </w:t>
            </w:r>
            <w:r w:rsidR="008D02A0">
              <w:t xml:space="preserve">four mature trees for the sum of </w:t>
            </w:r>
            <w:r w:rsidR="005D6E6E">
              <w:t xml:space="preserve">£1160. </w:t>
            </w:r>
            <w:r w:rsidR="00C94342">
              <w:t>Agreed to organise a further meeting with Azure to discuss tree saplings</w:t>
            </w:r>
            <w:r w:rsidR="00A55C7E">
              <w:t xml:space="preserve"> and next stage of planting programme.</w:t>
            </w:r>
          </w:p>
          <w:p w14:paraId="655DEB89" w14:textId="6BDF15B7" w:rsidR="00644F24" w:rsidRPr="00C509AF" w:rsidRDefault="00AE74FF" w:rsidP="00C509AF">
            <w:pPr>
              <w:pStyle w:val="ListParagraph"/>
              <w:numPr>
                <w:ilvl w:val="0"/>
                <w:numId w:val="5"/>
              </w:numPr>
              <w:rPr>
                <w:rFonts w:cstheme="minorHAnsi"/>
                <w:color w:val="FF0000"/>
              </w:rPr>
            </w:pPr>
            <w:r>
              <w:t xml:space="preserve">Enhanced play equipment </w:t>
            </w:r>
            <w:r w:rsidR="00D03B84">
              <w:t xml:space="preserve">for toddler to age four </w:t>
            </w:r>
            <w:r>
              <w:t xml:space="preserve">at Collingham playground – CC </w:t>
            </w:r>
            <w:r w:rsidR="00037FF2">
              <w:t xml:space="preserve">circulated a fully costed proposal </w:t>
            </w:r>
            <w:r w:rsidR="0094548E">
              <w:t>and cost analysis f</w:t>
            </w:r>
            <w:r w:rsidR="00BA7692">
              <w:t>rom</w:t>
            </w:r>
            <w:r w:rsidR="0094548E">
              <w:t xml:space="preserve"> 3 play equipment companies</w:t>
            </w:r>
            <w:r w:rsidR="00D03B84">
              <w:t>.</w:t>
            </w:r>
            <w:r w:rsidR="008E7B78">
              <w:t xml:space="preserve"> </w:t>
            </w:r>
            <w:r w:rsidR="00FC21F5">
              <w:t xml:space="preserve"> </w:t>
            </w:r>
            <w:r w:rsidR="0094548E">
              <w:t xml:space="preserve">A </w:t>
            </w:r>
            <w:r w:rsidR="00BA7692">
              <w:t>preferred</w:t>
            </w:r>
            <w:r w:rsidR="0094548E">
              <w:t xml:space="preserve"> supplier was supported</w:t>
            </w:r>
            <w:r w:rsidR="00F53E46">
              <w:t xml:space="preserve"> by Cllrs. CC to contact the supplier </w:t>
            </w:r>
            <w:r w:rsidR="001368AE">
              <w:t xml:space="preserve">to explore </w:t>
            </w:r>
            <w:r w:rsidR="00281AFD">
              <w:t>the favoured option in more detail.</w:t>
            </w:r>
          </w:p>
          <w:p w14:paraId="695936BA" w14:textId="2435D38F" w:rsidR="00AD2C6A" w:rsidRPr="00B5214F" w:rsidRDefault="00C87C40" w:rsidP="005E5B80">
            <w:pPr>
              <w:pStyle w:val="ListParagraph"/>
              <w:numPr>
                <w:ilvl w:val="0"/>
                <w:numId w:val="5"/>
              </w:numPr>
              <w:rPr>
                <w:rFonts w:eastAsiaTheme="minorEastAsia"/>
              </w:rPr>
            </w:pPr>
            <w:r>
              <w:t xml:space="preserve">Funding Request from the Orchard Gardens </w:t>
            </w:r>
            <w:r w:rsidR="00BD1870">
              <w:t>–</w:t>
            </w:r>
            <w:r w:rsidR="00362C31">
              <w:t xml:space="preserve"> </w:t>
            </w:r>
            <w:r w:rsidR="00C509AF">
              <w:t>Resolved the sum of £2500</w:t>
            </w:r>
            <w:r w:rsidR="008F5C88">
              <w:t xml:space="preserve"> for the Orchard Garden’s subject to receipt of a grant application.</w:t>
            </w:r>
          </w:p>
          <w:p w14:paraId="671D3DCC" w14:textId="77777777" w:rsidR="00B5214F" w:rsidRPr="000C2BDC" w:rsidRDefault="00B5214F" w:rsidP="005E5B80">
            <w:pPr>
              <w:pStyle w:val="ListParagraph"/>
              <w:numPr>
                <w:ilvl w:val="0"/>
                <w:numId w:val="5"/>
              </w:numPr>
              <w:rPr>
                <w:rFonts w:eastAsiaTheme="minorEastAsia"/>
              </w:rPr>
            </w:pPr>
            <w:r>
              <w:t xml:space="preserve">Additional Christmas lighting – </w:t>
            </w:r>
            <w:r w:rsidR="00D27199">
              <w:t>Meeting to be held</w:t>
            </w:r>
            <w:r w:rsidR="000C4BEC">
              <w:t xml:space="preserve"> 11th January regarding additional </w:t>
            </w:r>
            <w:r>
              <w:t>Christmas lightin</w:t>
            </w:r>
            <w:r w:rsidR="000C4BEC">
              <w:t>g.</w:t>
            </w:r>
          </w:p>
          <w:p w14:paraId="030F0759" w14:textId="63D9D9D2" w:rsidR="000C2BDC" w:rsidRPr="005E5B80" w:rsidRDefault="000C2BDC" w:rsidP="005E5B80">
            <w:pPr>
              <w:pStyle w:val="ListParagraph"/>
              <w:numPr>
                <w:ilvl w:val="0"/>
                <w:numId w:val="5"/>
              </w:numPr>
              <w:rPr>
                <w:rFonts w:eastAsiaTheme="minorEastAsia"/>
              </w:rPr>
            </w:pPr>
            <w:r>
              <w:lastRenderedPageBreak/>
              <w:t xml:space="preserve">Street lighting in the villages – </w:t>
            </w:r>
            <w:r w:rsidR="00AF0FAD">
              <w:t xml:space="preserve">an issue was raised about the absence of street lighting in the villages. </w:t>
            </w:r>
            <w:r w:rsidR="00F6209B">
              <w:t>Past surveys have shown no support for street lighting</w:t>
            </w:r>
            <w:r w:rsidR="00087C95">
              <w:t>. Some compro</w:t>
            </w:r>
            <w:r w:rsidR="007167D7">
              <w:t>mise has been made as some of the ginnels now have low level lighting.</w:t>
            </w:r>
          </w:p>
        </w:tc>
        <w:tc>
          <w:tcPr>
            <w:tcW w:w="1134" w:type="dxa"/>
          </w:tcPr>
          <w:p w14:paraId="5BC7B136" w14:textId="7DA3E73C" w:rsidR="004B6C51" w:rsidRPr="00A55C7E" w:rsidRDefault="00644F24" w:rsidP="00644F24">
            <w:pPr>
              <w:tabs>
                <w:tab w:val="left" w:pos="0"/>
              </w:tabs>
              <w:rPr>
                <w:rFonts w:ascii="Calibri" w:eastAsia="Calibri" w:hAnsi="Calibri" w:cs="Calibri"/>
                <w:b/>
                <w:color w:val="000000"/>
                <w:sz w:val="28"/>
                <w:lang w:eastAsia="en-GB"/>
              </w:rPr>
            </w:pPr>
            <w:r>
              <w:rPr>
                <w:rFonts w:ascii="Calibri" w:eastAsia="Calibri" w:hAnsi="Calibri" w:cs="Calibri"/>
                <w:b/>
                <w:color w:val="000000"/>
                <w:sz w:val="28"/>
                <w:lang w:eastAsia="en-GB"/>
              </w:rPr>
              <w:lastRenderedPageBreak/>
              <w:t xml:space="preserve"> </w:t>
            </w:r>
            <w:r w:rsidR="004B6C51">
              <w:rPr>
                <w:rFonts w:ascii="Calibri" w:eastAsia="Calibri" w:hAnsi="Calibri" w:cs="Calibri"/>
                <w:b/>
                <w:color w:val="000000"/>
                <w:sz w:val="28"/>
                <w:lang w:eastAsia="en-GB"/>
              </w:rPr>
              <w:t xml:space="preserve">  </w:t>
            </w:r>
          </w:p>
          <w:p w14:paraId="32F836CA" w14:textId="5F83D48A" w:rsidR="006603C7" w:rsidRPr="004B6C51" w:rsidRDefault="00476496" w:rsidP="00644F24">
            <w:pPr>
              <w:tabs>
                <w:tab w:val="left" w:pos="0"/>
              </w:tabs>
              <w:rPr>
                <w:rFonts w:ascii="Calibri" w:eastAsia="Calibri" w:hAnsi="Calibri" w:cs="Calibri"/>
                <w:b/>
                <w:color w:val="000000"/>
                <w:sz w:val="28"/>
                <w:lang w:eastAsia="en-GB"/>
              </w:rPr>
            </w:pPr>
            <w:r>
              <w:rPr>
                <w:rFonts w:ascii="Calibri" w:eastAsia="Calibri" w:hAnsi="Calibri" w:cs="Calibri"/>
                <w:b/>
                <w:lang w:eastAsia="en-GB"/>
              </w:rPr>
              <w:t xml:space="preserve"> </w:t>
            </w:r>
            <w:r w:rsidR="006603C7">
              <w:rPr>
                <w:rFonts w:ascii="Calibri" w:eastAsia="Calibri" w:hAnsi="Calibri" w:cs="Calibri"/>
                <w:b/>
                <w:lang w:eastAsia="en-GB"/>
              </w:rPr>
              <w:t>AM</w:t>
            </w:r>
            <w:r w:rsidR="002630C0">
              <w:rPr>
                <w:rFonts w:ascii="Calibri" w:eastAsia="Calibri" w:hAnsi="Calibri" w:cs="Calibri"/>
                <w:b/>
                <w:lang w:eastAsia="en-GB"/>
              </w:rPr>
              <w:t>/DFC</w:t>
            </w:r>
          </w:p>
          <w:p w14:paraId="4EE56B2B" w14:textId="77777777" w:rsidR="001E32A0" w:rsidRDefault="003B4A99" w:rsidP="00476496">
            <w:pPr>
              <w:tabs>
                <w:tab w:val="left" w:pos="0"/>
              </w:tabs>
              <w:rPr>
                <w:rFonts w:ascii="Calibri" w:eastAsia="Calibri" w:hAnsi="Calibri" w:cs="Calibri"/>
                <w:b/>
                <w:lang w:eastAsia="en-GB"/>
              </w:rPr>
            </w:pPr>
            <w:r>
              <w:rPr>
                <w:rFonts w:ascii="Calibri" w:eastAsia="Calibri" w:hAnsi="Calibri" w:cs="Calibri"/>
                <w:b/>
                <w:lang w:eastAsia="en-GB"/>
              </w:rPr>
              <w:t xml:space="preserve">  </w:t>
            </w:r>
          </w:p>
          <w:p w14:paraId="738877E0" w14:textId="77777777" w:rsidR="001E32A0" w:rsidRDefault="001E32A0" w:rsidP="00476496">
            <w:pPr>
              <w:tabs>
                <w:tab w:val="left" w:pos="0"/>
              </w:tabs>
              <w:rPr>
                <w:rFonts w:ascii="Calibri" w:eastAsia="Calibri" w:hAnsi="Calibri" w:cs="Calibri"/>
                <w:b/>
                <w:lang w:eastAsia="en-GB"/>
              </w:rPr>
            </w:pPr>
          </w:p>
          <w:p w14:paraId="117B5F78" w14:textId="77777777" w:rsidR="00DD6198" w:rsidRDefault="001E32A0" w:rsidP="00476496">
            <w:pPr>
              <w:tabs>
                <w:tab w:val="left" w:pos="0"/>
              </w:tabs>
              <w:rPr>
                <w:rFonts w:ascii="Calibri" w:eastAsia="Calibri" w:hAnsi="Calibri" w:cs="Calibri"/>
                <w:b/>
                <w:lang w:eastAsia="en-GB"/>
              </w:rPr>
            </w:pPr>
            <w:r>
              <w:rPr>
                <w:rFonts w:ascii="Calibri" w:eastAsia="Calibri" w:hAnsi="Calibri" w:cs="Calibri"/>
                <w:b/>
                <w:lang w:eastAsia="en-GB"/>
              </w:rPr>
              <w:t xml:space="preserve">  </w:t>
            </w:r>
          </w:p>
          <w:p w14:paraId="1BA8961E" w14:textId="3568D49B" w:rsidR="00476496" w:rsidRPr="004B6C51" w:rsidRDefault="00DD6198" w:rsidP="00476496">
            <w:pPr>
              <w:tabs>
                <w:tab w:val="left" w:pos="0"/>
              </w:tabs>
              <w:rPr>
                <w:rFonts w:ascii="Calibri" w:eastAsia="Calibri" w:hAnsi="Calibri" w:cs="Calibri"/>
                <w:b/>
                <w:color w:val="000000"/>
                <w:sz w:val="28"/>
                <w:lang w:eastAsia="en-GB"/>
              </w:rPr>
            </w:pPr>
            <w:r>
              <w:rPr>
                <w:rFonts w:ascii="Calibri" w:eastAsia="Calibri" w:hAnsi="Calibri" w:cs="Calibri"/>
                <w:b/>
                <w:lang w:eastAsia="en-GB"/>
              </w:rPr>
              <w:t xml:space="preserve">  </w:t>
            </w:r>
            <w:r w:rsidR="00476496">
              <w:rPr>
                <w:rFonts w:ascii="Calibri" w:eastAsia="Calibri" w:hAnsi="Calibri" w:cs="Calibri"/>
                <w:b/>
                <w:lang w:eastAsia="en-GB"/>
              </w:rPr>
              <w:t>CC/DFC</w:t>
            </w:r>
          </w:p>
          <w:p w14:paraId="1CF84DDE" w14:textId="2D93C189" w:rsidR="003B4A99" w:rsidRDefault="003B4A99" w:rsidP="00644F24">
            <w:pPr>
              <w:tabs>
                <w:tab w:val="left" w:pos="0"/>
              </w:tabs>
              <w:rPr>
                <w:rFonts w:ascii="Calibri" w:eastAsia="Calibri" w:hAnsi="Calibri" w:cs="Calibri"/>
                <w:b/>
                <w:lang w:eastAsia="en-GB"/>
              </w:rPr>
            </w:pPr>
          </w:p>
          <w:p w14:paraId="45CB94EE" w14:textId="77777777" w:rsidR="00DD6198" w:rsidRDefault="006603C7" w:rsidP="00644F24">
            <w:pPr>
              <w:tabs>
                <w:tab w:val="left" w:pos="0"/>
              </w:tabs>
              <w:rPr>
                <w:rFonts w:ascii="Calibri" w:eastAsia="Calibri" w:hAnsi="Calibri" w:cs="Calibri"/>
                <w:b/>
                <w:lang w:eastAsia="en-GB"/>
              </w:rPr>
            </w:pPr>
            <w:r>
              <w:rPr>
                <w:rFonts w:ascii="Calibri" w:eastAsia="Calibri" w:hAnsi="Calibri" w:cs="Calibri"/>
                <w:b/>
                <w:lang w:eastAsia="en-GB"/>
              </w:rPr>
              <w:t xml:space="preserve"> </w:t>
            </w:r>
            <w:r w:rsidR="00476496">
              <w:rPr>
                <w:rFonts w:ascii="Calibri" w:eastAsia="Calibri" w:hAnsi="Calibri" w:cs="Calibri"/>
                <w:b/>
                <w:lang w:eastAsia="en-GB"/>
              </w:rPr>
              <w:t xml:space="preserve">  </w:t>
            </w:r>
            <w:r>
              <w:rPr>
                <w:rFonts w:ascii="Calibri" w:eastAsia="Calibri" w:hAnsi="Calibri" w:cs="Calibri"/>
                <w:b/>
                <w:lang w:eastAsia="en-GB"/>
              </w:rPr>
              <w:t xml:space="preserve"> </w:t>
            </w:r>
          </w:p>
          <w:p w14:paraId="35AD7529" w14:textId="77777777" w:rsidR="00DD6198" w:rsidRDefault="00DD6198" w:rsidP="00644F24">
            <w:pPr>
              <w:tabs>
                <w:tab w:val="left" w:pos="0"/>
              </w:tabs>
              <w:rPr>
                <w:rFonts w:ascii="Calibri" w:eastAsia="Calibri" w:hAnsi="Calibri" w:cs="Calibri"/>
                <w:b/>
                <w:lang w:eastAsia="en-GB"/>
              </w:rPr>
            </w:pPr>
          </w:p>
          <w:p w14:paraId="46141815" w14:textId="5CD189E3" w:rsidR="00A57B94" w:rsidRDefault="00DD6198" w:rsidP="00644F24">
            <w:pPr>
              <w:tabs>
                <w:tab w:val="left" w:pos="0"/>
              </w:tabs>
              <w:rPr>
                <w:rFonts w:ascii="Calibri" w:eastAsia="Calibri" w:hAnsi="Calibri" w:cs="Calibri"/>
                <w:b/>
                <w:lang w:eastAsia="en-GB"/>
              </w:rPr>
            </w:pPr>
            <w:r>
              <w:rPr>
                <w:rFonts w:ascii="Calibri" w:eastAsia="Calibri" w:hAnsi="Calibri" w:cs="Calibri"/>
                <w:b/>
                <w:lang w:eastAsia="en-GB"/>
              </w:rPr>
              <w:t xml:space="preserve">   </w:t>
            </w:r>
            <w:r w:rsidR="00576108">
              <w:rPr>
                <w:rFonts w:ascii="Calibri" w:eastAsia="Calibri" w:hAnsi="Calibri" w:cs="Calibri"/>
                <w:b/>
                <w:lang w:eastAsia="en-GB"/>
              </w:rPr>
              <w:t>Clerk</w:t>
            </w:r>
          </w:p>
          <w:p w14:paraId="513F95D2" w14:textId="77777777" w:rsidR="00653CFD" w:rsidRDefault="00EF1E68" w:rsidP="00644F24">
            <w:pPr>
              <w:tabs>
                <w:tab w:val="left" w:pos="0"/>
              </w:tabs>
              <w:rPr>
                <w:rFonts w:ascii="Calibri" w:eastAsia="Calibri" w:hAnsi="Calibri" w:cs="Calibri"/>
                <w:b/>
                <w:lang w:eastAsia="en-GB"/>
              </w:rPr>
            </w:pPr>
            <w:r>
              <w:rPr>
                <w:rFonts w:ascii="Calibri" w:eastAsia="Calibri" w:hAnsi="Calibri" w:cs="Calibri"/>
                <w:b/>
                <w:lang w:eastAsia="en-GB"/>
              </w:rPr>
              <w:t xml:space="preserve">      </w:t>
            </w:r>
          </w:p>
          <w:p w14:paraId="72999242" w14:textId="3A755E54" w:rsidR="00644F24" w:rsidRPr="00173F89" w:rsidRDefault="00653CFD" w:rsidP="00173F89">
            <w:pPr>
              <w:tabs>
                <w:tab w:val="left" w:pos="0"/>
              </w:tabs>
              <w:rPr>
                <w:rFonts w:ascii="Calibri" w:eastAsia="Calibri" w:hAnsi="Calibri" w:cs="Calibri"/>
                <w:b/>
                <w:lang w:eastAsia="en-GB"/>
              </w:rPr>
            </w:pPr>
            <w:r>
              <w:rPr>
                <w:rFonts w:ascii="Calibri" w:eastAsia="Calibri" w:hAnsi="Calibri" w:cs="Calibri"/>
                <w:b/>
                <w:lang w:eastAsia="en-GB"/>
              </w:rPr>
              <w:t xml:space="preserve">   </w:t>
            </w:r>
            <w:r w:rsidR="00B5214F">
              <w:rPr>
                <w:rFonts w:ascii="Calibri" w:eastAsia="Calibri" w:hAnsi="Calibri" w:cs="Calibri"/>
                <w:b/>
                <w:lang w:eastAsia="en-GB"/>
              </w:rPr>
              <w:t>Clerk</w:t>
            </w:r>
          </w:p>
        </w:tc>
      </w:tr>
      <w:tr w:rsidR="00C15C94" w14:paraId="28EBA2F6" w14:textId="77777777" w:rsidTr="002630C0">
        <w:tc>
          <w:tcPr>
            <w:tcW w:w="851" w:type="dxa"/>
          </w:tcPr>
          <w:p w14:paraId="5E8D96BC" w14:textId="0BD37697" w:rsidR="00C15C94" w:rsidRDefault="00C724ED" w:rsidP="00C15C94">
            <w:pPr>
              <w:ind w:right="170"/>
              <w:rPr>
                <w:rFonts w:ascii="Calibri" w:eastAsia="Calibri" w:hAnsi="Calibri" w:cs="Calibri"/>
                <w:b/>
                <w:color w:val="000000"/>
                <w:lang w:eastAsia="en-GB"/>
              </w:rPr>
            </w:pPr>
            <w:r>
              <w:rPr>
                <w:rFonts w:ascii="Calibri" w:eastAsia="Calibri" w:hAnsi="Calibri" w:cs="Calibri"/>
                <w:b/>
                <w:color w:val="000000"/>
                <w:lang w:eastAsia="en-GB"/>
              </w:rPr>
              <w:t>8</w:t>
            </w:r>
            <w:r w:rsidR="00C810EB">
              <w:rPr>
                <w:rFonts w:ascii="Calibri" w:eastAsia="Calibri" w:hAnsi="Calibri" w:cs="Calibri"/>
                <w:b/>
                <w:color w:val="000000"/>
                <w:lang w:eastAsia="en-GB"/>
              </w:rPr>
              <w:t>3</w:t>
            </w:r>
            <w:r w:rsidR="00DC7A68">
              <w:rPr>
                <w:rFonts w:ascii="Calibri" w:eastAsia="Calibri" w:hAnsi="Calibri" w:cs="Calibri"/>
                <w:b/>
                <w:color w:val="000000"/>
                <w:lang w:eastAsia="en-GB"/>
              </w:rPr>
              <w:t>74</w:t>
            </w:r>
          </w:p>
        </w:tc>
        <w:tc>
          <w:tcPr>
            <w:tcW w:w="9072" w:type="dxa"/>
          </w:tcPr>
          <w:p w14:paraId="78DC8E9F" w14:textId="77777777" w:rsidR="00C15C94" w:rsidRDefault="00C15C94" w:rsidP="00C15C94">
            <w:pPr>
              <w:ind w:right="1643"/>
              <w:rPr>
                <w:rFonts w:ascii="Calibri" w:eastAsia="Calibri" w:hAnsi="Calibri" w:cs="Calibri"/>
                <w:b/>
                <w:color w:val="000000"/>
                <w:sz w:val="28"/>
                <w:lang w:eastAsia="en-GB"/>
              </w:rPr>
            </w:pPr>
            <w:r w:rsidRPr="00B471C3">
              <w:rPr>
                <w:rFonts w:ascii="Calibri" w:eastAsia="Calibri" w:hAnsi="Calibri" w:cs="Calibri"/>
                <w:b/>
                <w:color w:val="000000"/>
                <w:sz w:val="28"/>
                <w:lang w:eastAsia="en-GB"/>
              </w:rPr>
              <w:t>FINANCE</w:t>
            </w:r>
          </w:p>
          <w:p w14:paraId="6E7EE380" w14:textId="50223983" w:rsidR="00C15C94" w:rsidRPr="002E699F" w:rsidRDefault="00C15C94" w:rsidP="002E699F">
            <w:pPr>
              <w:pStyle w:val="ListParagraph"/>
              <w:numPr>
                <w:ilvl w:val="0"/>
                <w:numId w:val="1"/>
              </w:numPr>
              <w:spacing w:after="11"/>
              <w:rPr>
                <w:rFonts w:ascii="Calibri" w:eastAsia="Calibri" w:hAnsi="Calibri" w:cs="Calibri"/>
                <w:color w:val="000000"/>
                <w:lang w:eastAsia="en-GB"/>
              </w:rPr>
            </w:pPr>
            <w:r>
              <w:rPr>
                <w:rFonts w:ascii="Calibri" w:eastAsia="Calibri" w:hAnsi="Calibri" w:cs="Calibri"/>
                <w:color w:val="000000"/>
                <w:lang w:eastAsia="en-GB"/>
              </w:rPr>
              <w:t>Payment of accounts authorised</w:t>
            </w:r>
            <w:r w:rsidR="00D23673">
              <w:rPr>
                <w:rFonts w:ascii="Calibri" w:eastAsia="Calibri" w:hAnsi="Calibri" w:cs="Calibri"/>
                <w:color w:val="000000"/>
                <w:lang w:eastAsia="en-GB"/>
              </w:rPr>
              <w:t>:</w:t>
            </w:r>
            <w:r w:rsidR="00171D69">
              <w:rPr>
                <w:rFonts w:ascii="Calibri" w:eastAsia="Calibri" w:hAnsi="Calibri" w:cs="Calibri"/>
                <w:color w:val="000000"/>
                <w:lang w:eastAsia="en-GB"/>
              </w:rPr>
              <w:t xml:space="preserve"> </w:t>
            </w:r>
          </w:p>
          <w:p w14:paraId="14EAAA33" w14:textId="51DBAB01" w:rsidR="00C15C94" w:rsidRPr="008975FD" w:rsidRDefault="00C15C94" w:rsidP="00910231">
            <w:pPr>
              <w:spacing w:after="11"/>
              <w:ind w:left="720"/>
              <w:rPr>
                <w:rFonts w:ascii="Calibri" w:eastAsia="Calibri" w:hAnsi="Calibri" w:cs="Calibri"/>
                <w:color w:val="000000"/>
                <w:lang w:eastAsia="en-GB"/>
              </w:rPr>
            </w:pPr>
            <w:r>
              <w:rPr>
                <w:rFonts w:ascii="Calibri" w:eastAsia="Calibri" w:hAnsi="Calibri" w:cs="Calibri"/>
                <w:color w:val="000000"/>
                <w:lang w:eastAsia="en-GB"/>
              </w:rPr>
              <w:t>C</w:t>
            </w:r>
            <w:r w:rsidRPr="0054297B">
              <w:rPr>
                <w:rFonts w:ascii="Calibri" w:eastAsia="Calibri" w:hAnsi="Calibri" w:cs="Calibri"/>
                <w:color w:val="000000"/>
                <w:lang w:eastAsia="en-GB"/>
              </w:rPr>
              <w:t xml:space="preserve"> Wormle</w:t>
            </w:r>
            <w:r w:rsidR="00FC7136">
              <w:rPr>
                <w:rFonts w:ascii="Calibri" w:eastAsia="Calibri" w:hAnsi="Calibri" w:cs="Calibri"/>
                <w:color w:val="000000"/>
                <w:lang w:eastAsia="en-GB"/>
              </w:rPr>
              <w:t xml:space="preserve">y                              </w:t>
            </w:r>
            <w:r w:rsidR="00A54B01">
              <w:rPr>
                <w:rFonts w:ascii="Calibri" w:eastAsia="Calibri" w:hAnsi="Calibri" w:cs="Calibri"/>
                <w:color w:val="000000"/>
                <w:lang w:eastAsia="en-GB"/>
              </w:rPr>
              <w:t xml:space="preserve"> </w:t>
            </w:r>
            <w:r w:rsidR="00A66461">
              <w:rPr>
                <w:rFonts w:ascii="Calibri" w:eastAsia="Calibri" w:hAnsi="Calibri" w:cs="Calibri"/>
                <w:color w:val="000000"/>
                <w:lang w:eastAsia="en-GB"/>
              </w:rPr>
              <w:t xml:space="preserve">      </w:t>
            </w:r>
            <w:r w:rsidR="00A723B5">
              <w:rPr>
                <w:rFonts w:ascii="Calibri" w:eastAsia="Calibri" w:hAnsi="Calibri" w:cs="Calibri"/>
                <w:color w:val="000000"/>
                <w:lang w:eastAsia="en-GB"/>
              </w:rPr>
              <w:t xml:space="preserve">  </w:t>
            </w:r>
            <w:r w:rsidRPr="0054297B">
              <w:rPr>
                <w:rFonts w:ascii="Calibri" w:eastAsia="Calibri" w:hAnsi="Calibri" w:cs="Calibri"/>
                <w:color w:val="000000"/>
                <w:lang w:eastAsia="en-GB"/>
              </w:rPr>
              <w:t xml:space="preserve">Clerk’s </w:t>
            </w:r>
            <w:r w:rsidR="0025305F">
              <w:rPr>
                <w:rFonts w:ascii="Calibri" w:eastAsia="Calibri" w:hAnsi="Calibri" w:cs="Calibri"/>
                <w:color w:val="000000"/>
                <w:lang w:eastAsia="en-GB"/>
              </w:rPr>
              <w:t>E</w:t>
            </w:r>
            <w:r w:rsidRPr="008975FD">
              <w:rPr>
                <w:rFonts w:ascii="Calibri" w:eastAsia="Calibri" w:hAnsi="Calibri" w:cs="Calibri"/>
                <w:color w:val="000000"/>
                <w:lang w:eastAsia="en-GB"/>
              </w:rPr>
              <w:t>xpenses</w:t>
            </w:r>
            <w:r w:rsidR="00FC7136">
              <w:rPr>
                <w:rFonts w:ascii="Calibri" w:eastAsia="Calibri" w:hAnsi="Calibri" w:cs="Calibri"/>
                <w:color w:val="000000"/>
                <w:lang w:eastAsia="en-GB"/>
              </w:rPr>
              <w:t xml:space="preserve"> </w:t>
            </w:r>
            <w:r w:rsidR="00385CA4">
              <w:rPr>
                <w:rFonts w:ascii="Calibri" w:eastAsia="Calibri" w:hAnsi="Calibri" w:cs="Calibri"/>
                <w:color w:val="000000"/>
                <w:lang w:eastAsia="en-GB"/>
              </w:rPr>
              <w:t xml:space="preserve">              </w:t>
            </w:r>
            <w:r w:rsidRPr="008975FD">
              <w:rPr>
                <w:rFonts w:ascii="Calibri" w:eastAsia="Calibri" w:hAnsi="Calibri" w:cs="Calibri"/>
                <w:color w:val="000000"/>
                <w:lang w:eastAsia="en-GB"/>
              </w:rPr>
              <w:t xml:space="preserve">                               </w:t>
            </w:r>
            <w:r w:rsidR="00D03137">
              <w:rPr>
                <w:rFonts w:ascii="Calibri" w:eastAsia="Calibri" w:hAnsi="Calibri" w:cs="Calibri"/>
                <w:color w:val="000000"/>
                <w:lang w:eastAsia="en-GB"/>
              </w:rPr>
              <w:t xml:space="preserve"> </w:t>
            </w:r>
            <w:r w:rsidRPr="008975FD">
              <w:rPr>
                <w:rFonts w:ascii="Calibri" w:eastAsia="Calibri" w:hAnsi="Calibri" w:cs="Calibri"/>
                <w:color w:val="000000"/>
                <w:lang w:eastAsia="en-GB"/>
              </w:rPr>
              <w:t>£</w:t>
            </w:r>
            <w:r w:rsidR="00583AFC">
              <w:rPr>
                <w:rFonts w:ascii="Calibri" w:eastAsia="Calibri" w:hAnsi="Calibri" w:cs="Calibri"/>
                <w:color w:val="000000"/>
                <w:lang w:eastAsia="en-GB"/>
              </w:rPr>
              <w:t>25.0</w:t>
            </w:r>
            <w:r w:rsidR="00E573B4">
              <w:rPr>
                <w:rFonts w:ascii="Calibri" w:eastAsia="Calibri" w:hAnsi="Calibri" w:cs="Calibri"/>
                <w:color w:val="000000"/>
                <w:lang w:eastAsia="en-GB"/>
              </w:rPr>
              <w:t>0</w:t>
            </w:r>
          </w:p>
          <w:p w14:paraId="09903462" w14:textId="64943EEA" w:rsidR="00C15C94" w:rsidRPr="008975FD" w:rsidRDefault="00C15C94" w:rsidP="00910231">
            <w:pPr>
              <w:spacing w:after="11"/>
              <w:ind w:left="720"/>
              <w:rPr>
                <w:rFonts w:ascii="Calibri" w:eastAsia="Calibri" w:hAnsi="Calibri" w:cs="Calibri"/>
                <w:color w:val="000000"/>
                <w:lang w:eastAsia="en-GB"/>
              </w:rPr>
            </w:pPr>
            <w:r w:rsidRPr="008975FD">
              <w:rPr>
                <w:rFonts w:ascii="Calibri" w:eastAsia="Calibri" w:hAnsi="Calibri" w:cs="Calibri"/>
                <w:color w:val="000000"/>
                <w:lang w:eastAsia="en-GB"/>
              </w:rPr>
              <w:t xml:space="preserve">C Wormley                              </w:t>
            </w:r>
            <w:r w:rsidR="00A54B01">
              <w:rPr>
                <w:rFonts w:ascii="Calibri" w:eastAsia="Calibri" w:hAnsi="Calibri" w:cs="Calibri"/>
                <w:color w:val="000000"/>
                <w:lang w:eastAsia="en-GB"/>
              </w:rPr>
              <w:t xml:space="preserve"> </w:t>
            </w:r>
            <w:r w:rsidR="00A66461">
              <w:rPr>
                <w:rFonts w:ascii="Calibri" w:eastAsia="Calibri" w:hAnsi="Calibri" w:cs="Calibri"/>
                <w:color w:val="000000"/>
                <w:lang w:eastAsia="en-GB"/>
              </w:rPr>
              <w:t xml:space="preserve">      </w:t>
            </w:r>
            <w:r w:rsidR="00A723B5">
              <w:rPr>
                <w:rFonts w:ascii="Calibri" w:eastAsia="Calibri" w:hAnsi="Calibri" w:cs="Calibri"/>
                <w:color w:val="000000"/>
                <w:lang w:eastAsia="en-GB"/>
              </w:rPr>
              <w:t xml:space="preserve">  </w:t>
            </w:r>
            <w:r w:rsidRPr="008975FD">
              <w:rPr>
                <w:rFonts w:ascii="Calibri" w:eastAsia="Calibri" w:hAnsi="Calibri" w:cs="Calibri"/>
                <w:color w:val="000000"/>
                <w:lang w:eastAsia="en-GB"/>
              </w:rPr>
              <w:t xml:space="preserve">Clerk’s </w:t>
            </w:r>
            <w:r w:rsidR="0025305F">
              <w:rPr>
                <w:rFonts w:ascii="Calibri" w:eastAsia="Calibri" w:hAnsi="Calibri" w:cs="Calibri"/>
                <w:color w:val="000000"/>
                <w:lang w:eastAsia="en-GB"/>
              </w:rPr>
              <w:t>S</w:t>
            </w:r>
            <w:r w:rsidRPr="008975FD">
              <w:rPr>
                <w:rFonts w:ascii="Calibri" w:eastAsia="Calibri" w:hAnsi="Calibri" w:cs="Calibri"/>
                <w:color w:val="000000"/>
                <w:lang w:eastAsia="en-GB"/>
              </w:rPr>
              <w:t xml:space="preserve">alary                                                 </w:t>
            </w:r>
            <w:r w:rsidR="00AB09FC">
              <w:rPr>
                <w:rFonts w:ascii="Calibri" w:eastAsia="Calibri" w:hAnsi="Calibri" w:cs="Calibri"/>
                <w:color w:val="000000"/>
                <w:lang w:eastAsia="en-GB"/>
              </w:rPr>
              <w:t xml:space="preserve">    </w:t>
            </w:r>
            <w:r w:rsidRPr="008975FD">
              <w:rPr>
                <w:rFonts w:ascii="Calibri" w:eastAsia="Calibri" w:hAnsi="Calibri" w:cs="Calibri"/>
                <w:color w:val="000000"/>
                <w:lang w:eastAsia="en-GB"/>
              </w:rPr>
              <w:t>£</w:t>
            </w:r>
            <w:r w:rsidR="00675120">
              <w:rPr>
                <w:rFonts w:ascii="Calibri" w:eastAsia="Calibri" w:hAnsi="Calibri" w:cs="Calibri"/>
                <w:color w:val="000000"/>
                <w:lang w:eastAsia="en-GB"/>
              </w:rPr>
              <w:t>1</w:t>
            </w:r>
            <w:r w:rsidR="00DF159C">
              <w:rPr>
                <w:rFonts w:ascii="Calibri" w:eastAsia="Calibri" w:hAnsi="Calibri" w:cs="Calibri"/>
                <w:color w:val="000000"/>
                <w:lang w:eastAsia="en-GB"/>
              </w:rPr>
              <w:t>191</w:t>
            </w:r>
            <w:r w:rsidR="00E573B4">
              <w:rPr>
                <w:rFonts w:ascii="Calibri" w:eastAsia="Calibri" w:hAnsi="Calibri" w:cs="Calibri"/>
                <w:color w:val="000000"/>
                <w:lang w:eastAsia="en-GB"/>
              </w:rPr>
              <w:t>.</w:t>
            </w:r>
            <w:r w:rsidR="00DF159C">
              <w:rPr>
                <w:rFonts w:ascii="Calibri" w:eastAsia="Calibri" w:hAnsi="Calibri" w:cs="Calibri"/>
                <w:color w:val="000000"/>
                <w:lang w:eastAsia="en-GB"/>
              </w:rPr>
              <w:t>80</w:t>
            </w:r>
          </w:p>
          <w:p w14:paraId="1740E83E" w14:textId="4716E880" w:rsidR="00C15C94" w:rsidRPr="008975FD" w:rsidRDefault="00C15C94" w:rsidP="00910231">
            <w:pPr>
              <w:spacing w:after="11"/>
              <w:ind w:left="720"/>
              <w:rPr>
                <w:rFonts w:ascii="Calibri" w:eastAsia="Calibri" w:hAnsi="Calibri" w:cs="Calibri"/>
                <w:color w:val="000000"/>
                <w:lang w:eastAsia="en-GB"/>
              </w:rPr>
            </w:pPr>
            <w:r w:rsidRPr="008975FD">
              <w:rPr>
                <w:rFonts w:ascii="Calibri" w:eastAsia="Calibri" w:hAnsi="Calibri" w:cs="Calibri"/>
                <w:color w:val="000000"/>
                <w:lang w:eastAsia="en-GB"/>
              </w:rPr>
              <w:t xml:space="preserve">HMRC                                       </w:t>
            </w:r>
            <w:r w:rsidR="00A54B01">
              <w:rPr>
                <w:rFonts w:ascii="Calibri" w:eastAsia="Calibri" w:hAnsi="Calibri" w:cs="Calibri"/>
                <w:color w:val="000000"/>
                <w:lang w:eastAsia="en-GB"/>
              </w:rPr>
              <w:t xml:space="preserve"> </w:t>
            </w:r>
            <w:r w:rsidR="00A66461">
              <w:rPr>
                <w:rFonts w:ascii="Calibri" w:eastAsia="Calibri" w:hAnsi="Calibri" w:cs="Calibri"/>
                <w:color w:val="000000"/>
                <w:lang w:eastAsia="en-GB"/>
              </w:rPr>
              <w:t xml:space="preserve">      </w:t>
            </w:r>
            <w:r w:rsidR="00A723B5">
              <w:rPr>
                <w:rFonts w:ascii="Calibri" w:eastAsia="Calibri" w:hAnsi="Calibri" w:cs="Calibri"/>
                <w:color w:val="000000"/>
                <w:lang w:eastAsia="en-GB"/>
              </w:rPr>
              <w:t xml:space="preserve">  </w:t>
            </w:r>
            <w:r w:rsidRPr="008975FD">
              <w:rPr>
                <w:rFonts w:ascii="Calibri" w:eastAsia="Calibri" w:hAnsi="Calibri" w:cs="Calibri"/>
                <w:color w:val="000000"/>
                <w:lang w:eastAsia="en-GB"/>
              </w:rPr>
              <w:t xml:space="preserve">Income </w:t>
            </w:r>
            <w:r w:rsidR="0025305F">
              <w:rPr>
                <w:rFonts w:ascii="Calibri" w:eastAsia="Calibri" w:hAnsi="Calibri" w:cs="Calibri"/>
                <w:color w:val="000000"/>
                <w:lang w:eastAsia="en-GB"/>
              </w:rPr>
              <w:t>T</w:t>
            </w:r>
            <w:r w:rsidRPr="008975FD">
              <w:rPr>
                <w:rFonts w:ascii="Calibri" w:eastAsia="Calibri" w:hAnsi="Calibri" w:cs="Calibri"/>
                <w:color w:val="000000"/>
                <w:lang w:eastAsia="en-GB"/>
              </w:rPr>
              <w:t xml:space="preserve">ax and NI for Clerk                       </w:t>
            </w:r>
            <w:r w:rsidR="00AB09FC">
              <w:rPr>
                <w:rFonts w:ascii="Calibri" w:eastAsia="Calibri" w:hAnsi="Calibri" w:cs="Calibri"/>
                <w:color w:val="000000"/>
                <w:lang w:eastAsia="en-GB"/>
              </w:rPr>
              <w:t xml:space="preserve">   </w:t>
            </w:r>
            <w:r w:rsidR="00D03137">
              <w:rPr>
                <w:rFonts w:ascii="Calibri" w:eastAsia="Calibri" w:hAnsi="Calibri" w:cs="Calibri"/>
                <w:color w:val="000000"/>
                <w:lang w:eastAsia="en-GB"/>
              </w:rPr>
              <w:t xml:space="preserve"> </w:t>
            </w:r>
            <w:r w:rsidR="00CD12AC">
              <w:rPr>
                <w:rFonts w:ascii="Calibri" w:eastAsia="Calibri" w:hAnsi="Calibri" w:cs="Calibri"/>
                <w:color w:val="000000"/>
                <w:lang w:eastAsia="en-GB"/>
              </w:rPr>
              <w:t>£</w:t>
            </w:r>
            <w:r w:rsidR="00583AFC">
              <w:rPr>
                <w:rFonts w:ascii="Calibri" w:eastAsia="Calibri" w:hAnsi="Calibri" w:cs="Calibri"/>
                <w:color w:val="000000"/>
                <w:lang w:eastAsia="en-GB"/>
              </w:rPr>
              <w:t>61.53</w:t>
            </w:r>
          </w:p>
          <w:p w14:paraId="67B2888C" w14:textId="74C96F2F" w:rsidR="00C15C94" w:rsidRDefault="00F015C8" w:rsidP="003F6D21">
            <w:pPr>
              <w:spacing w:after="11"/>
              <w:ind w:left="720"/>
              <w:rPr>
                <w:rFonts w:ascii="Calibri" w:eastAsia="Calibri" w:hAnsi="Calibri" w:cs="Calibri"/>
                <w:color w:val="000000"/>
                <w:lang w:eastAsia="en-GB"/>
              </w:rPr>
            </w:pPr>
            <w:r>
              <w:rPr>
                <w:rFonts w:ascii="Calibri" w:eastAsia="Calibri" w:hAnsi="Calibri" w:cs="Calibri"/>
                <w:color w:val="000000"/>
                <w:lang w:eastAsia="en-GB"/>
              </w:rPr>
              <w:t>C Parks</w:t>
            </w:r>
            <w:r w:rsidR="004D2A1F">
              <w:rPr>
                <w:rFonts w:ascii="Calibri" w:eastAsia="Calibri" w:hAnsi="Calibri" w:cs="Calibri"/>
                <w:color w:val="000000"/>
                <w:lang w:eastAsia="en-GB"/>
              </w:rPr>
              <w:t xml:space="preserve">                           </w:t>
            </w:r>
            <w:r w:rsidR="001268D9">
              <w:rPr>
                <w:rFonts w:ascii="Calibri" w:eastAsia="Calibri" w:hAnsi="Calibri" w:cs="Calibri"/>
                <w:color w:val="000000"/>
                <w:lang w:eastAsia="en-GB"/>
              </w:rPr>
              <w:t xml:space="preserve">      </w:t>
            </w:r>
            <w:r w:rsidR="00E0520C">
              <w:rPr>
                <w:rFonts w:ascii="Calibri" w:eastAsia="Calibri" w:hAnsi="Calibri" w:cs="Calibri"/>
                <w:color w:val="000000"/>
                <w:lang w:eastAsia="en-GB"/>
              </w:rPr>
              <w:t xml:space="preserve">    </w:t>
            </w:r>
            <w:r w:rsidR="00E8444F">
              <w:rPr>
                <w:rFonts w:ascii="Calibri" w:eastAsia="Calibri" w:hAnsi="Calibri" w:cs="Calibri"/>
                <w:color w:val="000000"/>
                <w:lang w:eastAsia="en-GB"/>
              </w:rPr>
              <w:t xml:space="preserve">       </w:t>
            </w:r>
            <w:r w:rsidR="00A723B5">
              <w:rPr>
                <w:rFonts w:ascii="Calibri" w:eastAsia="Calibri" w:hAnsi="Calibri" w:cs="Calibri"/>
                <w:color w:val="000000"/>
                <w:lang w:eastAsia="en-GB"/>
              </w:rPr>
              <w:t xml:space="preserve">  </w:t>
            </w:r>
            <w:r w:rsidR="003F6D21">
              <w:rPr>
                <w:rFonts w:ascii="Calibri" w:eastAsia="Calibri" w:hAnsi="Calibri" w:cs="Calibri"/>
                <w:color w:val="000000"/>
                <w:lang w:eastAsia="en-GB"/>
              </w:rPr>
              <w:t>Gardening &amp; Maintenance</w:t>
            </w:r>
            <w:r w:rsidR="00891278">
              <w:rPr>
                <w:rFonts w:ascii="Calibri" w:eastAsia="Calibri" w:hAnsi="Calibri" w:cs="Calibri"/>
                <w:color w:val="000000"/>
                <w:lang w:eastAsia="en-GB"/>
              </w:rPr>
              <w:t xml:space="preserve">     </w:t>
            </w:r>
            <w:r w:rsidR="00614799">
              <w:rPr>
                <w:rFonts w:ascii="Calibri" w:eastAsia="Calibri" w:hAnsi="Calibri" w:cs="Calibri"/>
                <w:color w:val="000000"/>
                <w:lang w:eastAsia="en-GB"/>
              </w:rPr>
              <w:t xml:space="preserve">       </w:t>
            </w:r>
            <w:r w:rsidR="00891278">
              <w:rPr>
                <w:rFonts w:ascii="Calibri" w:eastAsia="Calibri" w:hAnsi="Calibri" w:cs="Calibri"/>
                <w:color w:val="000000"/>
                <w:lang w:eastAsia="en-GB"/>
              </w:rPr>
              <w:t xml:space="preserve"> </w:t>
            </w:r>
            <w:r w:rsidR="00621C1A">
              <w:rPr>
                <w:rFonts w:ascii="Calibri" w:eastAsia="Calibri" w:hAnsi="Calibri" w:cs="Calibri"/>
                <w:color w:val="000000"/>
                <w:lang w:eastAsia="en-GB"/>
              </w:rPr>
              <w:t xml:space="preserve"> </w:t>
            </w:r>
            <w:r w:rsidR="00111172">
              <w:rPr>
                <w:rFonts w:ascii="Calibri" w:eastAsia="Calibri" w:hAnsi="Calibri" w:cs="Calibri"/>
                <w:color w:val="000000"/>
                <w:lang w:eastAsia="en-GB"/>
              </w:rPr>
              <w:t xml:space="preserve">  </w:t>
            </w:r>
            <w:r w:rsidR="00B20B1C">
              <w:rPr>
                <w:rFonts w:ascii="Calibri" w:eastAsia="Calibri" w:hAnsi="Calibri" w:cs="Calibri"/>
                <w:color w:val="000000"/>
                <w:lang w:eastAsia="en-GB"/>
              </w:rPr>
              <w:t xml:space="preserve">             </w:t>
            </w:r>
            <w:r w:rsidR="003F6D21" w:rsidRPr="008975FD">
              <w:rPr>
                <w:rFonts w:ascii="Calibri" w:eastAsia="Calibri" w:hAnsi="Calibri" w:cs="Calibri"/>
                <w:color w:val="000000"/>
                <w:lang w:eastAsia="en-GB"/>
              </w:rPr>
              <w:t>£</w:t>
            </w:r>
            <w:r w:rsidR="003F6D21">
              <w:rPr>
                <w:rFonts w:ascii="Calibri" w:eastAsia="Calibri" w:hAnsi="Calibri" w:cs="Calibri"/>
                <w:color w:val="000000"/>
                <w:lang w:eastAsia="en-GB"/>
              </w:rPr>
              <w:t>1</w:t>
            </w:r>
            <w:r w:rsidR="006A3CA6">
              <w:rPr>
                <w:rFonts w:ascii="Calibri" w:eastAsia="Calibri" w:hAnsi="Calibri" w:cs="Calibri"/>
                <w:color w:val="000000"/>
                <w:lang w:eastAsia="en-GB"/>
              </w:rPr>
              <w:t>11</w:t>
            </w:r>
            <w:r w:rsidR="003F6D21">
              <w:rPr>
                <w:rFonts w:ascii="Calibri" w:eastAsia="Calibri" w:hAnsi="Calibri" w:cs="Calibri"/>
                <w:color w:val="000000"/>
                <w:lang w:eastAsia="en-GB"/>
              </w:rPr>
              <w:t>0.00</w:t>
            </w:r>
            <w:r w:rsidR="00080071">
              <w:rPr>
                <w:rFonts w:ascii="Calibri" w:eastAsia="Calibri" w:hAnsi="Calibri" w:cs="Calibri"/>
                <w:color w:val="000000"/>
                <w:lang w:eastAsia="en-GB"/>
              </w:rPr>
              <w:t xml:space="preserve"> </w:t>
            </w:r>
            <w:r w:rsidR="000209B1">
              <w:rPr>
                <w:rFonts w:ascii="Calibri" w:eastAsia="Calibri" w:hAnsi="Calibri" w:cs="Calibri"/>
                <w:color w:val="000000"/>
                <w:lang w:eastAsia="en-GB"/>
              </w:rPr>
              <w:t xml:space="preserve">    </w:t>
            </w:r>
            <w:r w:rsidR="00E8444F">
              <w:rPr>
                <w:rFonts w:ascii="Calibri" w:eastAsia="Calibri" w:hAnsi="Calibri" w:cs="Calibri"/>
                <w:color w:val="000000"/>
                <w:lang w:eastAsia="en-GB"/>
              </w:rPr>
              <w:t xml:space="preserve">                          </w:t>
            </w:r>
          </w:p>
          <w:p w14:paraId="72895203" w14:textId="09346C32" w:rsidR="003550E4" w:rsidRDefault="006A3CA6" w:rsidP="00910231">
            <w:pPr>
              <w:spacing w:after="11"/>
              <w:ind w:left="720"/>
              <w:rPr>
                <w:rFonts w:ascii="Calibri" w:eastAsia="Calibri" w:hAnsi="Calibri" w:cs="Calibri"/>
                <w:color w:val="000000"/>
                <w:lang w:eastAsia="en-GB"/>
              </w:rPr>
            </w:pPr>
            <w:r>
              <w:rPr>
                <w:rFonts w:ascii="Calibri" w:eastAsia="Calibri" w:hAnsi="Calibri" w:cs="Calibri"/>
                <w:color w:val="000000"/>
                <w:lang w:eastAsia="en-GB"/>
              </w:rPr>
              <w:t>C Conroy</w:t>
            </w:r>
            <w:r w:rsidR="00FB6E07">
              <w:rPr>
                <w:rFonts w:ascii="Calibri" w:eastAsia="Calibri" w:hAnsi="Calibri" w:cs="Calibri"/>
                <w:color w:val="000000"/>
                <w:lang w:eastAsia="en-GB"/>
              </w:rPr>
              <w:t xml:space="preserve"> </w:t>
            </w:r>
            <w:r w:rsidR="000D4665">
              <w:rPr>
                <w:rFonts w:ascii="Calibri" w:eastAsia="Calibri" w:hAnsi="Calibri" w:cs="Calibri"/>
                <w:color w:val="000000"/>
                <w:lang w:eastAsia="en-GB"/>
              </w:rPr>
              <w:t xml:space="preserve">                                       </w:t>
            </w:r>
            <w:r w:rsidR="00480A44">
              <w:rPr>
                <w:rFonts w:ascii="Calibri" w:eastAsia="Calibri" w:hAnsi="Calibri" w:cs="Calibri"/>
                <w:color w:val="000000"/>
                <w:lang w:eastAsia="en-GB"/>
              </w:rPr>
              <w:t xml:space="preserve"> </w:t>
            </w:r>
            <w:r w:rsidR="00A723B5">
              <w:rPr>
                <w:rFonts w:ascii="Calibri" w:eastAsia="Calibri" w:hAnsi="Calibri" w:cs="Calibri"/>
                <w:color w:val="000000"/>
                <w:lang w:eastAsia="en-GB"/>
              </w:rPr>
              <w:t xml:space="preserve">  </w:t>
            </w:r>
            <w:r w:rsidR="00480A44">
              <w:rPr>
                <w:rFonts w:ascii="Calibri" w:eastAsia="Calibri" w:hAnsi="Calibri" w:cs="Calibri"/>
                <w:color w:val="000000"/>
                <w:lang w:eastAsia="en-GB"/>
              </w:rPr>
              <w:t xml:space="preserve">Maintenance </w:t>
            </w:r>
            <w:r w:rsidR="000D4665">
              <w:rPr>
                <w:rFonts w:ascii="Calibri" w:eastAsia="Calibri" w:hAnsi="Calibri" w:cs="Calibri"/>
                <w:color w:val="000000"/>
                <w:lang w:eastAsia="en-GB"/>
              </w:rPr>
              <w:t xml:space="preserve">                                  </w:t>
            </w:r>
            <w:r w:rsidR="004C1B4F">
              <w:rPr>
                <w:rFonts w:ascii="Calibri" w:eastAsia="Calibri" w:hAnsi="Calibri" w:cs="Calibri"/>
                <w:color w:val="000000"/>
                <w:lang w:eastAsia="en-GB"/>
              </w:rPr>
              <w:t xml:space="preserve">  </w:t>
            </w:r>
            <w:r w:rsidR="00480A44">
              <w:rPr>
                <w:rFonts w:ascii="Calibri" w:eastAsia="Calibri" w:hAnsi="Calibri" w:cs="Calibri"/>
                <w:color w:val="000000"/>
                <w:lang w:eastAsia="en-GB"/>
              </w:rPr>
              <w:t xml:space="preserve">                </w:t>
            </w:r>
            <w:r w:rsidR="00587EC5">
              <w:rPr>
                <w:rFonts w:ascii="Calibri" w:eastAsia="Calibri" w:hAnsi="Calibri" w:cs="Calibri"/>
                <w:color w:val="000000"/>
                <w:lang w:eastAsia="en-GB"/>
              </w:rPr>
              <w:t>£</w:t>
            </w:r>
            <w:r w:rsidR="00625F0E">
              <w:rPr>
                <w:rFonts w:ascii="Calibri" w:eastAsia="Calibri" w:hAnsi="Calibri" w:cs="Calibri"/>
                <w:color w:val="000000"/>
                <w:lang w:eastAsia="en-GB"/>
              </w:rPr>
              <w:t>97.73</w:t>
            </w:r>
          </w:p>
          <w:p w14:paraId="06690F69" w14:textId="438775B9" w:rsidR="007A3937" w:rsidRDefault="00636967" w:rsidP="00910231">
            <w:pPr>
              <w:spacing w:after="11"/>
              <w:rPr>
                <w:rFonts w:ascii="Calibri" w:eastAsia="Calibri" w:hAnsi="Calibri" w:cs="Calibri"/>
                <w:color w:val="000000"/>
                <w:lang w:eastAsia="en-GB"/>
              </w:rPr>
            </w:pPr>
            <w:r>
              <w:rPr>
                <w:rFonts w:ascii="Calibri" w:eastAsia="Calibri" w:hAnsi="Calibri" w:cs="Calibri"/>
                <w:color w:val="000000"/>
                <w:lang w:eastAsia="en-GB"/>
              </w:rPr>
              <w:t xml:space="preserve">             </w:t>
            </w:r>
            <w:r w:rsidR="00CC1A74">
              <w:rPr>
                <w:rFonts w:ascii="Calibri" w:eastAsia="Calibri" w:hAnsi="Calibri" w:cs="Calibri"/>
                <w:color w:val="000000"/>
                <w:lang w:eastAsia="en-GB"/>
              </w:rPr>
              <w:t xml:space="preserve">  </w:t>
            </w:r>
            <w:r w:rsidR="00625F0E">
              <w:rPr>
                <w:rFonts w:ascii="Calibri" w:eastAsia="Calibri" w:hAnsi="Calibri" w:cs="Calibri"/>
                <w:color w:val="000000"/>
                <w:lang w:eastAsia="en-GB"/>
              </w:rPr>
              <w:t>Collingham Music Association</w:t>
            </w:r>
            <w:r w:rsidR="00213370">
              <w:rPr>
                <w:rFonts w:ascii="Calibri" w:eastAsia="Calibri" w:hAnsi="Calibri" w:cs="Calibri"/>
                <w:color w:val="000000"/>
                <w:lang w:eastAsia="en-GB"/>
              </w:rPr>
              <w:t xml:space="preserve">  </w:t>
            </w:r>
            <w:r w:rsidR="00A723B5">
              <w:rPr>
                <w:rFonts w:ascii="Calibri" w:eastAsia="Calibri" w:hAnsi="Calibri" w:cs="Calibri"/>
                <w:color w:val="000000"/>
                <w:lang w:eastAsia="en-GB"/>
              </w:rPr>
              <w:t xml:space="preserve">   </w:t>
            </w:r>
            <w:r w:rsidR="00213370">
              <w:rPr>
                <w:rFonts w:ascii="Calibri" w:eastAsia="Calibri" w:hAnsi="Calibri" w:cs="Calibri"/>
                <w:color w:val="000000"/>
                <w:lang w:eastAsia="en-GB"/>
              </w:rPr>
              <w:t xml:space="preserve"> </w:t>
            </w:r>
            <w:r w:rsidR="004821CE">
              <w:rPr>
                <w:rFonts w:ascii="Calibri" w:eastAsia="Calibri" w:hAnsi="Calibri" w:cs="Calibri"/>
                <w:color w:val="000000"/>
                <w:lang w:eastAsia="en-GB"/>
              </w:rPr>
              <w:t xml:space="preserve">Music for Switch </w:t>
            </w:r>
            <w:r w:rsidR="00DD19BE">
              <w:rPr>
                <w:rFonts w:ascii="Calibri" w:eastAsia="Calibri" w:hAnsi="Calibri" w:cs="Calibri"/>
                <w:color w:val="000000"/>
                <w:lang w:eastAsia="en-GB"/>
              </w:rPr>
              <w:t>O</w:t>
            </w:r>
            <w:r w:rsidR="004821CE">
              <w:rPr>
                <w:rFonts w:ascii="Calibri" w:eastAsia="Calibri" w:hAnsi="Calibri" w:cs="Calibri"/>
                <w:color w:val="000000"/>
                <w:lang w:eastAsia="en-GB"/>
              </w:rPr>
              <w:t>n Event</w:t>
            </w:r>
            <w:r w:rsidR="008D10F4">
              <w:rPr>
                <w:rFonts w:ascii="Calibri" w:eastAsia="Calibri" w:hAnsi="Calibri" w:cs="Calibri"/>
                <w:color w:val="000000"/>
                <w:lang w:eastAsia="en-GB"/>
              </w:rPr>
              <w:t xml:space="preserve"> </w:t>
            </w:r>
            <w:r w:rsidR="00B5269F">
              <w:rPr>
                <w:rFonts w:ascii="Calibri" w:eastAsia="Calibri" w:hAnsi="Calibri" w:cs="Calibri"/>
                <w:color w:val="000000"/>
                <w:lang w:eastAsia="en-GB"/>
              </w:rPr>
              <w:t xml:space="preserve">                    </w:t>
            </w:r>
            <w:r w:rsidR="00F10E36">
              <w:rPr>
                <w:rFonts w:ascii="Calibri" w:eastAsia="Calibri" w:hAnsi="Calibri" w:cs="Calibri"/>
                <w:color w:val="000000"/>
                <w:lang w:eastAsia="en-GB"/>
              </w:rPr>
              <w:t xml:space="preserve">        </w:t>
            </w:r>
            <w:r w:rsidR="000976E7">
              <w:rPr>
                <w:rFonts w:ascii="Calibri" w:eastAsia="Calibri" w:hAnsi="Calibri" w:cs="Calibri"/>
                <w:color w:val="000000"/>
                <w:lang w:eastAsia="en-GB"/>
              </w:rPr>
              <w:t>£</w:t>
            </w:r>
            <w:r w:rsidR="004821CE">
              <w:rPr>
                <w:rFonts w:ascii="Calibri" w:eastAsia="Calibri" w:hAnsi="Calibri" w:cs="Calibri"/>
                <w:color w:val="000000"/>
                <w:lang w:eastAsia="en-GB"/>
              </w:rPr>
              <w:t>100.00</w:t>
            </w:r>
          </w:p>
          <w:p w14:paraId="07F48E99" w14:textId="77C11822" w:rsidR="006959F2" w:rsidRDefault="0063220D" w:rsidP="00910231">
            <w:pPr>
              <w:spacing w:after="11"/>
              <w:rPr>
                <w:rFonts w:ascii="Calibri" w:eastAsia="Calibri" w:hAnsi="Calibri" w:cs="Calibri"/>
                <w:color w:val="000000"/>
                <w:lang w:eastAsia="en-GB"/>
              </w:rPr>
            </w:pPr>
            <w:r>
              <w:rPr>
                <w:rFonts w:ascii="Calibri" w:eastAsia="Calibri" w:hAnsi="Calibri" w:cs="Calibri"/>
                <w:color w:val="000000"/>
                <w:lang w:eastAsia="en-GB"/>
              </w:rPr>
              <w:t xml:space="preserve">               </w:t>
            </w:r>
            <w:r w:rsidR="003263A3">
              <w:rPr>
                <w:rFonts w:ascii="Calibri" w:eastAsia="Calibri" w:hAnsi="Calibri" w:cs="Calibri"/>
                <w:color w:val="000000"/>
                <w:lang w:eastAsia="en-GB"/>
              </w:rPr>
              <w:t>Community Luncheon Club</w:t>
            </w:r>
            <w:r w:rsidR="002D4AD0">
              <w:rPr>
                <w:rFonts w:ascii="Calibri" w:eastAsia="Calibri" w:hAnsi="Calibri" w:cs="Calibri"/>
                <w:color w:val="000000"/>
                <w:lang w:eastAsia="en-GB"/>
              </w:rPr>
              <w:t xml:space="preserve">        </w:t>
            </w:r>
            <w:r w:rsidR="00A723B5">
              <w:rPr>
                <w:rFonts w:ascii="Calibri" w:eastAsia="Calibri" w:hAnsi="Calibri" w:cs="Calibri"/>
                <w:color w:val="000000"/>
                <w:lang w:eastAsia="en-GB"/>
              </w:rPr>
              <w:t xml:space="preserve">  </w:t>
            </w:r>
            <w:r w:rsidR="00DD19BE">
              <w:rPr>
                <w:rFonts w:ascii="Calibri" w:eastAsia="Calibri" w:hAnsi="Calibri" w:cs="Calibri"/>
                <w:color w:val="000000"/>
                <w:lang w:eastAsia="en-GB"/>
              </w:rPr>
              <w:t>Grant</w:t>
            </w:r>
            <w:r w:rsidR="00796DEA">
              <w:rPr>
                <w:rFonts w:ascii="Calibri" w:eastAsia="Calibri" w:hAnsi="Calibri" w:cs="Calibri"/>
                <w:color w:val="000000"/>
                <w:lang w:eastAsia="en-GB"/>
              </w:rPr>
              <w:t xml:space="preserve">           </w:t>
            </w:r>
            <w:r w:rsidR="00C56CDE">
              <w:rPr>
                <w:rFonts w:ascii="Calibri" w:eastAsia="Calibri" w:hAnsi="Calibri" w:cs="Calibri"/>
                <w:color w:val="000000"/>
                <w:lang w:eastAsia="en-GB"/>
              </w:rPr>
              <w:t xml:space="preserve">  </w:t>
            </w:r>
            <w:r w:rsidR="00EF131A">
              <w:rPr>
                <w:rFonts w:ascii="Calibri" w:eastAsia="Calibri" w:hAnsi="Calibri" w:cs="Calibri"/>
                <w:color w:val="000000"/>
                <w:lang w:eastAsia="en-GB"/>
              </w:rPr>
              <w:t xml:space="preserve">                             </w:t>
            </w:r>
            <w:r w:rsidR="00DD19BE">
              <w:rPr>
                <w:rFonts w:ascii="Calibri" w:eastAsia="Calibri" w:hAnsi="Calibri" w:cs="Calibri"/>
                <w:color w:val="000000"/>
                <w:lang w:eastAsia="en-GB"/>
              </w:rPr>
              <w:t xml:space="preserve">                         </w:t>
            </w:r>
            <w:r w:rsidR="00EF131A">
              <w:rPr>
                <w:rFonts w:ascii="Calibri" w:eastAsia="Calibri" w:hAnsi="Calibri" w:cs="Calibri"/>
                <w:color w:val="000000"/>
                <w:lang w:eastAsia="en-GB"/>
              </w:rPr>
              <w:t>£</w:t>
            </w:r>
            <w:r w:rsidR="006959F2">
              <w:rPr>
                <w:rFonts w:ascii="Calibri" w:eastAsia="Calibri" w:hAnsi="Calibri" w:cs="Calibri"/>
                <w:color w:val="000000"/>
                <w:lang w:eastAsia="en-GB"/>
              </w:rPr>
              <w:t>471.67</w:t>
            </w:r>
          </w:p>
          <w:p w14:paraId="6786D01D" w14:textId="6AD55E24" w:rsidR="00A309FD" w:rsidRDefault="00C56CDE" w:rsidP="00910231">
            <w:pPr>
              <w:spacing w:after="11"/>
              <w:rPr>
                <w:rFonts w:ascii="Calibri" w:eastAsia="Calibri" w:hAnsi="Calibri" w:cs="Calibri"/>
                <w:color w:val="000000"/>
                <w:lang w:eastAsia="en-GB"/>
              </w:rPr>
            </w:pPr>
            <w:r>
              <w:rPr>
                <w:rFonts w:ascii="Calibri" w:eastAsia="Calibri" w:hAnsi="Calibri" w:cs="Calibri"/>
                <w:color w:val="000000"/>
                <w:lang w:eastAsia="en-GB"/>
              </w:rPr>
              <w:t xml:space="preserve">               </w:t>
            </w:r>
            <w:r w:rsidR="006959F2">
              <w:rPr>
                <w:rFonts w:ascii="Calibri" w:eastAsia="Calibri" w:hAnsi="Calibri" w:cs="Calibri"/>
                <w:color w:val="000000"/>
                <w:lang w:eastAsia="en-GB"/>
              </w:rPr>
              <w:t xml:space="preserve">Azure Trees                                   </w:t>
            </w:r>
            <w:r w:rsidR="00A723B5">
              <w:rPr>
                <w:rFonts w:ascii="Calibri" w:eastAsia="Calibri" w:hAnsi="Calibri" w:cs="Calibri"/>
                <w:color w:val="000000"/>
                <w:lang w:eastAsia="en-GB"/>
              </w:rPr>
              <w:t xml:space="preserve">  </w:t>
            </w:r>
            <w:r w:rsidR="006959F2">
              <w:rPr>
                <w:rFonts w:ascii="Calibri" w:eastAsia="Calibri" w:hAnsi="Calibri" w:cs="Calibri"/>
                <w:color w:val="000000"/>
                <w:lang w:eastAsia="en-GB"/>
              </w:rPr>
              <w:t>Tree Work                                                          £</w:t>
            </w:r>
            <w:r w:rsidR="00A309FD">
              <w:rPr>
                <w:rFonts w:ascii="Calibri" w:eastAsia="Calibri" w:hAnsi="Calibri" w:cs="Calibri"/>
                <w:color w:val="000000"/>
                <w:lang w:eastAsia="en-GB"/>
              </w:rPr>
              <w:t>2350.00</w:t>
            </w:r>
          </w:p>
          <w:p w14:paraId="790388B0" w14:textId="06F30AD5" w:rsidR="00275C86" w:rsidRDefault="00A309FD" w:rsidP="00910231">
            <w:pPr>
              <w:spacing w:after="11"/>
              <w:rPr>
                <w:rFonts w:ascii="Calibri" w:eastAsia="Calibri" w:hAnsi="Calibri" w:cs="Calibri"/>
                <w:color w:val="000000"/>
                <w:lang w:eastAsia="en-GB"/>
              </w:rPr>
            </w:pPr>
            <w:r>
              <w:rPr>
                <w:rFonts w:ascii="Calibri" w:eastAsia="Calibri" w:hAnsi="Calibri" w:cs="Calibri"/>
                <w:color w:val="000000"/>
                <w:lang w:eastAsia="en-GB"/>
              </w:rPr>
              <w:t xml:space="preserve">               Leeds City Council                        </w:t>
            </w:r>
            <w:r w:rsidR="00A723B5">
              <w:rPr>
                <w:rFonts w:ascii="Calibri" w:eastAsia="Calibri" w:hAnsi="Calibri" w:cs="Calibri"/>
                <w:color w:val="000000"/>
                <w:lang w:eastAsia="en-GB"/>
              </w:rPr>
              <w:t xml:space="preserve">  </w:t>
            </w:r>
            <w:r>
              <w:rPr>
                <w:rFonts w:ascii="Calibri" w:eastAsia="Calibri" w:hAnsi="Calibri" w:cs="Calibri"/>
                <w:color w:val="000000"/>
                <w:lang w:eastAsia="en-GB"/>
              </w:rPr>
              <w:t>Christmas Lights</w:t>
            </w:r>
            <w:r w:rsidR="00C56CDE">
              <w:rPr>
                <w:rFonts w:ascii="Calibri" w:eastAsia="Calibri" w:hAnsi="Calibri" w:cs="Calibri"/>
                <w:color w:val="000000"/>
                <w:lang w:eastAsia="en-GB"/>
              </w:rPr>
              <w:t xml:space="preserve">                        </w:t>
            </w:r>
            <w:r w:rsidR="00E01F51">
              <w:rPr>
                <w:rFonts w:ascii="Calibri" w:eastAsia="Calibri" w:hAnsi="Calibri" w:cs="Calibri"/>
                <w:color w:val="000000"/>
                <w:lang w:eastAsia="en-GB"/>
              </w:rPr>
              <w:t xml:space="preserve"> </w:t>
            </w:r>
            <w:r>
              <w:rPr>
                <w:rFonts w:ascii="Calibri" w:eastAsia="Calibri" w:hAnsi="Calibri" w:cs="Calibri"/>
                <w:color w:val="000000"/>
                <w:lang w:eastAsia="en-GB"/>
              </w:rPr>
              <w:t xml:space="preserve">                      </w:t>
            </w:r>
            <w:r w:rsidR="00E67749">
              <w:rPr>
                <w:rFonts w:ascii="Calibri" w:eastAsia="Calibri" w:hAnsi="Calibri" w:cs="Calibri"/>
                <w:color w:val="000000"/>
                <w:lang w:eastAsia="en-GB"/>
              </w:rPr>
              <w:t xml:space="preserve"> </w:t>
            </w:r>
            <w:r w:rsidR="00FB229C">
              <w:rPr>
                <w:rFonts w:ascii="Calibri" w:eastAsia="Calibri" w:hAnsi="Calibri" w:cs="Calibri"/>
                <w:color w:val="000000"/>
                <w:lang w:eastAsia="en-GB"/>
              </w:rPr>
              <w:t>£</w:t>
            </w:r>
            <w:r w:rsidR="00275C86">
              <w:rPr>
                <w:rFonts w:ascii="Calibri" w:eastAsia="Calibri" w:hAnsi="Calibri" w:cs="Calibri"/>
                <w:color w:val="000000"/>
                <w:lang w:eastAsia="en-GB"/>
              </w:rPr>
              <w:t>1842.00</w:t>
            </w:r>
          </w:p>
          <w:p w14:paraId="3F84B934" w14:textId="34F34C78" w:rsidR="0008456D" w:rsidRDefault="00275C86" w:rsidP="00910231">
            <w:pPr>
              <w:spacing w:after="11"/>
              <w:rPr>
                <w:rFonts w:ascii="Calibri" w:eastAsia="Calibri" w:hAnsi="Calibri" w:cs="Calibri"/>
                <w:color w:val="000000"/>
                <w:lang w:eastAsia="en-GB"/>
              </w:rPr>
            </w:pPr>
            <w:r>
              <w:rPr>
                <w:rFonts w:ascii="Calibri" w:eastAsia="Calibri" w:hAnsi="Calibri" w:cs="Calibri"/>
                <w:color w:val="000000"/>
                <w:lang w:eastAsia="en-GB"/>
              </w:rPr>
              <w:t xml:space="preserve">               </w:t>
            </w:r>
            <w:r w:rsidR="00E67749">
              <w:rPr>
                <w:rFonts w:ascii="Calibri" w:eastAsia="Calibri" w:hAnsi="Calibri" w:cs="Calibri"/>
                <w:color w:val="000000"/>
                <w:lang w:eastAsia="en-GB"/>
              </w:rPr>
              <w:t>Resident                                           Christmas lights – Linton well area</w:t>
            </w:r>
            <w:r w:rsidR="00A309FD">
              <w:rPr>
                <w:rFonts w:ascii="Calibri" w:eastAsia="Calibri" w:hAnsi="Calibri" w:cs="Calibri"/>
                <w:color w:val="000000"/>
                <w:lang w:eastAsia="en-GB"/>
              </w:rPr>
              <w:t xml:space="preserve">        </w:t>
            </w:r>
            <w:r w:rsidR="00E01F51">
              <w:rPr>
                <w:rFonts w:ascii="Calibri" w:eastAsia="Calibri" w:hAnsi="Calibri" w:cs="Calibri"/>
                <w:color w:val="000000"/>
                <w:lang w:eastAsia="en-GB"/>
              </w:rPr>
              <w:t xml:space="preserve">       </w:t>
            </w:r>
            <w:r w:rsidR="00E67749">
              <w:rPr>
                <w:rFonts w:ascii="Calibri" w:eastAsia="Calibri" w:hAnsi="Calibri" w:cs="Calibri"/>
                <w:color w:val="000000"/>
                <w:lang w:eastAsia="en-GB"/>
              </w:rPr>
              <w:t xml:space="preserve"> £22.99</w:t>
            </w:r>
            <w:r w:rsidR="00E01F51">
              <w:rPr>
                <w:rFonts w:ascii="Calibri" w:eastAsia="Calibri" w:hAnsi="Calibri" w:cs="Calibri"/>
                <w:color w:val="000000"/>
                <w:lang w:eastAsia="en-GB"/>
              </w:rPr>
              <w:t xml:space="preserve">   </w:t>
            </w:r>
            <w:r w:rsidR="000D04B7">
              <w:rPr>
                <w:rFonts w:ascii="Calibri" w:eastAsia="Calibri" w:hAnsi="Calibri" w:cs="Calibri"/>
                <w:color w:val="000000"/>
                <w:lang w:eastAsia="en-GB"/>
              </w:rPr>
              <w:t xml:space="preserve">                     </w:t>
            </w:r>
          </w:p>
          <w:p w14:paraId="52A5411A" w14:textId="34B6F2CB" w:rsidR="006D0BC4" w:rsidRDefault="00130A50" w:rsidP="00910231">
            <w:pPr>
              <w:spacing w:after="11"/>
              <w:rPr>
                <w:rFonts w:ascii="Calibri" w:eastAsia="Calibri" w:hAnsi="Calibri" w:cs="Calibri"/>
                <w:color w:val="000000"/>
                <w:lang w:eastAsia="en-GB"/>
              </w:rPr>
            </w:pPr>
            <w:r>
              <w:rPr>
                <w:rFonts w:ascii="Calibri" w:eastAsia="Calibri" w:hAnsi="Calibri" w:cs="Calibri"/>
                <w:color w:val="000000"/>
                <w:lang w:eastAsia="en-GB"/>
              </w:rPr>
              <w:t xml:space="preserve">               </w:t>
            </w:r>
            <w:r w:rsidR="00F179EF">
              <w:rPr>
                <w:rFonts w:ascii="Calibri" w:eastAsia="Calibri" w:hAnsi="Calibri" w:cs="Calibri"/>
                <w:color w:val="000000"/>
                <w:lang w:eastAsia="en-GB"/>
              </w:rPr>
              <w:t>HSBC</w:t>
            </w:r>
            <w:r w:rsidR="00F834DD">
              <w:rPr>
                <w:rFonts w:ascii="Calibri" w:eastAsia="Calibri" w:hAnsi="Calibri" w:cs="Calibri"/>
                <w:color w:val="000000"/>
                <w:lang w:eastAsia="en-GB"/>
              </w:rPr>
              <w:t xml:space="preserve">                                    </w:t>
            </w:r>
            <w:r w:rsidR="00F179EF">
              <w:rPr>
                <w:rFonts w:ascii="Calibri" w:eastAsia="Calibri" w:hAnsi="Calibri" w:cs="Calibri"/>
                <w:color w:val="000000"/>
                <w:lang w:eastAsia="en-GB"/>
              </w:rPr>
              <w:t xml:space="preserve">     </w:t>
            </w:r>
            <w:r w:rsidR="00F25E5A">
              <w:rPr>
                <w:rFonts w:ascii="Calibri" w:eastAsia="Calibri" w:hAnsi="Calibri" w:cs="Calibri"/>
                <w:color w:val="000000"/>
                <w:lang w:eastAsia="en-GB"/>
              </w:rPr>
              <w:t xml:space="preserve"> </w:t>
            </w:r>
            <w:r w:rsidR="007C783B">
              <w:rPr>
                <w:rFonts w:ascii="Calibri" w:eastAsia="Calibri" w:hAnsi="Calibri" w:cs="Calibri"/>
                <w:color w:val="000000"/>
                <w:lang w:eastAsia="en-GB"/>
              </w:rPr>
              <w:t xml:space="preserve"> </w:t>
            </w:r>
            <w:r w:rsidR="007E758C">
              <w:rPr>
                <w:rFonts w:ascii="Calibri" w:eastAsia="Calibri" w:hAnsi="Calibri" w:cs="Calibri"/>
                <w:color w:val="000000"/>
                <w:lang w:eastAsia="en-GB"/>
              </w:rPr>
              <w:t xml:space="preserve">   </w:t>
            </w:r>
            <w:r w:rsidR="00A723B5">
              <w:rPr>
                <w:rFonts w:ascii="Calibri" w:eastAsia="Calibri" w:hAnsi="Calibri" w:cs="Calibri"/>
                <w:color w:val="000000"/>
                <w:lang w:eastAsia="en-GB"/>
              </w:rPr>
              <w:t xml:space="preserve">   </w:t>
            </w:r>
            <w:r w:rsidR="00F179EF">
              <w:rPr>
                <w:rFonts w:ascii="Calibri" w:eastAsia="Calibri" w:hAnsi="Calibri" w:cs="Calibri"/>
                <w:color w:val="000000"/>
                <w:lang w:eastAsia="en-GB"/>
              </w:rPr>
              <w:t xml:space="preserve">Bank </w:t>
            </w:r>
            <w:r w:rsidR="0025305F">
              <w:rPr>
                <w:rFonts w:ascii="Calibri" w:eastAsia="Calibri" w:hAnsi="Calibri" w:cs="Calibri"/>
                <w:color w:val="000000"/>
                <w:lang w:eastAsia="en-GB"/>
              </w:rPr>
              <w:t>C</w:t>
            </w:r>
            <w:r w:rsidR="00F179EF">
              <w:rPr>
                <w:rFonts w:ascii="Calibri" w:eastAsia="Calibri" w:hAnsi="Calibri" w:cs="Calibri"/>
                <w:color w:val="000000"/>
                <w:lang w:eastAsia="en-GB"/>
              </w:rPr>
              <w:t>harges</w:t>
            </w:r>
            <w:r w:rsidR="00F834DD">
              <w:rPr>
                <w:rFonts w:ascii="Calibri" w:eastAsia="Calibri" w:hAnsi="Calibri" w:cs="Calibri"/>
                <w:color w:val="000000"/>
                <w:lang w:eastAsia="en-GB"/>
              </w:rPr>
              <w:t xml:space="preserve">                                                     </w:t>
            </w:r>
            <w:r w:rsidR="00E321C8">
              <w:rPr>
                <w:rFonts w:ascii="Calibri" w:eastAsia="Calibri" w:hAnsi="Calibri" w:cs="Calibri"/>
                <w:color w:val="000000"/>
                <w:lang w:eastAsia="en-GB"/>
              </w:rPr>
              <w:t xml:space="preserve"> </w:t>
            </w:r>
            <w:r>
              <w:rPr>
                <w:rFonts w:ascii="Calibri" w:eastAsia="Calibri" w:hAnsi="Calibri" w:cs="Calibri"/>
                <w:color w:val="000000"/>
                <w:lang w:eastAsia="en-GB"/>
              </w:rPr>
              <w:t>£8.00</w:t>
            </w:r>
          </w:p>
          <w:p w14:paraId="628587DB" w14:textId="1FAEABB3" w:rsidR="00F75173" w:rsidRDefault="001214F7" w:rsidP="00910231">
            <w:pPr>
              <w:spacing w:after="11"/>
              <w:rPr>
                <w:rFonts w:ascii="Calibri" w:eastAsia="Calibri" w:hAnsi="Calibri" w:cs="Calibri"/>
                <w:color w:val="000000"/>
                <w:lang w:eastAsia="en-GB"/>
              </w:rPr>
            </w:pPr>
            <w:r>
              <w:rPr>
                <w:rFonts w:ascii="Calibri" w:eastAsia="Calibri" w:hAnsi="Calibri" w:cs="Calibri"/>
                <w:color w:val="000000"/>
                <w:lang w:eastAsia="en-GB"/>
              </w:rPr>
              <w:t xml:space="preserve">              </w:t>
            </w:r>
          </w:p>
          <w:p w14:paraId="0C3C0EF9" w14:textId="1E01A967" w:rsidR="00C15C94" w:rsidRDefault="00C15C94" w:rsidP="0079059B">
            <w:pPr>
              <w:pStyle w:val="ListParagraph"/>
              <w:numPr>
                <w:ilvl w:val="0"/>
                <w:numId w:val="1"/>
              </w:numPr>
              <w:spacing w:after="11"/>
              <w:rPr>
                <w:rFonts w:ascii="Calibri" w:eastAsia="Calibri" w:hAnsi="Calibri" w:cs="Calibri"/>
                <w:color w:val="000000"/>
                <w:lang w:eastAsia="en-GB"/>
              </w:rPr>
            </w:pPr>
            <w:r w:rsidRPr="005E6DDD">
              <w:rPr>
                <w:rFonts w:ascii="Calibri" w:eastAsia="Calibri" w:hAnsi="Calibri" w:cs="Calibri"/>
                <w:color w:val="000000"/>
                <w:lang w:eastAsia="en-GB"/>
              </w:rPr>
              <w:t>Balances and receipts noted</w:t>
            </w:r>
            <w:r w:rsidR="008B723E">
              <w:rPr>
                <w:rFonts w:ascii="Calibri" w:eastAsia="Calibri" w:hAnsi="Calibri" w:cs="Calibri"/>
                <w:color w:val="000000"/>
                <w:lang w:eastAsia="en-GB"/>
              </w:rPr>
              <w:t>.</w:t>
            </w:r>
            <w:r w:rsidR="00641382">
              <w:rPr>
                <w:rFonts w:ascii="Calibri" w:eastAsia="Calibri" w:hAnsi="Calibri" w:cs="Calibri"/>
                <w:color w:val="000000"/>
                <w:lang w:eastAsia="en-GB"/>
              </w:rPr>
              <w:t xml:space="preserve"> </w:t>
            </w:r>
          </w:p>
          <w:p w14:paraId="346470F6" w14:textId="2CB3FFA5" w:rsidR="00BA6C91" w:rsidRDefault="00C15C94" w:rsidP="0079059B">
            <w:pPr>
              <w:pStyle w:val="ListParagraph"/>
              <w:numPr>
                <w:ilvl w:val="0"/>
                <w:numId w:val="1"/>
              </w:numPr>
              <w:spacing w:after="11"/>
              <w:rPr>
                <w:rFonts w:ascii="Calibri" w:eastAsia="Calibri" w:hAnsi="Calibri" w:cs="Calibri"/>
                <w:color w:val="000000"/>
                <w:lang w:eastAsia="en-GB"/>
              </w:rPr>
            </w:pPr>
            <w:r>
              <w:rPr>
                <w:rFonts w:ascii="Calibri" w:eastAsia="Calibri" w:hAnsi="Calibri" w:cs="Calibri"/>
                <w:color w:val="000000"/>
                <w:lang w:eastAsia="en-GB"/>
              </w:rPr>
              <w:t>Projects and grants noted</w:t>
            </w:r>
            <w:r w:rsidR="00B57737">
              <w:rPr>
                <w:rFonts w:ascii="Calibri" w:eastAsia="Calibri" w:hAnsi="Calibri" w:cs="Calibri"/>
                <w:color w:val="000000"/>
                <w:lang w:eastAsia="en-GB"/>
              </w:rPr>
              <w:t>.</w:t>
            </w:r>
            <w:r w:rsidR="00B56E95">
              <w:rPr>
                <w:rFonts w:ascii="Calibri" w:eastAsia="Calibri" w:hAnsi="Calibri" w:cs="Calibri"/>
                <w:color w:val="000000"/>
                <w:lang w:eastAsia="en-GB"/>
              </w:rPr>
              <w:t xml:space="preserve"> </w:t>
            </w:r>
            <w:r w:rsidR="00E321C8">
              <w:rPr>
                <w:rFonts w:ascii="Calibri" w:eastAsia="Calibri" w:hAnsi="Calibri" w:cs="Calibri"/>
                <w:color w:val="000000"/>
                <w:lang w:eastAsia="en-GB"/>
              </w:rPr>
              <w:t xml:space="preserve">Section 137 projects noted. </w:t>
            </w:r>
          </w:p>
          <w:p w14:paraId="120F2BA7" w14:textId="34741BA4" w:rsidR="00D4056D" w:rsidRPr="00C60B2E" w:rsidRDefault="006839FB" w:rsidP="00C60B2E">
            <w:pPr>
              <w:pStyle w:val="ListParagraph"/>
              <w:numPr>
                <w:ilvl w:val="0"/>
                <w:numId w:val="1"/>
              </w:numPr>
              <w:spacing w:after="11"/>
              <w:rPr>
                <w:rFonts w:ascii="Calibri" w:eastAsia="Calibri" w:hAnsi="Calibri" w:cs="Calibri"/>
                <w:color w:val="000000"/>
                <w:lang w:eastAsia="en-GB"/>
              </w:rPr>
            </w:pPr>
            <w:r>
              <w:rPr>
                <w:rFonts w:ascii="Calibri" w:eastAsia="Calibri" w:hAnsi="Calibri" w:cs="Calibri"/>
                <w:color w:val="000000"/>
                <w:lang w:eastAsia="en-GB"/>
              </w:rPr>
              <w:t>R</w:t>
            </w:r>
            <w:r w:rsidR="000A5D54">
              <w:rPr>
                <w:rFonts w:ascii="Calibri" w:eastAsia="Calibri" w:hAnsi="Calibri" w:cs="Calibri"/>
                <w:color w:val="000000"/>
                <w:lang w:eastAsia="en-GB"/>
              </w:rPr>
              <w:t>esolved</w:t>
            </w:r>
            <w:r>
              <w:rPr>
                <w:rFonts w:ascii="Calibri" w:eastAsia="Calibri" w:hAnsi="Calibri" w:cs="Calibri"/>
                <w:color w:val="000000"/>
                <w:lang w:eastAsia="en-GB"/>
              </w:rPr>
              <w:t xml:space="preserve"> up to £5500 for low leve</w:t>
            </w:r>
            <w:r w:rsidR="008E5CB2">
              <w:rPr>
                <w:rFonts w:ascii="Calibri" w:eastAsia="Calibri" w:hAnsi="Calibri" w:cs="Calibri"/>
                <w:color w:val="000000"/>
                <w:lang w:eastAsia="en-GB"/>
              </w:rPr>
              <w:t>l</w:t>
            </w:r>
            <w:r>
              <w:rPr>
                <w:rFonts w:ascii="Calibri" w:eastAsia="Calibri" w:hAnsi="Calibri" w:cs="Calibri"/>
                <w:color w:val="000000"/>
                <w:lang w:eastAsia="en-GB"/>
              </w:rPr>
              <w:t xml:space="preserve"> lighting </w:t>
            </w:r>
            <w:r w:rsidR="008E5CB2">
              <w:rPr>
                <w:rFonts w:ascii="Calibri" w:eastAsia="Calibri" w:hAnsi="Calibri" w:cs="Calibri"/>
                <w:color w:val="000000"/>
                <w:lang w:eastAsia="en-GB"/>
              </w:rPr>
              <w:t xml:space="preserve">from </w:t>
            </w:r>
            <w:proofErr w:type="spellStart"/>
            <w:r w:rsidR="008E5CB2">
              <w:rPr>
                <w:rFonts w:ascii="Calibri" w:eastAsia="Calibri" w:hAnsi="Calibri" w:cs="Calibri"/>
                <w:color w:val="000000"/>
                <w:lang w:eastAsia="en-GB"/>
              </w:rPr>
              <w:t>Millbeck</w:t>
            </w:r>
            <w:proofErr w:type="spellEnd"/>
            <w:r w:rsidR="008E5CB2">
              <w:rPr>
                <w:rFonts w:ascii="Calibri" w:eastAsia="Calibri" w:hAnsi="Calibri" w:cs="Calibri"/>
                <w:color w:val="000000"/>
                <w:lang w:eastAsia="en-GB"/>
              </w:rPr>
              <w:t xml:space="preserve"> to the scout hut.</w:t>
            </w:r>
          </w:p>
          <w:p w14:paraId="07363749" w14:textId="434AFF27" w:rsidR="001B4F10" w:rsidRDefault="009345B8" w:rsidP="00D17E6E">
            <w:pPr>
              <w:pStyle w:val="ListParagraph"/>
              <w:numPr>
                <w:ilvl w:val="0"/>
                <w:numId w:val="1"/>
              </w:numPr>
              <w:spacing w:after="11"/>
              <w:rPr>
                <w:rFonts w:ascii="Calibri" w:eastAsia="Calibri" w:hAnsi="Calibri" w:cs="Calibri"/>
                <w:color w:val="000000"/>
                <w:lang w:eastAsia="en-GB"/>
              </w:rPr>
            </w:pPr>
            <w:r>
              <w:rPr>
                <w:rFonts w:ascii="Calibri" w:eastAsia="Calibri" w:hAnsi="Calibri" w:cs="Calibri"/>
                <w:color w:val="000000"/>
                <w:lang w:eastAsia="en-GB"/>
              </w:rPr>
              <w:t xml:space="preserve">Linton </w:t>
            </w:r>
            <w:r w:rsidR="00C60B2E">
              <w:rPr>
                <w:rFonts w:ascii="Calibri" w:eastAsia="Calibri" w:hAnsi="Calibri" w:cs="Calibri"/>
                <w:color w:val="000000"/>
                <w:lang w:eastAsia="en-GB"/>
              </w:rPr>
              <w:t xml:space="preserve">Memorial Hall grant application </w:t>
            </w:r>
            <w:r w:rsidR="00C45720">
              <w:rPr>
                <w:rFonts w:ascii="Calibri" w:eastAsia="Calibri" w:hAnsi="Calibri" w:cs="Calibri"/>
                <w:color w:val="000000"/>
                <w:lang w:eastAsia="en-GB"/>
              </w:rPr>
              <w:t xml:space="preserve">– </w:t>
            </w:r>
            <w:r w:rsidR="00622F95">
              <w:rPr>
                <w:rFonts w:ascii="Calibri" w:eastAsia="Calibri" w:hAnsi="Calibri" w:cs="Calibri"/>
                <w:color w:val="000000"/>
                <w:lang w:eastAsia="en-GB"/>
              </w:rPr>
              <w:t>Resolved</w:t>
            </w:r>
            <w:r w:rsidR="00C60B2E">
              <w:rPr>
                <w:rFonts w:ascii="Calibri" w:eastAsia="Calibri" w:hAnsi="Calibri" w:cs="Calibri"/>
                <w:color w:val="000000"/>
                <w:lang w:eastAsia="en-GB"/>
              </w:rPr>
              <w:t xml:space="preserve"> the sum of </w:t>
            </w:r>
            <w:r w:rsidR="00622F95">
              <w:rPr>
                <w:rFonts w:ascii="Calibri" w:eastAsia="Calibri" w:hAnsi="Calibri" w:cs="Calibri"/>
                <w:color w:val="000000"/>
                <w:lang w:eastAsia="en-GB"/>
              </w:rPr>
              <w:t>£5000 for main hall lighting pending up to date signed accounts.</w:t>
            </w:r>
          </w:p>
          <w:p w14:paraId="7FE6265E" w14:textId="08613D9E" w:rsidR="00374119" w:rsidRPr="00374119" w:rsidRDefault="004E3AF0" w:rsidP="00374119">
            <w:pPr>
              <w:pStyle w:val="ListParagraph"/>
              <w:numPr>
                <w:ilvl w:val="0"/>
                <w:numId w:val="1"/>
              </w:numPr>
              <w:spacing w:after="11"/>
              <w:rPr>
                <w:rFonts w:ascii="Calibri" w:eastAsia="Calibri" w:hAnsi="Calibri" w:cs="Calibri"/>
                <w:color w:val="000000"/>
                <w:lang w:eastAsia="en-GB"/>
              </w:rPr>
            </w:pPr>
            <w:r>
              <w:rPr>
                <w:rFonts w:ascii="Calibri" w:eastAsia="Calibri" w:hAnsi="Calibri" w:cs="Calibri"/>
                <w:color w:val="000000"/>
                <w:lang w:eastAsia="en-GB"/>
              </w:rPr>
              <w:t xml:space="preserve">Grant </w:t>
            </w:r>
            <w:r w:rsidR="00AB1A87">
              <w:rPr>
                <w:rFonts w:ascii="Calibri" w:eastAsia="Calibri" w:hAnsi="Calibri" w:cs="Calibri"/>
                <w:color w:val="000000"/>
                <w:lang w:eastAsia="en-GB"/>
              </w:rPr>
              <w:t>application</w:t>
            </w:r>
            <w:r>
              <w:rPr>
                <w:rFonts w:ascii="Calibri" w:eastAsia="Calibri" w:hAnsi="Calibri" w:cs="Calibri"/>
                <w:color w:val="000000"/>
                <w:lang w:eastAsia="en-GB"/>
              </w:rPr>
              <w:t xml:space="preserve"> from </w:t>
            </w:r>
            <w:proofErr w:type="spellStart"/>
            <w:r>
              <w:rPr>
                <w:rFonts w:ascii="Calibri" w:eastAsia="Calibri" w:hAnsi="Calibri" w:cs="Calibri"/>
                <w:color w:val="000000"/>
                <w:lang w:eastAsia="en-GB"/>
              </w:rPr>
              <w:t>CaLSA</w:t>
            </w:r>
            <w:proofErr w:type="spellEnd"/>
            <w:r>
              <w:rPr>
                <w:rFonts w:ascii="Calibri" w:eastAsia="Calibri" w:hAnsi="Calibri" w:cs="Calibri"/>
                <w:color w:val="000000"/>
                <w:lang w:eastAsia="en-GB"/>
              </w:rPr>
              <w:t xml:space="preserve"> </w:t>
            </w:r>
            <w:r w:rsidR="00AB1A87">
              <w:rPr>
                <w:rFonts w:ascii="Calibri" w:eastAsia="Calibri" w:hAnsi="Calibri" w:cs="Calibri"/>
                <w:color w:val="000000"/>
                <w:lang w:eastAsia="en-GB"/>
              </w:rPr>
              <w:t xml:space="preserve">for </w:t>
            </w:r>
            <w:r>
              <w:rPr>
                <w:rFonts w:ascii="Calibri" w:eastAsia="Calibri" w:hAnsi="Calibri" w:cs="Calibri"/>
                <w:color w:val="000000"/>
                <w:lang w:eastAsia="en-GB"/>
              </w:rPr>
              <w:t xml:space="preserve">the sum </w:t>
            </w:r>
            <w:r w:rsidR="00AB1A87">
              <w:rPr>
                <w:rFonts w:ascii="Calibri" w:eastAsia="Calibri" w:hAnsi="Calibri" w:cs="Calibri"/>
                <w:color w:val="000000"/>
                <w:lang w:eastAsia="en-GB"/>
              </w:rPr>
              <w:t>of £6000</w:t>
            </w:r>
            <w:r w:rsidR="0025134C">
              <w:rPr>
                <w:rFonts w:ascii="Calibri" w:eastAsia="Calibri" w:hAnsi="Calibri" w:cs="Calibri"/>
                <w:color w:val="000000"/>
                <w:lang w:eastAsia="en-GB"/>
              </w:rPr>
              <w:t xml:space="preserve">. This was </w:t>
            </w:r>
            <w:r w:rsidR="00E25B65">
              <w:rPr>
                <w:rFonts w:ascii="Calibri" w:eastAsia="Calibri" w:hAnsi="Calibri" w:cs="Calibri"/>
                <w:color w:val="000000"/>
                <w:lang w:eastAsia="en-GB"/>
              </w:rPr>
              <w:t>rejected as Cllrs felt that other more appropriate funders could be approached</w:t>
            </w:r>
            <w:r w:rsidR="00374119">
              <w:rPr>
                <w:rFonts w:ascii="Calibri" w:eastAsia="Calibri" w:hAnsi="Calibri" w:cs="Calibri"/>
                <w:color w:val="000000"/>
                <w:lang w:eastAsia="en-GB"/>
              </w:rPr>
              <w:t>.</w:t>
            </w:r>
          </w:p>
        </w:tc>
        <w:tc>
          <w:tcPr>
            <w:tcW w:w="1134" w:type="dxa"/>
          </w:tcPr>
          <w:p w14:paraId="6D8C84FC" w14:textId="61DE5536" w:rsidR="00C15C94" w:rsidRDefault="00C15C94" w:rsidP="00C15C94">
            <w:pPr>
              <w:tabs>
                <w:tab w:val="left" w:pos="0"/>
              </w:tabs>
              <w:rPr>
                <w:rFonts w:ascii="Calibri" w:eastAsia="Calibri" w:hAnsi="Calibri" w:cs="Calibri"/>
                <w:b/>
                <w:color w:val="000000"/>
                <w:sz w:val="28"/>
                <w:lang w:eastAsia="en-GB"/>
              </w:rPr>
            </w:pPr>
            <w:r>
              <w:rPr>
                <w:rFonts w:ascii="Calibri" w:eastAsia="Calibri" w:hAnsi="Calibri" w:cs="Calibri"/>
                <w:b/>
                <w:color w:val="000000"/>
                <w:sz w:val="28"/>
                <w:lang w:eastAsia="en-GB"/>
              </w:rPr>
              <w:t xml:space="preserve"> </w:t>
            </w:r>
          </w:p>
          <w:p w14:paraId="3D71AAAE" w14:textId="0FED6756" w:rsidR="00C15C94" w:rsidRDefault="00C15C94" w:rsidP="00C15C94">
            <w:pPr>
              <w:tabs>
                <w:tab w:val="left" w:pos="0"/>
              </w:tabs>
              <w:rPr>
                <w:rFonts w:ascii="Calibri" w:eastAsia="Calibri" w:hAnsi="Calibri" w:cs="Calibri"/>
                <w:b/>
                <w:lang w:eastAsia="en-GB"/>
              </w:rPr>
            </w:pPr>
          </w:p>
          <w:p w14:paraId="3C808A26" w14:textId="3E2E46E9" w:rsidR="00C15C94" w:rsidRDefault="00C15C94" w:rsidP="00C15C94">
            <w:pPr>
              <w:tabs>
                <w:tab w:val="left" w:pos="0"/>
              </w:tabs>
              <w:rPr>
                <w:rFonts w:ascii="Calibri" w:eastAsia="Calibri" w:hAnsi="Calibri" w:cs="Calibri"/>
                <w:b/>
                <w:lang w:eastAsia="en-GB"/>
              </w:rPr>
            </w:pPr>
          </w:p>
          <w:p w14:paraId="0BD16175" w14:textId="77777777" w:rsidR="00C15C94" w:rsidRDefault="00C15C94" w:rsidP="00C15C94">
            <w:pPr>
              <w:tabs>
                <w:tab w:val="left" w:pos="0"/>
              </w:tabs>
              <w:rPr>
                <w:rFonts w:ascii="Calibri" w:eastAsia="Calibri" w:hAnsi="Calibri" w:cs="Calibri"/>
                <w:b/>
                <w:lang w:eastAsia="en-GB"/>
              </w:rPr>
            </w:pPr>
          </w:p>
          <w:p w14:paraId="2C9EAA9B" w14:textId="77777777" w:rsidR="00C15C94" w:rsidRDefault="00C15C94" w:rsidP="00C15C94">
            <w:pPr>
              <w:tabs>
                <w:tab w:val="left" w:pos="0"/>
              </w:tabs>
              <w:rPr>
                <w:rFonts w:ascii="Calibri" w:eastAsia="Calibri" w:hAnsi="Calibri" w:cs="Calibri"/>
                <w:b/>
                <w:lang w:eastAsia="en-GB"/>
              </w:rPr>
            </w:pPr>
          </w:p>
          <w:p w14:paraId="54D67A7E" w14:textId="77777777" w:rsidR="00C15C94" w:rsidRDefault="00C15C94" w:rsidP="00C15C94">
            <w:pPr>
              <w:tabs>
                <w:tab w:val="left" w:pos="0"/>
              </w:tabs>
              <w:rPr>
                <w:rFonts w:ascii="Calibri" w:eastAsia="Calibri" w:hAnsi="Calibri" w:cs="Calibri"/>
                <w:b/>
                <w:lang w:eastAsia="en-GB"/>
              </w:rPr>
            </w:pPr>
          </w:p>
          <w:p w14:paraId="26F9054B" w14:textId="77777777" w:rsidR="00C15C94" w:rsidRDefault="00C15C94" w:rsidP="00C15C94">
            <w:pPr>
              <w:tabs>
                <w:tab w:val="left" w:pos="0"/>
              </w:tabs>
              <w:rPr>
                <w:rFonts w:ascii="Calibri" w:eastAsia="Calibri" w:hAnsi="Calibri" w:cs="Calibri"/>
                <w:b/>
                <w:lang w:eastAsia="en-GB"/>
              </w:rPr>
            </w:pPr>
          </w:p>
          <w:p w14:paraId="31933B22" w14:textId="77777777" w:rsidR="00C15C94" w:rsidRDefault="00C15C94" w:rsidP="00C15C94">
            <w:pPr>
              <w:tabs>
                <w:tab w:val="left" w:pos="0"/>
              </w:tabs>
              <w:rPr>
                <w:rFonts w:ascii="Calibri" w:eastAsia="Calibri" w:hAnsi="Calibri" w:cs="Calibri"/>
                <w:b/>
                <w:lang w:eastAsia="en-GB"/>
              </w:rPr>
            </w:pPr>
          </w:p>
          <w:p w14:paraId="3DA4F25F" w14:textId="4716E902" w:rsidR="00C15C94" w:rsidRDefault="00C15C94" w:rsidP="00C15C94">
            <w:pPr>
              <w:tabs>
                <w:tab w:val="left" w:pos="0"/>
              </w:tabs>
              <w:rPr>
                <w:rFonts w:ascii="Calibri" w:eastAsia="Calibri" w:hAnsi="Calibri" w:cs="Calibri"/>
                <w:b/>
                <w:lang w:eastAsia="en-GB"/>
              </w:rPr>
            </w:pPr>
          </w:p>
          <w:p w14:paraId="33A956A5" w14:textId="77777777" w:rsidR="00C15C94" w:rsidRDefault="00C15C94" w:rsidP="00C15C94">
            <w:pPr>
              <w:tabs>
                <w:tab w:val="left" w:pos="0"/>
              </w:tabs>
              <w:rPr>
                <w:rFonts w:ascii="Calibri" w:eastAsia="Calibri" w:hAnsi="Calibri" w:cs="Calibri"/>
                <w:b/>
                <w:lang w:eastAsia="en-GB"/>
              </w:rPr>
            </w:pPr>
          </w:p>
          <w:p w14:paraId="4952401F" w14:textId="77777777" w:rsidR="00C15C94" w:rsidRDefault="00C15C94" w:rsidP="00C15C94">
            <w:pPr>
              <w:tabs>
                <w:tab w:val="left" w:pos="0"/>
              </w:tabs>
              <w:rPr>
                <w:rFonts w:ascii="Calibri" w:eastAsia="Calibri" w:hAnsi="Calibri" w:cs="Calibri"/>
                <w:b/>
                <w:lang w:eastAsia="en-GB"/>
              </w:rPr>
            </w:pPr>
          </w:p>
          <w:p w14:paraId="2981F960" w14:textId="228A838C" w:rsidR="00C15C94" w:rsidRDefault="00224A1C" w:rsidP="00C15C94">
            <w:pPr>
              <w:tabs>
                <w:tab w:val="left" w:pos="0"/>
              </w:tabs>
              <w:rPr>
                <w:rFonts w:ascii="Calibri" w:eastAsia="Calibri" w:hAnsi="Calibri" w:cs="Calibri"/>
                <w:b/>
                <w:lang w:eastAsia="en-GB"/>
              </w:rPr>
            </w:pPr>
            <w:r>
              <w:rPr>
                <w:rFonts w:ascii="Calibri" w:eastAsia="Calibri" w:hAnsi="Calibri" w:cs="Calibri"/>
                <w:b/>
                <w:lang w:eastAsia="en-GB"/>
              </w:rPr>
              <w:t xml:space="preserve">  </w:t>
            </w:r>
          </w:p>
          <w:p w14:paraId="4F2E3D6A" w14:textId="0490947E" w:rsidR="00541C97" w:rsidRDefault="006B0DB0" w:rsidP="00C15C94">
            <w:pPr>
              <w:tabs>
                <w:tab w:val="left" w:pos="0"/>
              </w:tabs>
              <w:rPr>
                <w:rFonts w:ascii="Calibri" w:eastAsia="Calibri" w:hAnsi="Calibri" w:cs="Calibri"/>
                <w:b/>
                <w:lang w:eastAsia="en-GB"/>
              </w:rPr>
            </w:pPr>
            <w:r>
              <w:rPr>
                <w:rFonts w:ascii="Calibri" w:eastAsia="Calibri" w:hAnsi="Calibri" w:cs="Calibri"/>
                <w:b/>
                <w:lang w:eastAsia="en-GB"/>
              </w:rPr>
              <w:t xml:space="preserve"> </w:t>
            </w:r>
          </w:p>
          <w:p w14:paraId="19F1363B" w14:textId="77777777" w:rsidR="000B5D63" w:rsidRDefault="00541C97" w:rsidP="00C15C94">
            <w:pPr>
              <w:tabs>
                <w:tab w:val="left" w:pos="0"/>
              </w:tabs>
              <w:rPr>
                <w:rFonts w:ascii="Calibri" w:eastAsia="Calibri" w:hAnsi="Calibri" w:cs="Calibri"/>
                <w:b/>
                <w:lang w:eastAsia="en-GB"/>
              </w:rPr>
            </w:pPr>
            <w:r>
              <w:rPr>
                <w:rFonts w:ascii="Calibri" w:eastAsia="Calibri" w:hAnsi="Calibri" w:cs="Calibri"/>
                <w:b/>
                <w:lang w:eastAsia="en-GB"/>
              </w:rPr>
              <w:t xml:space="preserve">   </w:t>
            </w:r>
          </w:p>
          <w:p w14:paraId="18F42DBC" w14:textId="0782FBB3" w:rsidR="00170430" w:rsidRDefault="00AF696F" w:rsidP="00C15C94">
            <w:pPr>
              <w:tabs>
                <w:tab w:val="left" w:pos="0"/>
              </w:tabs>
              <w:rPr>
                <w:rFonts w:ascii="Calibri" w:eastAsia="Calibri" w:hAnsi="Calibri" w:cs="Calibri"/>
                <w:b/>
                <w:lang w:eastAsia="en-GB"/>
              </w:rPr>
            </w:pPr>
            <w:r>
              <w:rPr>
                <w:rFonts w:ascii="Calibri" w:eastAsia="Calibri" w:hAnsi="Calibri" w:cs="Calibri"/>
                <w:b/>
                <w:lang w:eastAsia="en-GB"/>
              </w:rPr>
              <w:t xml:space="preserve">   </w:t>
            </w:r>
          </w:p>
          <w:p w14:paraId="7DE55B86" w14:textId="5E58FBDA" w:rsidR="00C0549D" w:rsidRDefault="00170430" w:rsidP="00C15C94">
            <w:pPr>
              <w:tabs>
                <w:tab w:val="left" w:pos="0"/>
              </w:tabs>
              <w:rPr>
                <w:rFonts w:ascii="Calibri" w:eastAsia="Calibri" w:hAnsi="Calibri" w:cs="Calibri"/>
                <w:b/>
                <w:lang w:eastAsia="en-GB"/>
              </w:rPr>
            </w:pPr>
            <w:r>
              <w:rPr>
                <w:rFonts w:ascii="Calibri" w:eastAsia="Calibri" w:hAnsi="Calibri" w:cs="Calibri"/>
                <w:b/>
                <w:lang w:eastAsia="en-GB"/>
              </w:rPr>
              <w:t xml:space="preserve">  </w:t>
            </w:r>
            <w:r w:rsidR="000552F4">
              <w:rPr>
                <w:rFonts w:ascii="Calibri" w:eastAsia="Calibri" w:hAnsi="Calibri" w:cs="Calibri"/>
                <w:b/>
                <w:lang w:eastAsia="en-GB"/>
              </w:rPr>
              <w:t xml:space="preserve"> </w:t>
            </w:r>
            <w:r w:rsidR="009A329F">
              <w:rPr>
                <w:rFonts w:ascii="Calibri" w:eastAsia="Calibri" w:hAnsi="Calibri" w:cs="Calibri"/>
                <w:b/>
                <w:lang w:eastAsia="en-GB"/>
              </w:rPr>
              <w:t>Clerk</w:t>
            </w:r>
          </w:p>
          <w:p w14:paraId="213DD922" w14:textId="77777777" w:rsidR="008E5CB2" w:rsidRDefault="008E5CB2" w:rsidP="00C15C94">
            <w:pPr>
              <w:tabs>
                <w:tab w:val="left" w:pos="0"/>
              </w:tabs>
              <w:rPr>
                <w:rFonts w:ascii="Calibri" w:eastAsia="Calibri" w:hAnsi="Calibri" w:cs="Calibri"/>
                <w:b/>
                <w:lang w:eastAsia="en-GB"/>
              </w:rPr>
            </w:pPr>
            <w:r>
              <w:rPr>
                <w:rFonts w:ascii="Calibri" w:eastAsia="Calibri" w:hAnsi="Calibri" w:cs="Calibri"/>
                <w:b/>
                <w:lang w:eastAsia="en-GB"/>
              </w:rPr>
              <w:t xml:space="preserve">   </w:t>
            </w:r>
          </w:p>
          <w:p w14:paraId="279FC3F4" w14:textId="2974849C" w:rsidR="000552F4" w:rsidRDefault="008E5CB2" w:rsidP="00C15C94">
            <w:pPr>
              <w:tabs>
                <w:tab w:val="left" w:pos="0"/>
              </w:tabs>
              <w:rPr>
                <w:rFonts w:ascii="Calibri" w:eastAsia="Calibri" w:hAnsi="Calibri" w:cs="Calibri"/>
                <w:b/>
                <w:lang w:eastAsia="en-GB"/>
              </w:rPr>
            </w:pPr>
            <w:r>
              <w:rPr>
                <w:rFonts w:ascii="Calibri" w:eastAsia="Calibri" w:hAnsi="Calibri" w:cs="Calibri"/>
                <w:b/>
                <w:lang w:eastAsia="en-GB"/>
              </w:rPr>
              <w:t xml:space="preserve">    Clerk</w:t>
            </w:r>
          </w:p>
          <w:p w14:paraId="33050C29" w14:textId="77169888" w:rsidR="001B4F10" w:rsidRDefault="000552F4" w:rsidP="00C15C94">
            <w:pPr>
              <w:tabs>
                <w:tab w:val="left" w:pos="0"/>
              </w:tabs>
              <w:rPr>
                <w:rFonts w:ascii="Calibri" w:eastAsia="Calibri" w:hAnsi="Calibri" w:cs="Calibri"/>
                <w:b/>
                <w:lang w:eastAsia="en-GB"/>
              </w:rPr>
            </w:pPr>
            <w:r>
              <w:rPr>
                <w:rFonts w:ascii="Calibri" w:eastAsia="Calibri" w:hAnsi="Calibri" w:cs="Calibri"/>
                <w:b/>
                <w:lang w:eastAsia="en-GB"/>
              </w:rPr>
              <w:t xml:space="preserve">    </w:t>
            </w:r>
            <w:r w:rsidR="001B4F10">
              <w:rPr>
                <w:rFonts w:ascii="Calibri" w:eastAsia="Calibri" w:hAnsi="Calibri" w:cs="Calibri"/>
                <w:b/>
                <w:lang w:eastAsia="en-GB"/>
              </w:rPr>
              <w:t xml:space="preserve"> </w:t>
            </w:r>
          </w:p>
          <w:p w14:paraId="656E9898" w14:textId="6E8B2A4F" w:rsidR="00FE3686" w:rsidRDefault="00CA0B84" w:rsidP="00C15C94">
            <w:pPr>
              <w:tabs>
                <w:tab w:val="left" w:pos="0"/>
              </w:tabs>
              <w:rPr>
                <w:rFonts w:ascii="Calibri" w:eastAsia="Calibri" w:hAnsi="Calibri" w:cs="Calibri"/>
                <w:b/>
                <w:lang w:eastAsia="en-GB"/>
              </w:rPr>
            </w:pPr>
            <w:r>
              <w:rPr>
                <w:rFonts w:ascii="Calibri" w:eastAsia="Calibri" w:hAnsi="Calibri" w:cs="Calibri"/>
                <w:b/>
                <w:lang w:eastAsia="en-GB"/>
              </w:rPr>
              <w:t xml:space="preserve">   </w:t>
            </w:r>
            <w:r w:rsidR="00283E37">
              <w:rPr>
                <w:rFonts w:ascii="Calibri" w:eastAsia="Calibri" w:hAnsi="Calibri" w:cs="Calibri"/>
                <w:b/>
                <w:lang w:eastAsia="en-GB"/>
              </w:rPr>
              <w:t>Clerk</w:t>
            </w:r>
          </w:p>
          <w:p w14:paraId="0095BACF" w14:textId="77777777" w:rsidR="00CA0B84" w:rsidRDefault="00D16179" w:rsidP="00C15C94">
            <w:pPr>
              <w:tabs>
                <w:tab w:val="left" w:pos="0"/>
              </w:tabs>
              <w:rPr>
                <w:rFonts w:ascii="Calibri" w:eastAsia="Calibri" w:hAnsi="Calibri" w:cs="Calibri"/>
                <w:b/>
                <w:lang w:eastAsia="en-GB"/>
              </w:rPr>
            </w:pPr>
            <w:r>
              <w:rPr>
                <w:rFonts w:ascii="Calibri" w:eastAsia="Calibri" w:hAnsi="Calibri" w:cs="Calibri"/>
                <w:b/>
                <w:lang w:eastAsia="en-GB"/>
              </w:rPr>
              <w:t xml:space="preserve">   </w:t>
            </w:r>
          </w:p>
          <w:p w14:paraId="47D9FCF3" w14:textId="68B6D745" w:rsidR="00D16179" w:rsidRDefault="00CA0B84" w:rsidP="00C15C94">
            <w:pPr>
              <w:tabs>
                <w:tab w:val="left" w:pos="0"/>
              </w:tabs>
              <w:rPr>
                <w:rFonts w:ascii="Calibri" w:eastAsia="Calibri" w:hAnsi="Calibri" w:cs="Calibri"/>
                <w:b/>
                <w:lang w:eastAsia="en-GB"/>
              </w:rPr>
            </w:pPr>
            <w:r>
              <w:rPr>
                <w:rFonts w:ascii="Calibri" w:eastAsia="Calibri" w:hAnsi="Calibri" w:cs="Calibri"/>
                <w:b/>
                <w:lang w:eastAsia="en-GB"/>
              </w:rPr>
              <w:t xml:space="preserve">   </w:t>
            </w:r>
            <w:r w:rsidR="00D16179">
              <w:rPr>
                <w:rFonts w:ascii="Calibri" w:eastAsia="Calibri" w:hAnsi="Calibri" w:cs="Calibri"/>
                <w:b/>
                <w:lang w:eastAsia="en-GB"/>
              </w:rPr>
              <w:t>Clerk</w:t>
            </w:r>
          </w:p>
          <w:p w14:paraId="3B5AE40D" w14:textId="158591AB" w:rsidR="00225C89" w:rsidRPr="008736FE" w:rsidRDefault="00225C89" w:rsidP="00C15C94">
            <w:pPr>
              <w:tabs>
                <w:tab w:val="left" w:pos="0"/>
              </w:tabs>
              <w:rPr>
                <w:rFonts w:ascii="Calibri" w:eastAsia="Calibri" w:hAnsi="Calibri" w:cs="Calibri"/>
                <w:b/>
                <w:lang w:eastAsia="en-GB"/>
              </w:rPr>
            </w:pPr>
          </w:p>
        </w:tc>
      </w:tr>
      <w:tr w:rsidR="00C15C94" w14:paraId="231B87B2" w14:textId="77777777" w:rsidTr="002630C0">
        <w:tc>
          <w:tcPr>
            <w:tcW w:w="851" w:type="dxa"/>
          </w:tcPr>
          <w:p w14:paraId="18677B71" w14:textId="5BA1DE69" w:rsidR="00C15C94" w:rsidRDefault="00C724ED" w:rsidP="00C15C94">
            <w:pPr>
              <w:ind w:right="170"/>
              <w:rPr>
                <w:rFonts w:ascii="Calibri" w:eastAsia="Calibri" w:hAnsi="Calibri" w:cs="Calibri"/>
                <w:b/>
                <w:color w:val="000000"/>
                <w:lang w:eastAsia="en-GB"/>
              </w:rPr>
            </w:pPr>
            <w:r>
              <w:rPr>
                <w:rFonts w:ascii="Calibri" w:eastAsia="Calibri" w:hAnsi="Calibri" w:cs="Calibri"/>
                <w:b/>
                <w:color w:val="000000"/>
                <w:lang w:eastAsia="en-GB"/>
              </w:rPr>
              <w:t>8</w:t>
            </w:r>
            <w:r w:rsidR="00C810EB">
              <w:rPr>
                <w:rFonts w:ascii="Calibri" w:eastAsia="Calibri" w:hAnsi="Calibri" w:cs="Calibri"/>
                <w:b/>
                <w:color w:val="000000"/>
                <w:lang w:eastAsia="en-GB"/>
              </w:rPr>
              <w:t>3</w:t>
            </w:r>
            <w:r w:rsidR="00DC7A68">
              <w:rPr>
                <w:rFonts w:ascii="Calibri" w:eastAsia="Calibri" w:hAnsi="Calibri" w:cs="Calibri"/>
                <w:b/>
                <w:color w:val="000000"/>
                <w:lang w:eastAsia="en-GB"/>
              </w:rPr>
              <w:t>75</w:t>
            </w:r>
          </w:p>
          <w:p w14:paraId="72D781D8" w14:textId="2A4F1F7B" w:rsidR="00C15C94" w:rsidRPr="00515DC3" w:rsidRDefault="00C15C94" w:rsidP="00C15C94">
            <w:pPr>
              <w:rPr>
                <w:rFonts w:ascii="Calibri" w:eastAsia="Calibri" w:hAnsi="Calibri" w:cs="Calibri"/>
                <w:lang w:eastAsia="en-GB"/>
              </w:rPr>
            </w:pPr>
          </w:p>
        </w:tc>
        <w:tc>
          <w:tcPr>
            <w:tcW w:w="9072" w:type="dxa"/>
          </w:tcPr>
          <w:p w14:paraId="509A7DE4" w14:textId="52DEC37F" w:rsidR="009A181D" w:rsidRPr="003B5497" w:rsidRDefault="00C15C94" w:rsidP="003B5497">
            <w:pPr>
              <w:ind w:right="1643"/>
              <w:rPr>
                <w:rFonts w:ascii="Calibri" w:eastAsia="Calibri" w:hAnsi="Calibri" w:cs="Calibri"/>
                <w:b/>
                <w:color w:val="000000"/>
                <w:sz w:val="28"/>
                <w:lang w:eastAsia="en-GB"/>
              </w:rPr>
            </w:pPr>
            <w:r>
              <w:rPr>
                <w:rFonts w:ascii="Calibri" w:eastAsia="Calibri" w:hAnsi="Calibri" w:cs="Calibri"/>
                <w:b/>
                <w:color w:val="000000"/>
                <w:sz w:val="28"/>
                <w:lang w:eastAsia="en-GB"/>
              </w:rPr>
              <w:t>ORGANISATIONAL MATTERS</w:t>
            </w:r>
            <w:r w:rsidR="0098768C" w:rsidRPr="003605CD">
              <w:rPr>
                <w:rFonts w:ascii="Calibri" w:eastAsia="Calibri" w:hAnsi="Calibri" w:cs="Calibri"/>
                <w:lang w:eastAsia="en-GB"/>
              </w:rPr>
              <w:t xml:space="preserve">                                                        </w:t>
            </w:r>
          </w:p>
          <w:p w14:paraId="0FCCFB2B" w14:textId="5F0E3329" w:rsidR="00B8173B" w:rsidRPr="00A22861" w:rsidRDefault="004E08DA" w:rsidP="00A22861">
            <w:pPr>
              <w:pStyle w:val="ListParagraph"/>
              <w:numPr>
                <w:ilvl w:val="0"/>
                <w:numId w:val="3"/>
              </w:numPr>
              <w:ind w:right="57"/>
              <w:rPr>
                <w:rFonts w:ascii="Calibri" w:eastAsia="Calibri" w:hAnsi="Calibri" w:cs="Calibri"/>
                <w:lang w:eastAsia="en-GB"/>
              </w:rPr>
            </w:pPr>
            <w:r>
              <w:rPr>
                <w:rFonts w:ascii="Calibri" w:eastAsia="Calibri" w:hAnsi="Calibri" w:cs="Calibri"/>
                <w:lang w:eastAsia="en-GB"/>
              </w:rPr>
              <w:t xml:space="preserve">Website/laptops – </w:t>
            </w:r>
            <w:r w:rsidR="00A22861">
              <w:rPr>
                <w:rFonts w:ascii="Calibri" w:eastAsia="Calibri" w:hAnsi="Calibri" w:cs="Calibri"/>
                <w:lang w:eastAsia="en-GB"/>
              </w:rPr>
              <w:t>Will meet with providers and report back.</w:t>
            </w:r>
          </w:p>
        </w:tc>
        <w:tc>
          <w:tcPr>
            <w:tcW w:w="1134" w:type="dxa"/>
          </w:tcPr>
          <w:p w14:paraId="2E4A087E" w14:textId="38063953" w:rsidR="00C15C94" w:rsidRDefault="00C15C94" w:rsidP="00C15C94">
            <w:pPr>
              <w:rPr>
                <w:rFonts w:ascii="Calibri" w:eastAsia="Calibri" w:hAnsi="Calibri" w:cs="Calibri"/>
                <w:b/>
                <w:lang w:eastAsia="en-GB"/>
              </w:rPr>
            </w:pPr>
            <w:r>
              <w:rPr>
                <w:rFonts w:ascii="Calibri" w:eastAsia="Calibri" w:hAnsi="Calibri" w:cs="Calibri"/>
                <w:b/>
                <w:lang w:eastAsia="en-GB"/>
              </w:rPr>
              <w:t xml:space="preserve">    </w:t>
            </w:r>
          </w:p>
          <w:p w14:paraId="5033BCE0" w14:textId="176D9A88" w:rsidR="002D1158" w:rsidRDefault="004E08DA" w:rsidP="00C15C94">
            <w:pPr>
              <w:rPr>
                <w:rFonts w:ascii="Calibri" w:eastAsia="Calibri" w:hAnsi="Calibri" w:cs="Calibri"/>
                <w:b/>
                <w:lang w:eastAsia="en-GB"/>
              </w:rPr>
            </w:pPr>
            <w:r>
              <w:rPr>
                <w:rFonts w:ascii="Calibri" w:eastAsia="Calibri" w:hAnsi="Calibri" w:cs="Calibri"/>
                <w:b/>
                <w:lang w:eastAsia="en-GB"/>
              </w:rPr>
              <w:t xml:space="preserve">  </w:t>
            </w:r>
            <w:r w:rsidR="00A22861">
              <w:rPr>
                <w:rFonts w:ascii="Calibri" w:eastAsia="Calibri" w:hAnsi="Calibri" w:cs="Calibri"/>
                <w:b/>
                <w:lang w:eastAsia="en-GB"/>
              </w:rPr>
              <w:t xml:space="preserve"> Clerk</w:t>
            </w:r>
          </w:p>
          <w:p w14:paraId="3D73EB6D" w14:textId="33F52EF3" w:rsidR="00A22861" w:rsidRPr="00A22861" w:rsidRDefault="00A22861" w:rsidP="00A22861">
            <w:pPr>
              <w:rPr>
                <w:rFonts w:ascii="Calibri" w:eastAsia="Calibri" w:hAnsi="Calibri" w:cs="Calibri"/>
                <w:b/>
                <w:lang w:eastAsia="en-GB"/>
              </w:rPr>
            </w:pPr>
          </w:p>
        </w:tc>
      </w:tr>
      <w:tr w:rsidR="0048342A" w14:paraId="752733C7" w14:textId="77777777" w:rsidTr="002630C0">
        <w:tc>
          <w:tcPr>
            <w:tcW w:w="851" w:type="dxa"/>
          </w:tcPr>
          <w:p w14:paraId="555B7C8F" w14:textId="23FE1BD6" w:rsidR="0048342A" w:rsidRDefault="00661AAE" w:rsidP="00C15C94">
            <w:pPr>
              <w:ind w:right="170"/>
              <w:rPr>
                <w:rFonts w:ascii="Calibri" w:eastAsia="Calibri" w:hAnsi="Calibri" w:cs="Calibri"/>
                <w:b/>
                <w:color w:val="000000"/>
                <w:lang w:eastAsia="en-GB"/>
              </w:rPr>
            </w:pPr>
            <w:r>
              <w:rPr>
                <w:rFonts w:ascii="Calibri" w:eastAsia="Calibri" w:hAnsi="Calibri" w:cs="Calibri"/>
                <w:b/>
                <w:color w:val="000000"/>
                <w:lang w:eastAsia="en-GB"/>
              </w:rPr>
              <w:t>83</w:t>
            </w:r>
            <w:r w:rsidR="00DC7A68">
              <w:rPr>
                <w:rFonts w:ascii="Calibri" w:eastAsia="Calibri" w:hAnsi="Calibri" w:cs="Calibri"/>
                <w:b/>
                <w:color w:val="000000"/>
                <w:lang w:eastAsia="en-GB"/>
              </w:rPr>
              <w:t>76</w:t>
            </w:r>
          </w:p>
        </w:tc>
        <w:tc>
          <w:tcPr>
            <w:tcW w:w="9072" w:type="dxa"/>
          </w:tcPr>
          <w:p w14:paraId="4AA4D8C9" w14:textId="72C52309" w:rsidR="0048342A" w:rsidRDefault="00661AAE" w:rsidP="0048342A">
            <w:pPr>
              <w:rPr>
                <w:b/>
                <w:sz w:val="28"/>
                <w:szCs w:val="28"/>
              </w:rPr>
            </w:pPr>
            <w:r>
              <w:rPr>
                <w:b/>
                <w:sz w:val="28"/>
                <w:szCs w:val="28"/>
              </w:rPr>
              <w:t xml:space="preserve">FUTURE PROJECTS AND MANAGEMENT </w:t>
            </w:r>
          </w:p>
          <w:p w14:paraId="31C6609A" w14:textId="583A94D2" w:rsidR="00806A56" w:rsidRPr="00C051BF" w:rsidRDefault="00CE351F" w:rsidP="0079059B">
            <w:pPr>
              <w:pStyle w:val="ListParagraph"/>
              <w:numPr>
                <w:ilvl w:val="0"/>
                <w:numId w:val="9"/>
              </w:numPr>
              <w:ind w:right="1643"/>
              <w:rPr>
                <w:rFonts w:ascii="Calibri" w:eastAsia="Calibri" w:hAnsi="Calibri" w:cs="Calibri"/>
                <w:bCs/>
                <w:color w:val="000000"/>
                <w:lang w:eastAsia="en-GB"/>
              </w:rPr>
            </w:pPr>
            <w:r w:rsidRPr="00806A56">
              <w:rPr>
                <w:rFonts w:ascii="Calibri" w:eastAsia="Calibri" w:hAnsi="Calibri" w:cs="Calibri"/>
                <w:bCs/>
                <w:color w:val="000000"/>
                <w:lang w:eastAsia="en-GB"/>
              </w:rPr>
              <w:t>Managing future projects</w:t>
            </w:r>
            <w:r w:rsidR="00AA39C0">
              <w:rPr>
                <w:rFonts w:ascii="Calibri" w:eastAsia="Calibri" w:hAnsi="Calibri" w:cs="Calibri"/>
                <w:bCs/>
                <w:color w:val="000000"/>
                <w:lang w:eastAsia="en-GB"/>
              </w:rPr>
              <w:t xml:space="preserve"> and PC communications – Clerk, JB and AM</w:t>
            </w:r>
            <w:r w:rsidR="005E1387">
              <w:rPr>
                <w:rFonts w:ascii="Calibri" w:eastAsia="Calibri" w:hAnsi="Calibri" w:cs="Calibri"/>
                <w:bCs/>
                <w:color w:val="000000"/>
                <w:lang w:eastAsia="en-GB"/>
              </w:rPr>
              <w:t xml:space="preserve"> to </w:t>
            </w:r>
            <w:r w:rsidR="00AA39C0">
              <w:rPr>
                <w:rFonts w:ascii="Calibri" w:eastAsia="Calibri" w:hAnsi="Calibri" w:cs="Calibri"/>
                <w:bCs/>
                <w:color w:val="000000"/>
                <w:lang w:eastAsia="en-GB"/>
              </w:rPr>
              <w:t xml:space="preserve">meet </w:t>
            </w:r>
            <w:r w:rsidR="00EE7723">
              <w:rPr>
                <w:rFonts w:ascii="Calibri" w:eastAsia="Calibri" w:hAnsi="Calibri" w:cs="Calibri"/>
                <w:bCs/>
                <w:color w:val="000000"/>
                <w:lang w:eastAsia="en-GB"/>
              </w:rPr>
              <w:t>to</w:t>
            </w:r>
            <w:r w:rsidR="00AA39C0">
              <w:rPr>
                <w:rFonts w:ascii="Calibri" w:eastAsia="Calibri" w:hAnsi="Calibri" w:cs="Calibri"/>
                <w:bCs/>
                <w:color w:val="000000"/>
                <w:lang w:eastAsia="en-GB"/>
              </w:rPr>
              <w:t xml:space="preserve"> </w:t>
            </w:r>
            <w:r w:rsidR="005E1387">
              <w:rPr>
                <w:rFonts w:ascii="Calibri" w:eastAsia="Calibri" w:hAnsi="Calibri" w:cs="Calibri"/>
                <w:bCs/>
                <w:color w:val="000000"/>
                <w:lang w:eastAsia="en-GB"/>
              </w:rPr>
              <w:t>discuss communications and recruitment of new Cllrs.</w:t>
            </w:r>
          </w:p>
        </w:tc>
        <w:tc>
          <w:tcPr>
            <w:tcW w:w="1134" w:type="dxa"/>
          </w:tcPr>
          <w:p w14:paraId="4BF27AD8" w14:textId="77777777" w:rsidR="0048342A" w:rsidRDefault="0048342A" w:rsidP="00C15C94">
            <w:pPr>
              <w:rPr>
                <w:rFonts w:ascii="Calibri" w:eastAsia="Calibri" w:hAnsi="Calibri" w:cs="Calibri"/>
                <w:b/>
                <w:lang w:eastAsia="en-GB"/>
              </w:rPr>
            </w:pPr>
          </w:p>
          <w:p w14:paraId="1EA53934" w14:textId="77777777" w:rsidR="00DC7AED" w:rsidRDefault="00A93599" w:rsidP="00C15C94">
            <w:pPr>
              <w:rPr>
                <w:rFonts w:ascii="Calibri" w:eastAsia="Calibri" w:hAnsi="Calibri" w:cs="Calibri"/>
                <w:b/>
                <w:lang w:eastAsia="en-GB"/>
              </w:rPr>
            </w:pPr>
            <w:r>
              <w:rPr>
                <w:rFonts w:ascii="Calibri" w:eastAsia="Calibri" w:hAnsi="Calibri" w:cs="Calibri"/>
                <w:b/>
                <w:lang w:eastAsia="en-GB"/>
              </w:rPr>
              <w:t xml:space="preserve">  Clerk</w:t>
            </w:r>
          </w:p>
          <w:p w14:paraId="2274C7F1" w14:textId="448072BE" w:rsidR="005E1387" w:rsidRDefault="005E1387" w:rsidP="00C15C94">
            <w:pPr>
              <w:rPr>
                <w:rFonts w:ascii="Calibri" w:eastAsia="Calibri" w:hAnsi="Calibri" w:cs="Calibri"/>
                <w:b/>
                <w:lang w:eastAsia="en-GB"/>
              </w:rPr>
            </w:pPr>
            <w:r>
              <w:rPr>
                <w:rFonts w:ascii="Calibri" w:eastAsia="Calibri" w:hAnsi="Calibri" w:cs="Calibri"/>
                <w:b/>
                <w:lang w:eastAsia="en-GB"/>
              </w:rPr>
              <w:t xml:space="preserve"> JB/AM</w:t>
            </w:r>
          </w:p>
        </w:tc>
      </w:tr>
      <w:tr w:rsidR="00C15C94" w14:paraId="52252EDE" w14:textId="77777777" w:rsidTr="002630C0">
        <w:tc>
          <w:tcPr>
            <w:tcW w:w="851" w:type="dxa"/>
          </w:tcPr>
          <w:p w14:paraId="7327CAFA" w14:textId="477A233D" w:rsidR="00C15C94" w:rsidRPr="00B471C3" w:rsidRDefault="00C724ED" w:rsidP="00C15C94">
            <w:pPr>
              <w:ind w:right="170"/>
              <w:rPr>
                <w:rFonts w:ascii="Calibri" w:eastAsia="Calibri" w:hAnsi="Calibri" w:cs="Calibri"/>
                <w:b/>
                <w:color w:val="000000"/>
                <w:lang w:eastAsia="en-GB"/>
              </w:rPr>
            </w:pPr>
            <w:r>
              <w:rPr>
                <w:rFonts w:ascii="Calibri" w:eastAsia="Calibri" w:hAnsi="Calibri" w:cs="Calibri"/>
                <w:b/>
                <w:color w:val="000000"/>
                <w:lang w:eastAsia="en-GB"/>
              </w:rPr>
              <w:t>8</w:t>
            </w:r>
            <w:r w:rsidR="00C810EB">
              <w:rPr>
                <w:rFonts w:ascii="Calibri" w:eastAsia="Calibri" w:hAnsi="Calibri" w:cs="Calibri"/>
                <w:b/>
                <w:color w:val="000000"/>
                <w:lang w:eastAsia="en-GB"/>
              </w:rPr>
              <w:t>3</w:t>
            </w:r>
            <w:r w:rsidR="00DC7A68">
              <w:rPr>
                <w:rFonts w:ascii="Calibri" w:eastAsia="Calibri" w:hAnsi="Calibri" w:cs="Calibri"/>
                <w:b/>
                <w:color w:val="000000"/>
                <w:lang w:eastAsia="en-GB"/>
              </w:rPr>
              <w:t>78</w:t>
            </w:r>
          </w:p>
        </w:tc>
        <w:tc>
          <w:tcPr>
            <w:tcW w:w="9072" w:type="dxa"/>
          </w:tcPr>
          <w:p w14:paraId="58A2D473" w14:textId="2ABE27B3" w:rsidR="00C15C94" w:rsidRDefault="00C15C94" w:rsidP="00C15C94">
            <w:pPr>
              <w:rPr>
                <w:b/>
                <w:sz w:val="28"/>
                <w:szCs w:val="28"/>
              </w:rPr>
            </w:pPr>
            <w:r w:rsidRPr="00081FAE">
              <w:rPr>
                <w:b/>
                <w:sz w:val="28"/>
                <w:szCs w:val="28"/>
              </w:rPr>
              <w:t xml:space="preserve">PLANNING </w:t>
            </w:r>
          </w:p>
          <w:p w14:paraId="79BD34E3" w14:textId="618BDBBD" w:rsidR="00C15C94" w:rsidRDefault="00C15C94" w:rsidP="00C15C94">
            <w:pPr>
              <w:rPr>
                <w:rFonts w:ascii="Calibri" w:eastAsia="Calibri" w:hAnsi="Calibri" w:cs="Calibri"/>
                <w:color w:val="000000"/>
                <w:lang w:eastAsia="en-GB"/>
              </w:rPr>
            </w:pPr>
            <w:r>
              <w:rPr>
                <w:rFonts w:ascii="Calibri" w:eastAsia="Calibri" w:hAnsi="Calibri" w:cs="Calibri"/>
                <w:color w:val="000000"/>
                <w:lang w:eastAsia="en-GB"/>
              </w:rPr>
              <w:t xml:space="preserve">  See Appendix</w:t>
            </w:r>
            <w:r w:rsidRPr="00527DBA">
              <w:rPr>
                <w:rFonts w:ascii="Calibri" w:eastAsia="Calibri" w:hAnsi="Calibri" w:cs="Calibri"/>
                <w:color w:val="000000"/>
                <w:lang w:eastAsia="en-GB"/>
              </w:rPr>
              <w:t xml:space="preserve"> </w:t>
            </w:r>
            <w:r w:rsidR="00745039">
              <w:rPr>
                <w:rFonts w:ascii="Calibri" w:eastAsia="Calibri" w:hAnsi="Calibri" w:cs="Calibri"/>
                <w:color w:val="000000"/>
                <w:lang w:eastAsia="en-GB"/>
              </w:rPr>
              <w:t>2</w:t>
            </w:r>
            <w:r w:rsidRPr="00527DBA">
              <w:rPr>
                <w:rFonts w:ascii="Calibri" w:eastAsia="Calibri" w:hAnsi="Calibri" w:cs="Calibri"/>
                <w:color w:val="000000"/>
                <w:lang w:eastAsia="en-GB"/>
              </w:rPr>
              <w:t xml:space="preserve"> for </w:t>
            </w:r>
            <w:r>
              <w:rPr>
                <w:rFonts w:ascii="Calibri" w:eastAsia="Calibri" w:hAnsi="Calibri" w:cs="Calibri"/>
                <w:color w:val="000000"/>
                <w:lang w:eastAsia="en-GB"/>
              </w:rPr>
              <w:t>a. and b.</w:t>
            </w:r>
          </w:p>
          <w:p w14:paraId="6AA2E4FE" w14:textId="77777777" w:rsidR="00C15C94" w:rsidRDefault="00C15C94" w:rsidP="0079059B">
            <w:pPr>
              <w:pStyle w:val="ListParagraph"/>
              <w:numPr>
                <w:ilvl w:val="0"/>
                <w:numId w:val="2"/>
              </w:numPr>
              <w:rPr>
                <w:rFonts w:ascii="Calibri" w:eastAsia="Calibri" w:hAnsi="Calibri" w:cs="Calibri"/>
                <w:color w:val="000000"/>
                <w:lang w:eastAsia="en-GB"/>
              </w:rPr>
            </w:pPr>
            <w:r>
              <w:rPr>
                <w:rFonts w:ascii="Calibri" w:eastAsia="Calibri" w:hAnsi="Calibri" w:cs="Calibri"/>
                <w:color w:val="000000"/>
                <w:lang w:eastAsia="en-GB"/>
              </w:rPr>
              <w:t>Applications.</w:t>
            </w:r>
          </w:p>
          <w:p w14:paraId="0637E049" w14:textId="4964A7DD" w:rsidR="00C15C94" w:rsidRDefault="00C15C94" w:rsidP="0079059B">
            <w:pPr>
              <w:pStyle w:val="ListParagraph"/>
              <w:numPr>
                <w:ilvl w:val="0"/>
                <w:numId w:val="2"/>
              </w:numPr>
              <w:rPr>
                <w:rFonts w:ascii="Calibri" w:eastAsia="Calibri" w:hAnsi="Calibri" w:cs="Calibri"/>
                <w:color w:val="000000"/>
                <w:lang w:eastAsia="en-GB"/>
              </w:rPr>
            </w:pPr>
            <w:r w:rsidRPr="00BF0B73">
              <w:rPr>
                <w:rFonts w:ascii="Calibri" w:eastAsia="Calibri" w:hAnsi="Calibri" w:cs="Calibri"/>
                <w:color w:val="000000"/>
                <w:lang w:eastAsia="en-GB"/>
              </w:rPr>
              <w:t>Decisions and enforcements</w:t>
            </w:r>
            <w:r>
              <w:rPr>
                <w:rFonts w:ascii="Calibri" w:eastAsia="Calibri" w:hAnsi="Calibri" w:cs="Calibri"/>
                <w:color w:val="000000"/>
                <w:lang w:eastAsia="en-GB"/>
              </w:rPr>
              <w:t>.</w:t>
            </w:r>
          </w:p>
          <w:p w14:paraId="7DE53887" w14:textId="560D23FD" w:rsidR="00EF1F5A" w:rsidRDefault="003C5BE0" w:rsidP="0067421F">
            <w:pPr>
              <w:pStyle w:val="ListParagraph"/>
              <w:numPr>
                <w:ilvl w:val="0"/>
                <w:numId w:val="2"/>
              </w:numPr>
              <w:rPr>
                <w:rFonts w:ascii="Calibri" w:eastAsia="Calibri" w:hAnsi="Calibri" w:cs="Calibri"/>
                <w:color w:val="000000"/>
                <w:lang w:eastAsia="en-GB"/>
              </w:rPr>
            </w:pPr>
            <w:r w:rsidRPr="00A9022F">
              <w:rPr>
                <w:rFonts w:ascii="Calibri" w:eastAsia="Calibri" w:hAnsi="Calibri" w:cs="Calibri"/>
                <w:lang w:eastAsia="en-GB"/>
              </w:rPr>
              <w:t xml:space="preserve">Bridgewood </w:t>
            </w:r>
            <w:r w:rsidR="00B835C3" w:rsidRPr="00A9022F">
              <w:rPr>
                <w:rFonts w:ascii="Calibri" w:eastAsia="Calibri" w:hAnsi="Calibri" w:cs="Calibri"/>
                <w:lang w:eastAsia="en-GB"/>
              </w:rPr>
              <w:t xml:space="preserve">Green </w:t>
            </w:r>
            <w:r w:rsidR="00C15C94" w:rsidRPr="00A9022F">
              <w:rPr>
                <w:rFonts w:ascii="Calibri" w:eastAsia="Calibri" w:hAnsi="Calibri" w:cs="Calibri"/>
                <w:color w:val="000000"/>
                <w:lang w:eastAsia="en-GB"/>
              </w:rPr>
              <w:t>Development</w:t>
            </w:r>
            <w:r w:rsidR="001746DD">
              <w:rPr>
                <w:rFonts w:ascii="Calibri" w:eastAsia="Calibri" w:hAnsi="Calibri" w:cs="Calibri"/>
                <w:color w:val="000000"/>
                <w:lang w:eastAsia="en-GB"/>
              </w:rPr>
              <w:t xml:space="preserve"> – Nothing to report </w:t>
            </w:r>
          </w:p>
          <w:p w14:paraId="79F3CFA2" w14:textId="55D062DA" w:rsidR="005552E1" w:rsidRPr="00E3481B" w:rsidRDefault="00CE402A" w:rsidP="00F140C0">
            <w:pPr>
              <w:pStyle w:val="ListParagraph"/>
              <w:numPr>
                <w:ilvl w:val="0"/>
                <w:numId w:val="2"/>
              </w:numPr>
              <w:rPr>
                <w:rFonts w:ascii="Calibri" w:eastAsia="Calibri" w:hAnsi="Calibri" w:cs="Calibri"/>
                <w:color w:val="000000"/>
                <w:lang w:eastAsia="en-GB"/>
              </w:rPr>
            </w:pPr>
            <w:r w:rsidRPr="00A9022F">
              <w:rPr>
                <w:rFonts w:ascii="Calibri" w:eastAsia="Calibri" w:hAnsi="Calibri" w:cs="Calibri"/>
                <w:color w:val="000000"/>
                <w:lang w:eastAsia="en-GB"/>
              </w:rPr>
              <w:t>Ridge Meadows</w:t>
            </w:r>
            <w:r w:rsidR="00C15C94" w:rsidRPr="00A9022F">
              <w:rPr>
                <w:rFonts w:ascii="Calibri" w:eastAsia="Calibri" w:hAnsi="Calibri" w:cs="Calibri"/>
                <w:color w:val="000000"/>
                <w:lang w:eastAsia="en-GB"/>
              </w:rPr>
              <w:t xml:space="preserve"> –</w:t>
            </w:r>
            <w:r w:rsidR="00D82226" w:rsidRPr="00A9022F">
              <w:rPr>
                <w:rFonts w:ascii="Calibri" w:eastAsia="Calibri" w:hAnsi="Calibri" w:cs="Calibri"/>
                <w:color w:val="000000"/>
                <w:lang w:eastAsia="en-GB"/>
              </w:rPr>
              <w:t xml:space="preserve"> </w:t>
            </w:r>
            <w:r w:rsidR="00714551" w:rsidRPr="00714551">
              <w:rPr>
                <w:rFonts w:ascii="Calibri" w:eastAsia="Calibri" w:hAnsi="Calibri" w:cs="Calibri"/>
                <w:color w:val="000000"/>
                <w:lang w:eastAsia="en-GB"/>
              </w:rPr>
              <w:t>construction method statement</w:t>
            </w:r>
            <w:r w:rsidR="00D0562D">
              <w:rPr>
                <w:rFonts w:ascii="Calibri" w:eastAsia="Calibri" w:hAnsi="Calibri" w:cs="Calibri"/>
                <w:color w:val="000000"/>
                <w:lang w:eastAsia="en-GB"/>
              </w:rPr>
              <w:t xml:space="preserve"> now</w:t>
            </w:r>
            <w:r w:rsidR="00714551" w:rsidRPr="00714551">
              <w:rPr>
                <w:rFonts w:ascii="Calibri" w:eastAsia="Calibri" w:hAnsi="Calibri" w:cs="Calibri"/>
                <w:color w:val="000000"/>
                <w:lang w:eastAsia="en-GB"/>
              </w:rPr>
              <w:t xml:space="preserve"> produced</w:t>
            </w:r>
            <w:r w:rsidR="00D0562D">
              <w:rPr>
                <w:rFonts w:ascii="Calibri" w:eastAsia="Calibri" w:hAnsi="Calibri" w:cs="Calibri"/>
                <w:color w:val="000000"/>
                <w:lang w:eastAsia="en-GB"/>
              </w:rPr>
              <w:t xml:space="preserve">. </w:t>
            </w:r>
            <w:r w:rsidR="00714551" w:rsidRPr="00714551">
              <w:rPr>
                <w:rFonts w:ascii="Calibri" w:eastAsia="Calibri" w:hAnsi="Calibri" w:cs="Calibri"/>
                <w:color w:val="000000"/>
                <w:lang w:eastAsia="en-GB"/>
              </w:rPr>
              <w:t>Importantly, the contractors will have access and egress routes carefully defined thus avoiding the Northgate Lane Main Street junction. There will be a single construction phase, no working on Sundays and Bank Holidays, no fires, and all vehicles will have to be parked on site.</w:t>
            </w:r>
          </w:p>
        </w:tc>
        <w:tc>
          <w:tcPr>
            <w:tcW w:w="1134" w:type="dxa"/>
          </w:tcPr>
          <w:p w14:paraId="19716F44" w14:textId="77777777" w:rsidR="00C15C94" w:rsidRDefault="00C15C94" w:rsidP="00C15C94">
            <w:pPr>
              <w:ind w:right="680"/>
              <w:jc w:val="center"/>
              <w:rPr>
                <w:rFonts w:ascii="Calibri" w:eastAsia="Calibri" w:hAnsi="Calibri" w:cs="Calibri"/>
                <w:b/>
                <w:color w:val="000000"/>
                <w:lang w:eastAsia="en-GB"/>
              </w:rPr>
            </w:pPr>
          </w:p>
          <w:p w14:paraId="2FC64F75" w14:textId="77777777" w:rsidR="00C15C94" w:rsidRDefault="00C15C94" w:rsidP="00C15C94">
            <w:pPr>
              <w:ind w:right="680"/>
              <w:jc w:val="center"/>
              <w:rPr>
                <w:rFonts w:ascii="Calibri" w:eastAsia="Calibri" w:hAnsi="Calibri" w:cs="Calibri"/>
                <w:b/>
                <w:color w:val="000000"/>
                <w:lang w:eastAsia="en-GB"/>
              </w:rPr>
            </w:pPr>
          </w:p>
          <w:p w14:paraId="24B798C9" w14:textId="43BAEB78" w:rsidR="00C15C94" w:rsidRDefault="00C84406" w:rsidP="00C15C94">
            <w:pPr>
              <w:tabs>
                <w:tab w:val="left" w:pos="-108"/>
              </w:tabs>
              <w:rPr>
                <w:rFonts w:ascii="Calibri" w:eastAsia="Calibri" w:hAnsi="Calibri" w:cs="Calibri"/>
                <w:b/>
                <w:color w:val="000000"/>
                <w:lang w:eastAsia="en-GB"/>
              </w:rPr>
            </w:pPr>
            <w:r>
              <w:rPr>
                <w:rFonts w:ascii="Calibri" w:eastAsia="Calibri" w:hAnsi="Calibri" w:cs="Calibri"/>
                <w:b/>
                <w:color w:val="000000"/>
                <w:lang w:eastAsia="en-GB"/>
              </w:rPr>
              <w:t xml:space="preserve">    </w:t>
            </w:r>
          </w:p>
          <w:p w14:paraId="1D243135" w14:textId="77777777" w:rsidR="00C15C94" w:rsidRDefault="00C15C94" w:rsidP="00C15C94">
            <w:pPr>
              <w:tabs>
                <w:tab w:val="left" w:pos="-108"/>
              </w:tabs>
              <w:rPr>
                <w:rFonts w:ascii="Calibri" w:eastAsia="Calibri" w:hAnsi="Calibri" w:cs="Calibri"/>
                <w:b/>
                <w:color w:val="000000"/>
                <w:lang w:eastAsia="en-GB"/>
              </w:rPr>
            </w:pPr>
          </w:p>
          <w:p w14:paraId="2BA058B6" w14:textId="77777777" w:rsidR="00C15C94" w:rsidRDefault="00C15C94" w:rsidP="00C15C94">
            <w:pPr>
              <w:tabs>
                <w:tab w:val="left" w:pos="-108"/>
              </w:tabs>
              <w:rPr>
                <w:rFonts w:ascii="Calibri" w:eastAsia="Calibri" w:hAnsi="Calibri" w:cs="Calibri"/>
                <w:b/>
                <w:color w:val="000000"/>
                <w:lang w:eastAsia="en-GB"/>
              </w:rPr>
            </w:pPr>
          </w:p>
          <w:p w14:paraId="7E75AB9B" w14:textId="68660B77" w:rsidR="00547E7D" w:rsidRDefault="00C15C94" w:rsidP="00C15C94">
            <w:pPr>
              <w:tabs>
                <w:tab w:val="left" w:pos="-108"/>
              </w:tabs>
              <w:rPr>
                <w:rFonts w:ascii="Calibri" w:eastAsia="Calibri" w:hAnsi="Calibri" w:cs="Calibri"/>
                <w:b/>
                <w:color w:val="000000"/>
                <w:lang w:eastAsia="en-GB"/>
              </w:rPr>
            </w:pPr>
            <w:r>
              <w:rPr>
                <w:rFonts w:ascii="Calibri" w:eastAsia="Calibri" w:hAnsi="Calibri" w:cs="Calibri"/>
                <w:b/>
                <w:color w:val="000000"/>
                <w:lang w:eastAsia="en-GB"/>
              </w:rPr>
              <w:t xml:space="preserve">  </w:t>
            </w:r>
            <w:r w:rsidR="00B202C2">
              <w:rPr>
                <w:rFonts w:ascii="Calibri" w:eastAsia="Calibri" w:hAnsi="Calibri" w:cs="Calibri"/>
                <w:b/>
                <w:color w:val="000000"/>
                <w:lang w:eastAsia="en-GB"/>
              </w:rPr>
              <w:t xml:space="preserve">  </w:t>
            </w:r>
            <w:r>
              <w:rPr>
                <w:rFonts w:ascii="Calibri" w:eastAsia="Calibri" w:hAnsi="Calibri" w:cs="Calibri"/>
                <w:b/>
                <w:color w:val="000000"/>
                <w:lang w:eastAsia="en-GB"/>
              </w:rPr>
              <w:t>JH</w:t>
            </w:r>
          </w:p>
          <w:p w14:paraId="0C0458EA" w14:textId="4D14ADF5" w:rsidR="00942B34" w:rsidRDefault="00942B34" w:rsidP="00C15C94">
            <w:pPr>
              <w:tabs>
                <w:tab w:val="left" w:pos="-108"/>
              </w:tabs>
              <w:rPr>
                <w:rFonts w:ascii="Calibri" w:eastAsia="Calibri" w:hAnsi="Calibri" w:cs="Calibri"/>
                <w:b/>
                <w:color w:val="000000"/>
                <w:lang w:eastAsia="en-GB"/>
              </w:rPr>
            </w:pPr>
            <w:r>
              <w:rPr>
                <w:rFonts w:ascii="Calibri" w:eastAsia="Calibri" w:hAnsi="Calibri" w:cs="Calibri"/>
                <w:b/>
                <w:color w:val="000000"/>
                <w:lang w:eastAsia="en-GB"/>
              </w:rPr>
              <w:t xml:space="preserve">    </w:t>
            </w:r>
          </w:p>
          <w:p w14:paraId="7E0AD293" w14:textId="77777777" w:rsidR="00392E16" w:rsidRDefault="00F978EC" w:rsidP="00C15C94">
            <w:pPr>
              <w:tabs>
                <w:tab w:val="left" w:pos="-108"/>
              </w:tabs>
              <w:rPr>
                <w:rFonts w:ascii="Calibri" w:eastAsia="Calibri" w:hAnsi="Calibri" w:cs="Calibri"/>
                <w:b/>
                <w:color w:val="000000"/>
                <w:lang w:eastAsia="en-GB"/>
              </w:rPr>
            </w:pPr>
            <w:r>
              <w:rPr>
                <w:rFonts w:ascii="Calibri" w:eastAsia="Calibri" w:hAnsi="Calibri" w:cs="Calibri"/>
                <w:b/>
                <w:color w:val="000000"/>
                <w:lang w:eastAsia="en-GB"/>
              </w:rPr>
              <w:t xml:space="preserve">    </w:t>
            </w:r>
          </w:p>
          <w:p w14:paraId="53572B4E" w14:textId="79A95939" w:rsidR="00523A53" w:rsidRPr="00444688" w:rsidRDefault="00523A53" w:rsidP="00C15C94">
            <w:pPr>
              <w:tabs>
                <w:tab w:val="left" w:pos="-108"/>
              </w:tabs>
              <w:rPr>
                <w:rFonts w:ascii="Calibri" w:eastAsia="Calibri" w:hAnsi="Calibri" w:cs="Calibri"/>
                <w:b/>
                <w:color w:val="000000"/>
                <w:lang w:eastAsia="en-GB"/>
              </w:rPr>
            </w:pPr>
            <w:r>
              <w:rPr>
                <w:rFonts w:ascii="Calibri" w:eastAsia="Calibri" w:hAnsi="Calibri" w:cs="Calibri"/>
                <w:b/>
                <w:color w:val="000000"/>
                <w:lang w:eastAsia="en-GB"/>
              </w:rPr>
              <w:t xml:space="preserve">  </w:t>
            </w:r>
          </w:p>
        </w:tc>
      </w:tr>
      <w:tr w:rsidR="00C15C94" w14:paraId="39C987BB" w14:textId="77777777" w:rsidTr="002630C0">
        <w:tc>
          <w:tcPr>
            <w:tcW w:w="851" w:type="dxa"/>
          </w:tcPr>
          <w:p w14:paraId="72317BFF" w14:textId="65D1E6A0" w:rsidR="00C15C94" w:rsidRDefault="00C724ED" w:rsidP="00C15C94">
            <w:pPr>
              <w:ind w:right="170"/>
              <w:rPr>
                <w:rFonts w:ascii="Calibri" w:eastAsia="Calibri" w:hAnsi="Calibri" w:cs="Calibri"/>
                <w:b/>
                <w:color w:val="000000"/>
                <w:lang w:eastAsia="en-GB"/>
              </w:rPr>
            </w:pPr>
            <w:r>
              <w:rPr>
                <w:rFonts w:ascii="Calibri" w:eastAsia="Calibri" w:hAnsi="Calibri" w:cs="Calibri"/>
                <w:b/>
                <w:color w:val="000000"/>
                <w:lang w:eastAsia="en-GB"/>
              </w:rPr>
              <w:t>8</w:t>
            </w:r>
            <w:r w:rsidR="00C810EB">
              <w:rPr>
                <w:rFonts w:ascii="Calibri" w:eastAsia="Calibri" w:hAnsi="Calibri" w:cs="Calibri"/>
                <w:b/>
                <w:color w:val="000000"/>
                <w:lang w:eastAsia="en-GB"/>
              </w:rPr>
              <w:t>3</w:t>
            </w:r>
            <w:r w:rsidR="00DC7A68">
              <w:rPr>
                <w:rFonts w:ascii="Calibri" w:eastAsia="Calibri" w:hAnsi="Calibri" w:cs="Calibri"/>
                <w:b/>
                <w:color w:val="000000"/>
                <w:lang w:eastAsia="en-GB"/>
              </w:rPr>
              <w:t>79</w:t>
            </w:r>
          </w:p>
        </w:tc>
        <w:tc>
          <w:tcPr>
            <w:tcW w:w="9072" w:type="dxa"/>
          </w:tcPr>
          <w:p w14:paraId="58762E65" w14:textId="16D40579" w:rsidR="00C15C94" w:rsidRPr="00F518E9" w:rsidRDefault="00B00FC5" w:rsidP="00C15C94">
            <w:pPr>
              <w:rPr>
                <w:b/>
                <w:sz w:val="28"/>
                <w:szCs w:val="28"/>
              </w:rPr>
            </w:pPr>
            <w:r>
              <w:rPr>
                <w:b/>
                <w:sz w:val="28"/>
                <w:szCs w:val="28"/>
              </w:rPr>
              <w:t xml:space="preserve">HIGHWAYS </w:t>
            </w:r>
            <w:r w:rsidR="00080D0F">
              <w:rPr>
                <w:b/>
                <w:sz w:val="28"/>
                <w:szCs w:val="28"/>
              </w:rPr>
              <w:t>LOG</w:t>
            </w:r>
          </w:p>
          <w:p w14:paraId="1DB10B26" w14:textId="54236E27" w:rsidR="005C5987" w:rsidRDefault="00B76200" w:rsidP="0079059B">
            <w:pPr>
              <w:pStyle w:val="ListParagraph"/>
              <w:numPr>
                <w:ilvl w:val="0"/>
                <w:numId w:val="6"/>
              </w:numPr>
              <w:rPr>
                <w:rFonts w:ascii="Calibri" w:eastAsia="Calibri" w:hAnsi="Calibri" w:cs="Calibri"/>
                <w:lang w:eastAsia="en-GB"/>
              </w:rPr>
            </w:pPr>
            <w:r w:rsidRPr="00F06192">
              <w:rPr>
                <w:rFonts w:ascii="Calibri" w:eastAsia="Calibri" w:hAnsi="Calibri" w:cs="Calibri"/>
                <w:lang w:eastAsia="en-GB"/>
              </w:rPr>
              <w:t>Highway’s</w:t>
            </w:r>
            <w:r w:rsidR="00C15C94" w:rsidRPr="00F06192">
              <w:rPr>
                <w:rFonts w:ascii="Calibri" w:eastAsia="Calibri" w:hAnsi="Calibri" w:cs="Calibri"/>
                <w:lang w:eastAsia="en-GB"/>
              </w:rPr>
              <w:t xml:space="preserve"> </w:t>
            </w:r>
            <w:r>
              <w:rPr>
                <w:rFonts w:ascii="Calibri" w:eastAsia="Calibri" w:hAnsi="Calibri" w:cs="Calibri"/>
                <w:lang w:eastAsia="en-GB"/>
              </w:rPr>
              <w:t xml:space="preserve">Report </w:t>
            </w:r>
            <w:r w:rsidR="00CA4B82">
              <w:rPr>
                <w:rFonts w:ascii="Calibri" w:eastAsia="Calibri" w:hAnsi="Calibri" w:cs="Calibri"/>
                <w:lang w:eastAsia="en-GB"/>
              </w:rPr>
              <w:t xml:space="preserve">– </w:t>
            </w:r>
            <w:r w:rsidR="00497DCA">
              <w:rPr>
                <w:rFonts w:ascii="Calibri" w:eastAsia="Calibri" w:hAnsi="Calibri" w:cs="Calibri"/>
                <w:lang w:eastAsia="en-GB"/>
              </w:rPr>
              <w:t>Circulated</w:t>
            </w:r>
            <w:r w:rsidR="00FA00FD">
              <w:rPr>
                <w:rFonts w:ascii="Calibri" w:eastAsia="Calibri" w:hAnsi="Calibri" w:cs="Calibri"/>
                <w:lang w:eastAsia="en-GB"/>
              </w:rPr>
              <w:t xml:space="preserve">. </w:t>
            </w:r>
            <w:r w:rsidR="00703233">
              <w:rPr>
                <w:rFonts w:ascii="Calibri" w:eastAsia="Calibri" w:hAnsi="Calibri" w:cs="Calibri"/>
                <w:lang w:eastAsia="en-GB"/>
              </w:rPr>
              <w:t>SID outside of the school working again.</w:t>
            </w:r>
          </w:p>
          <w:p w14:paraId="6561B502" w14:textId="544DEDE6" w:rsidR="00C22DA9" w:rsidRPr="009945B6" w:rsidRDefault="00AA5958" w:rsidP="0079059B">
            <w:pPr>
              <w:pStyle w:val="ListParagraph"/>
              <w:numPr>
                <w:ilvl w:val="0"/>
                <w:numId w:val="6"/>
              </w:numPr>
              <w:rPr>
                <w:rFonts w:ascii="Calibri" w:eastAsia="Calibri" w:hAnsi="Calibri" w:cs="Calibri"/>
                <w:lang w:eastAsia="en-GB"/>
              </w:rPr>
            </w:pPr>
            <w:r>
              <w:rPr>
                <w:rFonts w:ascii="Calibri" w:eastAsia="Calibri" w:hAnsi="Calibri" w:cs="Calibri"/>
                <w:lang w:eastAsia="en-GB"/>
              </w:rPr>
              <w:t>S</w:t>
            </w:r>
            <w:r w:rsidR="006011A9">
              <w:rPr>
                <w:rFonts w:ascii="Calibri" w:eastAsia="Calibri" w:hAnsi="Calibri" w:cs="Calibri"/>
                <w:lang w:eastAsia="en-GB"/>
              </w:rPr>
              <w:t>peeding</w:t>
            </w:r>
            <w:r w:rsidR="00801BBC">
              <w:rPr>
                <w:rFonts w:ascii="Calibri" w:eastAsia="Calibri" w:hAnsi="Calibri" w:cs="Calibri"/>
                <w:lang w:eastAsia="en-GB"/>
              </w:rPr>
              <w:t xml:space="preserve"> vehicles – </w:t>
            </w:r>
            <w:r w:rsidR="003A0D97">
              <w:rPr>
                <w:rFonts w:ascii="Calibri" w:eastAsia="Calibri" w:hAnsi="Calibri" w:cs="Calibri"/>
                <w:lang w:eastAsia="en-GB"/>
              </w:rPr>
              <w:t>No update</w:t>
            </w:r>
            <w:r w:rsidR="00961426">
              <w:rPr>
                <w:rFonts w:ascii="Calibri" w:eastAsia="Calibri" w:hAnsi="Calibri" w:cs="Calibri"/>
                <w:lang w:eastAsia="en-GB"/>
              </w:rPr>
              <w:t>.</w:t>
            </w:r>
            <w:r w:rsidR="004C14D1">
              <w:rPr>
                <w:rFonts w:ascii="Calibri" w:eastAsia="Calibri" w:hAnsi="Calibri" w:cs="Calibri"/>
                <w:lang w:eastAsia="en-GB"/>
              </w:rPr>
              <w:t xml:space="preserve"> </w:t>
            </w:r>
          </w:p>
        </w:tc>
        <w:tc>
          <w:tcPr>
            <w:tcW w:w="1134" w:type="dxa"/>
          </w:tcPr>
          <w:p w14:paraId="7069EF95" w14:textId="77777777" w:rsidR="00C15C94" w:rsidRDefault="00C15C94" w:rsidP="00C15C94">
            <w:pPr>
              <w:tabs>
                <w:tab w:val="left" w:pos="0"/>
              </w:tabs>
              <w:rPr>
                <w:rFonts w:ascii="Calibri" w:eastAsia="Calibri" w:hAnsi="Calibri" w:cs="Calibri"/>
                <w:b/>
                <w:color w:val="000000"/>
                <w:lang w:eastAsia="en-GB"/>
              </w:rPr>
            </w:pPr>
          </w:p>
          <w:p w14:paraId="11C08CE1" w14:textId="55F05C92" w:rsidR="00642DE0" w:rsidRDefault="00C15C94" w:rsidP="00C15C94">
            <w:pPr>
              <w:tabs>
                <w:tab w:val="left" w:pos="0"/>
              </w:tabs>
              <w:rPr>
                <w:rFonts w:ascii="Calibri" w:eastAsia="Calibri" w:hAnsi="Calibri" w:cs="Calibri"/>
                <w:b/>
                <w:color w:val="000000"/>
                <w:lang w:eastAsia="en-GB"/>
              </w:rPr>
            </w:pPr>
            <w:r>
              <w:rPr>
                <w:rFonts w:ascii="Calibri" w:eastAsia="Calibri" w:hAnsi="Calibri" w:cs="Calibri"/>
                <w:b/>
                <w:color w:val="000000"/>
                <w:lang w:eastAsia="en-GB"/>
              </w:rPr>
              <w:t xml:space="preserve">  </w:t>
            </w:r>
            <w:r w:rsidR="009F7890">
              <w:rPr>
                <w:rFonts w:ascii="Calibri" w:eastAsia="Calibri" w:hAnsi="Calibri" w:cs="Calibri"/>
                <w:b/>
                <w:color w:val="000000"/>
                <w:lang w:eastAsia="en-GB"/>
              </w:rPr>
              <w:t xml:space="preserve"> </w:t>
            </w:r>
            <w:r w:rsidR="009B1DBE">
              <w:rPr>
                <w:rFonts w:ascii="Calibri" w:eastAsia="Calibri" w:hAnsi="Calibri" w:cs="Calibri"/>
                <w:b/>
                <w:color w:val="000000"/>
                <w:lang w:eastAsia="en-GB"/>
              </w:rPr>
              <w:t xml:space="preserve"> </w:t>
            </w:r>
            <w:r w:rsidR="00741728">
              <w:rPr>
                <w:rFonts w:ascii="Calibri" w:eastAsia="Calibri" w:hAnsi="Calibri" w:cs="Calibri"/>
                <w:b/>
                <w:color w:val="000000"/>
                <w:lang w:eastAsia="en-GB"/>
              </w:rPr>
              <w:t>J</w:t>
            </w:r>
            <w:r w:rsidR="009B1DBE">
              <w:rPr>
                <w:rFonts w:ascii="Calibri" w:eastAsia="Calibri" w:hAnsi="Calibri" w:cs="Calibri"/>
                <w:b/>
                <w:color w:val="000000"/>
                <w:lang w:eastAsia="en-GB"/>
              </w:rPr>
              <w:t>H</w:t>
            </w:r>
          </w:p>
          <w:p w14:paraId="1ECD01C4" w14:textId="1133A977" w:rsidR="00F14E53" w:rsidRPr="00FD1AC6" w:rsidRDefault="001F0548" w:rsidP="00C15C94">
            <w:pPr>
              <w:tabs>
                <w:tab w:val="left" w:pos="0"/>
              </w:tabs>
              <w:rPr>
                <w:rFonts w:ascii="Calibri" w:eastAsia="Calibri" w:hAnsi="Calibri" w:cs="Calibri"/>
                <w:b/>
                <w:color w:val="000000"/>
                <w:lang w:eastAsia="en-GB"/>
              </w:rPr>
            </w:pPr>
            <w:r>
              <w:rPr>
                <w:rFonts w:ascii="Calibri" w:eastAsia="Calibri" w:hAnsi="Calibri" w:cs="Calibri"/>
                <w:b/>
                <w:color w:val="000000"/>
                <w:lang w:eastAsia="en-GB"/>
              </w:rPr>
              <w:t xml:space="preserve">   </w:t>
            </w:r>
          </w:p>
        </w:tc>
      </w:tr>
      <w:tr w:rsidR="00C15C94" w14:paraId="1B1FF023" w14:textId="77777777" w:rsidTr="002630C0">
        <w:trPr>
          <w:trHeight w:val="573"/>
        </w:trPr>
        <w:tc>
          <w:tcPr>
            <w:tcW w:w="851" w:type="dxa"/>
          </w:tcPr>
          <w:p w14:paraId="284D3399" w14:textId="7714C7B5" w:rsidR="00C15C94" w:rsidRDefault="00C724ED" w:rsidP="00C15C94">
            <w:pPr>
              <w:ind w:right="170"/>
              <w:rPr>
                <w:rFonts w:ascii="Calibri" w:eastAsia="Calibri" w:hAnsi="Calibri" w:cs="Calibri"/>
                <w:b/>
                <w:color w:val="000000"/>
                <w:lang w:eastAsia="en-GB"/>
              </w:rPr>
            </w:pPr>
            <w:r>
              <w:rPr>
                <w:rFonts w:ascii="Calibri" w:eastAsia="Calibri" w:hAnsi="Calibri" w:cs="Calibri"/>
                <w:b/>
                <w:color w:val="000000"/>
                <w:lang w:eastAsia="en-GB"/>
              </w:rPr>
              <w:t>8</w:t>
            </w:r>
            <w:r w:rsidR="00C810EB">
              <w:rPr>
                <w:rFonts w:ascii="Calibri" w:eastAsia="Calibri" w:hAnsi="Calibri" w:cs="Calibri"/>
                <w:b/>
                <w:color w:val="000000"/>
                <w:lang w:eastAsia="en-GB"/>
              </w:rPr>
              <w:t>3</w:t>
            </w:r>
            <w:r w:rsidR="00DC7A68">
              <w:rPr>
                <w:rFonts w:ascii="Calibri" w:eastAsia="Calibri" w:hAnsi="Calibri" w:cs="Calibri"/>
                <w:b/>
                <w:color w:val="000000"/>
                <w:lang w:eastAsia="en-GB"/>
              </w:rPr>
              <w:t>80</w:t>
            </w:r>
          </w:p>
          <w:p w14:paraId="34C135EC" w14:textId="77777777" w:rsidR="00C15C94" w:rsidRPr="007905F9" w:rsidRDefault="00C15C94" w:rsidP="00C15C94">
            <w:pPr>
              <w:rPr>
                <w:rFonts w:ascii="Calibri" w:eastAsia="Calibri" w:hAnsi="Calibri" w:cs="Calibri"/>
                <w:lang w:eastAsia="en-GB"/>
              </w:rPr>
            </w:pPr>
          </w:p>
        </w:tc>
        <w:tc>
          <w:tcPr>
            <w:tcW w:w="9072" w:type="dxa"/>
          </w:tcPr>
          <w:p w14:paraId="733E6131" w14:textId="77777777" w:rsidR="00C15C94" w:rsidRDefault="00C15C94" w:rsidP="00C15C94">
            <w:pPr>
              <w:rPr>
                <w:b/>
                <w:sz w:val="28"/>
                <w:szCs w:val="28"/>
              </w:rPr>
            </w:pPr>
            <w:r>
              <w:rPr>
                <w:b/>
                <w:sz w:val="28"/>
                <w:szCs w:val="28"/>
              </w:rPr>
              <w:t>ITEMS FOR NEXT AGENDA</w:t>
            </w:r>
          </w:p>
          <w:p w14:paraId="033ABD27" w14:textId="0FEB23F3" w:rsidR="00540035" w:rsidRPr="00454380" w:rsidRDefault="00C15C94" w:rsidP="0079059B">
            <w:pPr>
              <w:pStyle w:val="ListParagraph"/>
              <w:numPr>
                <w:ilvl w:val="0"/>
                <w:numId w:val="4"/>
              </w:numPr>
            </w:pPr>
            <w:r>
              <w:t>Items for the agenda to be forwarded to the Clerk up to one week before the meetin</w:t>
            </w:r>
            <w:r w:rsidR="008E27CE">
              <w:t>g.</w:t>
            </w:r>
          </w:p>
        </w:tc>
        <w:tc>
          <w:tcPr>
            <w:tcW w:w="1134" w:type="dxa"/>
          </w:tcPr>
          <w:p w14:paraId="39411C19" w14:textId="77777777" w:rsidR="00C15C94" w:rsidRDefault="00C15C94" w:rsidP="00C15C94">
            <w:pPr>
              <w:rPr>
                <w:lang w:eastAsia="en-GB"/>
              </w:rPr>
            </w:pPr>
          </w:p>
          <w:p w14:paraId="4EAF7922" w14:textId="1AD877CD" w:rsidR="00C15C94" w:rsidRPr="00467E2B" w:rsidRDefault="00467E2B" w:rsidP="00C15C94">
            <w:pPr>
              <w:rPr>
                <w:b/>
                <w:bCs/>
                <w:lang w:eastAsia="en-GB"/>
              </w:rPr>
            </w:pPr>
            <w:r>
              <w:rPr>
                <w:lang w:eastAsia="en-GB"/>
              </w:rPr>
              <w:t xml:space="preserve">  </w:t>
            </w:r>
            <w:r w:rsidRPr="00467E2B">
              <w:rPr>
                <w:b/>
                <w:bCs/>
                <w:lang w:eastAsia="en-GB"/>
              </w:rPr>
              <w:t>Clerk</w:t>
            </w:r>
          </w:p>
          <w:p w14:paraId="7F773457" w14:textId="1FC27F44" w:rsidR="00C15C94" w:rsidRPr="00A53013" w:rsidRDefault="00C15C94" w:rsidP="00C15C94">
            <w:pPr>
              <w:rPr>
                <w:b/>
                <w:lang w:eastAsia="en-GB"/>
              </w:rPr>
            </w:pPr>
          </w:p>
        </w:tc>
      </w:tr>
      <w:tr w:rsidR="00C15C94" w14:paraId="36BBE76C" w14:textId="77777777" w:rsidTr="002630C0">
        <w:tc>
          <w:tcPr>
            <w:tcW w:w="851" w:type="dxa"/>
          </w:tcPr>
          <w:p w14:paraId="334C22F1" w14:textId="18B4C717" w:rsidR="00C15C94" w:rsidRDefault="00C724ED" w:rsidP="00C15C94">
            <w:pPr>
              <w:ind w:right="170"/>
              <w:rPr>
                <w:rFonts w:ascii="Calibri" w:eastAsia="Calibri" w:hAnsi="Calibri" w:cs="Calibri"/>
                <w:b/>
                <w:color w:val="000000"/>
                <w:lang w:eastAsia="en-GB"/>
              </w:rPr>
            </w:pPr>
            <w:r>
              <w:rPr>
                <w:rFonts w:ascii="Calibri" w:eastAsia="Calibri" w:hAnsi="Calibri" w:cs="Calibri"/>
                <w:b/>
                <w:color w:val="000000"/>
                <w:lang w:eastAsia="en-GB"/>
              </w:rPr>
              <w:t>8</w:t>
            </w:r>
            <w:r w:rsidR="00C810EB">
              <w:rPr>
                <w:rFonts w:ascii="Calibri" w:eastAsia="Calibri" w:hAnsi="Calibri" w:cs="Calibri"/>
                <w:b/>
                <w:color w:val="000000"/>
                <w:lang w:eastAsia="en-GB"/>
              </w:rPr>
              <w:t>3</w:t>
            </w:r>
            <w:r w:rsidR="00DC7A68">
              <w:rPr>
                <w:rFonts w:ascii="Calibri" w:eastAsia="Calibri" w:hAnsi="Calibri" w:cs="Calibri"/>
                <w:b/>
                <w:color w:val="000000"/>
                <w:lang w:eastAsia="en-GB"/>
              </w:rPr>
              <w:t>81</w:t>
            </w:r>
          </w:p>
        </w:tc>
        <w:tc>
          <w:tcPr>
            <w:tcW w:w="9072" w:type="dxa"/>
          </w:tcPr>
          <w:p w14:paraId="0AE5422F" w14:textId="77777777" w:rsidR="00C15C94" w:rsidRPr="00385F73" w:rsidRDefault="00C15C94" w:rsidP="00C15C94">
            <w:pPr>
              <w:rPr>
                <w:b/>
                <w:sz w:val="28"/>
                <w:szCs w:val="28"/>
              </w:rPr>
            </w:pPr>
            <w:r w:rsidRPr="00385F73">
              <w:rPr>
                <w:b/>
                <w:sz w:val="28"/>
                <w:szCs w:val="28"/>
              </w:rPr>
              <w:t>CLOSURE</w:t>
            </w:r>
          </w:p>
          <w:p w14:paraId="6CBE5095" w14:textId="4CC11CC8" w:rsidR="00C15C94" w:rsidRPr="00F31A03" w:rsidRDefault="00C15C94" w:rsidP="00F31A03">
            <w:pPr>
              <w:pStyle w:val="ListParagraph"/>
              <w:spacing w:after="0"/>
              <w:rPr>
                <w:rFonts w:ascii="Calibri" w:eastAsia="Calibri" w:hAnsi="Calibri" w:cs="Calibri"/>
                <w:color w:val="000000"/>
                <w:lang w:eastAsia="en-GB"/>
              </w:rPr>
            </w:pPr>
            <w:r>
              <w:rPr>
                <w:rFonts w:ascii="Calibri" w:eastAsia="Calibri" w:hAnsi="Calibri" w:cs="Calibri"/>
                <w:color w:val="000000"/>
                <w:lang w:eastAsia="en-GB"/>
              </w:rPr>
              <w:t>The C</w:t>
            </w:r>
            <w:r w:rsidRPr="00385F73">
              <w:rPr>
                <w:rFonts w:ascii="Calibri" w:eastAsia="Calibri" w:hAnsi="Calibri" w:cs="Calibri"/>
                <w:color w:val="000000"/>
                <w:lang w:eastAsia="en-GB"/>
              </w:rPr>
              <w:t xml:space="preserve">hairman declared the meeting </w:t>
            </w:r>
            <w:r w:rsidRPr="006E000E">
              <w:rPr>
                <w:rFonts w:ascii="Calibri" w:eastAsia="Calibri" w:hAnsi="Calibri" w:cs="Calibri"/>
                <w:color w:val="000000"/>
                <w:lang w:eastAsia="en-GB"/>
              </w:rPr>
              <w:t xml:space="preserve">closed </w:t>
            </w:r>
            <w:r w:rsidRPr="002F1C77">
              <w:rPr>
                <w:rFonts w:ascii="Calibri" w:eastAsia="Calibri" w:hAnsi="Calibri" w:cs="Calibri"/>
                <w:color w:val="000000"/>
                <w:lang w:eastAsia="en-GB"/>
              </w:rPr>
              <w:t xml:space="preserve">at </w:t>
            </w:r>
            <w:r w:rsidR="00724EA9">
              <w:rPr>
                <w:rFonts w:ascii="Calibri" w:eastAsia="Calibri" w:hAnsi="Calibri" w:cs="Calibri"/>
                <w:color w:val="000000"/>
                <w:lang w:eastAsia="en-GB"/>
              </w:rPr>
              <w:t>9</w:t>
            </w:r>
            <w:r w:rsidR="00031ED0">
              <w:rPr>
                <w:rFonts w:ascii="Calibri" w:eastAsia="Calibri" w:hAnsi="Calibri" w:cs="Calibri"/>
                <w:color w:val="000000"/>
                <w:lang w:eastAsia="en-GB"/>
              </w:rPr>
              <w:t>.</w:t>
            </w:r>
            <w:r w:rsidR="003A0D97">
              <w:rPr>
                <w:rFonts w:ascii="Calibri" w:eastAsia="Calibri" w:hAnsi="Calibri" w:cs="Calibri"/>
                <w:color w:val="000000"/>
                <w:lang w:eastAsia="en-GB"/>
              </w:rPr>
              <w:t>00</w:t>
            </w:r>
            <w:r w:rsidRPr="00212A13">
              <w:rPr>
                <w:rFonts w:ascii="Calibri" w:eastAsia="Calibri" w:hAnsi="Calibri" w:cs="Calibri"/>
                <w:color w:val="000000"/>
                <w:lang w:eastAsia="en-GB"/>
              </w:rPr>
              <w:t>pm.</w:t>
            </w:r>
            <w:r w:rsidR="00F31A03">
              <w:rPr>
                <w:rFonts w:ascii="Calibri" w:eastAsia="Calibri" w:hAnsi="Calibri" w:cs="Calibri"/>
                <w:color w:val="000000"/>
                <w:lang w:eastAsia="en-GB"/>
              </w:rPr>
              <w:t xml:space="preserve"> </w:t>
            </w:r>
            <w:r w:rsidRPr="00F31A03">
              <w:rPr>
                <w:rFonts w:ascii="Calibri" w:eastAsia="Calibri" w:hAnsi="Calibri" w:cs="Calibri"/>
                <w:b/>
                <w:color w:val="000000"/>
                <w:lang w:eastAsia="en-GB"/>
              </w:rPr>
              <w:t>The</w:t>
            </w:r>
            <w:r w:rsidRPr="00F31A03">
              <w:rPr>
                <w:rFonts w:ascii="Calibri" w:eastAsia="Calibri" w:hAnsi="Calibri" w:cs="Calibri"/>
                <w:color w:val="000000"/>
                <w:lang w:eastAsia="en-GB"/>
              </w:rPr>
              <w:t xml:space="preserve"> </w:t>
            </w:r>
            <w:r w:rsidRPr="00F31A03">
              <w:rPr>
                <w:rFonts w:ascii="Calibri" w:eastAsia="Calibri" w:hAnsi="Calibri" w:cs="Calibri"/>
                <w:b/>
                <w:color w:val="000000"/>
                <w:lang w:eastAsia="en-GB"/>
              </w:rPr>
              <w:t xml:space="preserve">next </w:t>
            </w:r>
            <w:r w:rsidR="00BF4266" w:rsidRPr="00F31A03">
              <w:rPr>
                <w:rFonts w:ascii="Calibri" w:eastAsia="Calibri" w:hAnsi="Calibri" w:cs="Calibri"/>
                <w:b/>
                <w:color w:val="000000"/>
                <w:lang w:eastAsia="en-GB"/>
              </w:rPr>
              <w:t>m</w:t>
            </w:r>
            <w:r w:rsidR="008D21CD" w:rsidRPr="00F31A03">
              <w:rPr>
                <w:rFonts w:ascii="Calibri" w:eastAsia="Calibri" w:hAnsi="Calibri" w:cs="Calibri"/>
                <w:b/>
                <w:color w:val="000000"/>
                <w:lang w:eastAsia="en-GB"/>
              </w:rPr>
              <w:t>eeting will</w:t>
            </w:r>
            <w:r w:rsidR="003A4A09" w:rsidRPr="00F31A03">
              <w:rPr>
                <w:rFonts w:ascii="Calibri" w:eastAsia="Calibri" w:hAnsi="Calibri" w:cs="Calibri"/>
                <w:b/>
                <w:color w:val="000000"/>
                <w:lang w:eastAsia="en-GB"/>
              </w:rPr>
              <w:t xml:space="preserve"> be </w:t>
            </w:r>
            <w:r w:rsidRPr="00F31A03">
              <w:rPr>
                <w:rFonts w:ascii="Calibri" w:eastAsia="Calibri" w:hAnsi="Calibri" w:cs="Calibri"/>
                <w:b/>
                <w:color w:val="000000"/>
                <w:lang w:eastAsia="en-GB"/>
              </w:rPr>
              <w:t>held on T</w:t>
            </w:r>
            <w:r w:rsidR="00596556" w:rsidRPr="00F31A03">
              <w:rPr>
                <w:rFonts w:ascii="Calibri" w:eastAsia="Calibri" w:hAnsi="Calibri" w:cs="Calibri"/>
                <w:b/>
                <w:color w:val="000000"/>
                <w:lang w:eastAsia="en-GB"/>
              </w:rPr>
              <w:t xml:space="preserve">uesday </w:t>
            </w:r>
            <w:r w:rsidR="007E13BB" w:rsidRPr="00F31A03">
              <w:rPr>
                <w:rFonts w:ascii="Calibri" w:eastAsia="Calibri" w:hAnsi="Calibri" w:cs="Calibri"/>
                <w:b/>
                <w:color w:val="000000"/>
                <w:lang w:eastAsia="en-GB"/>
              </w:rPr>
              <w:t>6</w:t>
            </w:r>
            <w:r w:rsidR="007E13BB" w:rsidRPr="00F31A03">
              <w:rPr>
                <w:rFonts w:ascii="Calibri" w:eastAsia="Calibri" w:hAnsi="Calibri" w:cs="Calibri"/>
                <w:b/>
                <w:color w:val="000000"/>
                <w:vertAlign w:val="superscript"/>
                <w:lang w:eastAsia="en-GB"/>
              </w:rPr>
              <w:t>th</w:t>
            </w:r>
            <w:r w:rsidR="007E13BB" w:rsidRPr="00F31A03">
              <w:rPr>
                <w:rFonts w:ascii="Calibri" w:eastAsia="Calibri" w:hAnsi="Calibri" w:cs="Calibri"/>
                <w:b/>
                <w:color w:val="000000"/>
                <w:lang w:eastAsia="en-GB"/>
              </w:rPr>
              <w:t xml:space="preserve"> February </w:t>
            </w:r>
            <w:r w:rsidRPr="00F31A03">
              <w:rPr>
                <w:rFonts w:ascii="Calibri" w:eastAsia="Calibri" w:hAnsi="Calibri" w:cs="Calibri"/>
                <w:b/>
                <w:color w:val="000000"/>
                <w:lang w:eastAsia="en-GB"/>
              </w:rPr>
              <w:t>– 7.</w:t>
            </w:r>
            <w:r w:rsidR="009831A5" w:rsidRPr="00F31A03">
              <w:rPr>
                <w:rFonts w:ascii="Calibri" w:eastAsia="Calibri" w:hAnsi="Calibri" w:cs="Calibri"/>
                <w:b/>
                <w:color w:val="000000"/>
                <w:lang w:eastAsia="en-GB"/>
              </w:rPr>
              <w:t>00</w:t>
            </w:r>
            <w:r w:rsidR="00D059DC" w:rsidRPr="00F31A03">
              <w:rPr>
                <w:rFonts w:ascii="Calibri" w:eastAsia="Calibri" w:hAnsi="Calibri" w:cs="Calibri"/>
                <w:b/>
                <w:color w:val="000000"/>
                <w:lang w:eastAsia="en-GB"/>
              </w:rPr>
              <w:t>pm</w:t>
            </w:r>
            <w:r w:rsidR="009831A5" w:rsidRPr="00F31A03">
              <w:rPr>
                <w:rFonts w:ascii="Calibri" w:eastAsia="Calibri" w:hAnsi="Calibri" w:cs="Calibri"/>
                <w:b/>
                <w:color w:val="000000"/>
                <w:lang w:eastAsia="en-GB"/>
              </w:rPr>
              <w:t xml:space="preserve"> at Collingham Memorial Hall.</w:t>
            </w:r>
          </w:p>
        </w:tc>
        <w:tc>
          <w:tcPr>
            <w:tcW w:w="1134" w:type="dxa"/>
          </w:tcPr>
          <w:p w14:paraId="5C265964" w14:textId="77777777" w:rsidR="00C15C94" w:rsidRDefault="00C15C94" w:rsidP="00C15C94">
            <w:pPr>
              <w:pStyle w:val="NoSpacing"/>
              <w:jc w:val="center"/>
              <w:rPr>
                <w:b/>
                <w:lang w:eastAsia="en-GB"/>
              </w:rPr>
            </w:pPr>
          </w:p>
          <w:p w14:paraId="46403582" w14:textId="77777777" w:rsidR="00C15C94" w:rsidRDefault="00C15C94" w:rsidP="00C15C94">
            <w:pPr>
              <w:pStyle w:val="NoSpacing"/>
              <w:jc w:val="center"/>
              <w:rPr>
                <w:b/>
                <w:lang w:eastAsia="en-GB"/>
              </w:rPr>
            </w:pPr>
          </w:p>
          <w:p w14:paraId="5C1F458C" w14:textId="77777777" w:rsidR="00C15C94" w:rsidRPr="00D73DE7" w:rsidRDefault="00C15C94" w:rsidP="00C15C94">
            <w:pPr>
              <w:pStyle w:val="NoSpacing"/>
              <w:rPr>
                <w:lang w:eastAsia="en-GB"/>
              </w:rPr>
            </w:pPr>
          </w:p>
        </w:tc>
      </w:tr>
    </w:tbl>
    <w:p w14:paraId="4FD190E7" w14:textId="77777777" w:rsidR="008D7561" w:rsidRDefault="008D7561" w:rsidP="00747909">
      <w:pPr>
        <w:autoSpaceDE w:val="0"/>
        <w:autoSpaceDN w:val="0"/>
        <w:adjustRightInd w:val="0"/>
        <w:rPr>
          <w:rFonts w:ascii="Helvetica-Bold" w:hAnsi="Helvetica-Bold" w:cs="Helvetica-Bold"/>
          <w:b/>
          <w:bCs/>
        </w:rPr>
      </w:pPr>
    </w:p>
    <w:p w14:paraId="35B0C4C3" w14:textId="77777777" w:rsidR="00E02748" w:rsidRDefault="00E02748" w:rsidP="00747909">
      <w:pPr>
        <w:autoSpaceDE w:val="0"/>
        <w:autoSpaceDN w:val="0"/>
        <w:adjustRightInd w:val="0"/>
        <w:rPr>
          <w:rFonts w:ascii="Helvetica-Bold" w:hAnsi="Helvetica-Bold" w:cs="Helvetica-Bold"/>
          <w:b/>
          <w:bCs/>
        </w:rPr>
      </w:pPr>
    </w:p>
    <w:p w14:paraId="333A7DDF" w14:textId="77777777" w:rsidR="007A1FE4" w:rsidRDefault="007A1FE4" w:rsidP="00747909">
      <w:pPr>
        <w:autoSpaceDE w:val="0"/>
        <w:autoSpaceDN w:val="0"/>
        <w:adjustRightInd w:val="0"/>
        <w:rPr>
          <w:rFonts w:ascii="Helvetica-Bold" w:hAnsi="Helvetica-Bold" w:cs="Helvetica-Bold"/>
          <w:b/>
          <w:bCs/>
        </w:rPr>
      </w:pPr>
    </w:p>
    <w:p w14:paraId="59793452" w14:textId="311CA6DF" w:rsidR="008D7561" w:rsidRDefault="008D7561" w:rsidP="00747909">
      <w:pPr>
        <w:autoSpaceDE w:val="0"/>
        <w:autoSpaceDN w:val="0"/>
        <w:adjustRightInd w:val="0"/>
        <w:rPr>
          <w:rFonts w:ascii="Helvetica-Bold" w:hAnsi="Helvetica-Bold" w:cs="Helvetica-Bold"/>
          <w:b/>
          <w:bCs/>
        </w:rPr>
      </w:pPr>
      <w:r>
        <w:rPr>
          <w:rFonts w:ascii="Helvetica-Bold" w:hAnsi="Helvetica-Bold" w:cs="Helvetica-Bold"/>
          <w:b/>
          <w:bCs/>
        </w:rPr>
        <w:t>Signed ………………………………………………..</w:t>
      </w:r>
      <w:r>
        <w:rPr>
          <w:rFonts w:ascii="Helvetica-Bold" w:hAnsi="Helvetica-Bold" w:cs="Helvetica-Bold"/>
          <w:b/>
          <w:bCs/>
        </w:rPr>
        <w:tab/>
      </w:r>
      <w:r>
        <w:rPr>
          <w:rFonts w:ascii="Helvetica-Bold" w:hAnsi="Helvetica-Bold" w:cs="Helvetica-Bold"/>
          <w:b/>
          <w:bCs/>
        </w:rPr>
        <w:tab/>
      </w:r>
      <w:r>
        <w:rPr>
          <w:rFonts w:ascii="Helvetica-Bold" w:hAnsi="Helvetica-Bold" w:cs="Helvetica-Bold"/>
          <w:b/>
          <w:bCs/>
        </w:rPr>
        <w:tab/>
      </w:r>
      <w:r>
        <w:rPr>
          <w:rFonts w:ascii="Helvetica-Bold" w:hAnsi="Helvetica-Bold" w:cs="Helvetica-Bold"/>
          <w:b/>
          <w:bCs/>
        </w:rPr>
        <w:tab/>
        <w:t>Date………………………..</w:t>
      </w:r>
    </w:p>
    <w:p w14:paraId="19D91292" w14:textId="77777777" w:rsidR="008D7561" w:rsidRDefault="008D7561" w:rsidP="00747909">
      <w:pPr>
        <w:autoSpaceDE w:val="0"/>
        <w:autoSpaceDN w:val="0"/>
        <w:adjustRightInd w:val="0"/>
        <w:rPr>
          <w:rFonts w:ascii="Helvetica-Bold" w:hAnsi="Helvetica-Bold" w:cs="Helvetica-Bold"/>
          <w:b/>
          <w:bCs/>
        </w:rPr>
      </w:pPr>
    </w:p>
    <w:p w14:paraId="55FEC3F3" w14:textId="167C7701" w:rsidR="009755AB" w:rsidRPr="00CB6070" w:rsidRDefault="008D7561" w:rsidP="00CB6070">
      <w:pPr>
        <w:autoSpaceDE w:val="0"/>
        <w:autoSpaceDN w:val="0"/>
        <w:adjustRightInd w:val="0"/>
        <w:rPr>
          <w:rFonts w:ascii="Helvetica-Bold" w:hAnsi="Helvetica-Bold" w:cs="Helvetica-Bold"/>
          <w:b/>
          <w:bCs/>
        </w:rPr>
      </w:pPr>
      <w:r>
        <w:rPr>
          <w:rFonts w:ascii="Helvetica-Bold" w:hAnsi="Helvetica-Bold" w:cs="Helvetica-Bold"/>
          <w:b/>
          <w:bCs/>
        </w:rPr>
        <w:t xml:space="preserve">Chairman </w:t>
      </w:r>
    </w:p>
    <w:p w14:paraId="7AB2CD78" w14:textId="77777777" w:rsidR="00910E0F" w:rsidRDefault="00910E0F" w:rsidP="002A0D4A">
      <w:pPr>
        <w:rPr>
          <w:rFonts w:ascii="Calibri" w:eastAsia="Times New Roman" w:hAnsi="Calibri" w:cs="Calibri"/>
          <w:b/>
          <w:bCs/>
          <w:color w:val="000000"/>
          <w:sz w:val="28"/>
          <w:szCs w:val="28"/>
          <w:lang w:eastAsia="en-GB"/>
        </w:rPr>
      </w:pPr>
    </w:p>
    <w:p w14:paraId="2A9DEC93" w14:textId="77777777" w:rsidR="00336F08" w:rsidRDefault="00336F08" w:rsidP="00193C82">
      <w:pPr>
        <w:rPr>
          <w:rFonts w:ascii="Calibri" w:eastAsia="Times New Roman" w:hAnsi="Calibri" w:cs="Calibri"/>
          <w:b/>
          <w:bCs/>
          <w:color w:val="000000"/>
          <w:sz w:val="28"/>
          <w:szCs w:val="28"/>
          <w:lang w:eastAsia="en-GB"/>
        </w:rPr>
      </w:pPr>
    </w:p>
    <w:p w14:paraId="456DA4AE" w14:textId="77777777" w:rsidR="00336F08" w:rsidRDefault="00336F08" w:rsidP="00193C82">
      <w:pPr>
        <w:rPr>
          <w:rFonts w:ascii="Calibri" w:eastAsia="Times New Roman" w:hAnsi="Calibri" w:cs="Calibri"/>
          <w:b/>
          <w:bCs/>
          <w:color w:val="000000"/>
          <w:sz w:val="28"/>
          <w:szCs w:val="28"/>
          <w:lang w:eastAsia="en-GB"/>
        </w:rPr>
      </w:pPr>
    </w:p>
    <w:p w14:paraId="34501356" w14:textId="07899D8B" w:rsidR="009A4B4C" w:rsidRDefault="00582CB7" w:rsidP="00193C82">
      <w:pPr>
        <w:rPr>
          <w:rFonts w:ascii="Calibri" w:eastAsia="Times New Roman" w:hAnsi="Calibri" w:cs="Calibri"/>
          <w:b/>
          <w:bCs/>
          <w:color w:val="000000"/>
          <w:sz w:val="28"/>
          <w:szCs w:val="28"/>
          <w:lang w:eastAsia="en-GB"/>
        </w:rPr>
      </w:pPr>
      <w:r>
        <w:rPr>
          <w:rFonts w:ascii="Calibri" w:eastAsia="Times New Roman" w:hAnsi="Calibri" w:cs="Calibri"/>
          <w:b/>
          <w:bCs/>
          <w:color w:val="000000"/>
          <w:sz w:val="28"/>
          <w:szCs w:val="28"/>
          <w:lang w:eastAsia="en-GB"/>
        </w:rPr>
        <w:t>Appendix 1</w:t>
      </w:r>
      <w:r w:rsidR="00910E0F">
        <w:rPr>
          <w:rFonts w:ascii="Calibri" w:eastAsia="Times New Roman" w:hAnsi="Calibri" w:cs="Calibri"/>
          <w:b/>
          <w:bCs/>
          <w:color w:val="000000"/>
          <w:sz w:val="28"/>
          <w:szCs w:val="28"/>
          <w:lang w:eastAsia="en-GB"/>
        </w:rPr>
        <w:t xml:space="preserve">                            </w:t>
      </w:r>
      <w:r w:rsidR="00720FDC">
        <w:rPr>
          <w:rFonts w:ascii="Calibri" w:eastAsia="Times New Roman" w:hAnsi="Calibri" w:cs="Calibri"/>
          <w:b/>
          <w:bCs/>
          <w:color w:val="000000"/>
          <w:sz w:val="28"/>
          <w:szCs w:val="28"/>
          <w:lang w:eastAsia="en-GB"/>
        </w:rPr>
        <w:t xml:space="preserve">           </w:t>
      </w:r>
      <w:r w:rsidR="00193C82">
        <w:rPr>
          <w:rFonts w:ascii="Calibri" w:eastAsia="Times New Roman" w:hAnsi="Calibri" w:cs="Calibri"/>
          <w:b/>
          <w:bCs/>
          <w:color w:val="000000"/>
          <w:sz w:val="28"/>
          <w:szCs w:val="28"/>
          <w:lang w:eastAsia="en-GB"/>
        </w:rPr>
        <w:t xml:space="preserve">   </w:t>
      </w:r>
    </w:p>
    <w:p w14:paraId="222CD903" w14:textId="40C4C1A9" w:rsidR="009A4B4C" w:rsidRDefault="00C45145" w:rsidP="00193C82">
      <w:pPr>
        <w:rPr>
          <w:rFonts w:ascii="Calibri" w:eastAsia="Times New Roman" w:hAnsi="Calibri" w:cs="Calibri"/>
          <w:b/>
          <w:bCs/>
          <w:color w:val="000000"/>
          <w:sz w:val="28"/>
          <w:szCs w:val="28"/>
          <w:lang w:eastAsia="en-GB"/>
        </w:rPr>
      </w:pPr>
      <w:r>
        <w:rPr>
          <w:rFonts w:ascii="Calibri" w:eastAsia="Times New Roman" w:hAnsi="Calibri" w:cs="Calibri"/>
          <w:b/>
          <w:bCs/>
          <w:color w:val="000000"/>
          <w:sz w:val="28"/>
          <w:szCs w:val="28"/>
          <w:lang w:eastAsia="en-GB"/>
        </w:rPr>
        <w:t xml:space="preserve"> </w:t>
      </w:r>
    </w:p>
    <w:p w14:paraId="34FCD0A8" w14:textId="6D596B56" w:rsidR="006A1C89" w:rsidRPr="0096490F" w:rsidRDefault="00F60F90" w:rsidP="0096490F">
      <w:pPr>
        <w:jc w:val="center"/>
        <w:rPr>
          <w:rFonts w:ascii="Calibri" w:eastAsia="Times New Roman" w:hAnsi="Calibri" w:cs="Calibri"/>
          <w:b/>
          <w:bCs/>
          <w:color w:val="000000"/>
          <w:sz w:val="28"/>
          <w:szCs w:val="28"/>
          <w:lang w:eastAsia="en-GB"/>
        </w:rPr>
      </w:pPr>
      <w:r>
        <w:rPr>
          <w:rFonts w:ascii="Calibri" w:eastAsia="Times New Roman" w:hAnsi="Calibri" w:cs="Calibri"/>
          <w:b/>
          <w:bCs/>
          <w:color w:val="000000"/>
          <w:sz w:val="28"/>
          <w:szCs w:val="28"/>
          <w:lang w:eastAsia="en-GB"/>
        </w:rPr>
        <w:t>December</w:t>
      </w:r>
      <w:r w:rsidR="009A4B4C">
        <w:rPr>
          <w:rFonts w:ascii="Calibri" w:eastAsia="Times New Roman" w:hAnsi="Calibri" w:cs="Calibri"/>
          <w:b/>
          <w:bCs/>
          <w:color w:val="000000"/>
          <w:sz w:val="28"/>
          <w:szCs w:val="28"/>
          <w:lang w:eastAsia="en-GB"/>
        </w:rPr>
        <w:t xml:space="preserve"> </w:t>
      </w:r>
      <w:r w:rsidR="00570AE6">
        <w:rPr>
          <w:rFonts w:ascii="Calibri" w:eastAsia="Times New Roman" w:hAnsi="Calibri" w:cs="Calibri"/>
          <w:b/>
          <w:bCs/>
          <w:color w:val="000000"/>
          <w:sz w:val="28"/>
          <w:szCs w:val="28"/>
          <w:lang w:eastAsia="en-GB"/>
        </w:rPr>
        <w:t>202</w:t>
      </w:r>
      <w:r w:rsidR="00384C42">
        <w:rPr>
          <w:rFonts w:ascii="Calibri" w:eastAsia="Times New Roman" w:hAnsi="Calibri" w:cs="Calibri"/>
          <w:b/>
          <w:bCs/>
          <w:color w:val="000000"/>
          <w:sz w:val="28"/>
          <w:szCs w:val="28"/>
          <w:lang w:eastAsia="en-GB"/>
        </w:rPr>
        <w:t>3</w:t>
      </w:r>
      <w:r w:rsidR="00570AE6">
        <w:rPr>
          <w:rFonts w:ascii="Calibri" w:eastAsia="Times New Roman" w:hAnsi="Calibri" w:cs="Calibri"/>
          <w:b/>
          <w:bCs/>
          <w:color w:val="000000"/>
          <w:sz w:val="28"/>
          <w:szCs w:val="28"/>
          <w:lang w:eastAsia="en-GB"/>
        </w:rPr>
        <w:t xml:space="preserve"> </w:t>
      </w:r>
      <w:r w:rsidR="00910E0F">
        <w:rPr>
          <w:rFonts w:ascii="Calibri" w:eastAsia="Times New Roman" w:hAnsi="Calibri" w:cs="Calibri"/>
          <w:b/>
          <w:bCs/>
          <w:color w:val="000000"/>
          <w:sz w:val="28"/>
          <w:szCs w:val="28"/>
          <w:lang w:eastAsia="en-GB"/>
        </w:rPr>
        <w:t>Resident Enquiry Lis</w:t>
      </w:r>
      <w:r w:rsidR="00EF3D08">
        <w:rPr>
          <w:rFonts w:ascii="Calibri" w:eastAsia="Times New Roman" w:hAnsi="Calibri" w:cs="Calibri"/>
          <w:b/>
          <w:bCs/>
          <w:color w:val="000000"/>
          <w:sz w:val="28"/>
          <w:szCs w:val="28"/>
          <w:lang w:eastAsia="en-GB"/>
        </w:rPr>
        <w:t>t</w:t>
      </w:r>
    </w:p>
    <w:p w14:paraId="131712B7" w14:textId="77777777" w:rsidR="004679FD" w:rsidRDefault="00AB1687" w:rsidP="00254F8B">
      <w:pPr>
        <w:rPr>
          <w:rFonts w:ascii="Calibri" w:eastAsia="Calibri" w:hAnsi="Calibri" w:cs="Calibri"/>
          <w:b/>
          <w:bCs/>
          <w:color w:val="000000"/>
          <w:sz w:val="28"/>
          <w:szCs w:val="28"/>
        </w:rPr>
      </w:pPr>
      <w:r>
        <w:rPr>
          <w:rFonts w:ascii="Calibri" w:eastAsia="Calibri" w:hAnsi="Calibri" w:cs="Calibri"/>
          <w:b/>
          <w:bCs/>
          <w:color w:val="000000"/>
          <w:sz w:val="28"/>
          <w:szCs w:val="28"/>
        </w:rPr>
        <w:t xml:space="preserve">                                       </w:t>
      </w:r>
    </w:p>
    <w:p w14:paraId="3291870E" w14:textId="6F696EA7" w:rsidR="00646054" w:rsidRDefault="0096490F" w:rsidP="00F920FF">
      <w:pPr>
        <w:rPr>
          <w:rFonts w:ascii="Calibri" w:eastAsia="Calibri" w:hAnsi="Calibri" w:cs="Calibri"/>
          <w:b/>
          <w:bCs/>
          <w:color w:val="000000"/>
          <w:sz w:val="28"/>
          <w:szCs w:val="28"/>
        </w:rPr>
      </w:pPr>
      <w:r>
        <w:rPr>
          <w:rFonts w:ascii="Calibri" w:eastAsia="Calibri" w:hAnsi="Calibri" w:cs="Calibri"/>
          <w:b/>
          <w:bCs/>
          <w:color w:val="000000"/>
          <w:sz w:val="28"/>
          <w:szCs w:val="28"/>
        </w:rPr>
        <w:t xml:space="preserve">                         </w:t>
      </w:r>
    </w:p>
    <w:tbl>
      <w:tblPr>
        <w:tblStyle w:val="TableGrid"/>
        <w:tblW w:w="8642" w:type="dxa"/>
        <w:tblInd w:w="1315" w:type="dxa"/>
        <w:tblLook w:val="04A0" w:firstRow="1" w:lastRow="0" w:firstColumn="1" w:lastColumn="0" w:noHBand="0" w:noVBand="1"/>
      </w:tblPr>
      <w:tblGrid>
        <w:gridCol w:w="4248"/>
        <w:gridCol w:w="4394"/>
      </w:tblGrid>
      <w:tr w:rsidR="00E25868" w14:paraId="28B115DF" w14:textId="77777777" w:rsidTr="00E25868">
        <w:tc>
          <w:tcPr>
            <w:tcW w:w="4248" w:type="dxa"/>
            <w:shd w:val="clear" w:color="auto" w:fill="BDD6EE" w:themeFill="accent1" w:themeFillTint="66"/>
          </w:tcPr>
          <w:p w14:paraId="70DF90FD" w14:textId="77777777" w:rsidR="00E25868" w:rsidRPr="00CD7E3B" w:rsidRDefault="00E25868" w:rsidP="0069405A">
            <w:pPr>
              <w:rPr>
                <w:b/>
                <w:bCs/>
              </w:rPr>
            </w:pPr>
            <w:r w:rsidRPr="00CD7E3B">
              <w:rPr>
                <w:b/>
                <w:bCs/>
              </w:rPr>
              <w:t>Enquiry</w:t>
            </w:r>
          </w:p>
        </w:tc>
        <w:tc>
          <w:tcPr>
            <w:tcW w:w="4394" w:type="dxa"/>
            <w:shd w:val="clear" w:color="auto" w:fill="BDD6EE" w:themeFill="accent1" w:themeFillTint="66"/>
          </w:tcPr>
          <w:p w14:paraId="4BCA3DC9" w14:textId="77777777" w:rsidR="00E25868" w:rsidRPr="00CD7E3B" w:rsidRDefault="00E25868" w:rsidP="0069405A">
            <w:pPr>
              <w:rPr>
                <w:b/>
                <w:bCs/>
              </w:rPr>
            </w:pPr>
            <w:r w:rsidRPr="00CD7E3B">
              <w:rPr>
                <w:b/>
                <w:bCs/>
              </w:rPr>
              <w:t>Action</w:t>
            </w:r>
          </w:p>
        </w:tc>
      </w:tr>
      <w:tr w:rsidR="00E25868" w:rsidRPr="00A113DD" w14:paraId="4289DC45" w14:textId="77777777" w:rsidTr="00E25868">
        <w:tc>
          <w:tcPr>
            <w:tcW w:w="4248" w:type="dxa"/>
          </w:tcPr>
          <w:p w14:paraId="2CA0DB4A" w14:textId="77777777" w:rsidR="00E25868" w:rsidRPr="00425150" w:rsidRDefault="00E25868" w:rsidP="0069405A">
            <w:pPr>
              <w:rPr>
                <w:rFonts w:ascii="Calibri" w:eastAsia="Calibri" w:hAnsi="Calibri" w:cs="Calibri"/>
                <w:bCs/>
                <w:lang w:eastAsia="en-GB"/>
              </w:rPr>
            </w:pPr>
            <w:r>
              <w:rPr>
                <w:rFonts w:ascii="Calibri" w:eastAsia="Calibri" w:hAnsi="Calibri" w:cs="Calibri"/>
                <w:bCs/>
                <w:lang w:eastAsia="en-GB"/>
              </w:rPr>
              <w:t xml:space="preserve">Concern about churned up verge outside of </w:t>
            </w:r>
            <w:proofErr w:type="spellStart"/>
            <w:r>
              <w:rPr>
                <w:rFonts w:ascii="Calibri" w:eastAsia="Calibri" w:hAnsi="Calibri" w:cs="Calibri"/>
                <w:bCs/>
                <w:lang w:eastAsia="en-GB"/>
              </w:rPr>
              <w:t>CaLSA</w:t>
            </w:r>
            <w:proofErr w:type="spellEnd"/>
            <w:r>
              <w:rPr>
                <w:rFonts w:ascii="Calibri" w:eastAsia="Calibri" w:hAnsi="Calibri" w:cs="Calibri"/>
                <w:bCs/>
                <w:lang w:eastAsia="en-GB"/>
              </w:rPr>
              <w:t>.</w:t>
            </w:r>
          </w:p>
          <w:p w14:paraId="3209601A" w14:textId="77777777" w:rsidR="00E25868" w:rsidRPr="00A63AAF" w:rsidRDefault="00E25868" w:rsidP="0069405A">
            <w:pPr>
              <w:rPr>
                <w:rFonts w:ascii="Calibri" w:eastAsia="Calibri" w:hAnsi="Calibri" w:cs="Calibri"/>
                <w:bCs/>
                <w:lang w:eastAsia="en-GB"/>
              </w:rPr>
            </w:pPr>
          </w:p>
        </w:tc>
        <w:tc>
          <w:tcPr>
            <w:tcW w:w="4394" w:type="dxa"/>
          </w:tcPr>
          <w:p w14:paraId="2CB8A475" w14:textId="77777777" w:rsidR="00E25868" w:rsidRPr="003C0BD9" w:rsidRDefault="00E25868" w:rsidP="0069405A">
            <w:pPr>
              <w:rPr>
                <w:rFonts w:ascii="Calibri" w:eastAsia="Calibri" w:hAnsi="Calibri" w:cs="Calibri"/>
                <w:bCs/>
                <w:lang w:eastAsia="en-GB"/>
              </w:rPr>
            </w:pPr>
            <w:r>
              <w:rPr>
                <w:rFonts w:ascii="Calibri" w:eastAsia="Calibri" w:hAnsi="Calibri" w:cs="Calibri"/>
                <w:bCs/>
                <w:lang w:eastAsia="en-GB"/>
              </w:rPr>
              <w:t xml:space="preserve">Reported to </w:t>
            </w:r>
            <w:proofErr w:type="spellStart"/>
            <w:r>
              <w:rPr>
                <w:rFonts w:ascii="Calibri" w:eastAsia="Calibri" w:hAnsi="Calibri" w:cs="Calibri"/>
                <w:bCs/>
                <w:lang w:eastAsia="en-GB"/>
              </w:rPr>
              <w:t>CaLSA</w:t>
            </w:r>
            <w:proofErr w:type="spellEnd"/>
            <w:r>
              <w:rPr>
                <w:rFonts w:ascii="Calibri" w:eastAsia="Calibri" w:hAnsi="Calibri" w:cs="Calibri"/>
                <w:bCs/>
                <w:lang w:eastAsia="en-GB"/>
              </w:rPr>
              <w:t xml:space="preserve"> for repair. </w:t>
            </w:r>
          </w:p>
        </w:tc>
      </w:tr>
      <w:tr w:rsidR="00E25868" w:rsidRPr="00DD5C6E" w14:paraId="1A1EC4C2" w14:textId="77777777" w:rsidTr="00E25868">
        <w:tc>
          <w:tcPr>
            <w:tcW w:w="4248" w:type="dxa"/>
          </w:tcPr>
          <w:p w14:paraId="3DD40CA5" w14:textId="77777777" w:rsidR="00E25868" w:rsidRPr="00A4669A" w:rsidRDefault="00E25868" w:rsidP="0069405A">
            <w:pPr>
              <w:rPr>
                <w:rFonts w:ascii="Calibri" w:eastAsia="Calibri" w:hAnsi="Calibri" w:cs="Calibri"/>
                <w:bCs/>
                <w:lang w:eastAsia="en-GB"/>
              </w:rPr>
            </w:pPr>
            <w:r w:rsidRPr="00A4669A">
              <w:rPr>
                <w:rFonts w:ascii="Calibri" w:eastAsia="Calibri" w:hAnsi="Calibri" w:cs="Calibri"/>
                <w:bCs/>
                <w:lang w:eastAsia="en-GB"/>
              </w:rPr>
              <w:t>Report of fallen tree in Beck Wood</w:t>
            </w:r>
          </w:p>
        </w:tc>
        <w:tc>
          <w:tcPr>
            <w:tcW w:w="4394" w:type="dxa"/>
          </w:tcPr>
          <w:p w14:paraId="0AF5FE05" w14:textId="77777777" w:rsidR="00E25868" w:rsidRPr="00A4669A" w:rsidRDefault="00E25868" w:rsidP="0069405A">
            <w:pPr>
              <w:rPr>
                <w:rFonts w:ascii="Calibri" w:eastAsia="Calibri" w:hAnsi="Calibri" w:cs="Calibri"/>
                <w:bCs/>
                <w:lang w:eastAsia="en-GB"/>
              </w:rPr>
            </w:pPr>
            <w:r w:rsidRPr="00A4669A">
              <w:rPr>
                <w:rFonts w:ascii="Calibri" w:eastAsia="Calibri" w:hAnsi="Calibri" w:cs="Calibri"/>
                <w:bCs/>
                <w:lang w:eastAsia="en-GB"/>
              </w:rPr>
              <w:t>PC contractor to remove once safe to do so as the path was covered by the river for a prolonged period.</w:t>
            </w:r>
            <w:r>
              <w:rPr>
                <w:rFonts w:ascii="Calibri" w:eastAsia="Calibri" w:hAnsi="Calibri" w:cs="Calibri"/>
                <w:bCs/>
                <w:lang w:eastAsia="en-GB"/>
              </w:rPr>
              <w:t xml:space="preserve"> Now removed.</w:t>
            </w:r>
          </w:p>
        </w:tc>
      </w:tr>
      <w:tr w:rsidR="00E25868" w:rsidRPr="00DD5C6E" w14:paraId="0EF66117" w14:textId="77777777" w:rsidTr="00E25868">
        <w:tc>
          <w:tcPr>
            <w:tcW w:w="4248" w:type="dxa"/>
          </w:tcPr>
          <w:p w14:paraId="296F1022" w14:textId="77777777" w:rsidR="00E25868" w:rsidRPr="00A4669A" w:rsidRDefault="00E25868" w:rsidP="0069405A">
            <w:pPr>
              <w:rPr>
                <w:rFonts w:ascii="Calibri" w:eastAsia="Calibri" w:hAnsi="Calibri" w:cs="Calibri"/>
                <w:bCs/>
                <w:lang w:eastAsia="en-GB"/>
              </w:rPr>
            </w:pPr>
            <w:r>
              <w:rPr>
                <w:rFonts w:ascii="Calibri" w:eastAsia="Calibri" w:hAnsi="Calibri" w:cs="Calibri"/>
                <w:bCs/>
                <w:lang w:eastAsia="en-GB"/>
              </w:rPr>
              <w:t>Notification from a resident that the Post Office is closing at the end of January.</w:t>
            </w:r>
          </w:p>
        </w:tc>
        <w:tc>
          <w:tcPr>
            <w:tcW w:w="4394" w:type="dxa"/>
          </w:tcPr>
          <w:p w14:paraId="24CAB109" w14:textId="77777777" w:rsidR="00E25868" w:rsidRPr="00A4669A" w:rsidRDefault="00E25868" w:rsidP="0069405A">
            <w:pPr>
              <w:rPr>
                <w:rFonts w:ascii="Calibri" w:eastAsia="Calibri" w:hAnsi="Calibri" w:cs="Calibri"/>
                <w:bCs/>
                <w:lang w:eastAsia="en-GB"/>
              </w:rPr>
            </w:pPr>
            <w:r>
              <w:rPr>
                <w:rFonts w:ascii="Calibri" w:eastAsia="Calibri" w:hAnsi="Calibri" w:cs="Calibri"/>
                <w:bCs/>
                <w:lang w:eastAsia="en-GB"/>
              </w:rPr>
              <w:t>PC’s Officer visited the Post Office and spoke with the owner who confirmed this.</w:t>
            </w:r>
          </w:p>
        </w:tc>
      </w:tr>
      <w:tr w:rsidR="00E25868" w:rsidRPr="00DD5C6E" w14:paraId="46BDE834" w14:textId="77777777" w:rsidTr="00E25868">
        <w:tc>
          <w:tcPr>
            <w:tcW w:w="4248" w:type="dxa"/>
          </w:tcPr>
          <w:p w14:paraId="1CF77963" w14:textId="77777777" w:rsidR="00E25868" w:rsidRDefault="00E25868" w:rsidP="0069405A">
            <w:pPr>
              <w:rPr>
                <w:rFonts w:ascii="Calibri" w:eastAsia="Calibri" w:hAnsi="Calibri" w:cs="Calibri"/>
                <w:bCs/>
                <w:lang w:eastAsia="en-GB"/>
              </w:rPr>
            </w:pPr>
            <w:r>
              <w:rPr>
                <w:rFonts w:ascii="Calibri" w:eastAsia="Calibri" w:hAnsi="Calibri" w:cs="Calibri"/>
                <w:bCs/>
                <w:lang w:eastAsia="en-GB"/>
              </w:rPr>
              <w:t xml:space="preserve">Is </w:t>
            </w:r>
            <w:proofErr w:type="spellStart"/>
            <w:r>
              <w:rPr>
                <w:rFonts w:ascii="Calibri" w:eastAsia="Calibri" w:hAnsi="Calibri" w:cs="Calibri"/>
                <w:bCs/>
                <w:lang w:eastAsia="en-GB"/>
              </w:rPr>
              <w:t>CaLSA</w:t>
            </w:r>
            <w:proofErr w:type="spellEnd"/>
            <w:r>
              <w:rPr>
                <w:rFonts w:ascii="Calibri" w:eastAsia="Calibri" w:hAnsi="Calibri" w:cs="Calibri"/>
                <w:bCs/>
                <w:lang w:eastAsia="en-GB"/>
              </w:rPr>
              <w:t xml:space="preserve"> football pitch about to be turned into a 4G pitch?</w:t>
            </w:r>
          </w:p>
        </w:tc>
        <w:tc>
          <w:tcPr>
            <w:tcW w:w="4394" w:type="dxa"/>
          </w:tcPr>
          <w:p w14:paraId="5CF8901F" w14:textId="77777777" w:rsidR="00E25868" w:rsidRDefault="00E25868" w:rsidP="0069405A">
            <w:pPr>
              <w:rPr>
                <w:rFonts w:ascii="Calibri" w:eastAsia="Calibri" w:hAnsi="Calibri" w:cs="Calibri"/>
                <w:bCs/>
                <w:lang w:eastAsia="en-GB"/>
              </w:rPr>
            </w:pPr>
            <w:r>
              <w:rPr>
                <w:rFonts w:ascii="Calibri" w:eastAsia="Calibri" w:hAnsi="Calibri" w:cs="Calibri"/>
                <w:bCs/>
                <w:lang w:eastAsia="en-GB"/>
              </w:rPr>
              <w:t>Some discussions have taken place but not with the PC, who will not support a 4G pitch.</w:t>
            </w:r>
          </w:p>
        </w:tc>
      </w:tr>
    </w:tbl>
    <w:p w14:paraId="5A9C4CE1" w14:textId="77777777" w:rsidR="005E0604" w:rsidRDefault="005E0604" w:rsidP="00F920FF">
      <w:pPr>
        <w:rPr>
          <w:rFonts w:ascii="Calibri" w:eastAsia="Calibri" w:hAnsi="Calibri" w:cs="Calibri"/>
          <w:b/>
          <w:bCs/>
          <w:color w:val="000000"/>
          <w:sz w:val="28"/>
          <w:szCs w:val="28"/>
        </w:rPr>
      </w:pPr>
    </w:p>
    <w:p w14:paraId="22A38A37" w14:textId="77777777" w:rsidR="005E0604" w:rsidRDefault="005E0604" w:rsidP="00F920FF">
      <w:pPr>
        <w:rPr>
          <w:rFonts w:ascii="Calibri" w:eastAsia="Calibri" w:hAnsi="Calibri" w:cs="Calibri"/>
          <w:b/>
          <w:bCs/>
          <w:color w:val="000000"/>
          <w:sz w:val="28"/>
          <w:szCs w:val="28"/>
        </w:rPr>
      </w:pPr>
    </w:p>
    <w:p w14:paraId="73C635CB" w14:textId="77777777" w:rsidR="005E0604" w:rsidRDefault="005E0604" w:rsidP="00F920FF">
      <w:pPr>
        <w:rPr>
          <w:rFonts w:ascii="Calibri" w:eastAsia="Calibri" w:hAnsi="Calibri" w:cs="Calibri"/>
          <w:b/>
          <w:bCs/>
          <w:color w:val="000000"/>
          <w:sz w:val="28"/>
          <w:szCs w:val="28"/>
        </w:rPr>
      </w:pPr>
    </w:p>
    <w:p w14:paraId="2FF3568C" w14:textId="77777777" w:rsidR="005E0604" w:rsidRDefault="005E0604" w:rsidP="00F920FF">
      <w:pPr>
        <w:rPr>
          <w:rFonts w:ascii="Calibri" w:eastAsia="Calibri" w:hAnsi="Calibri" w:cs="Calibri"/>
          <w:b/>
          <w:bCs/>
          <w:color w:val="000000"/>
          <w:sz w:val="28"/>
          <w:szCs w:val="28"/>
        </w:rPr>
      </w:pPr>
    </w:p>
    <w:p w14:paraId="14266D51" w14:textId="77777777" w:rsidR="008E7F40" w:rsidRDefault="008E7F40" w:rsidP="00F920FF">
      <w:pPr>
        <w:rPr>
          <w:rFonts w:ascii="Calibri" w:eastAsia="Calibri" w:hAnsi="Calibri" w:cs="Calibri"/>
          <w:b/>
          <w:bCs/>
          <w:color w:val="000000"/>
          <w:sz w:val="28"/>
          <w:szCs w:val="28"/>
        </w:rPr>
      </w:pPr>
    </w:p>
    <w:p w14:paraId="27DCD43D" w14:textId="77777777" w:rsidR="008E7F40" w:rsidRDefault="008E7F40" w:rsidP="00F920FF">
      <w:pPr>
        <w:rPr>
          <w:rFonts w:ascii="Calibri" w:eastAsia="Calibri" w:hAnsi="Calibri" w:cs="Calibri"/>
          <w:b/>
          <w:bCs/>
          <w:color w:val="000000"/>
          <w:sz w:val="28"/>
          <w:szCs w:val="28"/>
        </w:rPr>
      </w:pPr>
    </w:p>
    <w:p w14:paraId="3143A99F" w14:textId="77777777" w:rsidR="008E7F40" w:rsidRDefault="008E7F40" w:rsidP="00F920FF">
      <w:pPr>
        <w:rPr>
          <w:rFonts w:ascii="Calibri" w:eastAsia="Calibri" w:hAnsi="Calibri" w:cs="Calibri"/>
          <w:b/>
          <w:bCs/>
          <w:color w:val="000000"/>
          <w:sz w:val="28"/>
          <w:szCs w:val="28"/>
        </w:rPr>
      </w:pPr>
    </w:p>
    <w:p w14:paraId="1ED6347A" w14:textId="77777777" w:rsidR="008E7F40" w:rsidRDefault="008E7F40" w:rsidP="00F920FF">
      <w:pPr>
        <w:rPr>
          <w:rFonts w:ascii="Calibri" w:eastAsia="Calibri" w:hAnsi="Calibri" w:cs="Calibri"/>
          <w:b/>
          <w:bCs/>
          <w:color w:val="000000"/>
          <w:sz w:val="28"/>
          <w:szCs w:val="28"/>
        </w:rPr>
      </w:pPr>
    </w:p>
    <w:p w14:paraId="38B99ED2" w14:textId="77777777" w:rsidR="008E7F40" w:rsidRDefault="008E7F40" w:rsidP="00F920FF">
      <w:pPr>
        <w:rPr>
          <w:rFonts w:ascii="Calibri" w:eastAsia="Calibri" w:hAnsi="Calibri" w:cs="Calibri"/>
          <w:b/>
          <w:bCs/>
          <w:color w:val="000000"/>
          <w:sz w:val="28"/>
          <w:szCs w:val="28"/>
        </w:rPr>
      </w:pPr>
    </w:p>
    <w:p w14:paraId="028CC93E" w14:textId="77777777" w:rsidR="008E7F40" w:rsidRDefault="008E7F40" w:rsidP="00F920FF">
      <w:pPr>
        <w:rPr>
          <w:rFonts w:ascii="Calibri" w:eastAsia="Calibri" w:hAnsi="Calibri" w:cs="Calibri"/>
          <w:b/>
          <w:bCs/>
          <w:color w:val="000000"/>
          <w:sz w:val="28"/>
          <w:szCs w:val="28"/>
        </w:rPr>
      </w:pPr>
    </w:p>
    <w:p w14:paraId="1F36B6F5" w14:textId="77777777" w:rsidR="008E7F40" w:rsidRDefault="008E7F40" w:rsidP="00F920FF">
      <w:pPr>
        <w:rPr>
          <w:rFonts w:ascii="Calibri" w:eastAsia="Calibri" w:hAnsi="Calibri" w:cs="Calibri"/>
          <w:b/>
          <w:bCs/>
          <w:color w:val="000000"/>
          <w:sz w:val="28"/>
          <w:szCs w:val="28"/>
        </w:rPr>
      </w:pPr>
    </w:p>
    <w:p w14:paraId="0723AEAE" w14:textId="77777777" w:rsidR="008E7F40" w:rsidRDefault="008E7F40" w:rsidP="00F920FF">
      <w:pPr>
        <w:rPr>
          <w:rFonts w:ascii="Calibri" w:eastAsia="Calibri" w:hAnsi="Calibri" w:cs="Calibri"/>
          <w:b/>
          <w:bCs/>
          <w:color w:val="000000"/>
          <w:sz w:val="28"/>
          <w:szCs w:val="28"/>
        </w:rPr>
      </w:pPr>
    </w:p>
    <w:p w14:paraId="7E8DB86F" w14:textId="77777777" w:rsidR="008E7F40" w:rsidRDefault="008E7F40" w:rsidP="00F920FF">
      <w:pPr>
        <w:rPr>
          <w:rFonts w:ascii="Calibri" w:eastAsia="Calibri" w:hAnsi="Calibri" w:cs="Calibri"/>
          <w:b/>
          <w:bCs/>
          <w:color w:val="000000"/>
          <w:sz w:val="28"/>
          <w:szCs w:val="28"/>
        </w:rPr>
      </w:pPr>
    </w:p>
    <w:p w14:paraId="1F4DF2F8" w14:textId="77777777" w:rsidR="008E7F40" w:rsidRDefault="008E7F40" w:rsidP="00F920FF">
      <w:pPr>
        <w:rPr>
          <w:rFonts w:ascii="Calibri" w:eastAsia="Calibri" w:hAnsi="Calibri" w:cs="Calibri"/>
          <w:b/>
          <w:bCs/>
          <w:color w:val="000000"/>
          <w:sz w:val="28"/>
          <w:szCs w:val="28"/>
        </w:rPr>
      </w:pPr>
    </w:p>
    <w:p w14:paraId="1080A280" w14:textId="77777777" w:rsidR="008E7F40" w:rsidRDefault="008E7F40" w:rsidP="00F920FF">
      <w:pPr>
        <w:rPr>
          <w:rFonts w:ascii="Calibri" w:eastAsia="Calibri" w:hAnsi="Calibri" w:cs="Calibri"/>
          <w:b/>
          <w:bCs/>
          <w:color w:val="000000"/>
          <w:sz w:val="28"/>
          <w:szCs w:val="28"/>
        </w:rPr>
      </w:pPr>
    </w:p>
    <w:p w14:paraId="7B8F99F2" w14:textId="77777777" w:rsidR="008E7F40" w:rsidRDefault="008E7F40" w:rsidP="00F920FF">
      <w:pPr>
        <w:rPr>
          <w:rFonts w:ascii="Calibri" w:eastAsia="Calibri" w:hAnsi="Calibri" w:cs="Calibri"/>
          <w:b/>
          <w:bCs/>
          <w:color w:val="000000"/>
          <w:sz w:val="28"/>
          <w:szCs w:val="28"/>
        </w:rPr>
      </w:pPr>
    </w:p>
    <w:p w14:paraId="7AEE43C7" w14:textId="77777777" w:rsidR="008E7F40" w:rsidRDefault="008E7F40" w:rsidP="00F920FF">
      <w:pPr>
        <w:rPr>
          <w:rFonts w:ascii="Calibri" w:eastAsia="Calibri" w:hAnsi="Calibri" w:cs="Calibri"/>
          <w:b/>
          <w:bCs/>
          <w:color w:val="000000"/>
          <w:sz w:val="28"/>
          <w:szCs w:val="28"/>
        </w:rPr>
      </w:pPr>
    </w:p>
    <w:p w14:paraId="3CE57029" w14:textId="77777777" w:rsidR="008E7F40" w:rsidRDefault="008E7F40" w:rsidP="00F920FF">
      <w:pPr>
        <w:rPr>
          <w:rFonts w:ascii="Calibri" w:eastAsia="Calibri" w:hAnsi="Calibri" w:cs="Calibri"/>
          <w:b/>
          <w:bCs/>
          <w:color w:val="000000"/>
          <w:sz w:val="28"/>
          <w:szCs w:val="28"/>
        </w:rPr>
      </w:pPr>
    </w:p>
    <w:p w14:paraId="04846BE6" w14:textId="77777777" w:rsidR="008E7F40" w:rsidRDefault="008E7F40" w:rsidP="00F920FF">
      <w:pPr>
        <w:rPr>
          <w:rFonts w:ascii="Calibri" w:eastAsia="Calibri" w:hAnsi="Calibri" w:cs="Calibri"/>
          <w:b/>
          <w:bCs/>
          <w:color w:val="000000"/>
          <w:sz w:val="28"/>
          <w:szCs w:val="28"/>
        </w:rPr>
      </w:pPr>
    </w:p>
    <w:p w14:paraId="537E092E" w14:textId="77777777" w:rsidR="004F4B8A" w:rsidRDefault="004F4B8A" w:rsidP="00F920FF">
      <w:pPr>
        <w:rPr>
          <w:rFonts w:ascii="Calibri" w:eastAsia="Calibri" w:hAnsi="Calibri" w:cs="Calibri"/>
          <w:b/>
          <w:bCs/>
          <w:color w:val="000000"/>
          <w:sz w:val="28"/>
          <w:szCs w:val="28"/>
        </w:rPr>
      </w:pPr>
    </w:p>
    <w:p w14:paraId="320A9F29" w14:textId="77777777" w:rsidR="004F4B8A" w:rsidRDefault="004F4B8A" w:rsidP="00F920FF">
      <w:pPr>
        <w:rPr>
          <w:rFonts w:ascii="Calibri" w:eastAsia="Calibri" w:hAnsi="Calibri" w:cs="Calibri"/>
          <w:b/>
          <w:bCs/>
          <w:color w:val="000000"/>
          <w:sz w:val="28"/>
          <w:szCs w:val="28"/>
        </w:rPr>
      </w:pPr>
    </w:p>
    <w:p w14:paraId="1EBD8FC3" w14:textId="77777777" w:rsidR="008E7F40" w:rsidRDefault="008E7F40" w:rsidP="00F920FF">
      <w:pPr>
        <w:rPr>
          <w:rFonts w:ascii="Calibri" w:eastAsia="Calibri" w:hAnsi="Calibri" w:cs="Calibri"/>
          <w:b/>
          <w:bCs/>
          <w:color w:val="000000"/>
          <w:sz w:val="28"/>
          <w:szCs w:val="28"/>
        </w:rPr>
      </w:pPr>
    </w:p>
    <w:p w14:paraId="3A56D0AF" w14:textId="672C04B5" w:rsidR="00591FAA" w:rsidRDefault="00F555F9" w:rsidP="00F920FF">
      <w:pPr>
        <w:rPr>
          <w:rFonts w:ascii="Calibri" w:eastAsia="Calibri" w:hAnsi="Calibri" w:cs="Calibri"/>
          <w:b/>
          <w:bCs/>
          <w:color w:val="000000"/>
          <w:sz w:val="28"/>
          <w:szCs w:val="28"/>
        </w:rPr>
      </w:pPr>
      <w:r w:rsidRPr="00F555F9">
        <w:rPr>
          <w:rFonts w:ascii="Calibri" w:eastAsia="Calibri" w:hAnsi="Calibri" w:cs="Calibri"/>
          <w:b/>
          <w:bCs/>
          <w:color w:val="000000"/>
          <w:sz w:val="28"/>
          <w:szCs w:val="28"/>
        </w:rPr>
        <w:lastRenderedPageBreak/>
        <w:t>Appendix 2</w:t>
      </w:r>
    </w:p>
    <w:tbl>
      <w:tblPr>
        <w:tblpPr w:leftFromText="180" w:rightFromText="180" w:vertAnchor="page" w:horzAnchor="margin" w:tblpY="2687"/>
        <w:tblW w:w="107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5"/>
        <w:gridCol w:w="2159"/>
        <w:gridCol w:w="5245"/>
        <w:gridCol w:w="1559"/>
      </w:tblGrid>
      <w:tr w:rsidR="008578C5" w14:paraId="10F23DD0" w14:textId="77777777" w:rsidTr="006D21CB">
        <w:trPr>
          <w:trHeight w:val="167"/>
        </w:trPr>
        <w:tc>
          <w:tcPr>
            <w:tcW w:w="1805" w:type="dxa"/>
            <w:tcBorders>
              <w:top w:val="single" w:sz="4" w:space="0" w:color="auto"/>
              <w:left w:val="single" w:sz="4" w:space="0" w:color="auto"/>
              <w:bottom w:val="single" w:sz="4" w:space="0" w:color="auto"/>
              <w:right w:val="single" w:sz="4" w:space="0" w:color="auto"/>
            </w:tcBorders>
            <w:hideMark/>
          </w:tcPr>
          <w:p w14:paraId="1168DA38" w14:textId="77777777" w:rsidR="008578C5" w:rsidRDefault="008578C5" w:rsidP="006D21CB">
            <w:pPr>
              <w:autoSpaceDE w:val="0"/>
              <w:autoSpaceDN w:val="0"/>
              <w:adjustRightInd w:val="0"/>
              <w:spacing w:line="256" w:lineRule="auto"/>
              <w:rPr>
                <w:rFonts w:ascii="Arial" w:eastAsia="Calibri" w:hAnsi="Arial" w:cs="Arial"/>
                <w:color w:val="000000"/>
                <w:sz w:val="20"/>
                <w:szCs w:val="20"/>
              </w:rPr>
            </w:pPr>
            <w:r>
              <w:rPr>
                <w:rFonts w:ascii="Arial" w:eastAsia="Calibri" w:hAnsi="Arial" w:cs="Arial"/>
                <w:b/>
                <w:bCs/>
                <w:color w:val="000000"/>
                <w:sz w:val="20"/>
                <w:szCs w:val="20"/>
              </w:rPr>
              <w:t>Application Number</w:t>
            </w:r>
          </w:p>
        </w:tc>
        <w:tc>
          <w:tcPr>
            <w:tcW w:w="2159" w:type="dxa"/>
            <w:tcBorders>
              <w:top w:val="single" w:sz="4" w:space="0" w:color="auto"/>
              <w:left w:val="single" w:sz="4" w:space="0" w:color="auto"/>
              <w:bottom w:val="single" w:sz="4" w:space="0" w:color="auto"/>
              <w:right w:val="single" w:sz="4" w:space="0" w:color="auto"/>
            </w:tcBorders>
            <w:hideMark/>
          </w:tcPr>
          <w:p w14:paraId="7E88502F" w14:textId="77777777" w:rsidR="008578C5" w:rsidRDefault="008578C5" w:rsidP="006D21CB">
            <w:pPr>
              <w:autoSpaceDE w:val="0"/>
              <w:autoSpaceDN w:val="0"/>
              <w:adjustRightInd w:val="0"/>
              <w:spacing w:line="256" w:lineRule="auto"/>
              <w:rPr>
                <w:rFonts w:ascii="Arial" w:eastAsia="Calibri" w:hAnsi="Arial" w:cs="Arial"/>
                <w:color w:val="000000"/>
                <w:sz w:val="20"/>
                <w:szCs w:val="20"/>
              </w:rPr>
            </w:pPr>
            <w:r>
              <w:rPr>
                <w:rFonts w:ascii="Arial" w:eastAsia="Calibri" w:hAnsi="Arial" w:cs="Arial"/>
                <w:b/>
                <w:bCs/>
                <w:color w:val="000000"/>
                <w:sz w:val="20"/>
                <w:szCs w:val="20"/>
              </w:rPr>
              <w:t>Address</w:t>
            </w:r>
          </w:p>
        </w:tc>
        <w:tc>
          <w:tcPr>
            <w:tcW w:w="5245" w:type="dxa"/>
            <w:tcBorders>
              <w:top w:val="single" w:sz="4" w:space="0" w:color="auto"/>
              <w:left w:val="single" w:sz="4" w:space="0" w:color="auto"/>
              <w:bottom w:val="single" w:sz="4" w:space="0" w:color="auto"/>
              <w:right w:val="single" w:sz="4" w:space="0" w:color="auto"/>
            </w:tcBorders>
            <w:hideMark/>
          </w:tcPr>
          <w:p w14:paraId="4E7923F8" w14:textId="77777777" w:rsidR="008578C5" w:rsidRDefault="008578C5" w:rsidP="006D21CB">
            <w:pPr>
              <w:autoSpaceDE w:val="0"/>
              <w:autoSpaceDN w:val="0"/>
              <w:adjustRightInd w:val="0"/>
              <w:spacing w:line="256" w:lineRule="auto"/>
              <w:rPr>
                <w:rFonts w:ascii="Arial" w:eastAsia="Calibri" w:hAnsi="Arial" w:cs="Arial"/>
                <w:b/>
                <w:color w:val="000000"/>
                <w:sz w:val="20"/>
                <w:szCs w:val="20"/>
              </w:rPr>
            </w:pPr>
            <w:r>
              <w:rPr>
                <w:rFonts w:ascii="Arial" w:eastAsia="Calibri" w:hAnsi="Arial" w:cs="Arial"/>
                <w:b/>
                <w:color w:val="000000"/>
                <w:sz w:val="20"/>
                <w:szCs w:val="20"/>
              </w:rPr>
              <w:t>Description</w:t>
            </w:r>
          </w:p>
        </w:tc>
        <w:tc>
          <w:tcPr>
            <w:tcW w:w="1559" w:type="dxa"/>
            <w:tcBorders>
              <w:top w:val="single" w:sz="4" w:space="0" w:color="auto"/>
              <w:left w:val="single" w:sz="4" w:space="0" w:color="auto"/>
              <w:bottom w:val="single" w:sz="4" w:space="0" w:color="auto"/>
              <w:right w:val="single" w:sz="4" w:space="0" w:color="auto"/>
            </w:tcBorders>
            <w:hideMark/>
          </w:tcPr>
          <w:p w14:paraId="1865B58A" w14:textId="77777777" w:rsidR="008578C5" w:rsidRDefault="008578C5" w:rsidP="006D21CB">
            <w:pPr>
              <w:autoSpaceDE w:val="0"/>
              <w:autoSpaceDN w:val="0"/>
              <w:adjustRightInd w:val="0"/>
              <w:spacing w:line="256" w:lineRule="auto"/>
              <w:rPr>
                <w:rFonts w:ascii="Arial" w:eastAsia="Calibri" w:hAnsi="Arial" w:cs="Arial"/>
                <w:b/>
                <w:color w:val="000000"/>
                <w:sz w:val="20"/>
                <w:szCs w:val="20"/>
              </w:rPr>
            </w:pPr>
            <w:r>
              <w:rPr>
                <w:rFonts w:ascii="Calibri" w:eastAsia="Calibri" w:hAnsi="Calibri" w:cs="Calibri"/>
                <w:b/>
                <w:color w:val="000000"/>
              </w:rPr>
              <w:t>Decision</w:t>
            </w:r>
          </w:p>
        </w:tc>
      </w:tr>
      <w:tr w:rsidR="003C44D9" w14:paraId="29F96E77" w14:textId="77777777" w:rsidTr="006D21CB">
        <w:trPr>
          <w:trHeight w:val="167"/>
        </w:trPr>
        <w:tc>
          <w:tcPr>
            <w:tcW w:w="1805" w:type="dxa"/>
            <w:tcBorders>
              <w:top w:val="single" w:sz="4" w:space="0" w:color="auto"/>
              <w:left w:val="single" w:sz="4" w:space="0" w:color="auto"/>
              <w:bottom w:val="single" w:sz="4" w:space="0" w:color="auto"/>
              <w:right w:val="single" w:sz="4" w:space="0" w:color="auto"/>
            </w:tcBorders>
            <w:shd w:val="clear" w:color="auto" w:fill="auto"/>
          </w:tcPr>
          <w:p w14:paraId="3839FD66" w14:textId="48FFFAB1" w:rsidR="003C44D9" w:rsidRDefault="003C44D9" w:rsidP="003C44D9">
            <w:pPr>
              <w:autoSpaceDE w:val="0"/>
              <w:autoSpaceDN w:val="0"/>
              <w:adjustRightInd w:val="0"/>
              <w:spacing w:line="256" w:lineRule="auto"/>
              <w:rPr>
                <w:rFonts w:ascii="Arial" w:eastAsia="Calibri" w:hAnsi="Arial" w:cs="Arial"/>
                <w:color w:val="000000"/>
                <w:sz w:val="20"/>
                <w:szCs w:val="20"/>
              </w:rPr>
            </w:pPr>
            <w:r>
              <w:rPr>
                <w:rFonts w:ascii="Calibri" w:hAnsi="Calibri" w:cs="Calibri"/>
                <w:color w:val="000000"/>
              </w:rPr>
              <w:t>19/07608/RM/NE and 21/09834/COND</w:t>
            </w:r>
          </w:p>
        </w:tc>
        <w:tc>
          <w:tcPr>
            <w:tcW w:w="2159" w:type="dxa"/>
            <w:tcBorders>
              <w:top w:val="single" w:sz="4" w:space="0" w:color="auto"/>
              <w:left w:val="nil"/>
              <w:bottom w:val="single" w:sz="4" w:space="0" w:color="auto"/>
              <w:right w:val="single" w:sz="4" w:space="0" w:color="auto"/>
            </w:tcBorders>
            <w:shd w:val="clear" w:color="auto" w:fill="auto"/>
          </w:tcPr>
          <w:p w14:paraId="23BB0BAC" w14:textId="1F412E65" w:rsidR="003C44D9" w:rsidRDefault="003C44D9" w:rsidP="003C44D9">
            <w:pPr>
              <w:autoSpaceDE w:val="0"/>
              <w:autoSpaceDN w:val="0"/>
              <w:adjustRightInd w:val="0"/>
              <w:spacing w:line="256" w:lineRule="auto"/>
              <w:rPr>
                <w:rFonts w:ascii="Arial" w:eastAsia="Calibri" w:hAnsi="Arial" w:cs="Arial"/>
                <w:color w:val="000000"/>
                <w:sz w:val="20"/>
                <w:szCs w:val="20"/>
              </w:rPr>
            </w:pPr>
            <w:r>
              <w:rPr>
                <w:rFonts w:ascii="Calibri" w:hAnsi="Calibri" w:cs="Calibri"/>
                <w:color w:val="000000"/>
              </w:rPr>
              <w:t xml:space="preserve">Land At Leeds Road Collingham Wetherby </w:t>
            </w:r>
          </w:p>
        </w:tc>
        <w:tc>
          <w:tcPr>
            <w:tcW w:w="5245" w:type="dxa"/>
            <w:tcBorders>
              <w:top w:val="single" w:sz="4" w:space="0" w:color="auto"/>
              <w:left w:val="nil"/>
              <w:bottom w:val="single" w:sz="4" w:space="0" w:color="auto"/>
              <w:right w:val="single" w:sz="4" w:space="0" w:color="auto"/>
            </w:tcBorders>
            <w:shd w:val="clear" w:color="auto" w:fill="auto"/>
          </w:tcPr>
          <w:p w14:paraId="59BB8240" w14:textId="229DA738" w:rsidR="003C44D9" w:rsidRDefault="003C44D9" w:rsidP="003C44D9">
            <w:pPr>
              <w:autoSpaceDE w:val="0"/>
              <w:autoSpaceDN w:val="0"/>
              <w:adjustRightInd w:val="0"/>
              <w:spacing w:line="256" w:lineRule="auto"/>
              <w:rPr>
                <w:rFonts w:ascii="Arial" w:eastAsia="Calibri" w:hAnsi="Arial" w:cs="Arial"/>
                <w:color w:val="000000"/>
                <w:sz w:val="20"/>
                <w:szCs w:val="20"/>
              </w:rPr>
            </w:pPr>
            <w:r>
              <w:rPr>
                <w:rFonts w:ascii="Calibri" w:hAnsi="Calibri" w:cs="Calibri"/>
              </w:rPr>
              <w:t>Reserved Matters application for 129 dwellings approved. Next phase is approval of conditions including landscaping and construction methods. Note archaeological investigation in Jan 22 and tree clearance in Feb22. A number of concerns have been shared with Miller Homes.   Consent agreement or approval required by Condition 16 to app 14/00315/OT 811106-008 Tree strategy AR-5090-03 approved.</w:t>
            </w:r>
            <w:r>
              <w:rPr>
                <w:rFonts w:ascii="Calibri" w:hAnsi="Calibri" w:cs="Calibri"/>
              </w:rPr>
              <w:br/>
              <w:t>PC shared comments on construction plans with Ryan 13th Mar 22. Landscape Management Plan approved. Revised construction plans Aug 22, comments still apply. Condition 26 waste disposal discharged. Dec 22 Construction Method Statement Approved. Concern over site levels which are 1m higher than anticipated, no response from Miller Homes by 3rd April, if none by 10th raise with Planning Enforcement. New level information provided, LCC investigating. Further level information provided. New Landscape information includes a trim trail with equipment through the compensation area, LCC still not approving though. Meeting on site to look at levels 28th Sept but still no decision made. Many residents in contact with regards levels, landscaping team still saying cannot approve.</w:t>
            </w:r>
          </w:p>
        </w:tc>
        <w:tc>
          <w:tcPr>
            <w:tcW w:w="1559" w:type="dxa"/>
            <w:tcBorders>
              <w:top w:val="single" w:sz="4" w:space="0" w:color="auto"/>
              <w:left w:val="nil"/>
              <w:bottom w:val="single" w:sz="4" w:space="0" w:color="auto"/>
              <w:right w:val="single" w:sz="4" w:space="0" w:color="auto"/>
            </w:tcBorders>
            <w:shd w:val="clear" w:color="auto" w:fill="auto"/>
          </w:tcPr>
          <w:p w14:paraId="0980B702" w14:textId="1524D09C" w:rsidR="003C44D9" w:rsidRDefault="003C44D9" w:rsidP="003C44D9">
            <w:pPr>
              <w:autoSpaceDE w:val="0"/>
              <w:autoSpaceDN w:val="0"/>
              <w:adjustRightInd w:val="0"/>
              <w:spacing w:line="256" w:lineRule="auto"/>
              <w:rPr>
                <w:rFonts w:ascii="Arial" w:eastAsia="Calibri" w:hAnsi="Arial" w:cs="Arial"/>
                <w:color w:val="000000"/>
                <w:sz w:val="20"/>
                <w:szCs w:val="20"/>
              </w:rPr>
            </w:pPr>
            <w:r>
              <w:rPr>
                <w:rFonts w:ascii="Calibri" w:hAnsi="Calibri" w:cs="Calibri"/>
                <w:color w:val="000000"/>
              </w:rPr>
              <w:t>On-going</w:t>
            </w:r>
          </w:p>
        </w:tc>
      </w:tr>
      <w:tr w:rsidR="003C44D9" w14:paraId="6E0310F0" w14:textId="77777777" w:rsidTr="00CE0C07">
        <w:trPr>
          <w:trHeight w:val="167"/>
        </w:trPr>
        <w:tc>
          <w:tcPr>
            <w:tcW w:w="1805" w:type="dxa"/>
            <w:tcBorders>
              <w:top w:val="nil"/>
              <w:left w:val="single" w:sz="4" w:space="0" w:color="auto"/>
              <w:bottom w:val="single" w:sz="4" w:space="0" w:color="auto"/>
              <w:right w:val="single" w:sz="4" w:space="0" w:color="auto"/>
            </w:tcBorders>
            <w:shd w:val="clear" w:color="auto" w:fill="auto"/>
          </w:tcPr>
          <w:p w14:paraId="75A503F4" w14:textId="4063AC2A" w:rsidR="003C44D9" w:rsidRDefault="003C44D9" w:rsidP="003C44D9">
            <w:pPr>
              <w:autoSpaceDE w:val="0"/>
              <w:autoSpaceDN w:val="0"/>
              <w:adjustRightInd w:val="0"/>
              <w:spacing w:line="256" w:lineRule="auto"/>
              <w:rPr>
                <w:rFonts w:ascii="Arial" w:eastAsia="Calibri" w:hAnsi="Arial" w:cs="Arial"/>
                <w:color w:val="000000"/>
                <w:sz w:val="20"/>
                <w:szCs w:val="20"/>
              </w:rPr>
            </w:pPr>
            <w:r>
              <w:rPr>
                <w:rFonts w:ascii="Calibri" w:hAnsi="Calibri" w:cs="Calibri"/>
                <w:color w:val="000000"/>
              </w:rPr>
              <w:t>23/06557/FU/NE</w:t>
            </w:r>
          </w:p>
        </w:tc>
        <w:tc>
          <w:tcPr>
            <w:tcW w:w="2159" w:type="dxa"/>
            <w:tcBorders>
              <w:top w:val="nil"/>
              <w:left w:val="nil"/>
              <w:bottom w:val="single" w:sz="4" w:space="0" w:color="auto"/>
              <w:right w:val="single" w:sz="4" w:space="0" w:color="auto"/>
            </w:tcBorders>
            <w:shd w:val="clear" w:color="auto" w:fill="auto"/>
          </w:tcPr>
          <w:p w14:paraId="5695ABAA" w14:textId="4AD0A9A3" w:rsidR="003C44D9" w:rsidRDefault="003C44D9" w:rsidP="003C44D9">
            <w:pPr>
              <w:autoSpaceDE w:val="0"/>
              <w:autoSpaceDN w:val="0"/>
              <w:adjustRightInd w:val="0"/>
              <w:spacing w:line="256" w:lineRule="auto"/>
              <w:rPr>
                <w:rFonts w:ascii="Arial" w:eastAsia="Calibri" w:hAnsi="Arial" w:cs="Arial"/>
                <w:color w:val="000000"/>
                <w:sz w:val="20"/>
                <w:szCs w:val="20"/>
              </w:rPr>
            </w:pPr>
            <w:proofErr w:type="spellStart"/>
            <w:r>
              <w:rPr>
                <w:rFonts w:ascii="Calibri" w:hAnsi="Calibri" w:cs="Calibri"/>
                <w:color w:val="000000"/>
              </w:rPr>
              <w:t>Southerney</w:t>
            </w:r>
            <w:proofErr w:type="spellEnd"/>
            <w:r>
              <w:rPr>
                <w:rFonts w:ascii="Calibri" w:hAnsi="Calibri" w:cs="Calibri"/>
                <w:color w:val="000000"/>
              </w:rPr>
              <w:t xml:space="preserve"> The Ridge Linton</w:t>
            </w:r>
          </w:p>
        </w:tc>
        <w:tc>
          <w:tcPr>
            <w:tcW w:w="5245" w:type="dxa"/>
            <w:tcBorders>
              <w:top w:val="single" w:sz="4" w:space="0" w:color="auto"/>
              <w:left w:val="nil"/>
              <w:bottom w:val="single" w:sz="4" w:space="0" w:color="auto"/>
              <w:right w:val="single" w:sz="4" w:space="0" w:color="000000"/>
            </w:tcBorders>
            <w:shd w:val="clear" w:color="auto" w:fill="auto"/>
          </w:tcPr>
          <w:p w14:paraId="46E774B2" w14:textId="4208BF03" w:rsidR="003C44D9" w:rsidRDefault="003C44D9" w:rsidP="003C44D9">
            <w:pPr>
              <w:autoSpaceDE w:val="0"/>
              <w:autoSpaceDN w:val="0"/>
              <w:adjustRightInd w:val="0"/>
              <w:spacing w:line="256" w:lineRule="auto"/>
              <w:rPr>
                <w:rFonts w:ascii="Arial" w:eastAsia="Calibri" w:hAnsi="Arial" w:cs="Arial"/>
                <w:color w:val="000000"/>
                <w:sz w:val="20"/>
                <w:szCs w:val="20"/>
              </w:rPr>
            </w:pPr>
            <w:r>
              <w:rPr>
                <w:rFonts w:ascii="Calibri" w:hAnsi="Calibri" w:cs="Calibri"/>
                <w:color w:val="000000"/>
              </w:rPr>
              <w:t xml:space="preserve">Single storey side extension and erection of new external wall; installation of </w:t>
            </w:r>
            <w:proofErr w:type="spellStart"/>
            <w:r>
              <w:rPr>
                <w:rFonts w:ascii="Calibri" w:hAnsi="Calibri" w:cs="Calibri"/>
                <w:color w:val="000000"/>
              </w:rPr>
              <w:t>juliet</w:t>
            </w:r>
            <w:proofErr w:type="spellEnd"/>
            <w:r>
              <w:rPr>
                <w:rFonts w:ascii="Calibri" w:hAnsi="Calibri" w:cs="Calibri"/>
                <w:color w:val="000000"/>
              </w:rPr>
              <w:t xml:space="preserve"> balconies to first floor</w:t>
            </w:r>
          </w:p>
        </w:tc>
        <w:tc>
          <w:tcPr>
            <w:tcW w:w="1559" w:type="dxa"/>
            <w:tcBorders>
              <w:top w:val="nil"/>
              <w:left w:val="nil"/>
              <w:bottom w:val="single" w:sz="4" w:space="0" w:color="auto"/>
              <w:right w:val="single" w:sz="4" w:space="0" w:color="auto"/>
            </w:tcBorders>
            <w:shd w:val="clear" w:color="auto" w:fill="auto"/>
          </w:tcPr>
          <w:p w14:paraId="3874A5A2" w14:textId="6494A609" w:rsidR="003C44D9" w:rsidRDefault="003C44D9" w:rsidP="003C44D9">
            <w:pPr>
              <w:autoSpaceDE w:val="0"/>
              <w:autoSpaceDN w:val="0"/>
              <w:adjustRightInd w:val="0"/>
              <w:spacing w:line="256" w:lineRule="auto"/>
              <w:rPr>
                <w:rFonts w:ascii="Arial" w:eastAsia="Calibri" w:hAnsi="Arial" w:cs="Arial"/>
                <w:color w:val="000000"/>
                <w:sz w:val="20"/>
                <w:szCs w:val="20"/>
              </w:rPr>
            </w:pPr>
            <w:r>
              <w:rPr>
                <w:rFonts w:ascii="Calibri" w:hAnsi="Calibri" w:cs="Calibri"/>
                <w:color w:val="000000"/>
              </w:rPr>
              <w:t>Approved</w:t>
            </w:r>
          </w:p>
        </w:tc>
      </w:tr>
      <w:tr w:rsidR="003C44D9" w14:paraId="4D3CC60D" w14:textId="77777777" w:rsidTr="00D2054F">
        <w:trPr>
          <w:trHeight w:val="167"/>
        </w:trPr>
        <w:tc>
          <w:tcPr>
            <w:tcW w:w="1805" w:type="dxa"/>
            <w:tcBorders>
              <w:top w:val="nil"/>
              <w:left w:val="single" w:sz="4" w:space="0" w:color="auto"/>
              <w:bottom w:val="single" w:sz="4" w:space="0" w:color="auto"/>
              <w:right w:val="single" w:sz="4" w:space="0" w:color="auto"/>
            </w:tcBorders>
            <w:shd w:val="clear" w:color="auto" w:fill="auto"/>
          </w:tcPr>
          <w:p w14:paraId="610FA18C" w14:textId="35B2A034" w:rsidR="003C44D9" w:rsidRDefault="003C44D9" w:rsidP="003C44D9">
            <w:pPr>
              <w:autoSpaceDE w:val="0"/>
              <w:autoSpaceDN w:val="0"/>
              <w:adjustRightInd w:val="0"/>
              <w:spacing w:line="256" w:lineRule="auto"/>
              <w:rPr>
                <w:rFonts w:ascii="Arial" w:eastAsia="Calibri" w:hAnsi="Arial" w:cs="Arial"/>
                <w:color w:val="000000"/>
                <w:sz w:val="20"/>
                <w:szCs w:val="20"/>
              </w:rPr>
            </w:pPr>
            <w:r>
              <w:rPr>
                <w:rFonts w:ascii="Calibri" w:hAnsi="Calibri" w:cs="Calibri"/>
                <w:color w:val="000000"/>
              </w:rPr>
              <w:t>23/06167/FU/NE</w:t>
            </w:r>
          </w:p>
        </w:tc>
        <w:tc>
          <w:tcPr>
            <w:tcW w:w="2159" w:type="dxa"/>
            <w:tcBorders>
              <w:top w:val="nil"/>
              <w:left w:val="nil"/>
              <w:bottom w:val="single" w:sz="4" w:space="0" w:color="auto"/>
              <w:right w:val="single" w:sz="4" w:space="0" w:color="auto"/>
            </w:tcBorders>
            <w:shd w:val="clear" w:color="auto" w:fill="auto"/>
          </w:tcPr>
          <w:p w14:paraId="2FB55B4A" w14:textId="20B8CB2D" w:rsidR="003C44D9" w:rsidRDefault="003C44D9" w:rsidP="003C44D9">
            <w:pPr>
              <w:autoSpaceDE w:val="0"/>
              <w:autoSpaceDN w:val="0"/>
              <w:adjustRightInd w:val="0"/>
              <w:spacing w:line="256" w:lineRule="auto"/>
              <w:rPr>
                <w:rFonts w:ascii="Arial" w:eastAsia="Calibri" w:hAnsi="Arial" w:cs="Arial"/>
                <w:color w:val="000000"/>
                <w:sz w:val="20"/>
                <w:szCs w:val="20"/>
              </w:rPr>
            </w:pPr>
            <w:r>
              <w:rPr>
                <w:rFonts w:ascii="Calibri" w:hAnsi="Calibri" w:cs="Calibri"/>
                <w:color w:val="000000"/>
              </w:rPr>
              <w:t>Badgers Hill Orchard Drive Linton</w:t>
            </w:r>
          </w:p>
        </w:tc>
        <w:tc>
          <w:tcPr>
            <w:tcW w:w="5245" w:type="dxa"/>
            <w:tcBorders>
              <w:top w:val="nil"/>
              <w:left w:val="nil"/>
              <w:bottom w:val="single" w:sz="4" w:space="0" w:color="auto"/>
              <w:right w:val="single" w:sz="4" w:space="0" w:color="000000"/>
            </w:tcBorders>
            <w:shd w:val="clear" w:color="auto" w:fill="auto"/>
          </w:tcPr>
          <w:p w14:paraId="5B7C0125" w14:textId="6C57407B" w:rsidR="003C44D9" w:rsidRDefault="003C44D9" w:rsidP="003C44D9">
            <w:pPr>
              <w:autoSpaceDE w:val="0"/>
              <w:autoSpaceDN w:val="0"/>
              <w:adjustRightInd w:val="0"/>
              <w:spacing w:line="256" w:lineRule="auto"/>
              <w:rPr>
                <w:rFonts w:ascii="Arial" w:eastAsia="Calibri" w:hAnsi="Arial" w:cs="Arial"/>
                <w:color w:val="000000"/>
                <w:sz w:val="20"/>
                <w:szCs w:val="20"/>
              </w:rPr>
            </w:pPr>
            <w:r>
              <w:rPr>
                <w:rFonts w:ascii="Calibri" w:hAnsi="Calibri" w:cs="Calibri"/>
                <w:color w:val="000000"/>
              </w:rPr>
              <w:t>Ground floor extension over existing balcony with new raised roof over with rooflights to form first floor accommodation and incorporation of existing lift; extension of lower ground floor patio over garage roof with associated balustrading; solar panels to existing roof.</w:t>
            </w:r>
          </w:p>
        </w:tc>
        <w:tc>
          <w:tcPr>
            <w:tcW w:w="1559" w:type="dxa"/>
            <w:tcBorders>
              <w:top w:val="nil"/>
              <w:left w:val="nil"/>
              <w:bottom w:val="single" w:sz="4" w:space="0" w:color="auto"/>
              <w:right w:val="single" w:sz="4" w:space="0" w:color="auto"/>
            </w:tcBorders>
            <w:shd w:val="clear" w:color="auto" w:fill="auto"/>
          </w:tcPr>
          <w:p w14:paraId="3F44CB6C" w14:textId="6A51A54B" w:rsidR="003C44D9" w:rsidRDefault="003C44D9" w:rsidP="003C44D9">
            <w:pPr>
              <w:autoSpaceDE w:val="0"/>
              <w:autoSpaceDN w:val="0"/>
              <w:adjustRightInd w:val="0"/>
              <w:spacing w:line="256" w:lineRule="auto"/>
              <w:rPr>
                <w:rFonts w:ascii="Arial" w:eastAsia="Calibri" w:hAnsi="Arial" w:cs="Arial"/>
                <w:color w:val="000000"/>
                <w:sz w:val="20"/>
                <w:szCs w:val="20"/>
              </w:rPr>
            </w:pPr>
            <w:r>
              <w:rPr>
                <w:rFonts w:ascii="Calibri" w:hAnsi="Calibri" w:cs="Calibri"/>
                <w:color w:val="000000"/>
              </w:rPr>
              <w:t>Approved</w:t>
            </w:r>
          </w:p>
        </w:tc>
      </w:tr>
      <w:tr w:rsidR="003C44D9" w14:paraId="2EB0141F" w14:textId="77777777" w:rsidTr="006D21CB">
        <w:trPr>
          <w:trHeight w:val="167"/>
        </w:trPr>
        <w:tc>
          <w:tcPr>
            <w:tcW w:w="1805" w:type="dxa"/>
            <w:tcBorders>
              <w:top w:val="nil"/>
              <w:left w:val="single" w:sz="4" w:space="0" w:color="auto"/>
              <w:bottom w:val="single" w:sz="4" w:space="0" w:color="auto"/>
              <w:right w:val="single" w:sz="4" w:space="0" w:color="auto"/>
            </w:tcBorders>
            <w:shd w:val="clear" w:color="auto" w:fill="auto"/>
          </w:tcPr>
          <w:p w14:paraId="2F86B611" w14:textId="593F1CC4" w:rsidR="003C44D9" w:rsidRDefault="003C44D9" w:rsidP="003C44D9">
            <w:pPr>
              <w:autoSpaceDE w:val="0"/>
              <w:autoSpaceDN w:val="0"/>
              <w:adjustRightInd w:val="0"/>
              <w:spacing w:line="256" w:lineRule="auto"/>
              <w:rPr>
                <w:rFonts w:ascii="Arial" w:eastAsia="Calibri" w:hAnsi="Arial" w:cs="Arial"/>
                <w:color w:val="000000"/>
                <w:sz w:val="20"/>
                <w:szCs w:val="20"/>
              </w:rPr>
            </w:pPr>
            <w:r>
              <w:rPr>
                <w:rFonts w:ascii="Calibri" w:hAnsi="Calibri" w:cs="Calibri"/>
                <w:color w:val="000000"/>
              </w:rPr>
              <w:t>23/06702/FU/NE</w:t>
            </w:r>
          </w:p>
        </w:tc>
        <w:tc>
          <w:tcPr>
            <w:tcW w:w="2159" w:type="dxa"/>
            <w:tcBorders>
              <w:top w:val="nil"/>
              <w:left w:val="nil"/>
              <w:bottom w:val="single" w:sz="4" w:space="0" w:color="auto"/>
              <w:right w:val="single" w:sz="4" w:space="0" w:color="auto"/>
            </w:tcBorders>
            <w:shd w:val="clear" w:color="auto" w:fill="auto"/>
          </w:tcPr>
          <w:p w14:paraId="5E037FBE" w14:textId="653F61F8" w:rsidR="003C44D9" w:rsidRDefault="003C44D9" w:rsidP="003C44D9">
            <w:pPr>
              <w:autoSpaceDE w:val="0"/>
              <w:autoSpaceDN w:val="0"/>
              <w:adjustRightInd w:val="0"/>
              <w:spacing w:line="256" w:lineRule="auto"/>
              <w:rPr>
                <w:rFonts w:ascii="Arial" w:eastAsia="Calibri" w:hAnsi="Arial" w:cs="Arial"/>
                <w:color w:val="000000"/>
                <w:sz w:val="20"/>
                <w:szCs w:val="20"/>
              </w:rPr>
            </w:pPr>
            <w:r>
              <w:rPr>
                <w:rFonts w:ascii="Calibri" w:hAnsi="Calibri" w:cs="Calibri"/>
                <w:color w:val="000000"/>
              </w:rPr>
              <w:t>College Barn College Farm Lane Linton</w:t>
            </w:r>
          </w:p>
        </w:tc>
        <w:tc>
          <w:tcPr>
            <w:tcW w:w="5245" w:type="dxa"/>
            <w:tcBorders>
              <w:top w:val="single" w:sz="4" w:space="0" w:color="auto"/>
              <w:left w:val="nil"/>
              <w:bottom w:val="single" w:sz="4" w:space="0" w:color="auto"/>
              <w:right w:val="single" w:sz="4" w:space="0" w:color="000000"/>
            </w:tcBorders>
            <w:shd w:val="clear" w:color="auto" w:fill="auto"/>
          </w:tcPr>
          <w:p w14:paraId="4748867F" w14:textId="4B9E4DF8" w:rsidR="003C44D9" w:rsidRDefault="003C44D9" w:rsidP="003C44D9">
            <w:pPr>
              <w:autoSpaceDE w:val="0"/>
              <w:autoSpaceDN w:val="0"/>
              <w:adjustRightInd w:val="0"/>
              <w:spacing w:line="256" w:lineRule="auto"/>
              <w:rPr>
                <w:rFonts w:ascii="Arial" w:eastAsia="Calibri" w:hAnsi="Arial" w:cs="Arial"/>
                <w:color w:val="000000"/>
                <w:sz w:val="20"/>
                <w:szCs w:val="20"/>
              </w:rPr>
            </w:pPr>
            <w:r>
              <w:rPr>
                <w:rFonts w:ascii="Calibri" w:hAnsi="Calibri" w:cs="Calibri"/>
                <w:color w:val="000000"/>
              </w:rPr>
              <w:t>New porch to front; two new dormer windows to rear; new first floor windows to rear and new roof light to side</w:t>
            </w:r>
          </w:p>
        </w:tc>
        <w:tc>
          <w:tcPr>
            <w:tcW w:w="1559" w:type="dxa"/>
            <w:tcBorders>
              <w:top w:val="nil"/>
              <w:left w:val="nil"/>
              <w:bottom w:val="single" w:sz="4" w:space="0" w:color="auto"/>
              <w:right w:val="single" w:sz="4" w:space="0" w:color="auto"/>
            </w:tcBorders>
            <w:shd w:val="clear" w:color="auto" w:fill="auto"/>
          </w:tcPr>
          <w:p w14:paraId="445C943F" w14:textId="13220BFF" w:rsidR="003C44D9" w:rsidRDefault="003C44D9" w:rsidP="003C44D9">
            <w:pPr>
              <w:autoSpaceDE w:val="0"/>
              <w:autoSpaceDN w:val="0"/>
              <w:adjustRightInd w:val="0"/>
              <w:spacing w:line="256" w:lineRule="auto"/>
              <w:rPr>
                <w:rFonts w:ascii="Arial" w:eastAsia="Calibri" w:hAnsi="Arial" w:cs="Arial"/>
                <w:color w:val="000000"/>
                <w:sz w:val="20"/>
                <w:szCs w:val="20"/>
              </w:rPr>
            </w:pPr>
            <w:r>
              <w:rPr>
                <w:rFonts w:ascii="Calibri" w:hAnsi="Calibri" w:cs="Calibri"/>
                <w:color w:val="000000"/>
              </w:rPr>
              <w:t>Still pending</w:t>
            </w:r>
          </w:p>
        </w:tc>
      </w:tr>
      <w:tr w:rsidR="003C44D9" w14:paraId="7A590076" w14:textId="77777777" w:rsidTr="00D2054F">
        <w:trPr>
          <w:trHeight w:val="167"/>
        </w:trPr>
        <w:tc>
          <w:tcPr>
            <w:tcW w:w="1805" w:type="dxa"/>
            <w:tcBorders>
              <w:top w:val="nil"/>
              <w:left w:val="single" w:sz="4" w:space="0" w:color="auto"/>
              <w:bottom w:val="single" w:sz="4" w:space="0" w:color="auto"/>
              <w:right w:val="single" w:sz="4" w:space="0" w:color="auto"/>
            </w:tcBorders>
            <w:shd w:val="clear" w:color="auto" w:fill="auto"/>
          </w:tcPr>
          <w:p w14:paraId="3400BDEF" w14:textId="1C32F481" w:rsidR="003C44D9" w:rsidRDefault="003C44D9" w:rsidP="003C44D9">
            <w:pPr>
              <w:autoSpaceDE w:val="0"/>
              <w:autoSpaceDN w:val="0"/>
              <w:adjustRightInd w:val="0"/>
              <w:spacing w:line="256" w:lineRule="auto"/>
              <w:rPr>
                <w:rFonts w:ascii="Arial" w:eastAsia="Calibri" w:hAnsi="Arial" w:cs="Arial"/>
                <w:color w:val="000000"/>
                <w:sz w:val="20"/>
                <w:szCs w:val="20"/>
              </w:rPr>
            </w:pPr>
            <w:r>
              <w:rPr>
                <w:rFonts w:ascii="Calibri" w:hAnsi="Calibri" w:cs="Calibri"/>
                <w:color w:val="000000"/>
              </w:rPr>
              <w:t>23/06730/FU/NE</w:t>
            </w:r>
          </w:p>
        </w:tc>
        <w:tc>
          <w:tcPr>
            <w:tcW w:w="2159" w:type="dxa"/>
            <w:tcBorders>
              <w:top w:val="nil"/>
              <w:left w:val="nil"/>
              <w:bottom w:val="single" w:sz="4" w:space="0" w:color="auto"/>
              <w:right w:val="single" w:sz="4" w:space="0" w:color="auto"/>
            </w:tcBorders>
            <w:shd w:val="clear" w:color="auto" w:fill="auto"/>
          </w:tcPr>
          <w:p w14:paraId="1B83370B" w14:textId="69DABB8C" w:rsidR="003C44D9" w:rsidRDefault="003C44D9" w:rsidP="003C44D9">
            <w:pPr>
              <w:autoSpaceDE w:val="0"/>
              <w:autoSpaceDN w:val="0"/>
              <w:adjustRightInd w:val="0"/>
              <w:spacing w:line="256" w:lineRule="auto"/>
              <w:rPr>
                <w:rFonts w:ascii="Arial" w:eastAsia="Calibri" w:hAnsi="Arial" w:cs="Arial"/>
                <w:color w:val="000000"/>
                <w:sz w:val="20"/>
                <w:szCs w:val="20"/>
              </w:rPr>
            </w:pPr>
            <w:r>
              <w:rPr>
                <w:rFonts w:ascii="Calibri" w:hAnsi="Calibri" w:cs="Calibri"/>
                <w:color w:val="000000"/>
              </w:rPr>
              <w:t>The Gems Muddy Lane Linton</w:t>
            </w:r>
          </w:p>
        </w:tc>
        <w:tc>
          <w:tcPr>
            <w:tcW w:w="5245" w:type="dxa"/>
            <w:tcBorders>
              <w:top w:val="single" w:sz="4" w:space="0" w:color="auto"/>
              <w:left w:val="nil"/>
              <w:bottom w:val="single" w:sz="4" w:space="0" w:color="auto"/>
              <w:right w:val="single" w:sz="4" w:space="0" w:color="auto"/>
            </w:tcBorders>
            <w:shd w:val="clear" w:color="auto" w:fill="auto"/>
          </w:tcPr>
          <w:p w14:paraId="13E363D6" w14:textId="0759DD07" w:rsidR="003C44D9" w:rsidRDefault="003C44D9" w:rsidP="003C44D9">
            <w:pPr>
              <w:autoSpaceDE w:val="0"/>
              <w:autoSpaceDN w:val="0"/>
              <w:adjustRightInd w:val="0"/>
              <w:spacing w:line="256" w:lineRule="auto"/>
              <w:rPr>
                <w:rFonts w:ascii="Arial" w:eastAsia="Calibri" w:hAnsi="Arial" w:cs="Arial"/>
                <w:color w:val="000000"/>
                <w:sz w:val="20"/>
                <w:szCs w:val="20"/>
              </w:rPr>
            </w:pPr>
            <w:r>
              <w:rPr>
                <w:rFonts w:ascii="Calibri" w:hAnsi="Calibri" w:cs="Calibri"/>
                <w:color w:val="000000"/>
              </w:rPr>
              <w:t>Two storey extension to front/side, incorporating double garage; new window to side at first floor</w:t>
            </w:r>
          </w:p>
        </w:tc>
        <w:tc>
          <w:tcPr>
            <w:tcW w:w="1559" w:type="dxa"/>
            <w:tcBorders>
              <w:top w:val="nil"/>
              <w:left w:val="nil"/>
              <w:bottom w:val="single" w:sz="4" w:space="0" w:color="auto"/>
              <w:right w:val="single" w:sz="4" w:space="0" w:color="auto"/>
            </w:tcBorders>
            <w:shd w:val="clear" w:color="auto" w:fill="auto"/>
          </w:tcPr>
          <w:p w14:paraId="1579BD1F" w14:textId="1D810FFD" w:rsidR="003C44D9" w:rsidRDefault="003C44D9" w:rsidP="003C44D9">
            <w:pPr>
              <w:autoSpaceDE w:val="0"/>
              <w:autoSpaceDN w:val="0"/>
              <w:adjustRightInd w:val="0"/>
              <w:spacing w:line="256" w:lineRule="auto"/>
              <w:rPr>
                <w:rFonts w:ascii="Arial" w:eastAsia="Calibri" w:hAnsi="Arial" w:cs="Arial"/>
                <w:color w:val="000000"/>
                <w:sz w:val="20"/>
                <w:szCs w:val="20"/>
              </w:rPr>
            </w:pPr>
            <w:r>
              <w:rPr>
                <w:rFonts w:ascii="Calibri" w:hAnsi="Calibri" w:cs="Calibri"/>
                <w:color w:val="000000"/>
              </w:rPr>
              <w:t>Still pending</w:t>
            </w:r>
          </w:p>
        </w:tc>
      </w:tr>
      <w:tr w:rsidR="003C44D9" w14:paraId="5F013BC5" w14:textId="77777777" w:rsidTr="00D2054F">
        <w:trPr>
          <w:trHeight w:val="167"/>
        </w:trPr>
        <w:tc>
          <w:tcPr>
            <w:tcW w:w="1805" w:type="dxa"/>
            <w:tcBorders>
              <w:top w:val="nil"/>
              <w:left w:val="single" w:sz="4" w:space="0" w:color="auto"/>
              <w:bottom w:val="single" w:sz="4" w:space="0" w:color="auto"/>
              <w:right w:val="single" w:sz="4" w:space="0" w:color="auto"/>
            </w:tcBorders>
            <w:shd w:val="clear" w:color="auto" w:fill="auto"/>
          </w:tcPr>
          <w:p w14:paraId="4373A388" w14:textId="7B4F2A75" w:rsidR="003C44D9" w:rsidRDefault="003C44D9" w:rsidP="003C44D9">
            <w:pPr>
              <w:autoSpaceDE w:val="0"/>
              <w:autoSpaceDN w:val="0"/>
              <w:adjustRightInd w:val="0"/>
              <w:spacing w:line="256" w:lineRule="auto"/>
              <w:rPr>
                <w:rFonts w:ascii="Arial" w:eastAsia="Calibri" w:hAnsi="Arial" w:cs="Arial"/>
                <w:color w:val="000000"/>
                <w:sz w:val="20"/>
                <w:szCs w:val="20"/>
              </w:rPr>
            </w:pPr>
            <w:r>
              <w:rPr>
                <w:rFonts w:ascii="Calibri" w:hAnsi="Calibri" w:cs="Calibri"/>
                <w:color w:val="000000"/>
              </w:rPr>
              <w:t>23/06673/FU/NE</w:t>
            </w:r>
          </w:p>
        </w:tc>
        <w:tc>
          <w:tcPr>
            <w:tcW w:w="2159" w:type="dxa"/>
            <w:tcBorders>
              <w:top w:val="nil"/>
              <w:left w:val="nil"/>
              <w:bottom w:val="single" w:sz="4" w:space="0" w:color="auto"/>
              <w:right w:val="single" w:sz="4" w:space="0" w:color="auto"/>
            </w:tcBorders>
            <w:shd w:val="clear" w:color="auto" w:fill="auto"/>
          </w:tcPr>
          <w:p w14:paraId="46556B34" w14:textId="271CCAA2" w:rsidR="003C44D9" w:rsidRDefault="003C44D9" w:rsidP="003C44D9">
            <w:pPr>
              <w:autoSpaceDE w:val="0"/>
              <w:autoSpaceDN w:val="0"/>
              <w:adjustRightInd w:val="0"/>
              <w:spacing w:line="256" w:lineRule="auto"/>
              <w:rPr>
                <w:rFonts w:ascii="Arial" w:eastAsia="Calibri" w:hAnsi="Arial" w:cs="Arial"/>
                <w:color w:val="000000"/>
                <w:sz w:val="20"/>
                <w:szCs w:val="20"/>
              </w:rPr>
            </w:pPr>
            <w:r>
              <w:rPr>
                <w:rFonts w:ascii="Calibri" w:hAnsi="Calibri" w:cs="Calibri"/>
                <w:color w:val="000000"/>
              </w:rPr>
              <w:t xml:space="preserve">48 </w:t>
            </w:r>
            <w:proofErr w:type="spellStart"/>
            <w:r>
              <w:rPr>
                <w:rFonts w:ascii="Calibri" w:hAnsi="Calibri" w:cs="Calibri"/>
                <w:color w:val="000000"/>
              </w:rPr>
              <w:t>Millbeck</w:t>
            </w:r>
            <w:proofErr w:type="spellEnd"/>
            <w:r>
              <w:rPr>
                <w:rFonts w:ascii="Calibri" w:hAnsi="Calibri" w:cs="Calibri"/>
                <w:color w:val="000000"/>
              </w:rPr>
              <w:t xml:space="preserve"> Green Collingham</w:t>
            </w:r>
          </w:p>
        </w:tc>
        <w:tc>
          <w:tcPr>
            <w:tcW w:w="5245" w:type="dxa"/>
            <w:tcBorders>
              <w:top w:val="single" w:sz="4" w:space="0" w:color="auto"/>
              <w:left w:val="nil"/>
              <w:bottom w:val="single" w:sz="4" w:space="0" w:color="auto"/>
              <w:right w:val="single" w:sz="4" w:space="0" w:color="auto"/>
            </w:tcBorders>
            <w:shd w:val="clear" w:color="auto" w:fill="auto"/>
          </w:tcPr>
          <w:p w14:paraId="55FE78B7" w14:textId="169673B5" w:rsidR="003C44D9" w:rsidRPr="00474E1F" w:rsidRDefault="003C44D9" w:rsidP="003C44D9">
            <w:pPr>
              <w:autoSpaceDE w:val="0"/>
              <w:autoSpaceDN w:val="0"/>
              <w:adjustRightInd w:val="0"/>
              <w:spacing w:line="256" w:lineRule="auto"/>
              <w:rPr>
                <w:rFonts w:ascii="Calibri" w:hAnsi="Calibri" w:cs="Calibri"/>
                <w:color w:val="000000"/>
              </w:rPr>
            </w:pPr>
            <w:r>
              <w:rPr>
                <w:rFonts w:ascii="Calibri" w:hAnsi="Calibri" w:cs="Calibri"/>
                <w:color w:val="000000"/>
              </w:rPr>
              <w:t>New gates front</w:t>
            </w:r>
          </w:p>
        </w:tc>
        <w:tc>
          <w:tcPr>
            <w:tcW w:w="1559" w:type="dxa"/>
            <w:tcBorders>
              <w:top w:val="nil"/>
              <w:left w:val="nil"/>
              <w:bottom w:val="single" w:sz="4" w:space="0" w:color="auto"/>
              <w:right w:val="single" w:sz="4" w:space="0" w:color="auto"/>
            </w:tcBorders>
            <w:shd w:val="clear" w:color="auto" w:fill="auto"/>
          </w:tcPr>
          <w:p w14:paraId="1E69E19E" w14:textId="24E1ABD7" w:rsidR="003C44D9" w:rsidRDefault="003C44D9" w:rsidP="003C44D9">
            <w:pPr>
              <w:autoSpaceDE w:val="0"/>
              <w:autoSpaceDN w:val="0"/>
              <w:adjustRightInd w:val="0"/>
              <w:spacing w:line="256" w:lineRule="auto"/>
              <w:rPr>
                <w:rFonts w:ascii="Arial" w:eastAsia="Calibri" w:hAnsi="Arial" w:cs="Arial"/>
                <w:color w:val="000000"/>
                <w:sz w:val="20"/>
                <w:szCs w:val="20"/>
              </w:rPr>
            </w:pPr>
            <w:r>
              <w:rPr>
                <w:rFonts w:ascii="Calibri" w:hAnsi="Calibri" w:cs="Calibri"/>
                <w:color w:val="000000"/>
              </w:rPr>
              <w:t>Still pending</w:t>
            </w:r>
          </w:p>
        </w:tc>
      </w:tr>
      <w:tr w:rsidR="000523F5" w14:paraId="05CF34D3" w14:textId="77777777" w:rsidTr="007B5034">
        <w:trPr>
          <w:trHeight w:val="167"/>
        </w:trPr>
        <w:tc>
          <w:tcPr>
            <w:tcW w:w="1805" w:type="dxa"/>
            <w:tcBorders>
              <w:top w:val="single" w:sz="4" w:space="0" w:color="auto"/>
              <w:left w:val="single" w:sz="4" w:space="0" w:color="auto"/>
              <w:bottom w:val="single" w:sz="4" w:space="0" w:color="auto"/>
              <w:right w:val="single" w:sz="4" w:space="0" w:color="auto"/>
            </w:tcBorders>
            <w:shd w:val="clear" w:color="auto" w:fill="auto"/>
          </w:tcPr>
          <w:p w14:paraId="10A2A5DD" w14:textId="3A514F74" w:rsidR="000523F5" w:rsidRDefault="000523F5" w:rsidP="000523F5">
            <w:pPr>
              <w:autoSpaceDE w:val="0"/>
              <w:autoSpaceDN w:val="0"/>
              <w:adjustRightInd w:val="0"/>
              <w:spacing w:line="256" w:lineRule="auto"/>
              <w:rPr>
                <w:rFonts w:ascii="Arial" w:eastAsia="Calibri" w:hAnsi="Arial" w:cs="Arial"/>
                <w:color w:val="000000"/>
                <w:sz w:val="20"/>
                <w:szCs w:val="20"/>
              </w:rPr>
            </w:pPr>
            <w:r>
              <w:rPr>
                <w:rFonts w:ascii="Calibri" w:hAnsi="Calibri" w:cs="Calibri"/>
                <w:color w:val="000000"/>
              </w:rPr>
              <w:t>21/05525/COND</w:t>
            </w:r>
          </w:p>
        </w:tc>
        <w:tc>
          <w:tcPr>
            <w:tcW w:w="2159" w:type="dxa"/>
            <w:tcBorders>
              <w:top w:val="single" w:sz="4" w:space="0" w:color="auto"/>
              <w:left w:val="nil"/>
              <w:bottom w:val="single" w:sz="4" w:space="0" w:color="auto"/>
              <w:right w:val="single" w:sz="4" w:space="0" w:color="auto"/>
            </w:tcBorders>
            <w:shd w:val="clear" w:color="000000" w:fill="FFFFFF"/>
          </w:tcPr>
          <w:p w14:paraId="4AC1B832" w14:textId="331170C1" w:rsidR="000523F5" w:rsidRDefault="000523F5" w:rsidP="000523F5">
            <w:pPr>
              <w:autoSpaceDE w:val="0"/>
              <w:autoSpaceDN w:val="0"/>
              <w:adjustRightInd w:val="0"/>
              <w:spacing w:line="256" w:lineRule="auto"/>
              <w:rPr>
                <w:rFonts w:ascii="Arial" w:eastAsia="Calibri" w:hAnsi="Arial" w:cs="Arial"/>
                <w:color w:val="000000"/>
                <w:sz w:val="20"/>
                <w:szCs w:val="20"/>
              </w:rPr>
            </w:pPr>
            <w:r>
              <w:rPr>
                <w:rFonts w:ascii="Calibri" w:hAnsi="Calibri" w:cs="Calibri"/>
                <w:color w:val="000000"/>
              </w:rPr>
              <w:t>Ridge Meadows Northgate Lane/</w:t>
            </w:r>
            <w:proofErr w:type="spellStart"/>
            <w:r>
              <w:rPr>
                <w:rFonts w:ascii="Calibri" w:hAnsi="Calibri" w:cs="Calibri"/>
                <w:color w:val="000000"/>
              </w:rPr>
              <w:t>Tibgarth</w:t>
            </w:r>
            <w:proofErr w:type="spellEnd"/>
            <w:r>
              <w:rPr>
                <w:rFonts w:ascii="Calibri" w:hAnsi="Calibri" w:cs="Calibri"/>
                <w:color w:val="000000"/>
              </w:rPr>
              <w:t xml:space="preserve"> Linton</w:t>
            </w:r>
          </w:p>
        </w:tc>
        <w:tc>
          <w:tcPr>
            <w:tcW w:w="5245" w:type="dxa"/>
            <w:tcBorders>
              <w:top w:val="single" w:sz="4" w:space="0" w:color="auto"/>
              <w:left w:val="nil"/>
              <w:bottom w:val="single" w:sz="4" w:space="0" w:color="auto"/>
              <w:right w:val="single" w:sz="4" w:space="0" w:color="000000"/>
            </w:tcBorders>
            <w:shd w:val="clear" w:color="auto" w:fill="auto"/>
          </w:tcPr>
          <w:p w14:paraId="04C436C0" w14:textId="237A20CB" w:rsidR="000523F5" w:rsidRDefault="000523F5" w:rsidP="000523F5">
            <w:pPr>
              <w:autoSpaceDE w:val="0"/>
              <w:autoSpaceDN w:val="0"/>
              <w:adjustRightInd w:val="0"/>
              <w:spacing w:line="256" w:lineRule="auto"/>
              <w:rPr>
                <w:rFonts w:ascii="Arial" w:eastAsia="Calibri" w:hAnsi="Arial" w:cs="Arial"/>
                <w:color w:val="000000"/>
                <w:sz w:val="20"/>
                <w:szCs w:val="20"/>
              </w:rPr>
            </w:pPr>
            <w:r>
              <w:rPr>
                <w:rFonts w:ascii="Calibri" w:hAnsi="Calibri" w:cs="Calibri"/>
              </w:rPr>
              <w:t>Discharge of conditions related to development of 25 houses.</w:t>
            </w:r>
            <w:r>
              <w:rPr>
                <w:rFonts w:ascii="Calibri" w:hAnsi="Calibri" w:cs="Calibri"/>
              </w:rPr>
              <w:br/>
              <w:t xml:space="preserve">Flood Risk </w:t>
            </w:r>
            <w:r w:rsidR="009151A8">
              <w:rPr>
                <w:rFonts w:ascii="Calibri" w:hAnsi="Calibri" w:cs="Calibri"/>
              </w:rPr>
              <w:t>Management</w:t>
            </w:r>
            <w:r>
              <w:rPr>
                <w:rFonts w:ascii="Calibri" w:hAnsi="Calibri" w:cs="Calibri"/>
              </w:rPr>
              <w:t xml:space="preserve"> approval granted Dec 23.</w:t>
            </w:r>
            <w:r>
              <w:rPr>
                <w:rFonts w:ascii="Calibri" w:hAnsi="Calibri" w:cs="Calibri"/>
              </w:rPr>
              <w:br/>
              <w:t>Will seek meeting with Kebbell and or LCC to discuss construction methods and access.</w:t>
            </w:r>
          </w:p>
        </w:tc>
        <w:tc>
          <w:tcPr>
            <w:tcW w:w="1559" w:type="dxa"/>
            <w:tcBorders>
              <w:top w:val="single" w:sz="4" w:space="0" w:color="auto"/>
              <w:left w:val="nil"/>
              <w:bottom w:val="single" w:sz="4" w:space="0" w:color="auto"/>
              <w:right w:val="single" w:sz="4" w:space="0" w:color="auto"/>
            </w:tcBorders>
            <w:shd w:val="clear" w:color="auto" w:fill="auto"/>
          </w:tcPr>
          <w:p w14:paraId="76751C65" w14:textId="74607BFB" w:rsidR="000523F5" w:rsidRDefault="000523F5" w:rsidP="000523F5">
            <w:pPr>
              <w:autoSpaceDE w:val="0"/>
              <w:autoSpaceDN w:val="0"/>
              <w:adjustRightInd w:val="0"/>
              <w:spacing w:line="256" w:lineRule="auto"/>
              <w:rPr>
                <w:rFonts w:ascii="Arial" w:eastAsia="Calibri" w:hAnsi="Arial" w:cs="Arial"/>
                <w:color w:val="000000"/>
                <w:sz w:val="20"/>
                <w:szCs w:val="20"/>
              </w:rPr>
            </w:pPr>
            <w:r>
              <w:rPr>
                <w:rFonts w:ascii="Calibri" w:hAnsi="Calibri" w:cs="Calibri"/>
                <w:color w:val="000000"/>
              </w:rPr>
              <w:t>Still pending</w:t>
            </w:r>
          </w:p>
        </w:tc>
      </w:tr>
      <w:tr w:rsidR="00561080" w14:paraId="6DB25B02" w14:textId="77777777" w:rsidTr="007B5034">
        <w:trPr>
          <w:trHeight w:val="167"/>
        </w:trPr>
        <w:tc>
          <w:tcPr>
            <w:tcW w:w="1805" w:type="dxa"/>
            <w:tcBorders>
              <w:top w:val="single" w:sz="4" w:space="0" w:color="auto"/>
              <w:left w:val="single" w:sz="4" w:space="0" w:color="auto"/>
              <w:bottom w:val="single" w:sz="4" w:space="0" w:color="auto"/>
              <w:right w:val="single" w:sz="4" w:space="0" w:color="auto"/>
            </w:tcBorders>
            <w:shd w:val="clear" w:color="auto" w:fill="auto"/>
          </w:tcPr>
          <w:p w14:paraId="1276971F" w14:textId="77777777" w:rsidR="00561080" w:rsidRDefault="00561080" w:rsidP="000523F5">
            <w:pPr>
              <w:autoSpaceDE w:val="0"/>
              <w:autoSpaceDN w:val="0"/>
              <w:adjustRightInd w:val="0"/>
              <w:spacing w:line="256" w:lineRule="auto"/>
              <w:rPr>
                <w:rFonts w:ascii="Calibri" w:hAnsi="Calibri" w:cs="Calibri"/>
                <w:color w:val="000000"/>
              </w:rPr>
            </w:pPr>
          </w:p>
        </w:tc>
        <w:tc>
          <w:tcPr>
            <w:tcW w:w="2159" w:type="dxa"/>
            <w:tcBorders>
              <w:top w:val="single" w:sz="4" w:space="0" w:color="auto"/>
              <w:left w:val="nil"/>
              <w:bottom w:val="single" w:sz="4" w:space="0" w:color="auto"/>
              <w:right w:val="single" w:sz="4" w:space="0" w:color="auto"/>
            </w:tcBorders>
            <w:shd w:val="clear" w:color="000000" w:fill="FFFFFF"/>
          </w:tcPr>
          <w:p w14:paraId="6A904737" w14:textId="77777777" w:rsidR="00561080" w:rsidRDefault="00561080" w:rsidP="000523F5">
            <w:pPr>
              <w:autoSpaceDE w:val="0"/>
              <w:autoSpaceDN w:val="0"/>
              <w:adjustRightInd w:val="0"/>
              <w:spacing w:line="256" w:lineRule="auto"/>
              <w:rPr>
                <w:rFonts w:ascii="Calibri" w:hAnsi="Calibri" w:cs="Calibri"/>
                <w:color w:val="000000"/>
              </w:rPr>
            </w:pPr>
          </w:p>
        </w:tc>
        <w:tc>
          <w:tcPr>
            <w:tcW w:w="5245" w:type="dxa"/>
            <w:tcBorders>
              <w:top w:val="single" w:sz="4" w:space="0" w:color="auto"/>
              <w:left w:val="nil"/>
              <w:bottom w:val="single" w:sz="4" w:space="0" w:color="auto"/>
              <w:right w:val="single" w:sz="4" w:space="0" w:color="000000"/>
            </w:tcBorders>
            <w:shd w:val="clear" w:color="auto" w:fill="auto"/>
          </w:tcPr>
          <w:p w14:paraId="3C0909B5" w14:textId="77777777" w:rsidR="00561080" w:rsidRDefault="00561080" w:rsidP="000523F5">
            <w:pPr>
              <w:autoSpaceDE w:val="0"/>
              <w:autoSpaceDN w:val="0"/>
              <w:adjustRightInd w:val="0"/>
              <w:spacing w:line="256" w:lineRule="auto"/>
              <w:rPr>
                <w:rFonts w:ascii="Calibri" w:hAnsi="Calibri" w:cs="Calibri"/>
              </w:rPr>
            </w:pPr>
          </w:p>
        </w:tc>
        <w:tc>
          <w:tcPr>
            <w:tcW w:w="1559" w:type="dxa"/>
            <w:tcBorders>
              <w:top w:val="single" w:sz="4" w:space="0" w:color="auto"/>
              <w:left w:val="nil"/>
              <w:bottom w:val="single" w:sz="4" w:space="0" w:color="auto"/>
              <w:right w:val="single" w:sz="4" w:space="0" w:color="auto"/>
            </w:tcBorders>
            <w:shd w:val="clear" w:color="auto" w:fill="auto"/>
          </w:tcPr>
          <w:p w14:paraId="41C640D7" w14:textId="77777777" w:rsidR="00561080" w:rsidRDefault="00561080" w:rsidP="000523F5">
            <w:pPr>
              <w:autoSpaceDE w:val="0"/>
              <w:autoSpaceDN w:val="0"/>
              <w:adjustRightInd w:val="0"/>
              <w:spacing w:line="256" w:lineRule="auto"/>
              <w:rPr>
                <w:rFonts w:ascii="Calibri" w:hAnsi="Calibri" w:cs="Calibri"/>
                <w:color w:val="000000"/>
              </w:rPr>
            </w:pPr>
          </w:p>
        </w:tc>
      </w:tr>
    </w:tbl>
    <w:p w14:paraId="70CA3069" w14:textId="77777777" w:rsidR="00E61436" w:rsidRDefault="00E61436" w:rsidP="00F920FF">
      <w:pPr>
        <w:rPr>
          <w:rFonts w:ascii="Calibri" w:eastAsia="Calibri" w:hAnsi="Calibri" w:cs="Calibri"/>
          <w:b/>
          <w:bCs/>
          <w:color w:val="000000"/>
          <w:sz w:val="28"/>
          <w:szCs w:val="28"/>
        </w:rPr>
      </w:pPr>
    </w:p>
    <w:p w14:paraId="4529C2B1" w14:textId="77777777" w:rsidR="00677F5E" w:rsidRDefault="00677F5E" w:rsidP="00F920FF">
      <w:pPr>
        <w:rPr>
          <w:rFonts w:ascii="Calibri" w:eastAsia="Calibri" w:hAnsi="Calibri" w:cs="Calibri"/>
          <w:b/>
          <w:bCs/>
          <w:color w:val="000000"/>
          <w:sz w:val="28"/>
          <w:szCs w:val="28"/>
        </w:rPr>
      </w:pPr>
    </w:p>
    <w:tbl>
      <w:tblPr>
        <w:tblW w:w="10980" w:type="dxa"/>
        <w:tblInd w:w="-68"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4A0" w:firstRow="1" w:lastRow="0" w:firstColumn="1" w:lastColumn="0" w:noHBand="0" w:noVBand="1"/>
      </w:tblPr>
      <w:tblGrid>
        <w:gridCol w:w="1769"/>
        <w:gridCol w:w="1555"/>
        <w:gridCol w:w="2976"/>
        <w:gridCol w:w="4680"/>
      </w:tblGrid>
      <w:tr w:rsidR="00380D47" w14:paraId="60FE0AE1" w14:textId="77777777" w:rsidTr="006D21CB">
        <w:trPr>
          <w:trHeight w:val="91"/>
        </w:trPr>
        <w:tc>
          <w:tcPr>
            <w:tcW w:w="10980" w:type="dxa"/>
            <w:gridSpan w:val="4"/>
            <w:hideMark/>
          </w:tcPr>
          <w:p w14:paraId="27436ECA" w14:textId="0B633740" w:rsidR="00380D47" w:rsidRDefault="00380D47" w:rsidP="006D21CB">
            <w:pPr>
              <w:autoSpaceDE w:val="0"/>
              <w:autoSpaceDN w:val="0"/>
              <w:adjustRightInd w:val="0"/>
              <w:spacing w:line="256" w:lineRule="auto"/>
              <w:rPr>
                <w:rFonts w:ascii="Arial" w:eastAsia="Calibri" w:hAnsi="Arial" w:cs="Arial"/>
                <w:color w:val="000000"/>
                <w:sz w:val="20"/>
                <w:szCs w:val="20"/>
              </w:rPr>
            </w:pPr>
            <w:r>
              <w:rPr>
                <w:rFonts w:ascii="Arial" w:eastAsia="Calibri" w:hAnsi="Arial" w:cs="Arial"/>
                <w:b/>
                <w:bCs/>
                <w:color w:val="000000"/>
                <w:sz w:val="20"/>
                <w:szCs w:val="20"/>
              </w:rPr>
              <w:t xml:space="preserve">Applications </w:t>
            </w:r>
            <w:r w:rsidR="00561080">
              <w:rPr>
                <w:rFonts w:ascii="Arial" w:eastAsia="Calibri" w:hAnsi="Arial" w:cs="Arial"/>
                <w:b/>
                <w:bCs/>
                <w:color w:val="000000"/>
                <w:sz w:val="20"/>
                <w:szCs w:val="20"/>
              </w:rPr>
              <w:t>December 23</w:t>
            </w:r>
          </w:p>
        </w:tc>
      </w:tr>
      <w:tr w:rsidR="00380D47" w14:paraId="1EC965B0" w14:textId="77777777" w:rsidTr="00BC5669">
        <w:trPr>
          <w:trHeight w:val="166"/>
        </w:trPr>
        <w:tc>
          <w:tcPr>
            <w:tcW w:w="1769" w:type="dxa"/>
            <w:hideMark/>
          </w:tcPr>
          <w:p w14:paraId="0CF44F3B" w14:textId="77777777" w:rsidR="00380D47" w:rsidRDefault="00380D47" w:rsidP="006D21CB">
            <w:pPr>
              <w:autoSpaceDE w:val="0"/>
              <w:autoSpaceDN w:val="0"/>
              <w:adjustRightInd w:val="0"/>
              <w:spacing w:line="256" w:lineRule="auto"/>
              <w:rPr>
                <w:rFonts w:ascii="Arial" w:eastAsia="Calibri" w:hAnsi="Arial" w:cs="Arial"/>
                <w:color w:val="000000"/>
                <w:sz w:val="20"/>
                <w:szCs w:val="20"/>
              </w:rPr>
            </w:pPr>
            <w:r>
              <w:rPr>
                <w:rFonts w:ascii="Arial" w:eastAsia="Calibri" w:hAnsi="Arial" w:cs="Arial"/>
                <w:b/>
                <w:bCs/>
                <w:color w:val="000000"/>
                <w:sz w:val="20"/>
                <w:szCs w:val="20"/>
              </w:rPr>
              <w:t>Application Number</w:t>
            </w:r>
          </w:p>
        </w:tc>
        <w:tc>
          <w:tcPr>
            <w:tcW w:w="1555" w:type="dxa"/>
            <w:hideMark/>
          </w:tcPr>
          <w:p w14:paraId="139036B8" w14:textId="77777777" w:rsidR="00380D47" w:rsidRDefault="00380D47" w:rsidP="006D21CB">
            <w:pPr>
              <w:autoSpaceDE w:val="0"/>
              <w:autoSpaceDN w:val="0"/>
              <w:adjustRightInd w:val="0"/>
              <w:spacing w:line="256" w:lineRule="auto"/>
              <w:rPr>
                <w:rFonts w:ascii="Arial" w:eastAsia="Calibri" w:hAnsi="Arial" w:cs="Arial"/>
                <w:color w:val="000000"/>
                <w:sz w:val="20"/>
                <w:szCs w:val="20"/>
              </w:rPr>
            </w:pPr>
            <w:r>
              <w:rPr>
                <w:rFonts w:ascii="Arial" w:eastAsia="Calibri" w:hAnsi="Arial" w:cs="Arial"/>
                <w:b/>
                <w:bCs/>
                <w:color w:val="000000"/>
                <w:sz w:val="20"/>
                <w:szCs w:val="20"/>
              </w:rPr>
              <w:t>Address</w:t>
            </w:r>
          </w:p>
        </w:tc>
        <w:tc>
          <w:tcPr>
            <w:tcW w:w="2976" w:type="dxa"/>
            <w:hideMark/>
          </w:tcPr>
          <w:p w14:paraId="1E8FF1BC" w14:textId="77777777" w:rsidR="00380D47" w:rsidRDefault="00380D47" w:rsidP="006D21CB">
            <w:pPr>
              <w:autoSpaceDE w:val="0"/>
              <w:autoSpaceDN w:val="0"/>
              <w:adjustRightInd w:val="0"/>
              <w:spacing w:line="256" w:lineRule="auto"/>
              <w:rPr>
                <w:rFonts w:ascii="Arial" w:eastAsia="Calibri" w:hAnsi="Arial" w:cs="Arial"/>
                <w:color w:val="000000"/>
                <w:sz w:val="20"/>
                <w:szCs w:val="20"/>
              </w:rPr>
            </w:pPr>
            <w:r>
              <w:rPr>
                <w:rFonts w:ascii="Arial" w:eastAsia="Calibri" w:hAnsi="Arial" w:cs="Arial"/>
                <w:b/>
                <w:bCs/>
                <w:color w:val="000000"/>
                <w:sz w:val="20"/>
                <w:szCs w:val="20"/>
              </w:rPr>
              <w:t>Description</w:t>
            </w:r>
          </w:p>
        </w:tc>
        <w:tc>
          <w:tcPr>
            <w:tcW w:w="4680" w:type="dxa"/>
            <w:hideMark/>
          </w:tcPr>
          <w:p w14:paraId="13397851" w14:textId="77777777" w:rsidR="00380D47" w:rsidRDefault="00380D47" w:rsidP="006D21CB">
            <w:pPr>
              <w:autoSpaceDE w:val="0"/>
              <w:autoSpaceDN w:val="0"/>
              <w:adjustRightInd w:val="0"/>
              <w:spacing w:line="256" w:lineRule="auto"/>
              <w:rPr>
                <w:rFonts w:ascii="Arial" w:eastAsia="Calibri" w:hAnsi="Arial" w:cs="Arial"/>
                <w:color w:val="000000"/>
                <w:sz w:val="20"/>
                <w:szCs w:val="20"/>
              </w:rPr>
            </w:pPr>
            <w:r>
              <w:rPr>
                <w:rFonts w:ascii="Arial" w:eastAsia="Calibri" w:hAnsi="Arial" w:cs="Arial"/>
                <w:b/>
                <w:bCs/>
                <w:color w:val="000000"/>
                <w:sz w:val="20"/>
                <w:szCs w:val="20"/>
              </w:rPr>
              <w:t>Proposed Comment by PC</w:t>
            </w:r>
          </w:p>
        </w:tc>
      </w:tr>
      <w:tr w:rsidR="006577E0" w14:paraId="0A2BFF51" w14:textId="77777777" w:rsidTr="00BC5669">
        <w:trPr>
          <w:trHeight w:val="357"/>
        </w:trPr>
        <w:tc>
          <w:tcPr>
            <w:tcW w:w="1769" w:type="dxa"/>
            <w:tcBorders>
              <w:top w:val="single" w:sz="4" w:space="0" w:color="auto"/>
              <w:left w:val="single" w:sz="4" w:space="0" w:color="auto"/>
              <w:bottom w:val="single" w:sz="4" w:space="0" w:color="auto"/>
              <w:right w:val="single" w:sz="4" w:space="0" w:color="auto"/>
            </w:tcBorders>
            <w:shd w:val="clear" w:color="auto" w:fill="auto"/>
          </w:tcPr>
          <w:p w14:paraId="2F4ED580" w14:textId="754F4B70" w:rsidR="006577E0" w:rsidRDefault="006577E0" w:rsidP="006577E0">
            <w:pPr>
              <w:autoSpaceDE w:val="0"/>
              <w:autoSpaceDN w:val="0"/>
              <w:adjustRightInd w:val="0"/>
              <w:spacing w:line="256" w:lineRule="auto"/>
              <w:rPr>
                <w:rFonts w:ascii="Arial" w:eastAsia="Calibri" w:hAnsi="Arial" w:cs="Arial"/>
                <w:color w:val="000000"/>
                <w:sz w:val="20"/>
                <w:szCs w:val="20"/>
              </w:rPr>
            </w:pPr>
            <w:r>
              <w:rPr>
                <w:rFonts w:ascii="Calibri" w:hAnsi="Calibri" w:cs="Calibri"/>
                <w:color w:val="000000"/>
              </w:rPr>
              <w:t>23/06802/FU/NE</w:t>
            </w:r>
          </w:p>
        </w:tc>
        <w:tc>
          <w:tcPr>
            <w:tcW w:w="1555" w:type="dxa"/>
            <w:tcBorders>
              <w:top w:val="single" w:sz="4" w:space="0" w:color="auto"/>
              <w:left w:val="nil"/>
              <w:bottom w:val="single" w:sz="4" w:space="0" w:color="auto"/>
              <w:right w:val="single" w:sz="4" w:space="0" w:color="auto"/>
            </w:tcBorders>
            <w:shd w:val="clear" w:color="auto" w:fill="auto"/>
          </w:tcPr>
          <w:p w14:paraId="7E614AB1" w14:textId="7E0E032A" w:rsidR="006577E0" w:rsidRDefault="006577E0" w:rsidP="006577E0">
            <w:pPr>
              <w:autoSpaceDE w:val="0"/>
              <w:autoSpaceDN w:val="0"/>
              <w:adjustRightInd w:val="0"/>
              <w:spacing w:line="256" w:lineRule="auto"/>
              <w:rPr>
                <w:rFonts w:ascii="Arial" w:eastAsia="Calibri" w:hAnsi="Arial" w:cs="Arial"/>
                <w:color w:val="000000"/>
                <w:sz w:val="20"/>
                <w:szCs w:val="20"/>
              </w:rPr>
            </w:pPr>
            <w:r>
              <w:rPr>
                <w:rFonts w:ascii="Calibri" w:hAnsi="Calibri" w:cs="Calibri"/>
                <w:color w:val="000000"/>
              </w:rPr>
              <w:t>Willow Cottage Crabtree Green Collingham</w:t>
            </w:r>
          </w:p>
        </w:tc>
        <w:tc>
          <w:tcPr>
            <w:tcW w:w="2976" w:type="dxa"/>
            <w:tcBorders>
              <w:top w:val="single" w:sz="4" w:space="0" w:color="auto"/>
              <w:left w:val="nil"/>
              <w:bottom w:val="single" w:sz="4" w:space="0" w:color="auto"/>
              <w:right w:val="single" w:sz="4" w:space="0" w:color="auto"/>
            </w:tcBorders>
            <w:shd w:val="clear" w:color="auto" w:fill="auto"/>
          </w:tcPr>
          <w:p w14:paraId="757B552B" w14:textId="7A9C6FA5" w:rsidR="006577E0" w:rsidRDefault="006577E0" w:rsidP="006577E0">
            <w:pPr>
              <w:autoSpaceDE w:val="0"/>
              <w:autoSpaceDN w:val="0"/>
              <w:adjustRightInd w:val="0"/>
              <w:spacing w:line="256" w:lineRule="auto"/>
              <w:rPr>
                <w:rFonts w:ascii="Arial" w:eastAsia="Calibri" w:hAnsi="Arial" w:cs="Arial"/>
                <w:color w:val="000000"/>
                <w:sz w:val="20"/>
                <w:szCs w:val="20"/>
              </w:rPr>
            </w:pPr>
            <w:r>
              <w:rPr>
                <w:rFonts w:ascii="Calibri" w:hAnsi="Calibri" w:cs="Calibri"/>
                <w:color w:val="000000"/>
              </w:rPr>
              <w:t xml:space="preserve">Demolition of existing detached house and construction of new detached house with integral double garage including widening of existing vehicle access and addition of new vehicle access. </w:t>
            </w:r>
          </w:p>
        </w:tc>
        <w:tc>
          <w:tcPr>
            <w:tcW w:w="4680" w:type="dxa"/>
            <w:tcBorders>
              <w:top w:val="single" w:sz="4" w:space="0" w:color="auto"/>
              <w:left w:val="nil"/>
              <w:bottom w:val="single" w:sz="4" w:space="0" w:color="auto"/>
              <w:right w:val="single" w:sz="4" w:space="0" w:color="auto"/>
            </w:tcBorders>
            <w:shd w:val="clear" w:color="auto" w:fill="auto"/>
          </w:tcPr>
          <w:p w14:paraId="177F4FFB" w14:textId="5E7403DA" w:rsidR="006577E0" w:rsidRDefault="006577E0" w:rsidP="006577E0">
            <w:pPr>
              <w:autoSpaceDE w:val="0"/>
              <w:autoSpaceDN w:val="0"/>
              <w:adjustRightInd w:val="0"/>
              <w:spacing w:line="256" w:lineRule="auto"/>
              <w:rPr>
                <w:rFonts w:ascii="Arial" w:eastAsia="Calibri" w:hAnsi="Arial" w:cs="Arial"/>
                <w:color w:val="000000"/>
                <w:sz w:val="20"/>
                <w:szCs w:val="20"/>
              </w:rPr>
            </w:pPr>
            <w:r>
              <w:rPr>
                <w:rFonts w:ascii="Calibri" w:hAnsi="Calibri" w:cs="Calibri"/>
                <w:color w:val="000000"/>
              </w:rPr>
              <w:t>Objected. 7 bed are created by making this a three storey property. The planning statement does not cover this aspect and none of the various properties photographed are 3 storey. The neighbourhood plan references that the vast majority of properties in Collingham are 2 storey.</w:t>
            </w:r>
          </w:p>
        </w:tc>
      </w:tr>
      <w:tr w:rsidR="006577E0" w14:paraId="58F536E7" w14:textId="77777777" w:rsidTr="00BC5669">
        <w:trPr>
          <w:trHeight w:val="357"/>
        </w:trPr>
        <w:tc>
          <w:tcPr>
            <w:tcW w:w="1769" w:type="dxa"/>
            <w:tcBorders>
              <w:top w:val="nil"/>
              <w:left w:val="single" w:sz="4" w:space="0" w:color="auto"/>
              <w:bottom w:val="single" w:sz="4" w:space="0" w:color="auto"/>
              <w:right w:val="single" w:sz="4" w:space="0" w:color="auto"/>
            </w:tcBorders>
            <w:shd w:val="clear" w:color="auto" w:fill="auto"/>
          </w:tcPr>
          <w:p w14:paraId="377CE4CB" w14:textId="23C4A63A" w:rsidR="006577E0" w:rsidRDefault="006577E0" w:rsidP="006577E0">
            <w:pPr>
              <w:autoSpaceDE w:val="0"/>
              <w:autoSpaceDN w:val="0"/>
              <w:adjustRightInd w:val="0"/>
              <w:spacing w:line="256" w:lineRule="auto"/>
              <w:rPr>
                <w:rFonts w:ascii="Arial" w:eastAsia="Calibri" w:hAnsi="Arial" w:cs="Arial"/>
                <w:color w:val="000000"/>
                <w:sz w:val="20"/>
                <w:szCs w:val="20"/>
              </w:rPr>
            </w:pPr>
            <w:r>
              <w:rPr>
                <w:rFonts w:ascii="Calibri" w:hAnsi="Calibri" w:cs="Calibri"/>
                <w:color w:val="000000"/>
              </w:rPr>
              <w:t>23/07326/FU/NE</w:t>
            </w:r>
          </w:p>
        </w:tc>
        <w:tc>
          <w:tcPr>
            <w:tcW w:w="1555" w:type="dxa"/>
            <w:tcBorders>
              <w:top w:val="nil"/>
              <w:left w:val="nil"/>
              <w:bottom w:val="single" w:sz="4" w:space="0" w:color="auto"/>
              <w:right w:val="single" w:sz="4" w:space="0" w:color="auto"/>
            </w:tcBorders>
            <w:shd w:val="clear" w:color="auto" w:fill="auto"/>
          </w:tcPr>
          <w:p w14:paraId="4D6223B3" w14:textId="4A29C55A" w:rsidR="006577E0" w:rsidRDefault="006577E0" w:rsidP="006577E0">
            <w:pPr>
              <w:autoSpaceDE w:val="0"/>
              <w:autoSpaceDN w:val="0"/>
              <w:adjustRightInd w:val="0"/>
              <w:spacing w:line="256" w:lineRule="auto"/>
              <w:rPr>
                <w:rFonts w:ascii="Arial" w:eastAsia="Calibri" w:hAnsi="Arial" w:cs="Arial"/>
                <w:color w:val="000000"/>
                <w:sz w:val="20"/>
                <w:szCs w:val="20"/>
              </w:rPr>
            </w:pPr>
            <w:r>
              <w:rPr>
                <w:rFonts w:ascii="Calibri" w:hAnsi="Calibri" w:cs="Calibri"/>
                <w:color w:val="000000"/>
              </w:rPr>
              <w:t xml:space="preserve">Linton Springs House </w:t>
            </w:r>
            <w:proofErr w:type="spellStart"/>
            <w:r>
              <w:rPr>
                <w:rFonts w:ascii="Calibri" w:hAnsi="Calibri" w:cs="Calibri"/>
                <w:color w:val="000000"/>
              </w:rPr>
              <w:t>Sicklinghall</w:t>
            </w:r>
            <w:proofErr w:type="spellEnd"/>
            <w:r>
              <w:rPr>
                <w:rFonts w:ascii="Calibri" w:hAnsi="Calibri" w:cs="Calibri"/>
                <w:color w:val="000000"/>
              </w:rPr>
              <w:t xml:space="preserve"> Road</w:t>
            </w:r>
          </w:p>
        </w:tc>
        <w:tc>
          <w:tcPr>
            <w:tcW w:w="2976" w:type="dxa"/>
            <w:tcBorders>
              <w:top w:val="nil"/>
              <w:left w:val="nil"/>
              <w:bottom w:val="single" w:sz="4" w:space="0" w:color="auto"/>
              <w:right w:val="single" w:sz="4" w:space="0" w:color="auto"/>
            </w:tcBorders>
            <w:shd w:val="clear" w:color="auto" w:fill="auto"/>
          </w:tcPr>
          <w:p w14:paraId="49006FB4" w14:textId="3F84F612" w:rsidR="006577E0" w:rsidRDefault="006577E0" w:rsidP="006577E0">
            <w:pPr>
              <w:autoSpaceDE w:val="0"/>
              <w:autoSpaceDN w:val="0"/>
              <w:adjustRightInd w:val="0"/>
              <w:spacing w:line="256" w:lineRule="auto"/>
              <w:rPr>
                <w:rFonts w:ascii="Arial" w:eastAsia="Calibri" w:hAnsi="Arial" w:cs="Arial"/>
                <w:color w:val="000000"/>
                <w:sz w:val="20"/>
                <w:szCs w:val="20"/>
              </w:rPr>
            </w:pPr>
            <w:r>
              <w:rPr>
                <w:rFonts w:ascii="Calibri" w:hAnsi="Calibri" w:cs="Calibri"/>
                <w:color w:val="000000"/>
              </w:rPr>
              <w:t>Single storey rear extension to replace existing.</w:t>
            </w:r>
          </w:p>
        </w:tc>
        <w:tc>
          <w:tcPr>
            <w:tcW w:w="4680" w:type="dxa"/>
            <w:tcBorders>
              <w:top w:val="nil"/>
              <w:left w:val="nil"/>
              <w:bottom w:val="single" w:sz="4" w:space="0" w:color="auto"/>
              <w:right w:val="single" w:sz="4" w:space="0" w:color="auto"/>
            </w:tcBorders>
            <w:shd w:val="clear" w:color="auto" w:fill="auto"/>
          </w:tcPr>
          <w:p w14:paraId="30CA38E3" w14:textId="6AE0EB5A" w:rsidR="006577E0" w:rsidRDefault="006577E0" w:rsidP="006577E0">
            <w:pPr>
              <w:autoSpaceDE w:val="0"/>
              <w:autoSpaceDN w:val="0"/>
              <w:adjustRightInd w:val="0"/>
              <w:spacing w:line="256" w:lineRule="auto"/>
              <w:rPr>
                <w:rFonts w:ascii="Arial" w:eastAsia="Calibri" w:hAnsi="Arial" w:cs="Arial"/>
                <w:color w:val="000000"/>
                <w:sz w:val="20"/>
                <w:szCs w:val="20"/>
              </w:rPr>
            </w:pPr>
            <w:r>
              <w:rPr>
                <w:rFonts w:ascii="Calibri" w:hAnsi="Calibri" w:cs="Calibri"/>
                <w:color w:val="000000"/>
              </w:rPr>
              <w:t>No comment</w:t>
            </w:r>
          </w:p>
        </w:tc>
      </w:tr>
      <w:tr w:rsidR="006577E0" w14:paraId="3023587B" w14:textId="77777777" w:rsidTr="00BC5669">
        <w:trPr>
          <w:trHeight w:val="357"/>
        </w:trPr>
        <w:tc>
          <w:tcPr>
            <w:tcW w:w="1769" w:type="dxa"/>
            <w:tcBorders>
              <w:top w:val="nil"/>
              <w:left w:val="single" w:sz="4" w:space="0" w:color="auto"/>
              <w:bottom w:val="single" w:sz="4" w:space="0" w:color="auto"/>
              <w:right w:val="single" w:sz="4" w:space="0" w:color="auto"/>
            </w:tcBorders>
            <w:shd w:val="clear" w:color="auto" w:fill="auto"/>
          </w:tcPr>
          <w:p w14:paraId="4CBC6EFB" w14:textId="51B1BB3A" w:rsidR="006577E0" w:rsidRDefault="006577E0" w:rsidP="006577E0">
            <w:pPr>
              <w:autoSpaceDE w:val="0"/>
              <w:autoSpaceDN w:val="0"/>
              <w:adjustRightInd w:val="0"/>
              <w:spacing w:line="256" w:lineRule="auto"/>
              <w:rPr>
                <w:rFonts w:ascii="Arial" w:eastAsia="Calibri" w:hAnsi="Arial" w:cs="Arial"/>
                <w:color w:val="000000"/>
                <w:sz w:val="20"/>
                <w:szCs w:val="20"/>
              </w:rPr>
            </w:pPr>
            <w:r>
              <w:rPr>
                <w:rFonts w:ascii="Calibri" w:hAnsi="Calibri" w:cs="Calibri"/>
                <w:color w:val="000000"/>
              </w:rPr>
              <w:t>23/07574/FU/NE</w:t>
            </w:r>
          </w:p>
        </w:tc>
        <w:tc>
          <w:tcPr>
            <w:tcW w:w="1555" w:type="dxa"/>
            <w:tcBorders>
              <w:top w:val="nil"/>
              <w:left w:val="nil"/>
              <w:bottom w:val="single" w:sz="4" w:space="0" w:color="auto"/>
              <w:right w:val="single" w:sz="4" w:space="0" w:color="auto"/>
            </w:tcBorders>
            <w:shd w:val="clear" w:color="auto" w:fill="auto"/>
          </w:tcPr>
          <w:p w14:paraId="73FA8320" w14:textId="2A6890B0" w:rsidR="006577E0" w:rsidRDefault="006577E0" w:rsidP="006577E0">
            <w:pPr>
              <w:autoSpaceDE w:val="0"/>
              <w:autoSpaceDN w:val="0"/>
              <w:adjustRightInd w:val="0"/>
              <w:spacing w:line="256" w:lineRule="auto"/>
              <w:rPr>
                <w:rFonts w:ascii="Arial" w:eastAsia="Calibri" w:hAnsi="Arial" w:cs="Arial"/>
                <w:color w:val="000000"/>
                <w:sz w:val="20"/>
                <w:szCs w:val="20"/>
              </w:rPr>
            </w:pPr>
            <w:r>
              <w:rPr>
                <w:rFonts w:ascii="Calibri" w:hAnsi="Calibri" w:cs="Calibri"/>
                <w:color w:val="000000"/>
              </w:rPr>
              <w:t>Highfield House Trip Garth Linton</w:t>
            </w:r>
          </w:p>
        </w:tc>
        <w:tc>
          <w:tcPr>
            <w:tcW w:w="2976" w:type="dxa"/>
            <w:tcBorders>
              <w:top w:val="nil"/>
              <w:left w:val="nil"/>
              <w:bottom w:val="single" w:sz="4" w:space="0" w:color="auto"/>
              <w:right w:val="single" w:sz="4" w:space="0" w:color="auto"/>
            </w:tcBorders>
            <w:shd w:val="clear" w:color="auto" w:fill="auto"/>
          </w:tcPr>
          <w:p w14:paraId="6C854AB3" w14:textId="08838A01" w:rsidR="006577E0" w:rsidRDefault="006577E0" w:rsidP="006577E0">
            <w:pPr>
              <w:autoSpaceDE w:val="0"/>
              <w:autoSpaceDN w:val="0"/>
              <w:adjustRightInd w:val="0"/>
              <w:spacing w:line="256" w:lineRule="auto"/>
              <w:rPr>
                <w:rFonts w:ascii="Arial" w:eastAsia="Calibri" w:hAnsi="Arial" w:cs="Arial"/>
                <w:color w:val="000000"/>
                <w:sz w:val="20"/>
                <w:szCs w:val="20"/>
              </w:rPr>
            </w:pPr>
            <w:r>
              <w:rPr>
                <w:rFonts w:ascii="Calibri" w:hAnsi="Calibri" w:cs="Calibri"/>
                <w:color w:val="000000"/>
              </w:rPr>
              <w:t>Alterations including single storey front/side extension with feature glazing to rear; creation of new first floor incorporating new roof form and raised ridge height; new rooflights to front</w:t>
            </w:r>
          </w:p>
        </w:tc>
        <w:tc>
          <w:tcPr>
            <w:tcW w:w="4680" w:type="dxa"/>
            <w:tcBorders>
              <w:top w:val="nil"/>
              <w:left w:val="nil"/>
              <w:bottom w:val="single" w:sz="4" w:space="0" w:color="auto"/>
              <w:right w:val="single" w:sz="4" w:space="0" w:color="auto"/>
            </w:tcBorders>
            <w:shd w:val="clear" w:color="auto" w:fill="auto"/>
          </w:tcPr>
          <w:p w14:paraId="508F9A68" w14:textId="2229EF55" w:rsidR="006577E0" w:rsidRDefault="006577E0" w:rsidP="006577E0">
            <w:pPr>
              <w:autoSpaceDE w:val="0"/>
              <w:autoSpaceDN w:val="0"/>
              <w:adjustRightInd w:val="0"/>
              <w:spacing w:line="256" w:lineRule="auto"/>
              <w:rPr>
                <w:rFonts w:ascii="Arial" w:eastAsia="Calibri" w:hAnsi="Arial" w:cs="Arial"/>
                <w:color w:val="000000"/>
                <w:sz w:val="20"/>
                <w:szCs w:val="20"/>
              </w:rPr>
            </w:pPr>
            <w:r>
              <w:rPr>
                <w:rFonts w:ascii="Calibri" w:hAnsi="Calibri" w:cs="Calibri"/>
                <w:color w:val="000000"/>
              </w:rPr>
              <w:t xml:space="preserve">Accept there is little impact on the aspect from Trip Garth but the view from the Hard Gap access which is in the Conservation Area will be unacceptably changed. </w:t>
            </w:r>
            <w:r>
              <w:rPr>
                <w:rFonts w:ascii="Calibri" w:hAnsi="Calibri" w:cs="Calibri"/>
                <w:color w:val="000000"/>
              </w:rPr>
              <w:br/>
            </w:r>
            <w:r>
              <w:rPr>
                <w:rFonts w:ascii="Calibri" w:hAnsi="Calibri" w:cs="Calibri"/>
                <w:color w:val="000000"/>
              </w:rPr>
              <w:br/>
              <w:t xml:space="preserve">There is no precedent in Linton for this style of construction and it may be over dominant. Councillors commented the appearance is commercial rather than residential. </w:t>
            </w:r>
            <w:r>
              <w:rPr>
                <w:rFonts w:ascii="Calibri" w:hAnsi="Calibri" w:cs="Calibri"/>
                <w:color w:val="000000"/>
              </w:rPr>
              <w:br/>
            </w:r>
            <w:r>
              <w:rPr>
                <w:rFonts w:ascii="Calibri" w:hAnsi="Calibri" w:cs="Calibri"/>
                <w:color w:val="000000"/>
              </w:rPr>
              <w:br/>
              <w:t>Removing of the boundary hedge should be resisted.</w:t>
            </w:r>
          </w:p>
        </w:tc>
      </w:tr>
      <w:tr w:rsidR="006577E0" w14:paraId="197E4BE4" w14:textId="77777777" w:rsidTr="00BC5669">
        <w:trPr>
          <w:trHeight w:val="357"/>
        </w:trPr>
        <w:tc>
          <w:tcPr>
            <w:tcW w:w="1769" w:type="dxa"/>
            <w:tcBorders>
              <w:top w:val="nil"/>
              <w:left w:val="single" w:sz="4" w:space="0" w:color="auto"/>
              <w:bottom w:val="single" w:sz="4" w:space="0" w:color="auto"/>
              <w:right w:val="single" w:sz="4" w:space="0" w:color="auto"/>
            </w:tcBorders>
            <w:shd w:val="clear" w:color="auto" w:fill="auto"/>
          </w:tcPr>
          <w:p w14:paraId="54EE8391" w14:textId="1B1FE2CB" w:rsidR="006577E0" w:rsidRDefault="006577E0" w:rsidP="006577E0">
            <w:pPr>
              <w:autoSpaceDE w:val="0"/>
              <w:autoSpaceDN w:val="0"/>
              <w:adjustRightInd w:val="0"/>
              <w:spacing w:line="256" w:lineRule="auto"/>
              <w:rPr>
                <w:rFonts w:ascii="Arial" w:eastAsia="Calibri" w:hAnsi="Arial" w:cs="Arial"/>
                <w:color w:val="000000"/>
                <w:sz w:val="20"/>
                <w:szCs w:val="20"/>
              </w:rPr>
            </w:pPr>
            <w:r>
              <w:rPr>
                <w:rFonts w:ascii="Calibri" w:hAnsi="Calibri" w:cs="Calibri"/>
                <w:color w:val="000000"/>
              </w:rPr>
              <w:t>23/06952/FU/NE</w:t>
            </w:r>
            <w:r>
              <w:rPr>
                <w:rFonts w:ascii="Calibri" w:hAnsi="Calibri" w:cs="Calibri"/>
                <w:color w:val="000000"/>
              </w:rPr>
              <w:br/>
              <w:t xml:space="preserve">For: </w:t>
            </w:r>
          </w:p>
        </w:tc>
        <w:tc>
          <w:tcPr>
            <w:tcW w:w="1555" w:type="dxa"/>
            <w:tcBorders>
              <w:top w:val="nil"/>
              <w:left w:val="nil"/>
              <w:bottom w:val="single" w:sz="4" w:space="0" w:color="auto"/>
              <w:right w:val="single" w:sz="4" w:space="0" w:color="auto"/>
            </w:tcBorders>
            <w:shd w:val="clear" w:color="auto" w:fill="auto"/>
          </w:tcPr>
          <w:p w14:paraId="5D3A33E8" w14:textId="314C5519" w:rsidR="006577E0" w:rsidRDefault="006577E0" w:rsidP="006577E0">
            <w:pPr>
              <w:autoSpaceDE w:val="0"/>
              <w:autoSpaceDN w:val="0"/>
              <w:adjustRightInd w:val="0"/>
              <w:spacing w:line="256" w:lineRule="auto"/>
              <w:rPr>
                <w:rFonts w:ascii="Arial" w:eastAsia="Calibri" w:hAnsi="Arial" w:cs="Arial"/>
                <w:color w:val="000000"/>
                <w:sz w:val="20"/>
                <w:szCs w:val="20"/>
              </w:rPr>
            </w:pPr>
            <w:r>
              <w:rPr>
                <w:rFonts w:ascii="Calibri" w:hAnsi="Calibri" w:cs="Calibri"/>
                <w:color w:val="000000"/>
              </w:rPr>
              <w:t>Wharfe Ghyll Linton Common Linton</w:t>
            </w:r>
          </w:p>
        </w:tc>
        <w:tc>
          <w:tcPr>
            <w:tcW w:w="2976" w:type="dxa"/>
            <w:tcBorders>
              <w:top w:val="nil"/>
              <w:left w:val="nil"/>
              <w:bottom w:val="single" w:sz="4" w:space="0" w:color="auto"/>
              <w:right w:val="single" w:sz="4" w:space="0" w:color="auto"/>
            </w:tcBorders>
            <w:shd w:val="clear" w:color="auto" w:fill="auto"/>
          </w:tcPr>
          <w:p w14:paraId="1CE62A25" w14:textId="3DCF52F1" w:rsidR="006577E0" w:rsidRDefault="006577E0" w:rsidP="006577E0">
            <w:pPr>
              <w:autoSpaceDE w:val="0"/>
              <w:autoSpaceDN w:val="0"/>
              <w:adjustRightInd w:val="0"/>
              <w:spacing w:line="256" w:lineRule="auto"/>
              <w:rPr>
                <w:rFonts w:ascii="Arial" w:eastAsia="Calibri" w:hAnsi="Arial" w:cs="Arial"/>
                <w:color w:val="000000"/>
                <w:sz w:val="20"/>
                <w:szCs w:val="20"/>
              </w:rPr>
            </w:pPr>
            <w:r>
              <w:rPr>
                <w:rFonts w:ascii="Calibri" w:hAnsi="Calibri" w:cs="Calibri"/>
                <w:color w:val="000000"/>
              </w:rPr>
              <w:t>Laying out of driveway, soft landscaping, off-street parking and new access to Common Lane</w:t>
            </w:r>
          </w:p>
        </w:tc>
        <w:tc>
          <w:tcPr>
            <w:tcW w:w="4680" w:type="dxa"/>
            <w:tcBorders>
              <w:top w:val="nil"/>
              <w:left w:val="nil"/>
              <w:bottom w:val="single" w:sz="4" w:space="0" w:color="auto"/>
              <w:right w:val="single" w:sz="4" w:space="0" w:color="auto"/>
            </w:tcBorders>
            <w:shd w:val="clear" w:color="auto" w:fill="auto"/>
          </w:tcPr>
          <w:p w14:paraId="44EB7F45" w14:textId="466CF386" w:rsidR="006577E0" w:rsidRDefault="006577E0" w:rsidP="006577E0">
            <w:pPr>
              <w:autoSpaceDE w:val="0"/>
              <w:autoSpaceDN w:val="0"/>
              <w:adjustRightInd w:val="0"/>
              <w:spacing w:line="256" w:lineRule="auto"/>
              <w:rPr>
                <w:rFonts w:ascii="Arial" w:eastAsia="Calibri" w:hAnsi="Arial" w:cs="Arial"/>
                <w:color w:val="000000"/>
                <w:sz w:val="20"/>
                <w:szCs w:val="20"/>
              </w:rPr>
            </w:pPr>
            <w:r>
              <w:rPr>
                <w:rFonts w:ascii="Calibri" w:hAnsi="Calibri" w:cs="Calibri"/>
                <w:color w:val="000000"/>
              </w:rPr>
              <w:t xml:space="preserve">Object. Major works not adequately described in the application. The retaining walls are the most important and dominant feature. No description of the materials proposed. </w:t>
            </w:r>
            <w:r w:rsidR="00E044ED">
              <w:rPr>
                <w:rFonts w:ascii="Calibri" w:hAnsi="Calibri" w:cs="Calibri"/>
                <w:color w:val="000000"/>
              </w:rPr>
              <w:t>T</w:t>
            </w:r>
            <w:r>
              <w:rPr>
                <w:rFonts w:ascii="Calibri" w:hAnsi="Calibri" w:cs="Calibri"/>
                <w:color w:val="000000"/>
              </w:rPr>
              <w:t>hey will have a negative impact on the setting. The site is immediately adjacent to the Conservation Area.</w:t>
            </w:r>
            <w:r>
              <w:rPr>
                <w:rFonts w:ascii="Calibri" w:hAnsi="Calibri" w:cs="Calibri"/>
                <w:color w:val="000000"/>
              </w:rPr>
              <w:br/>
              <w:t>The ramp would come out onto the road directly and would have no view onto it with the garage blocking it, this would be dangerous</w:t>
            </w:r>
            <w:r w:rsidR="00150960">
              <w:rPr>
                <w:rFonts w:ascii="Calibri" w:hAnsi="Calibri" w:cs="Calibri"/>
                <w:color w:val="000000"/>
              </w:rPr>
              <w:t xml:space="preserve">. </w:t>
            </w:r>
            <w:r>
              <w:rPr>
                <w:rFonts w:ascii="Calibri" w:hAnsi="Calibri" w:cs="Calibri"/>
                <w:color w:val="000000"/>
              </w:rPr>
              <w:t>The neighbouring property are very concerned about their house being damaged by digging out large areas of ground so close to their property.</w:t>
            </w:r>
            <w:r>
              <w:rPr>
                <w:rFonts w:ascii="Calibri" w:hAnsi="Calibri" w:cs="Calibri"/>
                <w:color w:val="000000"/>
              </w:rPr>
              <w:br/>
              <w:t xml:space="preserve">Objections on grounds of impact on conservation area, not in keeping with other properties significant hard landscaping, changing the face of Linton Common, not adhering to the Neighbourhood plan etc </w:t>
            </w:r>
            <w:proofErr w:type="spellStart"/>
            <w:r>
              <w:rPr>
                <w:rFonts w:ascii="Calibri" w:hAnsi="Calibri" w:cs="Calibri"/>
                <w:color w:val="000000"/>
              </w:rPr>
              <w:t>etc</w:t>
            </w:r>
            <w:proofErr w:type="spellEnd"/>
            <w:r>
              <w:rPr>
                <w:rFonts w:ascii="Calibri" w:hAnsi="Calibri" w:cs="Calibri"/>
                <w:color w:val="000000"/>
              </w:rPr>
              <w:t xml:space="preserve"> </w:t>
            </w:r>
            <w:proofErr w:type="spellStart"/>
            <w:r>
              <w:rPr>
                <w:rFonts w:ascii="Calibri" w:hAnsi="Calibri" w:cs="Calibri"/>
                <w:color w:val="000000"/>
              </w:rPr>
              <w:t>etc</w:t>
            </w:r>
            <w:proofErr w:type="spellEnd"/>
            <w:r>
              <w:rPr>
                <w:rFonts w:ascii="Calibri" w:hAnsi="Calibri" w:cs="Calibri"/>
                <w:color w:val="000000"/>
              </w:rPr>
              <w:t>.</w:t>
            </w:r>
          </w:p>
        </w:tc>
      </w:tr>
    </w:tbl>
    <w:p w14:paraId="2E9B2029" w14:textId="77777777" w:rsidR="00677F5E" w:rsidRDefault="00677F5E" w:rsidP="00F920FF">
      <w:pPr>
        <w:rPr>
          <w:rFonts w:ascii="Calibri" w:eastAsia="Calibri" w:hAnsi="Calibri" w:cs="Calibri"/>
          <w:b/>
          <w:bCs/>
          <w:color w:val="000000"/>
          <w:sz w:val="28"/>
          <w:szCs w:val="28"/>
        </w:rPr>
      </w:pPr>
    </w:p>
    <w:p w14:paraId="3E2E3503" w14:textId="77777777" w:rsidR="00B0719C" w:rsidRDefault="00B0719C" w:rsidP="00F920FF">
      <w:pPr>
        <w:rPr>
          <w:rFonts w:ascii="Calibri" w:eastAsia="Calibri" w:hAnsi="Calibri" w:cs="Calibri"/>
          <w:b/>
          <w:bCs/>
          <w:color w:val="000000"/>
          <w:sz w:val="28"/>
          <w:szCs w:val="28"/>
        </w:rPr>
      </w:pPr>
    </w:p>
    <w:p w14:paraId="38146C2C" w14:textId="77777777" w:rsidR="00AD5E6B" w:rsidRDefault="00AD5E6B" w:rsidP="00AD5E6B">
      <w:pPr>
        <w:rPr>
          <w:rFonts w:ascii="Calibri" w:eastAsia="Calibri" w:hAnsi="Calibri" w:cs="Times New Roman"/>
          <w:b/>
        </w:rPr>
      </w:pPr>
      <w:r>
        <w:rPr>
          <w:rFonts w:ascii="Calibri" w:eastAsia="Calibri" w:hAnsi="Calibri" w:cs="Times New Roman"/>
          <w:b/>
        </w:rPr>
        <w:t>Appeals On-going</w:t>
      </w:r>
    </w:p>
    <w:p w14:paraId="614E654C" w14:textId="77777777" w:rsidR="00B0719C" w:rsidRDefault="00B0719C" w:rsidP="00F920FF">
      <w:pPr>
        <w:rPr>
          <w:rFonts w:ascii="Calibri" w:eastAsia="Calibri" w:hAnsi="Calibri" w:cs="Calibri"/>
          <w:b/>
          <w:bCs/>
          <w:color w:val="000000"/>
          <w:sz w:val="28"/>
          <w:szCs w:val="28"/>
        </w:rPr>
      </w:pPr>
    </w:p>
    <w:tbl>
      <w:tblPr>
        <w:tblStyle w:val="TableGrid1"/>
        <w:tblW w:w="10910" w:type="dxa"/>
        <w:tblLook w:val="04A0" w:firstRow="1" w:lastRow="0" w:firstColumn="1" w:lastColumn="0" w:noHBand="0" w:noVBand="1"/>
      </w:tblPr>
      <w:tblGrid>
        <w:gridCol w:w="2698"/>
        <w:gridCol w:w="2072"/>
        <w:gridCol w:w="2416"/>
        <w:gridCol w:w="3724"/>
      </w:tblGrid>
      <w:tr w:rsidR="00B0719C" w14:paraId="5766128E" w14:textId="77777777" w:rsidTr="006D21CB">
        <w:trPr>
          <w:trHeight w:val="600"/>
        </w:trPr>
        <w:tc>
          <w:tcPr>
            <w:tcW w:w="2698" w:type="dxa"/>
            <w:tcBorders>
              <w:top w:val="single" w:sz="4" w:space="0" w:color="auto"/>
              <w:left w:val="single" w:sz="4" w:space="0" w:color="auto"/>
              <w:bottom w:val="single" w:sz="4" w:space="0" w:color="auto"/>
              <w:right w:val="single" w:sz="4" w:space="0" w:color="auto"/>
            </w:tcBorders>
            <w:hideMark/>
          </w:tcPr>
          <w:p w14:paraId="2252B068" w14:textId="77777777" w:rsidR="00B0719C" w:rsidRDefault="00B0719C" w:rsidP="006D21CB">
            <w:pPr>
              <w:rPr>
                <w:rFonts w:ascii="Calibri" w:eastAsia="Calibri" w:hAnsi="Calibri" w:cs="Times New Roman"/>
                <w:b/>
                <w:bCs/>
              </w:rPr>
            </w:pPr>
            <w:r>
              <w:rPr>
                <w:rFonts w:ascii="Calibri" w:eastAsia="Calibri" w:hAnsi="Calibri" w:cs="Times New Roman"/>
                <w:b/>
                <w:bCs/>
              </w:rPr>
              <w:lastRenderedPageBreak/>
              <w:t>Appeal or Application Number</w:t>
            </w:r>
          </w:p>
        </w:tc>
        <w:tc>
          <w:tcPr>
            <w:tcW w:w="2072" w:type="dxa"/>
            <w:tcBorders>
              <w:top w:val="single" w:sz="4" w:space="0" w:color="auto"/>
              <w:left w:val="single" w:sz="4" w:space="0" w:color="auto"/>
              <w:bottom w:val="single" w:sz="4" w:space="0" w:color="auto"/>
              <w:right w:val="single" w:sz="4" w:space="0" w:color="auto"/>
            </w:tcBorders>
            <w:hideMark/>
          </w:tcPr>
          <w:p w14:paraId="59465415" w14:textId="77777777" w:rsidR="00B0719C" w:rsidRDefault="00B0719C" w:rsidP="006D21CB">
            <w:pPr>
              <w:rPr>
                <w:rFonts w:ascii="Calibri" w:eastAsia="Calibri" w:hAnsi="Calibri" w:cs="Times New Roman"/>
                <w:b/>
                <w:bCs/>
              </w:rPr>
            </w:pPr>
            <w:r>
              <w:rPr>
                <w:rFonts w:ascii="Calibri" w:eastAsia="Calibri" w:hAnsi="Calibri" w:cs="Times New Roman"/>
                <w:b/>
                <w:bCs/>
              </w:rPr>
              <w:t>Address</w:t>
            </w:r>
          </w:p>
        </w:tc>
        <w:tc>
          <w:tcPr>
            <w:tcW w:w="2416" w:type="dxa"/>
            <w:tcBorders>
              <w:top w:val="single" w:sz="4" w:space="0" w:color="auto"/>
              <w:left w:val="single" w:sz="4" w:space="0" w:color="auto"/>
              <w:bottom w:val="single" w:sz="4" w:space="0" w:color="auto"/>
              <w:right w:val="single" w:sz="4" w:space="0" w:color="auto"/>
            </w:tcBorders>
            <w:hideMark/>
          </w:tcPr>
          <w:p w14:paraId="7A147C59" w14:textId="77777777" w:rsidR="00B0719C" w:rsidRDefault="00B0719C" w:rsidP="006D21CB">
            <w:pPr>
              <w:rPr>
                <w:rFonts w:ascii="Calibri" w:eastAsia="Calibri" w:hAnsi="Calibri" w:cs="Times New Roman"/>
                <w:b/>
                <w:bCs/>
              </w:rPr>
            </w:pPr>
            <w:r>
              <w:rPr>
                <w:rFonts w:ascii="Calibri" w:eastAsia="Calibri" w:hAnsi="Calibri" w:cs="Times New Roman"/>
                <w:b/>
                <w:bCs/>
              </w:rPr>
              <w:t>Description</w:t>
            </w:r>
          </w:p>
        </w:tc>
        <w:tc>
          <w:tcPr>
            <w:tcW w:w="3724" w:type="dxa"/>
            <w:tcBorders>
              <w:top w:val="single" w:sz="4" w:space="0" w:color="auto"/>
              <w:left w:val="single" w:sz="4" w:space="0" w:color="auto"/>
              <w:bottom w:val="single" w:sz="4" w:space="0" w:color="auto"/>
              <w:right w:val="single" w:sz="4" w:space="0" w:color="auto"/>
            </w:tcBorders>
            <w:hideMark/>
          </w:tcPr>
          <w:p w14:paraId="7EF3508C" w14:textId="77777777" w:rsidR="00B0719C" w:rsidRDefault="00B0719C" w:rsidP="006D21CB">
            <w:pPr>
              <w:rPr>
                <w:rFonts w:ascii="Calibri" w:eastAsia="Calibri" w:hAnsi="Calibri" w:cs="Times New Roman"/>
                <w:b/>
                <w:bCs/>
              </w:rPr>
            </w:pPr>
            <w:r>
              <w:rPr>
                <w:rFonts w:ascii="Calibri" w:eastAsia="Calibri" w:hAnsi="Calibri" w:cs="Times New Roman"/>
                <w:b/>
                <w:bCs/>
              </w:rPr>
              <w:t>Summary of current position (new info in red)</w:t>
            </w:r>
          </w:p>
        </w:tc>
      </w:tr>
      <w:tr w:rsidR="007C6E19" w14:paraId="1DD96521" w14:textId="77777777" w:rsidTr="006D21CB">
        <w:trPr>
          <w:trHeight w:val="500"/>
        </w:trPr>
        <w:tc>
          <w:tcPr>
            <w:tcW w:w="2698" w:type="dxa"/>
            <w:tcBorders>
              <w:top w:val="single" w:sz="4" w:space="0" w:color="auto"/>
              <w:left w:val="single" w:sz="4" w:space="0" w:color="auto"/>
              <w:bottom w:val="single" w:sz="4" w:space="0" w:color="auto"/>
              <w:right w:val="single" w:sz="4" w:space="0" w:color="auto"/>
            </w:tcBorders>
            <w:shd w:val="clear" w:color="auto" w:fill="auto"/>
          </w:tcPr>
          <w:p w14:paraId="01E2A9A1" w14:textId="0B14EE87" w:rsidR="007C6E19" w:rsidRDefault="00781A07" w:rsidP="007C6E19">
            <w:pPr>
              <w:autoSpaceDE w:val="0"/>
              <w:autoSpaceDN w:val="0"/>
              <w:adjustRightInd w:val="0"/>
              <w:spacing w:line="256" w:lineRule="auto"/>
              <w:rPr>
                <w:rFonts w:ascii="Calibri" w:hAnsi="Calibri" w:cs="Calibri"/>
              </w:rPr>
            </w:pPr>
            <w:r>
              <w:rPr>
                <w:rFonts w:ascii="Calibri" w:hAnsi="Calibri" w:cs="Calibri"/>
              </w:rPr>
              <w:t>None</w:t>
            </w:r>
          </w:p>
        </w:tc>
        <w:tc>
          <w:tcPr>
            <w:tcW w:w="2072" w:type="dxa"/>
            <w:tcBorders>
              <w:top w:val="single" w:sz="4" w:space="0" w:color="auto"/>
              <w:left w:val="nil"/>
              <w:bottom w:val="single" w:sz="4" w:space="0" w:color="auto"/>
              <w:right w:val="single" w:sz="4" w:space="0" w:color="auto"/>
            </w:tcBorders>
            <w:shd w:val="clear" w:color="auto" w:fill="auto"/>
          </w:tcPr>
          <w:p w14:paraId="6F92495F" w14:textId="49CB87CA" w:rsidR="007C6E19" w:rsidRDefault="007C6E19" w:rsidP="007C6E19">
            <w:pPr>
              <w:autoSpaceDE w:val="0"/>
              <w:autoSpaceDN w:val="0"/>
              <w:adjustRightInd w:val="0"/>
              <w:spacing w:line="256" w:lineRule="auto"/>
              <w:rPr>
                <w:rFonts w:ascii="Calibri" w:hAnsi="Calibri" w:cs="Calibri"/>
              </w:rPr>
            </w:pPr>
          </w:p>
        </w:tc>
        <w:tc>
          <w:tcPr>
            <w:tcW w:w="2416" w:type="dxa"/>
            <w:tcBorders>
              <w:top w:val="single" w:sz="4" w:space="0" w:color="auto"/>
              <w:left w:val="nil"/>
              <w:bottom w:val="single" w:sz="4" w:space="0" w:color="auto"/>
              <w:right w:val="single" w:sz="4" w:space="0" w:color="auto"/>
            </w:tcBorders>
            <w:shd w:val="clear" w:color="auto" w:fill="auto"/>
          </w:tcPr>
          <w:p w14:paraId="5A15B115" w14:textId="5CB93FA5" w:rsidR="007C6E19" w:rsidRDefault="007C6E19" w:rsidP="007C6E19">
            <w:pPr>
              <w:autoSpaceDE w:val="0"/>
              <w:autoSpaceDN w:val="0"/>
              <w:adjustRightInd w:val="0"/>
              <w:spacing w:line="256" w:lineRule="auto"/>
              <w:rPr>
                <w:rFonts w:ascii="Calibri" w:hAnsi="Calibri" w:cs="Calibri"/>
              </w:rPr>
            </w:pPr>
          </w:p>
        </w:tc>
        <w:tc>
          <w:tcPr>
            <w:tcW w:w="3724" w:type="dxa"/>
            <w:tcBorders>
              <w:top w:val="single" w:sz="4" w:space="0" w:color="auto"/>
              <w:left w:val="nil"/>
              <w:bottom w:val="single" w:sz="4" w:space="0" w:color="auto"/>
              <w:right w:val="single" w:sz="4" w:space="0" w:color="auto"/>
            </w:tcBorders>
            <w:shd w:val="clear" w:color="auto" w:fill="auto"/>
            <w:noWrap/>
          </w:tcPr>
          <w:p w14:paraId="0D374EDE" w14:textId="18FA7DCF" w:rsidR="00355DEA" w:rsidRDefault="00355DEA" w:rsidP="007C6E19">
            <w:pPr>
              <w:autoSpaceDE w:val="0"/>
              <w:autoSpaceDN w:val="0"/>
              <w:adjustRightInd w:val="0"/>
              <w:spacing w:line="256" w:lineRule="auto"/>
              <w:rPr>
                <w:rFonts w:ascii="Calibri" w:hAnsi="Calibri" w:cs="Calibri"/>
              </w:rPr>
            </w:pPr>
          </w:p>
        </w:tc>
      </w:tr>
      <w:tr w:rsidR="007C6E19" w14:paraId="026167F5" w14:textId="77777777" w:rsidTr="00BD5B15">
        <w:trPr>
          <w:trHeight w:val="500"/>
        </w:trPr>
        <w:tc>
          <w:tcPr>
            <w:tcW w:w="2698" w:type="dxa"/>
            <w:tcBorders>
              <w:top w:val="nil"/>
              <w:left w:val="single" w:sz="4" w:space="0" w:color="auto"/>
              <w:bottom w:val="single" w:sz="4" w:space="0" w:color="auto"/>
              <w:right w:val="single" w:sz="4" w:space="0" w:color="auto"/>
            </w:tcBorders>
            <w:shd w:val="clear" w:color="auto" w:fill="auto"/>
          </w:tcPr>
          <w:p w14:paraId="0CCA22F1" w14:textId="16BE12FE" w:rsidR="007C6E19" w:rsidRDefault="007C6E19" w:rsidP="007C6E19">
            <w:pPr>
              <w:autoSpaceDE w:val="0"/>
              <w:autoSpaceDN w:val="0"/>
              <w:adjustRightInd w:val="0"/>
              <w:spacing w:line="256" w:lineRule="auto"/>
              <w:rPr>
                <w:rFonts w:ascii="Calibri" w:hAnsi="Calibri" w:cs="Calibri"/>
              </w:rPr>
            </w:pPr>
          </w:p>
        </w:tc>
        <w:tc>
          <w:tcPr>
            <w:tcW w:w="2072" w:type="dxa"/>
            <w:tcBorders>
              <w:top w:val="nil"/>
              <w:left w:val="nil"/>
              <w:bottom w:val="single" w:sz="4" w:space="0" w:color="auto"/>
              <w:right w:val="single" w:sz="4" w:space="0" w:color="auto"/>
            </w:tcBorders>
            <w:shd w:val="clear" w:color="auto" w:fill="auto"/>
          </w:tcPr>
          <w:p w14:paraId="41AB3BBC" w14:textId="27B99CB8" w:rsidR="007C6E19" w:rsidRDefault="007C6E19" w:rsidP="007C6E19">
            <w:pPr>
              <w:autoSpaceDE w:val="0"/>
              <w:autoSpaceDN w:val="0"/>
              <w:adjustRightInd w:val="0"/>
              <w:spacing w:line="256" w:lineRule="auto"/>
              <w:rPr>
                <w:rFonts w:ascii="Calibri" w:hAnsi="Calibri" w:cs="Calibri"/>
              </w:rPr>
            </w:pPr>
          </w:p>
        </w:tc>
        <w:tc>
          <w:tcPr>
            <w:tcW w:w="2416" w:type="dxa"/>
            <w:tcBorders>
              <w:top w:val="nil"/>
              <w:left w:val="nil"/>
              <w:bottom w:val="single" w:sz="4" w:space="0" w:color="auto"/>
              <w:right w:val="single" w:sz="4" w:space="0" w:color="auto"/>
            </w:tcBorders>
            <w:shd w:val="clear" w:color="auto" w:fill="auto"/>
          </w:tcPr>
          <w:p w14:paraId="611F8060" w14:textId="08BBCD24" w:rsidR="007C6E19" w:rsidRDefault="007C6E19" w:rsidP="007C6E19">
            <w:pPr>
              <w:autoSpaceDE w:val="0"/>
              <w:autoSpaceDN w:val="0"/>
              <w:adjustRightInd w:val="0"/>
              <w:spacing w:line="256" w:lineRule="auto"/>
              <w:rPr>
                <w:rFonts w:ascii="Calibri" w:hAnsi="Calibri" w:cs="Calibri"/>
              </w:rPr>
            </w:pPr>
          </w:p>
        </w:tc>
        <w:tc>
          <w:tcPr>
            <w:tcW w:w="3724" w:type="dxa"/>
            <w:tcBorders>
              <w:top w:val="nil"/>
              <w:left w:val="nil"/>
              <w:bottom w:val="single" w:sz="4" w:space="0" w:color="auto"/>
              <w:right w:val="single" w:sz="4" w:space="0" w:color="auto"/>
            </w:tcBorders>
            <w:shd w:val="clear" w:color="auto" w:fill="auto"/>
            <w:noWrap/>
          </w:tcPr>
          <w:p w14:paraId="108CBDFE" w14:textId="6A884494" w:rsidR="00355DEA" w:rsidRPr="00355DEA" w:rsidRDefault="00355DEA" w:rsidP="00355DEA">
            <w:pPr>
              <w:rPr>
                <w:rFonts w:ascii="Calibri" w:hAnsi="Calibri" w:cs="Calibri"/>
              </w:rPr>
            </w:pPr>
          </w:p>
        </w:tc>
      </w:tr>
    </w:tbl>
    <w:p w14:paraId="45BDF044" w14:textId="77777777" w:rsidR="00B86127" w:rsidRDefault="00B86127" w:rsidP="00F920FF">
      <w:pPr>
        <w:rPr>
          <w:rFonts w:ascii="Calibri" w:eastAsia="Calibri" w:hAnsi="Calibri" w:cs="Calibri"/>
          <w:b/>
          <w:bCs/>
          <w:color w:val="000000"/>
          <w:sz w:val="28"/>
          <w:szCs w:val="28"/>
        </w:rPr>
      </w:pPr>
    </w:p>
    <w:tbl>
      <w:tblPr>
        <w:tblW w:w="109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43"/>
        <w:gridCol w:w="2440"/>
        <w:gridCol w:w="2440"/>
        <w:gridCol w:w="3689"/>
      </w:tblGrid>
      <w:tr w:rsidR="00772059" w14:paraId="4B5D2BBE" w14:textId="77777777" w:rsidTr="006D21CB">
        <w:trPr>
          <w:trHeight w:val="91"/>
        </w:trPr>
        <w:tc>
          <w:tcPr>
            <w:tcW w:w="10912" w:type="dxa"/>
            <w:gridSpan w:val="4"/>
            <w:tcBorders>
              <w:top w:val="nil"/>
              <w:left w:val="nil"/>
              <w:bottom w:val="single" w:sz="4" w:space="0" w:color="auto"/>
              <w:right w:val="nil"/>
            </w:tcBorders>
            <w:hideMark/>
          </w:tcPr>
          <w:p w14:paraId="6906F7CC" w14:textId="77777777" w:rsidR="00772059" w:rsidRPr="002A0D4A" w:rsidRDefault="00772059" w:rsidP="006D21CB">
            <w:pPr>
              <w:rPr>
                <w:rFonts w:ascii="Calibri" w:eastAsia="Calibri" w:hAnsi="Calibri" w:cs="Times New Roman"/>
                <w:b/>
              </w:rPr>
            </w:pPr>
            <w:r w:rsidRPr="002A0D4A">
              <w:rPr>
                <w:rFonts w:ascii="Calibri" w:eastAsia="Calibri" w:hAnsi="Calibri" w:cs="Times New Roman"/>
                <w:b/>
              </w:rPr>
              <w:t>Planning Enforcements</w:t>
            </w:r>
          </w:p>
        </w:tc>
      </w:tr>
      <w:tr w:rsidR="00772059" w14:paraId="50EE31FB" w14:textId="77777777" w:rsidTr="006D21CB">
        <w:trPr>
          <w:trHeight w:val="71"/>
        </w:trPr>
        <w:tc>
          <w:tcPr>
            <w:tcW w:w="2343" w:type="dxa"/>
            <w:tcBorders>
              <w:top w:val="single" w:sz="4" w:space="0" w:color="auto"/>
              <w:left w:val="single" w:sz="4" w:space="0" w:color="auto"/>
              <w:bottom w:val="single" w:sz="4" w:space="0" w:color="auto"/>
              <w:right w:val="single" w:sz="4" w:space="0" w:color="auto"/>
            </w:tcBorders>
            <w:hideMark/>
          </w:tcPr>
          <w:p w14:paraId="506401AC" w14:textId="77777777" w:rsidR="00772059" w:rsidRDefault="00772059" w:rsidP="006D21CB">
            <w:pPr>
              <w:autoSpaceDE w:val="0"/>
              <w:autoSpaceDN w:val="0"/>
              <w:adjustRightInd w:val="0"/>
              <w:spacing w:line="256" w:lineRule="auto"/>
              <w:rPr>
                <w:rFonts w:ascii="Arial" w:eastAsia="Calibri" w:hAnsi="Arial" w:cs="Arial"/>
                <w:color w:val="000000"/>
                <w:sz w:val="20"/>
                <w:szCs w:val="20"/>
              </w:rPr>
            </w:pPr>
            <w:r>
              <w:rPr>
                <w:rFonts w:ascii="Arial" w:eastAsia="Calibri" w:hAnsi="Arial" w:cs="Arial"/>
                <w:b/>
                <w:bCs/>
                <w:color w:val="000000"/>
                <w:sz w:val="20"/>
                <w:szCs w:val="20"/>
              </w:rPr>
              <w:t>Case Number</w:t>
            </w:r>
          </w:p>
        </w:tc>
        <w:tc>
          <w:tcPr>
            <w:tcW w:w="2440" w:type="dxa"/>
            <w:tcBorders>
              <w:top w:val="single" w:sz="4" w:space="0" w:color="auto"/>
              <w:left w:val="single" w:sz="4" w:space="0" w:color="auto"/>
              <w:bottom w:val="single" w:sz="4" w:space="0" w:color="auto"/>
              <w:right w:val="single" w:sz="4" w:space="0" w:color="auto"/>
            </w:tcBorders>
            <w:hideMark/>
          </w:tcPr>
          <w:p w14:paraId="27A101AC" w14:textId="77777777" w:rsidR="00772059" w:rsidRDefault="00772059" w:rsidP="006D21CB">
            <w:pPr>
              <w:autoSpaceDE w:val="0"/>
              <w:autoSpaceDN w:val="0"/>
              <w:adjustRightInd w:val="0"/>
              <w:spacing w:line="256" w:lineRule="auto"/>
              <w:rPr>
                <w:rFonts w:ascii="Arial" w:eastAsia="Calibri" w:hAnsi="Arial" w:cs="Arial"/>
                <w:color w:val="000000"/>
                <w:sz w:val="20"/>
                <w:szCs w:val="20"/>
              </w:rPr>
            </w:pPr>
            <w:r>
              <w:rPr>
                <w:rFonts w:ascii="Arial" w:eastAsia="Calibri" w:hAnsi="Arial" w:cs="Arial"/>
                <w:b/>
                <w:bCs/>
                <w:color w:val="000000"/>
                <w:sz w:val="20"/>
                <w:szCs w:val="20"/>
              </w:rPr>
              <w:t>Address</w:t>
            </w:r>
          </w:p>
        </w:tc>
        <w:tc>
          <w:tcPr>
            <w:tcW w:w="2440" w:type="dxa"/>
            <w:tcBorders>
              <w:top w:val="single" w:sz="4" w:space="0" w:color="auto"/>
              <w:left w:val="single" w:sz="4" w:space="0" w:color="auto"/>
              <w:bottom w:val="single" w:sz="4" w:space="0" w:color="auto"/>
              <w:right w:val="single" w:sz="4" w:space="0" w:color="auto"/>
            </w:tcBorders>
            <w:hideMark/>
          </w:tcPr>
          <w:p w14:paraId="66C9E352" w14:textId="77777777" w:rsidR="00772059" w:rsidRDefault="00772059" w:rsidP="006D21CB">
            <w:pPr>
              <w:autoSpaceDE w:val="0"/>
              <w:autoSpaceDN w:val="0"/>
              <w:adjustRightInd w:val="0"/>
              <w:spacing w:line="256" w:lineRule="auto"/>
              <w:rPr>
                <w:rFonts w:ascii="Arial" w:eastAsia="Calibri" w:hAnsi="Arial" w:cs="Arial"/>
                <w:color w:val="000000"/>
                <w:sz w:val="20"/>
                <w:szCs w:val="20"/>
              </w:rPr>
            </w:pPr>
            <w:r>
              <w:rPr>
                <w:rFonts w:ascii="Arial" w:eastAsia="Calibri" w:hAnsi="Arial" w:cs="Arial"/>
                <w:b/>
                <w:bCs/>
                <w:color w:val="000000"/>
                <w:sz w:val="20"/>
                <w:szCs w:val="20"/>
              </w:rPr>
              <w:t>Date Received by LCC</w:t>
            </w:r>
          </w:p>
        </w:tc>
        <w:tc>
          <w:tcPr>
            <w:tcW w:w="3689" w:type="dxa"/>
            <w:tcBorders>
              <w:top w:val="single" w:sz="4" w:space="0" w:color="auto"/>
              <w:left w:val="single" w:sz="4" w:space="0" w:color="auto"/>
              <w:bottom w:val="single" w:sz="4" w:space="0" w:color="auto"/>
              <w:right w:val="single" w:sz="4" w:space="0" w:color="auto"/>
            </w:tcBorders>
            <w:hideMark/>
          </w:tcPr>
          <w:p w14:paraId="6A22B7B3" w14:textId="77777777" w:rsidR="00772059" w:rsidRDefault="00772059" w:rsidP="006D21CB">
            <w:pPr>
              <w:autoSpaceDE w:val="0"/>
              <w:autoSpaceDN w:val="0"/>
              <w:adjustRightInd w:val="0"/>
              <w:spacing w:line="256" w:lineRule="auto"/>
              <w:rPr>
                <w:rFonts w:ascii="Arial" w:eastAsia="Calibri" w:hAnsi="Arial" w:cs="Arial"/>
                <w:color w:val="000000"/>
                <w:sz w:val="20"/>
                <w:szCs w:val="20"/>
              </w:rPr>
            </w:pPr>
            <w:r>
              <w:rPr>
                <w:rFonts w:ascii="Arial" w:eastAsia="Calibri" w:hAnsi="Arial" w:cs="Arial"/>
                <w:b/>
                <w:bCs/>
                <w:color w:val="000000"/>
                <w:sz w:val="20"/>
                <w:szCs w:val="20"/>
              </w:rPr>
              <w:t>Current Status (new actions in red)</w:t>
            </w:r>
          </w:p>
        </w:tc>
      </w:tr>
      <w:tr w:rsidR="004F4B8A" w14:paraId="53F20DD8" w14:textId="77777777" w:rsidTr="006D21CB">
        <w:trPr>
          <w:trHeight w:val="71"/>
        </w:trPr>
        <w:tc>
          <w:tcPr>
            <w:tcW w:w="2343" w:type="dxa"/>
            <w:tcBorders>
              <w:top w:val="single" w:sz="4" w:space="0" w:color="auto"/>
              <w:left w:val="single" w:sz="4" w:space="0" w:color="auto"/>
              <w:bottom w:val="single" w:sz="4" w:space="0" w:color="auto"/>
              <w:right w:val="single" w:sz="4" w:space="0" w:color="auto"/>
            </w:tcBorders>
            <w:shd w:val="clear" w:color="auto" w:fill="auto"/>
          </w:tcPr>
          <w:p w14:paraId="5D004FDC" w14:textId="4BDB5424" w:rsidR="004F4B8A" w:rsidRDefault="004F4B8A" w:rsidP="004F4B8A">
            <w:pPr>
              <w:autoSpaceDE w:val="0"/>
              <w:autoSpaceDN w:val="0"/>
              <w:adjustRightInd w:val="0"/>
              <w:spacing w:line="256" w:lineRule="auto"/>
              <w:rPr>
                <w:rFonts w:ascii="Arial" w:eastAsia="Calibri" w:hAnsi="Arial" w:cs="Arial"/>
                <w:b/>
                <w:bCs/>
                <w:color w:val="000000"/>
                <w:sz w:val="20"/>
                <w:szCs w:val="20"/>
              </w:rPr>
            </w:pPr>
            <w:r>
              <w:rPr>
                <w:rFonts w:ascii="Calibri" w:hAnsi="Calibri" w:cs="Calibri"/>
                <w:color w:val="000000"/>
              </w:rPr>
              <w:t>23/00112/UHD2</w:t>
            </w:r>
          </w:p>
        </w:tc>
        <w:tc>
          <w:tcPr>
            <w:tcW w:w="2440" w:type="dxa"/>
            <w:tcBorders>
              <w:top w:val="single" w:sz="4" w:space="0" w:color="auto"/>
              <w:left w:val="nil"/>
              <w:bottom w:val="single" w:sz="4" w:space="0" w:color="auto"/>
              <w:right w:val="single" w:sz="4" w:space="0" w:color="auto"/>
            </w:tcBorders>
            <w:shd w:val="clear" w:color="auto" w:fill="auto"/>
          </w:tcPr>
          <w:p w14:paraId="7004976A" w14:textId="515C9F17" w:rsidR="004F4B8A" w:rsidRDefault="004F4B8A" w:rsidP="004F4B8A">
            <w:pPr>
              <w:autoSpaceDE w:val="0"/>
              <w:autoSpaceDN w:val="0"/>
              <w:adjustRightInd w:val="0"/>
              <w:spacing w:line="256" w:lineRule="auto"/>
              <w:rPr>
                <w:rFonts w:ascii="Arial" w:eastAsia="Calibri" w:hAnsi="Arial" w:cs="Arial"/>
                <w:b/>
                <w:bCs/>
                <w:color w:val="000000"/>
                <w:sz w:val="20"/>
                <w:szCs w:val="20"/>
              </w:rPr>
            </w:pPr>
            <w:r>
              <w:rPr>
                <w:rFonts w:ascii="Calibri" w:hAnsi="Calibri" w:cs="Calibri"/>
                <w:color w:val="000000"/>
              </w:rPr>
              <w:t>Wharfe Ghyll Linton Common</w:t>
            </w:r>
          </w:p>
        </w:tc>
        <w:tc>
          <w:tcPr>
            <w:tcW w:w="2440" w:type="dxa"/>
            <w:tcBorders>
              <w:top w:val="single" w:sz="4" w:space="0" w:color="auto"/>
              <w:left w:val="nil"/>
              <w:bottom w:val="single" w:sz="4" w:space="0" w:color="auto"/>
              <w:right w:val="single" w:sz="4" w:space="0" w:color="auto"/>
            </w:tcBorders>
            <w:shd w:val="clear" w:color="auto" w:fill="auto"/>
          </w:tcPr>
          <w:p w14:paraId="7B31BE4E" w14:textId="401BBA8F" w:rsidR="004F4B8A" w:rsidRDefault="004F4B8A" w:rsidP="004F4B8A">
            <w:pPr>
              <w:autoSpaceDE w:val="0"/>
              <w:autoSpaceDN w:val="0"/>
              <w:adjustRightInd w:val="0"/>
              <w:spacing w:line="256" w:lineRule="auto"/>
              <w:rPr>
                <w:rFonts w:ascii="Arial" w:eastAsia="Calibri" w:hAnsi="Arial" w:cs="Arial"/>
                <w:b/>
                <w:bCs/>
                <w:color w:val="000000"/>
                <w:sz w:val="20"/>
                <w:szCs w:val="20"/>
              </w:rPr>
            </w:pPr>
            <w:r>
              <w:rPr>
                <w:rFonts w:ascii="Calibri" w:hAnsi="Calibri" w:cs="Calibri"/>
              </w:rPr>
              <w:t>10/01/2023</w:t>
            </w:r>
          </w:p>
        </w:tc>
        <w:tc>
          <w:tcPr>
            <w:tcW w:w="3689" w:type="dxa"/>
            <w:tcBorders>
              <w:top w:val="single" w:sz="4" w:space="0" w:color="auto"/>
              <w:left w:val="nil"/>
              <w:bottom w:val="single" w:sz="4" w:space="0" w:color="auto"/>
              <w:right w:val="single" w:sz="4" w:space="0" w:color="auto"/>
            </w:tcBorders>
            <w:shd w:val="clear" w:color="auto" w:fill="auto"/>
            <w:vAlign w:val="bottom"/>
          </w:tcPr>
          <w:p w14:paraId="3E5EBFD4" w14:textId="21E6A48E" w:rsidR="004F4B8A" w:rsidRPr="00DD33DD" w:rsidRDefault="004F4B8A" w:rsidP="004F4B8A">
            <w:pPr>
              <w:autoSpaceDE w:val="0"/>
              <w:autoSpaceDN w:val="0"/>
              <w:adjustRightInd w:val="0"/>
              <w:spacing w:line="256" w:lineRule="auto"/>
              <w:rPr>
                <w:rFonts w:ascii="Arial" w:eastAsia="Calibri" w:hAnsi="Arial" w:cs="Arial"/>
                <w:color w:val="000000"/>
                <w:sz w:val="20"/>
                <w:szCs w:val="20"/>
              </w:rPr>
            </w:pPr>
            <w:r>
              <w:rPr>
                <w:rFonts w:ascii="Calibri" w:hAnsi="Calibri" w:cs="Calibri"/>
              </w:rPr>
              <w:t>Trees removed over and above approved planning approval. Richard Lapish confirms matter passed to enforcement and will advise actions taken. Jetty and summer house being built, referred to enforcement and EA.</w:t>
            </w:r>
          </w:p>
        </w:tc>
      </w:tr>
      <w:tr w:rsidR="004F4B8A" w14:paraId="3D6AA1D3" w14:textId="77777777" w:rsidTr="00192251">
        <w:trPr>
          <w:trHeight w:val="71"/>
        </w:trPr>
        <w:tc>
          <w:tcPr>
            <w:tcW w:w="2343" w:type="dxa"/>
            <w:tcBorders>
              <w:top w:val="nil"/>
              <w:left w:val="single" w:sz="4" w:space="0" w:color="auto"/>
              <w:bottom w:val="single" w:sz="4" w:space="0" w:color="auto"/>
              <w:right w:val="single" w:sz="4" w:space="0" w:color="auto"/>
            </w:tcBorders>
            <w:shd w:val="clear" w:color="auto" w:fill="auto"/>
          </w:tcPr>
          <w:p w14:paraId="04990585" w14:textId="472F8F4F" w:rsidR="004F4B8A" w:rsidRDefault="004F4B8A" w:rsidP="004F4B8A">
            <w:pPr>
              <w:autoSpaceDE w:val="0"/>
              <w:autoSpaceDN w:val="0"/>
              <w:adjustRightInd w:val="0"/>
              <w:spacing w:line="256" w:lineRule="auto"/>
              <w:rPr>
                <w:rFonts w:ascii="Arial" w:eastAsia="Calibri" w:hAnsi="Arial" w:cs="Arial"/>
                <w:b/>
                <w:bCs/>
                <w:color w:val="000000"/>
                <w:sz w:val="20"/>
                <w:szCs w:val="20"/>
              </w:rPr>
            </w:pPr>
            <w:r>
              <w:rPr>
                <w:rFonts w:ascii="Calibri" w:hAnsi="Calibri" w:cs="Calibri"/>
              </w:rPr>
              <w:t>23/00638/UTEL2</w:t>
            </w:r>
          </w:p>
        </w:tc>
        <w:tc>
          <w:tcPr>
            <w:tcW w:w="2440" w:type="dxa"/>
            <w:tcBorders>
              <w:top w:val="nil"/>
              <w:left w:val="nil"/>
              <w:bottom w:val="single" w:sz="4" w:space="0" w:color="auto"/>
              <w:right w:val="single" w:sz="4" w:space="0" w:color="auto"/>
            </w:tcBorders>
            <w:shd w:val="clear" w:color="auto" w:fill="auto"/>
          </w:tcPr>
          <w:p w14:paraId="7D75849F" w14:textId="4F8E1205" w:rsidR="004F4B8A" w:rsidRDefault="004F4B8A" w:rsidP="004F4B8A">
            <w:pPr>
              <w:autoSpaceDE w:val="0"/>
              <w:autoSpaceDN w:val="0"/>
              <w:adjustRightInd w:val="0"/>
              <w:spacing w:line="256" w:lineRule="auto"/>
              <w:rPr>
                <w:rFonts w:ascii="Arial" w:eastAsia="Calibri" w:hAnsi="Arial" w:cs="Arial"/>
                <w:b/>
                <w:bCs/>
                <w:color w:val="000000"/>
                <w:sz w:val="20"/>
                <w:szCs w:val="20"/>
              </w:rPr>
            </w:pPr>
            <w:r>
              <w:rPr>
                <w:rFonts w:ascii="Calibri" w:hAnsi="Calibri" w:cs="Calibri"/>
              </w:rPr>
              <w:t>Crabtree Hill Collingham</w:t>
            </w:r>
          </w:p>
        </w:tc>
        <w:tc>
          <w:tcPr>
            <w:tcW w:w="2440" w:type="dxa"/>
            <w:tcBorders>
              <w:top w:val="nil"/>
              <w:left w:val="nil"/>
              <w:bottom w:val="single" w:sz="4" w:space="0" w:color="auto"/>
              <w:right w:val="single" w:sz="4" w:space="0" w:color="auto"/>
            </w:tcBorders>
            <w:shd w:val="clear" w:color="auto" w:fill="auto"/>
          </w:tcPr>
          <w:p w14:paraId="206DC8A4" w14:textId="3BB6D4CC" w:rsidR="004F4B8A" w:rsidRDefault="004F4B8A" w:rsidP="004F4B8A">
            <w:pPr>
              <w:autoSpaceDE w:val="0"/>
              <w:autoSpaceDN w:val="0"/>
              <w:adjustRightInd w:val="0"/>
              <w:spacing w:line="256" w:lineRule="auto"/>
              <w:rPr>
                <w:rFonts w:ascii="Arial" w:eastAsia="Calibri" w:hAnsi="Arial" w:cs="Arial"/>
                <w:b/>
                <w:bCs/>
                <w:color w:val="000000"/>
                <w:sz w:val="20"/>
                <w:szCs w:val="20"/>
              </w:rPr>
            </w:pPr>
            <w:r>
              <w:rPr>
                <w:rFonts w:ascii="Calibri" w:hAnsi="Calibri" w:cs="Calibri"/>
              </w:rPr>
              <w:t>19/06/2023</w:t>
            </w:r>
          </w:p>
        </w:tc>
        <w:tc>
          <w:tcPr>
            <w:tcW w:w="3689" w:type="dxa"/>
            <w:tcBorders>
              <w:top w:val="nil"/>
              <w:left w:val="nil"/>
              <w:bottom w:val="single" w:sz="4" w:space="0" w:color="auto"/>
              <w:right w:val="single" w:sz="4" w:space="0" w:color="auto"/>
            </w:tcBorders>
            <w:shd w:val="clear" w:color="auto" w:fill="auto"/>
          </w:tcPr>
          <w:p w14:paraId="2EB6FF3D" w14:textId="76455F4C" w:rsidR="004F4B8A" w:rsidRPr="00DD33DD" w:rsidRDefault="004F4B8A" w:rsidP="004F4B8A">
            <w:pPr>
              <w:autoSpaceDE w:val="0"/>
              <w:autoSpaceDN w:val="0"/>
              <w:adjustRightInd w:val="0"/>
              <w:spacing w:line="256" w:lineRule="auto"/>
              <w:rPr>
                <w:rFonts w:ascii="Arial" w:eastAsia="Calibri" w:hAnsi="Arial" w:cs="Arial"/>
                <w:color w:val="000000"/>
                <w:sz w:val="20"/>
                <w:szCs w:val="20"/>
              </w:rPr>
            </w:pPr>
            <w:r>
              <w:rPr>
                <w:rFonts w:ascii="Calibri" w:hAnsi="Calibri" w:cs="Calibri"/>
              </w:rPr>
              <w:t>Virgin Media Cabinets being located in the A58 verge without consent? Response suggests no powers to stop.</w:t>
            </w:r>
          </w:p>
        </w:tc>
      </w:tr>
      <w:tr w:rsidR="004F4B8A" w14:paraId="7059F8B2" w14:textId="77777777" w:rsidTr="00192251">
        <w:trPr>
          <w:trHeight w:val="71"/>
        </w:trPr>
        <w:tc>
          <w:tcPr>
            <w:tcW w:w="2343" w:type="dxa"/>
            <w:tcBorders>
              <w:top w:val="nil"/>
              <w:left w:val="single" w:sz="4" w:space="0" w:color="auto"/>
              <w:bottom w:val="single" w:sz="4" w:space="0" w:color="auto"/>
              <w:right w:val="single" w:sz="4" w:space="0" w:color="auto"/>
            </w:tcBorders>
            <w:shd w:val="clear" w:color="auto" w:fill="auto"/>
          </w:tcPr>
          <w:p w14:paraId="37795E96" w14:textId="06490BD5" w:rsidR="004F4B8A" w:rsidRDefault="004F4B8A" w:rsidP="004F4B8A">
            <w:pPr>
              <w:autoSpaceDE w:val="0"/>
              <w:autoSpaceDN w:val="0"/>
              <w:adjustRightInd w:val="0"/>
              <w:spacing w:line="256" w:lineRule="auto"/>
              <w:rPr>
                <w:rFonts w:ascii="Calibri" w:hAnsi="Calibri" w:cs="Calibri"/>
              </w:rPr>
            </w:pPr>
            <w:r>
              <w:rPr>
                <w:rFonts w:ascii="Calibri" w:hAnsi="Calibri" w:cs="Calibri"/>
              </w:rPr>
              <w:t>23/01014/NCP3</w:t>
            </w:r>
          </w:p>
        </w:tc>
        <w:tc>
          <w:tcPr>
            <w:tcW w:w="2440" w:type="dxa"/>
            <w:tcBorders>
              <w:top w:val="nil"/>
              <w:left w:val="nil"/>
              <w:bottom w:val="single" w:sz="4" w:space="0" w:color="auto"/>
              <w:right w:val="single" w:sz="4" w:space="0" w:color="auto"/>
            </w:tcBorders>
            <w:shd w:val="clear" w:color="auto" w:fill="auto"/>
          </w:tcPr>
          <w:p w14:paraId="462E80C6" w14:textId="290266BE" w:rsidR="004F4B8A" w:rsidRDefault="004F4B8A" w:rsidP="004F4B8A">
            <w:pPr>
              <w:autoSpaceDE w:val="0"/>
              <w:autoSpaceDN w:val="0"/>
              <w:adjustRightInd w:val="0"/>
              <w:spacing w:line="256" w:lineRule="auto"/>
              <w:rPr>
                <w:rFonts w:ascii="Calibri" w:hAnsi="Calibri" w:cs="Calibri"/>
              </w:rPr>
            </w:pPr>
            <w:r>
              <w:rPr>
                <w:rFonts w:ascii="Calibri" w:hAnsi="Calibri" w:cs="Calibri"/>
              </w:rPr>
              <w:t>Wild Cherries</w:t>
            </w:r>
          </w:p>
        </w:tc>
        <w:tc>
          <w:tcPr>
            <w:tcW w:w="2440" w:type="dxa"/>
            <w:tcBorders>
              <w:top w:val="nil"/>
              <w:left w:val="nil"/>
              <w:bottom w:val="single" w:sz="4" w:space="0" w:color="auto"/>
              <w:right w:val="single" w:sz="4" w:space="0" w:color="auto"/>
            </w:tcBorders>
            <w:shd w:val="clear" w:color="auto" w:fill="auto"/>
          </w:tcPr>
          <w:p w14:paraId="010F156F" w14:textId="2D9B2F50" w:rsidR="004F4B8A" w:rsidRDefault="004F4B8A" w:rsidP="004F4B8A">
            <w:pPr>
              <w:autoSpaceDE w:val="0"/>
              <w:autoSpaceDN w:val="0"/>
              <w:adjustRightInd w:val="0"/>
              <w:spacing w:line="256" w:lineRule="auto"/>
              <w:rPr>
                <w:rFonts w:ascii="Calibri" w:hAnsi="Calibri" w:cs="Calibri"/>
              </w:rPr>
            </w:pPr>
            <w:r>
              <w:rPr>
                <w:rFonts w:ascii="Calibri" w:hAnsi="Calibri" w:cs="Calibri"/>
              </w:rPr>
              <w:t>20/09/2023</w:t>
            </w:r>
          </w:p>
        </w:tc>
        <w:tc>
          <w:tcPr>
            <w:tcW w:w="3689" w:type="dxa"/>
            <w:tcBorders>
              <w:top w:val="nil"/>
              <w:left w:val="nil"/>
              <w:bottom w:val="single" w:sz="4" w:space="0" w:color="auto"/>
              <w:right w:val="single" w:sz="4" w:space="0" w:color="auto"/>
            </w:tcBorders>
            <w:shd w:val="clear" w:color="auto" w:fill="auto"/>
          </w:tcPr>
          <w:p w14:paraId="3AB5ED36" w14:textId="115C58EF" w:rsidR="004F4B8A" w:rsidRDefault="004F4B8A" w:rsidP="004F4B8A">
            <w:pPr>
              <w:autoSpaceDE w:val="0"/>
              <w:autoSpaceDN w:val="0"/>
              <w:adjustRightInd w:val="0"/>
              <w:spacing w:line="256" w:lineRule="auto"/>
              <w:rPr>
                <w:rFonts w:ascii="Calibri" w:hAnsi="Calibri" w:cs="Calibri"/>
              </w:rPr>
            </w:pPr>
            <w:r>
              <w:rPr>
                <w:rFonts w:ascii="Calibri" w:hAnsi="Calibri" w:cs="Calibri"/>
              </w:rPr>
              <w:t>Vehicle routes and parking on Main Street.</w:t>
            </w:r>
          </w:p>
        </w:tc>
      </w:tr>
      <w:tr w:rsidR="004F4B8A" w14:paraId="46F8F65B" w14:textId="77777777" w:rsidTr="00192251">
        <w:trPr>
          <w:trHeight w:val="71"/>
        </w:trPr>
        <w:tc>
          <w:tcPr>
            <w:tcW w:w="2343" w:type="dxa"/>
            <w:tcBorders>
              <w:top w:val="nil"/>
              <w:left w:val="single" w:sz="4" w:space="0" w:color="auto"/>
              <w:bottom w:val="single" w:sz="4" w:space="0" w:color="auto"/>
              <w:right w:val="single" w:sz="4" w:space="0" w:color="auto"/>
            </w:tcBorders>
            <w:shd w:val="clear" w:color="auto" w:fill="auto"/>
          </w:tcPr>
          <w:p w14:paraId="46A6C64A" w14:textId="26C93C23" w:rsidR="004F4B8A" w:rsidRDefault="004F4B8A" w:rsidP="004F4B8A">
            <w:pPr>
              <w:autoSpaceDE w:val="0"/>
              <w:autoSpaceDN w:val="0"/>
              <w:adjustRightInd w:val="0"/>
              <w:spacing w:line="256" w:lineRule="auto"/>
              <w:rPr>
                <w:rFonts w:ascii="Calibri" w:hAnsi="Calibri" w:cs="Calibri"/>
              </w:rPr>
            </w:pPr>
            <w:r>
              <w:rPr>
                <w:rFonts w:ascii="Calibri" w:hAnsi="Calibri" w:cs="Calibri"/>
              </w:rPr>
              <w:t>23/01039/UHD3</w:t>
            </w:r>
          </w:p>
        </w:tc>
        <w:tc>
          <w:tcPr>
            <w:tcW w:w="2440" w:type="dxa"/>
            <w:tcBorders>
              <w:top w:val="nil"/>
              <w:left w:val="nil"/>
              <w:bottom w:val="single" w:sz="4" w:space="0" w:color="auto"/>
              <w:right w:val="single" w:sz="4" w:space="0" w:color="auto"/>
            </w:tcBorders>
            <w:shd w:val="clear" w:color="auto" w:fill="auto"/>
          </w:tcPr>
          <w:p w14:paraId="0711E804" w14:textId="6646B326" w:rsidR="004F4B8A" w:rsidRDefault="004F4B8A" w:rsidP="004F4B8A">
            <w:pPr>
              <w:autoSpaceDE w:val="0"/>
              <w:autoSpaceDN w:val="0"/>
              <w:adjustRightInd w:val="0"/>
              <w:spacing w:line="256" w:lineRule="auto"/>
              <w:rPr>
                <w:rFonts w:ascii="Calibri" w:hAnsi="Calibri" w:cs="Calibri"/>
              </w:rPr>
            </w:pPr>
            <w:r>
              <w:rPr>
                <w:rFonts w:ascii="Calibri" w:hAnsi="Calibri" w:cs="Calibri"/>
              </w:rPr>
              <w:t>38 Brookside</w:t>
            </w:r>
          </w:p>
        </w:tc>
        <w:tc>
          <w:tcPr>
            <w:tcW w:w="2440" w:type="dxa"/>
            <w:tcBorders>
              <w:top w:val="nil"/>
              <w:left w:val="nil"/>
              <w:bottom w:val="single" w:sz="4" w:space="0" w:color="auto"/>
              <w:right w:val="single" w:sz="4" w:space="0" w:color="auto"/>
            </w:tcBorders>
            <w:shd w:val="clear" w:color="auto" w:fill="auto"/>
          </w:tcPr>
          <w:p w14:paraId="54FEA0D7" w14:textId="40D6D6F7" w:rsidR="004F4B8A" w:rsidRDefault="004F4B8A" w:rsidP="004F4B8A">
            <w:pPr>
              <w:autoSpaceDE w:val="0"/>
              <w:autoSpaceDN w:val="0"/>
              <w:adjustRightInd w:val="0"/>
              <w:spacing w:line="256" w:lineRule="auto"/>
              <w:rPr>
                <w:rFonts w:ascii="Calibri" w:hAnsi="Calibri" w:cs="Calibri"/>
              </w:rPr>
            </w:pPr>
            <w:r>
              <w:rPr>
                <w:rFonts w:ascii="Calibri" w:hAnsi="Calibri" w:cs="Calibri"/>
              </w:rPr>
              <w:t>03/10/2023</w:t>
            </w:r>
          </w:p>
        </w:tc>
        <w:tc>
          <w:tcPr>
            <w:tcW w:w="3689" w:type="dxa"/>
            <w:tcBorders>
              <w:top w:val="nil"/>
              <w:left w:val="nil"/>
              <w:bottom w:val="single" w:sz="4" w:space="0" w:color="auto"/>
              <w:right w:val="single" w:sz="4" w:space="0" w:color="auto"/>
            </w:tcBorders>
            <w:shd w:val="clear" w:color="auto" w:fill="auto"/>
          </w:tcPr>
          <w:p w14:paraId="476D4B92" w14:textId="0F0540E2" w:rsidR="004F4B8A" w:rsidRDefault="004F4B8A" w:rsidP="004F4B8A">
            <w:pPr>
              <w:autoSpaceDE w:val="0"/>
              <w:autoSpaceDN w:val="0"/>
              <w:adjustRightInd w:val="0"/>
              <w:spacing w:line="256" w:lineRule="auto"/>
              <w:rPr>
                <w:rFonts w:ascii="Calibri" w:hAnsi="Calibri" w:cs="Calibri"/>
              </w:rPr>
            </w:pPr>
            <w:r>
              <w:rPr>
                <w:rFonts w:ascii="Calibri" w:hAnsi="Calibri" w:cs="Calibri"/>
              </w:rPr>
              <w:t>Fencing blocking sight lines.</w:t>
            </w:r>
          </w:p>
        </w:tc>
      </w:tr>
    </w:tbl>
    <w:p w14:paraId="14DC534A" w14:textId="77777777" w:rsidR="00772059" w:rsidRDefault="00772059" w:rsidP="00772059">
      <w:pPr>
        <w:tabs>
          <w:tab w:val="center" w:pos="5233"/>
        </w:tabs>
        <w:rPr>
          <w:rFonts w:ascii="Calibri" w:eastAsia="Times New Roman" w:hAnsi="Calibri" w:cs="Calibri"/>
          <w:b/>
          <w:bCs/>
          <w:color w:val="000000"/>
          <w:sz w:val="28"/>
          <w:szCs w:val="28"/>
          <w:lang w:eastAsia="en-GB"/>
        </w:rPr>
      </w:pPr>
      <w:r w:rsidRPr="00EE322E">
        <w:rPr>
          <w:rFonts w:eastAsia="Times New Roman"/>
          <w:lang w:eastAsia="en-GB"/>
        </w:rPr>
        <w:tab/>
      </w:r>
      <w:r w:rsidRPr="00EE322E">
        <w:rPr>
          <w:rFonts w:eastAsia="Times New Roman"/>
          <w:lang w:eastAsia="en-GB"/>
        </w:rPr>
        <w:tab/>
      </w:r>
      <w:r w:rsidRPr="00A93C0C">
        <w:rPr>
          <w:rFonts w:eastAsia="Times New Roman"/>
          <w:lang w:eastAsia="en-GB"/>
        </w:rPr>
        <w:tab/>
      </w:r>
      <w:r w:rsidRPr="00983F87">
        <w:rPr>
          <w:bCs/>
        </w:rPr>
        <w:tab/>
      </w:r>
      <w:r w:rsidRPr="00983F87">
        <w:rPr>
          <w:bCs/>
        </w:rPr>
        <w:tab/>
      </w:r>
    </w:p>
    <w:p w14:paraId="5320D824" w14:textId="77777777" w:rsidR="00363E18" w:rsidRDefault="00363E18" w:rsidP="00F920FF">
      <w:pPr>
        <w:rPr>
          <w:rFonts w:ascii="Calibri" w:eastAsia="Calibri" w:hAnsi="Calibri" w:cs="Calibri"/>
          <w:b/>
          <w:bCs/>
          <w:color w:val="000000"/>
          <w:sz w:val="28"/>
          <w:szCs w:val="28"/>
        </w:rPr>
      </w:pPr>
    </w:p>
    <w:sectPr w:rsidR="00363E18" w:rsidSect="007E4F26">
      <w:headerReference w:type="even" r:id="rId11"/>
      <w:headerReference w:type="default" r:id="rId12"/>
      <w:footerReference w:type="even" r:id="rId13"/>
      <w:footerReference w:type="default" r:id="rId14"/>
      <w:headerReference w:type="first" r:id="rId15"/>
      <w:footerReference w:type="first" r:id="rId16"/>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97E6C0" w14:textId="77777777" w:rsidR="007E4F26" w:rsidRDefault="007E4F26" w:rsidP="00C16AD9">
      <w:r>
        <w:separator/>
      </w:r>
    </w:p>
  </w:endnote>
  <w:endnote w:type="continuationSeparator" w:id="0">
    <w:p w14:paraId="069CA130" w14:textId="77777777" w:rsidR="007E4F26" w:rsidRDefault="007E4F26" w:rsidP="00C16AD9">
      <w:r>
        <w:continuationSeparator/>
      </w:r>
    </w:p>
  </w:endnote>
  <w:endnote w:type="continuationNotice" w:id="1">
    <w:p w14:paraId="57BA43F2" w14:textId="77777777" w:rsidR="007E4F26" w:rsidRDefault="007E4F2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Bold">
    <w:altName w:val="Arial"/>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EE777D" w14:textId="77777777" w:rsidR="00070457" w:rsidRDefault="0007045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F632CD" w14:textId="77777777" w:rsidR="00070457" w:rsidRDefault="0007045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878FEE" w14:textId="77777777" w:rsidR="00070457" w:rsidRDefault="0007045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2D029C" w14:textId="77777777" w:rsidR="007E4F26" w:rsidRDefault="007E4F26" w:rsidP="00C16AD9">
      <w:r>
        <w:separator/>
      </w:r>
    </w:p>
  </w:footnote>
  <w:footnote w:type="continuationSeparator" w:id="0">
    <w:p w14:paraId="405A46E9" w14:textId="77777777" w:rsidR="007E4F26" w:rsidRDefault="007E4F26" w:rsidP="00C16AD9">
      <w:r>
        <w:continuationSeparator/>
      </w:r>
    </w:p>
  </w:footnote>
  <w:footnote w:type="continuationNotice" w:id="1">
    <w:p w14:paraId="790C719F" w14:textId="77777777" w:rsidR="007E4F26" w:rsidRDefault="007E4F2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38B9E8" w14:textId="7A90F030" w:rsidR="006D7945" w:rsidRDefault="00900128">
    <w:pPr>
      <w:pStyle w:val="Header"/>
    </w:pPr>
    <w:r>
      <w:rPr>
        <w:noProof/>
      </w:rPr>
      <w:pict w14:anchorId="08C7F86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09901782" o:spid="_x0000_s1122" type="#_x0000_t136" style="position:absolute;margin-left:0;margin-top:0;width:461.15pt;height:276.65pt;rotation:315;z-index:-251650047;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r>
      <w:rPr>
        <w:noProof/>
      </w:rPr>
      <w:pict w14:anchorId="3284842E">
        <v:shape id="_x0000_s1093" type="#_x0000_t136" style="position:absolute;margin-left:0;margin-top:0;width:461.15pt;height:276.65pt;rotation:315;z-index:-251654143;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r>
      <w:rPr>
        <w:noProof/>
      </w:rPr>
      <w:pict w14:anchorId="33B594CF">
        <v:shape id="_x0000_s1069" type="#_x0000_t136" style="position:absolute;margin-left:0;margin-top:0;width:461.15pt;height:276.65pt;rotation:315;z-index:-251658239;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r>
      <w:rPr>
        <w:noProof/>
      </w:rPr>
      <w:pict w14:anchorId="6633391C">
        <v:shape id="_x0000_s1027" type="#_x0000_t136" style="position:absolute;margin-left:0;margin-top:0;width:461.1pt;height:276.65pt;rotation:315;z-index:-251658240;mso-wrap-edited:f;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7C3ACE" w14:textId="16A3656F" w:rsidR="00070457" w:rsidRDefault="00900128">
    <w:pPr>
      <w:pStyle w:val="Header"/>
    </w:pPr>
    <w:r>
      <w:rPr>
        <w:noProof/>
      </w:rPr>
      <w:pict w14:anchorId="5AF8D22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09901783" o:spid="_x0000_s1123" type="#_x0000_t136" style="position:absolute;margin-left:0;margin-top:0;width:461.15pt;height:276.65pt;rotation:315;z-index:-251647999;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60EEBA" w14:textId="79EACEEE" w:rsidR="006D7945" w:rsidRDefault="00900128">
    <w:pPr>
      <w:pStyle w:val="Header"/>
    </w:pPr>
    <w:r>
      <w:rPr>
        <w:noProof/>
      </w:rPr>
      <w:pict w14:anchorId="123AEEE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09901781" o:spid="_x0000_s1121" type="#_x0000_t136" style="position:absolute;margin-left:0;margin-top:0;width:461.15pt;height:276.65pt;rotation:315;z-index:-251652095;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307958"/>
    <w:multiLevelType w:val="hybridMultilevel"/>
    <w:tmpl w:val="25D4AF3A"/>
    <w:lvl w:ilvl="0" w:tplc="E1980600">
      <w:start w:val="1"/>
      <w:numFmt w:val="lowerLetter"/>
      <w:lvlText w:val="%1."/>
      <w:lvlJc w:val="left"/>
      <w:pPr>
        <w:ind w:left="720" w:hanging="360"/>
      </w:pPr>
      <w:rPr>
        <w:rFonts w:hint="default"/>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28A7D82"/>
    <w:multiLevelType w:val="hybridMultilevel"/>
    <w:tmpl w:val="60868110"/>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36F406F"/>
    <w:multiLevelType w:val="hybridMultilevel"/>
    <w:tmpl w:val="64A23344"/>
    <w:lvl w:ilvl="0" w:tplc="6D5E3B38">
      <w:start w:val="1"/>
      <w:numFmt w:val="lowerLetter"/>
      <w:lvlText w:val="%1."/>
      <w:lvlJc w:val="left"/>
      <w:pPr>
        <w:ind w:left="720" w:hanging="360"/>
      </w:pPr>
      <w:rPr>
        <w:rFonts w:hint="default"/>
        <w:b w:val="0"/>
        <w:sz w:val="22"/>
        <w:szCs w:val="22"/>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A46171C"/>
    <w:multiLevelType w:val="hybridMultilevel"/>
    <w:tmpl w:val="692E9528"/>
    <w:lvl w:ilvl="0" w:tplc="1E1A3912">
      <w:start w:val="1"/>
      <w:numFmt w:val="lowerLetter"/>
      <w:lvlText w:val="%1."/>
      <w:lvlJc w:val="left"/>
      <w:pPr>
        <w:ind w:left="720" w:hanging="360"/>
      </w:pPr>
      <w:rPr>
        <w:rFonts w:hint="default"/>
        <w:b w:val="0"/>
        <w:sz w:val="22"/>
        <w:szCs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1CD5264"/>
    <w:multiLevelType w:val="hybridMultilevel"/>
    <w:tmpl w:val="088431CC"/>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F525F59"/>
    <w:multiLevelType w:val="hybridMultilevel"/>
    <w:tmpl w:val="500072EC"/>
    <w:lvl w:ilvl="0" w:tplc="CD44305A">
      <w:start w:val="1"/>
      <w:numFmt w:val="lowerLetter"/>
      <w:lvlText w:val="%1."/>
      <w:lvlJc w:val="left"/>
      <w:pPr>
        <w:ind w:left="760" w:hanging="360"/>
      </w:pPr>
      <w:rPr>
        <w:rFonts w:hint="default"/>
      </w:rPr>
    </w:lvl>
    <w:lvl w:ilvl="1" w:tplc="08090019" w:tentative="1">
      <w:start w:val="1"/>
      <w:numFmt w:val="lowerLetter"/>
      <w:lvlText w:val="%2."/>
      <w:lvlJc w:val="left"/>
      <w:pPr>
        <w:ind w:left="1480" w:hanging="360"/>
      </w:pPr>
    </w:lvl>
    <w:lvl w:ilvl="2" w:tplc="0809001B" w:tentative="1">
      <w:start w:val="1"/>
      <w:numFmt w:val="lowerRoman"/>
      <w:lvlText w:val="%3."/>
      <w:lvlJc w:val="right"/>
      <w:pPr>
        <w:ind w:left="2200" w:hanging="180"/>
      </w:pPr>
    </w:lvl>
    <w:lvl w:ilvl="3" w:tplc="0809000F" w:tentative="1">
      <w:start w:val="1"/>
      <w:numFmt w:val="decimal"/>
      <w:lvlText w:val="%4."/>
      <w:lvlJc w:val="left"/>
      <w:pPr>
        <w:ind w:left="2920" w:hanging="360"/>
      </w:pPr>
    </w:lvl>
    <w:lvl w:ilvl="4" w:tplc="08090019" w:tentative="1">
      <w:start w:val="1"/>
      <w:numFmt w:val="lowerLetter"/>
      <w:lvlText w:val="%5."/>
      <w:lvlJc w:val="left"/>
      <w:pPr>
        <w:ind w:left="3640" w:hanging="360"/>
      </w:pPr>
    </w:lvl>
    <w:lvl w:ilvl="5" w:tplc="0809001B" w:tentative="1">
      <w:start w:val="1"/>
      <w:numFmt w:val="lowerRoman"/>
      <w:lvlText w:val="%6."/>
      <w:lvlJc w:val="right"/>
      <w:pPr>
        <w:ind w:left="4360" w:hanging="180"/>
      </w:pPr>
    </w:lvl>
    <w:lvl w:ilvl="6" w:tplc="0809000F" w:tentative="1">
      <w:start w:val="1"/>
      <w:numFmt w:val="decimal"/>
      <w:lvlText w:val="%7."/>
      <w:lvlJc w:val="left"/>
      <w:pPr>
        <w:ind w:left="5080" w:hanging="360"/>
      </w:pPr>
    </w:lvl>
    <w:lvl w:ilvl="7" w:tplc="08090019" w:tentative="1">
      <w:start w:val="1"/>
      <w:numFmt w:val="lowerLetter"/>
      <w:lvlText w:val="%8."/>
      <w:lvlJc w:val="left"/>
      <w:pPr>
        <w:ind w:left="5800" w:hanging="360"/>
      </w:pPr>
    </w:lvl>
    <w:lvl w:ilvl="8" w:tplc="0809001B" w:tentative="1">
      <w:start w:val="1"/>
      <w:numFmt w:val="lowerRoman"/>
      <w:lvlText w:val="%9."/>
      <w:lvlJc w:val="right"/>
      <w:pPr>
        <w:ind w:left="6520" w:hanging="180"/>
      </w:pPr>
    </w:lvl>
  </w:abstractNum>
  <w:abstractNum w:abstractNumId="6" w15:restartNumberingAfterBreak="0">
    <w:nsid w:val="590F59B2"/>
    <w:multiLevelType w:val="hybridMultilevel"/>
    <w:tmpl w:val="F4DC29E8"/>
    <w:lvl w:ilvl="0" w:tplc="E1DC5404">
      <w:start w:val="1"/>
      <w:numFmt w:val="lowerLetter"/>
      <w:lvlText w:val="%1."/>
      <w:lvlJc w:val="left"/>
      <w:pPr>
        <w:ind w:left="720" w:hanging="360"/>
      </w:pPr>
      <w:rPr>
        <w:rFonts w:hint="default"/>
        <w:i w:val="0"/>
        <w:color w:val="auto"/>
      </w:rPr>
    </w:lvl>
    <w:lvl w:ilvl="1" w:tplc="08090019" w:tentative="1">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66452C2E"/>
    <w:multiLevelType w:val="hybridMultilevel"/>
    <w:tmpl w:val="39E09AA0"/>
    <w:lvl w:ilvl="0" w:tplc="1E1A3912">
      <w:start w:val="1"/>
      <w:numFmt w:val="lowerLetter"/>
      <w:lvlText w:val="%1."/>
      <w:lvlJc w:val="left"/>
      <w:pPr>
        <w:ind w:left="720" w:hanging="360"/>
      </w:pPr>
      <w:rPr>
        <w:rFonts w:hint="default"/>
        <w:b w:val="0"/>
        <w:sz w:val="22"/>
        <w:szCs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7EAC62DC"/>
    <w:multiLevelType w:val="hybridMultilevel"/>
    <w:tmpl w:val="D45A23A0"/>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504248179">
    <w:abstractNumId w:val="3"/>
  </w:num>
  <w:num w:numId="2" w16cid:durableId="1322005324">
    <w:abstractNumId w:val="0"/>
  </w:num>
  <w:num w:numId="3" w16cid:durableId="632757293">
    <w:abstractNumId w:val="2"/>
  </w:num>
  <w:num w:numId="4" w16cid:durableId="573929181">
    <w:abstractNumId w:val="1"/>
  </w:num>
  <w:num w:numId="5" w16cid:durableId="1645701243">
    <w:abstractNumId w:val="6"/>
  </w:num>
  <w:num w:numId="6" w16cid:durableId="365328140">
    <w:abstractNumId w:val="5"/>
  </w:num>
  <w:num w:numId="7" w16cid:durableId="1201631508">
    <w:abstractNumId w:val="7"/>
  </w:num>
  <w:num w:numId="8" w16cid:durableId="215623418">
    <w:abstractNumId w:val="8"/>
  </w:num>
  <w:num w:numId="9" w16cid:durableId="1807315262">
    <w:abstractNumId w:val="4"/>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397"/>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Y0srC0NDI3NDKwNDVV0lEKTi0uzszPAykwrAUA/Q7hOiwAAAA="/>
  </w:docVars>
  <w:rsids>
    <w:rsidRoot w:val="00747909"/>
    <w:rsid w:val="00000375"/>
    <w:rsid w:val="0000078F"/>
    <w:rsid w:val="00000B40"/>
    <w:rsid w:val="00000E3F"/>
    <w:rsid w:val="00000E59"/>
    <w:rsid w:val="00001BD0"/>
    <w:rsid w:val="00001BF6"/>
    <w:rsid w:val="00001EF8"/>
    <w:rsid w:val="00001FE1"/>
    <w:rsid w:val="00002004"/>
    <w:rsid w:val="00002551"/>
    <w:rsid w:val="0000257C"/>
    <w:rsid w:val="0000269E"/>
    <w:rsid w:val="000027C8"/>
    <w:rsid w:val="00002EB2"/>
    <w:rsid w:val="00002ED5"/>
    <w:rsid w:val="00002F5D"/>
    <w:rsid w:val="00003903"/>
    <w:rsid w:val="00003A3C"/>
    <w:rsid w:val="00003B43"/>
    <w:rsid w:val="00003F4A"/>
    <w:rsid w:val="000044F8"/>
    <w:rsid w:val="000046BD"/>
    <w:rsid w:val="00004A65"/>
    <w:rsid w:val="00004BE7"/>
    <w:rsid w:val="00004D16"/>
    <w:rsid w:val="00004E38"/>
    <w:rsid w:val="00004E43"/>
    <w:rsid w:val="00004F17"/>
    <w:rsid w:val="0000527B"/>
    <w:rsid w:val="00005528"/>
    <w:rsid w:val="000057A3"/>
    <w:rsid w:val="00005DD5"/>
    <w:rsid w:val="000061CF"/>
    <w:rsid w:val="000066E5"/>
    <w:rsid w:val="000067F0"/>
    <w:rsid w:val="00006900"/>
    <w:rsid w:val="00006ED5"/>
    <w:rsid w:val="00007167"/>
    <w:rsid w:val="00007431"/>
    <w:rsid w:val="000074C2"/>
    <w:rsid w:val="00007D91"/>
    <w:rsid w:val="00007EBE"/>
    <w:rsid w:val="000103B5"/>
    <w:rsid w:val="0001045A"/>
    <w:rsid w:val="0001073A"/>
    <w:rsid w:val="00011046"/>
    <w:rsid w:val="00011543"/>
    <w:rsid w:val="00011742"/>
    <w:rsid w:val="00012024"/>
    <w:rsid w:val="0001206E"/>
    <w:rsid w:val="0001210A"/>
    <w:rsid w:val="000122BE"/>
    <w:rsid w:val="0001247A"/>
    <w:rsid w:val="00012612"/>
    <w:rsid w:val="00012BB6"/>
    <w:rsid w:val="00013C02"/>
    <w:rsid w:val="00013C48"/>
    <w:rsid w:val="00013FB8"/>
    <w:rsid w:val="00014239"/>
    <w:rsid w:val="000143B2"/>
    <w:rsid w:val="0001463C"/>
    <w:rsid w:val="00014987"/>
    <w:rsid w:val="00014993"/>
    <w:rsid w:val="00014AB1"/>
    <w:rsid w:val="00014B71"/>
    <w:rsid w:val="00014CB2"/>
    <w:rsid w:val="00014F1B"/>
    <w:rsid w:val="000152D1"/>
    <w:rsid w:val="0001530E"/>
    <w:rsid w:val="00015725"/>
    <w:rsid w:val="00015807"/>
    <w:rsid w:val="00015BC1"/>
    <w:rsid w:val="000162E0"/>
    <w:rsid w:val="000163BB"/>
    <w:rsid w:val="0001667E"/>
    <w:rsid w:val="000172CB"/>
    <w:rsid w:val="00017E45"/>
    <w:rsid w:val="00020115"/>
    <w:rsid w:val="0002097B"/>
    <w:rsid w:val="000209B1"/>
    <w:rsid w:val="00020DD5"/>
    <w:rsid w:val="00020EBF"/>
    <w:rsid w:val="0002119A"/>
    <w:rsid w:val="0002152C"/>
    <w:rsid w:val="00021ACD"/>
    <w:rsid w:val="0002204A"/>
    <w:rsid w:val="000222B4"/>
    <w:rsid w:val="000222B8"/>
    <w:rsid w:val="0002258E"/>
    <w:rsid w:val="000225D5"/>
    <w:rsid w:val="00022648"/>
    <w:rsid w:val="00022695"/>
    <w:rsid w:val="00022907"/>
    <w:rsid w:val="00022964"/>
    <w:rsid w:val="00022EC0"/>
    <w:rsid w:val="000230A3"/>
    <w:rsid w:val="00023D91"/>
    <w:rsid w:val="00023F99"/>
    <w:rsid w:val="0002407A"/>
    <w:rsid w:val="0002413B"/>
    <w:rsid w:val="0002422B"/>
    <w:rsid w:val="000246BD"/>
    <w:rsid w:val="0002486F"/>
    <w:rsid w:val="00024AF6"/>
    <w:rsid w:val="00025285"/>
    <w:rsid w:val="000254BE"/>
    <w:rsid w:val="00025583"/>
    <w:rsid w:val="0002561E"/>
    <w:rsid w:val="00025DB3"/>
    <w:rsid w:val="00026362"/>
    <w:rsid w:val="000263E3"/>
    <w:rsid w:val="000264E4"/>
    <w:rsid w:val="00026861"/>
    <w:rsid w:val="00026A95"/>
    <w:rsid w:val="00026D89"/>
    <w:rsid w:val="00026F69"/>
    <w:rsid w:val="00027154"/>
    <w:rsid w:val="00027346"/>
    <w:rsid w:val="00027900"/>
    <w:rsid w:val="00027A58"/>
    <w:rsid w:val="00027C9D"/>
    <w:rsid w:val="000309BF"/>
    <w:rsid w:val="00030AC1"/>
    <w:rsid w:val="00031CC8"/>
    <w:rsid w:val="00031E8D"/>
    <w:rsid w:val="00031ED0"/>
    <w:rsid w:val="00031F36"/>
    <w:rsid w:val="000327D3"/>
    <w:rsid w:val="000329F9"/>
    <w:rsid w:val="00032C9A"/>
    <w:rsid w:val="000337DE"/>
    <w:rsid w:val="000338A7"/>
    <w:rsid w:val="00033B64"/>
    <w:rsid w:val="00033BE5"/>
    <w:rsid w:val="000345F8"/>
    <w:rsid w:val="00034ECA"/>
    <w:rsid w:val="0003510E"/>
    <w:rsid w:val="00035A74"/>
    <w:rsid w:val="00035DEC"/>
    <w:rsid w:val="00035E87"/>
    <w:rsid w:val="00035F80"/>
    <w:rsid w:val="00035FCB"/>
    <w:rsid w:val="0003658C"/>
    <w:rsid w:val="00036928"/>
    <w:rsid w:val="00036E31"/>
    <w:rsid w:val="0003731B"/>
    <w:rsid w:val="0003732F"/>
    <w:rsid w:val="000379DF"/>
    <w:rsid w:val="00037FF2"/>
    <w:rsid w:val="00040FE1"/>
    <w:rsid w:val="000416DC"/>
    <w:rsid w:val="00041CAE"/>
    <w:rsid w:val="00041CD5"/>
    <w:rsid w:val="00041F44"/>
    <w:rsid w:val="00042626"/>
    <w:rsid w:val="0004266E"/>
    <w:rsid w:val="0004282F"/>
    <w:rsid w:val="00042980"/>
    <w:rsid w:val="00042DCF"/>
    <w:rsid w:val="00042E6A"/>
    <w:rsid w:val="00042F3F"/>
    <w:rsid w:val="00043329"/>
    <w:rsid w:val="00043481"/>
    <w:rsid w:val="00043B48"/>
    <w:rsid w:val="00043EF4"/>
    <w:rsid w:val="00043F7C"/>
    <w:rsid w:val="000440BB"/>
    <w:rsid w:val="00044A1A"/>
    <w:rsid w:val="00044B48"/>
    <w:rsid w:val="00044C82"/>
    <w:rsid w:val="00044E44"/>
    <w:rsid w:val="00044F48"/>
    <w:rsid w:val="000453EE"/>
    <w:rsid w:val="0004561A"/>
    <w:rsid w:val="00045AD1"/>
    <w:rsid w:val="00045C33"/>
    <w:rsid w:val="00045EB5"/>
    <w:rsid w:val="000463A3"/>
    <w:rsid w:val="00046545"/>
    <w:rsid w:val="00046B32"/>
    <w:rsid w:val="00046C72"/>
    <w:rsid w:val="00046F52"/>
    <w:rsid w:val="00047A0D"/>
    <w:rsid w:val="000503FD"/>
    <w:rsid w:val="0005057E"/>
    <w:rsid w:val="000505E9"/>
    <w:rsid w:val="00050BD8"/>
    <w:rsid w:val="00050BEA"/>
    <w:rsid w:val="00050E16"/>
    <w:rsid w:val="00051366"/>
    <w:rsid w:val="000513C1"/>
    <w:rsid w:val="000515B6"/>
    <w:rsid w:val="000515D3"/>
    <w:rsid w:val="0005171D"/>
    <w:rsid w:val="00051781"/>
    <w:rsid w:val="00051C5F"/>
    <w:rsid w:val="00052249"/>
    <w:rsid w:val="00052289"/>
    <w:rsid w:val="000523F5"/>
    <w:rsid w:val="00052503"/>
    <w:rsid w:val="0005268F"/>
    <w:rsid w:val="00052851"/>
    <w:rsid w:val="00052CDD"/>
    <w:rsid w:val="000539BD"/>
    <w:rsid w:val="00053A9F"/>
    <w:rsid w:val="00053DC6"/>
    <w:rsid w:val="00053EA1"/>
    <w:rsid w:val="0005456E"/>
    <w:rsid w:val="00054642"/>
    <w:rsid w:val="00054767"/>
    <w:rsid w:val="0005489C"/>
    <w:rsid w:val="00054938"/>
    <w:rsid w:val="000551ED"/>
    <w:rsid w:val="000552F4"/>
    <w:rsid w:val="00055DE1"/>
    <w:rsid w:val="00055F9F"/>
    <w:rsid w:val="0005612F"/>
    <w:rsid w:val="00056420"/>
    <w:rsid w:val="00056B79"/>
    <w:rsid w:val="00057950"/>
    <w:rsid w:val="00057990"/>
    <w:rsid w:val="000579A2"/>
    <w:rsid w:val="00057C39"/>
    <w:rsid w:val="0006026B"/>
    <w:rsid w:val="00060BFF"/>
    <w:rsid w:val="00061098"/>
    <w:rsid w:val="0006132F"/>
    <w:rsid w:val="000614C1"/>
    <w:rsid w:val="00061647"/>
    <w:rsid w:val="000616B6"/>
    <w:rsid w:val="00062145"/>
    <w:rsid w:val="000625B6"/>
    <w:rsid w:val="00062EC9"/>
    <w:rsid w:val="00063797"/>
    <w:rsid w:val="0006390C"/>
    <w:rsid w:val="00063A1F"/>
    <w:rsid w:val="00063D2A"/>
    <w:rsid w:val="000640EC"/>
    <w:rsid w:val="000641AB"/>
    <w:rsid w:val="0006422F"/>
    <w:rsid w:val="00064B2C"/>
    <w:rsid w:val="000650B2"/>
    <w:rsid w:val="000651A2"/>
    <w:rsid w:val="00065D5D"/>
    <w:rsid w:val="00065D9D"/>
    <w:rsid w:val="00066AB5"/>
    <w:rsid w:val="00066B5C"/>
    <w:rsid w:val="00066E4D"/>
    <w:rsid w:val="00070002"/>
    <w:rsid w:val="000700BF"/>
    <w:rsid w:val="0007027B"/>
    <w:rsid w:val="00070457"/>
    <w:rsid w:val="00070A61"/>
    <w:rsid w:val="00070B3B"/>
    <w:rsid w:val="00070EC7"/>
    <w:rsid w:val="0007130A"/>
    <w:rsid w:val="000718B7"/>
    <w:rsid w:val="000719A2"/>
    <w:rsid w:val="000719B5"/>
    <w:rsid w:val="00072594"/>
    <w:rsid w:val="00072AE6"/>
    <w:rsid w:val="00072C9B"/>
    <w:rsid w:val="0007307F"/>
    <w:rsid w:val="0007354E"/>
    <w:rsid w:val="000738C5"/>
    <w:rsid w:val="00073E95"/>
    <w:rsid w:val="00073F0E"/>
    <w:rsid w:val="00074019"/>
    <w:rsid w:val="000740D8"/>
    <w:rsid w:val="000749A2"/>
    <w:rsid w:val="00074AA5"/>
    <w:rsid w:val="00074CA0"/>
    <w:rsid w:val="00074EF5"/>
    <w:rsid w:val="00074F3F"/>
    <w:rsid w:val="0007540E"/>
    <w:rsid w:val="00075ADF"/>
    <w:rsid w:val="00075EAB"/>
    <w:rsid w:val="00076402"/>
    <w:rsid w:val="00076507"/>
    <w:rsid w:val="0007731A"/>
    <w:rsid w:val="0007770A"/>
    <w:rsid w:val="00077978"/>
    <w:rsid w:val="00077B7E"/>
    <w:rsid w:val="00077D02"/>
    <w:rsid w:val="00077ED4"/>
    <w:rsid w:val="00080071"/>
    <w:rsid w:val="0008057E"/>
    <w:rsid w:val="000806D3"/>
    <w:rsid w:val="00080D0F"/>
    <w:rsid w:val="00080EF2"/>
    <w:rsid w:val="00081153"/>
    <w:rsid w:val="000812B9"/>
    <w:rsid w:val="000813C1"/>
    <w:rsid w:val="0008143D"/>
    <w:rsid w:val="00081692"/>
    <w:rsid w:val="00081CBF"/>
    <w:rsid w:val="000825A8"/>
    <w:rsid w:val="000827CB"/>
    <w:rsid w:val="000829BB"/>
    <w:rsid w:val="00082E27"/>
    <w:rsid w:val="0008306D"/>
    <w:rsid w:val="000838A7"/>
    <w:rsid w:val="000840DE"/>
    <w:rsid w:val="0008418B"/>
    <w:rsid w:val="0008456D"/>
    <w:rsid w:val="000845B7"/>
    <w:rsid w:val="00084623"/>
    <w:rsid w:val="0008474D"/>
    <w:rsid w:val="000848C5"/>
    <w:rsid w:val="0008541E"/>
    <w:rsid w:val="00085594"/>
    <w:rsid w:val="0008594F"/>
    <w:rsid w:val="00085E9F"/>
    <w:rsid w:val="00085FEB"/>
    <w:rsid w:val="0008619F"/>
    <w:rsid w:val="0008671A"/>
    <w:rsid w:val="00086AFE"/>
    <w:rsid w:val="00086C48"/>
    <w:rsid w:val="00086C7D"/>
    <w:rsid w:val="000870A8"/>
    <w:rsid w:val="000874BB"/>
    <w:rsid w:val="00087645"/>
    <w:rsid w:val="00087718"/>
    <w:rsid w:val="00087AF6"/>
    <w:rsid w:val="00087B34"/>
    <w:rsid w:val="00087B88"/>
    <w:rsid w:val="00087C95"/>
    <w:rsid w:val="00087FB8"/>
    <w:rsid w:val="000901F5"/>
    <w:rsid w:val="00090312"/>
    <w:rsid w:val="00090683"/>
    <w:rsid w:val="00090A5F"/>
    <w:rsid w:val="00090B70"/>
    <w:rsid w:val="00090D70"/>
    <w:rsid w:val="00090E31"/>
    <w:rsid w:val="00090EC5"/>
    <w:rsid w:val="000912ED"/>
    <w:rsid w:val="0009146C"/>
    <w:rsid w:val="00091617"/>
    <w:rsid w:val="00091A6E"/>
    <w:rsid w:val="00092443"/>
    <w:rsid w:val="00092F0E"/>
    <w:rsid w:val="000932BD"/>
    <w:rsid w:val="00093D79"/>
    <w:rsid w:val="0009446B"/>
    <w:rsid w:val="000945A9"/>
    <w:rsid w:val="0009476F"/>
    <w:rsid w:val="00094797"/>
    <w:rsid w:val="000949DE"/>
    <w:rsid w:val="00094E25"/>
    <w:rsid w:val="00095087"/>
    <w:rsid w:val="00095221"/>
    <w:rsid w:val="00095A22"/>
    <w:rsid w:val="00095A3E"/>
    <w:rsid w:val="00095BBE"/>
    <w:rsid w:val="000962CA"/>
    <w:rsid w:val="0009648E"/>
    <w:rsid w:val="000968A0"/>
    <w:rsid w:val="00096F09"/>
    <w:rsid w:val="0009750C"/>
    <w:rsid w:val="000976E7"/>
    <w:rsid w:val="00097D34"/>
    <w:rsid w:val="00097D6A"/>
    <w:rsid w:val="000A0484"/>
    <w:rsid w:val="000A06AC"/>
    <w:rsid w:val="000A095D"/>
    <w:rsid w:val="000A1533"/>
    <w:rsid w:val="000A1C4E"/>
    <w:rsid w:val="000A1D86"/>
    <w:rsid w:val="000A22CA"/>
    <w:rsid w:val="000A2A7B"/>
    <w:rsid w:val="000A2A7F"/>
    <w:rsid w:val="000A2AC6"/>
    <w:rsid w:val="000A2BF6"/>
    <w:rsid w:val="000A2F81"/>
    <w:rsid w:val="000A30DA"/>
    <w:rsid w:val="000A323A"/>
    <w:rsid w:val="000A3396"/>
    <w:rsid w:val="000A39C0"/>
    <w:rsid w:val="000A3A7E"/>
    <w:rsid w:val="000A4062"/>
    <w:rsid w:val="000A40AF"/>
    <w:rsid w:val="000A4939"/>
    <w:rsid w:val="000A4BEB"/>
    <w:rsid w:val="000A4C3E"/>
    <w:rsid w:val="000A4DE3"/>
    <w:rsid w:val="000A5251"/>
    <w:rsid w:val="000A5258"/>
    <w:rsid w:val="000A5475"/>
    <w:rsid w:val="000A580B"/>
    <w:rsid w:val="000A5868"/>
    <w:rsid w:val="000A5B8A"/>
    <w:rsid w:val="000A5D54"/>
    <w:rsid w:val="000A629D"/>
    <w:rsid w:val="000A62A3"/>
    <w:rsid w:val="000A66C6"/>
    <w:rsid w:val="000A6AAD"/>
    <w:rsid w:val="000A6AE8"/>
    <w:rsid w:val="000A6EEE"/>
    <w:rsid w:val="000A74D5"/>
    <w:rsid w:val="000A76B3"/>
    <w:rsid w:val="000A7887"/>
    <w:rsid w:val="000A79F4"/>
    <w:rsid w:val="000A7EAB"/>
    <w:rsid w:val="000B0570"/>
    <w:rsid w:val="000B09F4"/>
    <w:rsid w:val="000B0AE6"/>
    <w:rsid w:val="000B0E21"/>
    <w:rsid w:val="000B100E"/>
    <w:rsid w:val="000B12C1"/>
    <w:rsid w:val="000B17C1"/>
    <w:rsid w:val="000B1936"/>
    <w:rsid w:val="000B1D8E"/>
    <w:rsid w:val="000B1E36"/>
    <w:rsid w:val="000B22E8"/>
    <w:rsid w:val="000B23F0"/>
    <w:rsid w:val="000B27D7"/>
    <w:rsid w:val="000B2856"/>
    <w:rsid w:val="000B2883"/>
    <w:rsid w:val="000B3566"/>
    <w:rsid w:val="000B3849"/>
    <w:rsid w:val="000B38F3"/>
    <w:rsid w:val="000B3A8C"/>
    <w:rsid w:val="000B3B72"/>
    <w:rsid w:val="000B402D"/>
    <w:rsid w:val="000B4319"/>
    <w:rsid w:val="000B49DE"/>
    <w:rsid w:val="000B4B7D"/>
    <w:rsid w:val="000B4CAE"/>
    <w:rsid w:val="000B4FA2"/>
    <w:rsid w:val="000B57BA"/>
    <w:rsid w:val="000B5D63"/>
    <w:rsid w:val="000B6003"/>
    <w:rsid w:val="000B60C6"/>
    <w:rsid w:val="000B6724"/>
    <w:rsid w:val="000B6F67"/>
    <w:rsid w:val="000B74BF"/>
    <w:rsid w:val="000B760A"/>
    <w:rsid w:val="000B7F6A"/>
    <w:rsid w:val="000C00D1"/>
    <w:rsid w:val="000C025B"/>
    <w:rsid w:val="000C0627"/>
    <w:rsid w:val="000C1262"/>
    <w:rsid w:val="000C1494"/>
    <w:rsid w:val="000C14C0"/>
    <w:rsid w:val="000C1A76"/>
    <w:rsid w:val="000C1B7C"/>
    <w:rsid w:val="000C1E64"/>
    <w:rsid w:val="000C2183"/>
    <w:rsid w:val="000C21E0"/>
    <w:rsid w:val="000C237B"/>
    <w:rsid w:val="000C2610"/>
    <w:rsid w:val="000C2618"/>
    <w:rsid w:val="000C27BD"/>
    <w:rsid w:val="000C27F4"/>
    <w:rsid w:val="000C28BB"/>
    <w:rsid w:val="000C28C8"/>
    <w:rsid w:val="000C2909"/>
    <w:rsid w:val="000C293C"/>
    <w:rsid w:val="000C2BDC"/>
    <w:rsid w:val="000C2E4C"/>
    <w:rsid w:val="000C304C"/>
    <w:rsid w:val="000C337E"/>
    <w:rsid w:val="000C3948"/>
    <w:rsid w:val="000C3BBD"/>
    <w:rsid w:val="000C3CA0"/>
    <w:rsid w:val="000C400E"/>
    <w:rsid w:val="000C429F"/>
    <w:rsid w:val="000C46BC"/>
    <w:rsid w:val="000C4B08"/>
    <w:rsid w:val="000C4BEC"/>
    <w:rsid w:val="000C4E43"/>
    <w:rsid w:val="000C5471"/>
    <w:rsid w:val="000C54CD"/>
    <w:rsid w:val="000C5967"/>
    <w:rsid w:val="000C5AEC"/>
    <w:rsid w:val="000C6291"/>
    <w:rsid w:val="000C6791"/>
    <w:rsid w:val="000C6A35"/>
    <w:rsid w:val="000C6FBD"/>
    <w:rsid w:val="000C782A"/>
    <w:rsid w:val="000C7984"/>
    <w:rsid w:val="000D0162"/>
    <w:rsid w:val="000D0240"/>
    <w:rsid w:val="000D0475"/>
    <w:rsid w:val="000D04B7"/>
    <w:rsid w:val="000D055E"/>
    <w:rsid w:val="000D0933"/>
    <w:rsid w:val="000D0CB6"/>
    <w:rsid w:val="000D13C6"/>
    <w:rsid w:val="000D149B"/>
    <w:rsid w:val="000D16ED"/>
    <w:rsid w:val="000D18C0"/>
    <w:rsid w:val="000D1AE6"/>
    <w:rsid w:val="000D1AEA"/>
    <w:rsid w:val="000D1C6E"/>
    <w:rsid w:val="000D1DBD"/>
    <w:rsid w:val="000D2169"/>
    <w:rsid w:val="000D2217"/>
    <w:rsid w:val="000D2245"/>
    <w:rsid w:val="000D24EC"/>
    <w:rsid w:val="000D2E26"/>
    <w:rsid w:val="000D3544"/>
    <w:rsid w:val="000D37EE"/>
    <w:rsid w:val="000D384A"/>
    <w:rsid w:val="000D3A2C"/>
    <w:rsid w:val="000D41D5"/>
    <w:rsid w:val="000D42A0"/>
    <w:rsid w:val="000D42D1"/>
    <w:rsid w:val="000D4665"/>
    <w:rsid w:val="000D4E75"/>
    <w:rsid w:val="000D5081"/>
    <w:rsid w:val="000D55A4"/>
    <w:rsid w:val="000D55CB"/>
    <w:rsid w:val="000D5871"/>
    <w:rsid w:val="000D58D5"/>
    <w:rsid w:val="000D5A22"/>
    <w:rsid w:val="000D5E75"/>
    <w:rsid w:val="000D5EB7"/>
    <w:rsid w:val="000D6144"/>
    <w:rsid w:val="000D6E87"/>
    <w:rsid w:val="000D6FE5"/>
    <w:rsid w:val="000D7251"/>
    <w:rsid w:val="000D728F"/>
    <w:rsid w:val="000D7677"/>
    <w:rsid w:val="000D7D8A"/>
    <w:rsid w:val="000E01C8"/>
    <w:rsid w:val="000E071E"/>
    <w:rsid w:val="000E0951"/>
    <w:rsid w:val="000E09E5"/>
    <w:rsid w:val="000E0A8E"/>
    <w:rsid w:val="000E0DB5"/>
    <w:rsid w:val="000E190A"/>
    <w:rsid w:val="000E1CE7"/>
    <w:rsid w:val="000E1DB4"/>
    <w:rsid w:val="000E2193"/>
    <w:rsid w:val="000E2207"/>
    <w:rsid w:val="000E268B"/>
    <w:rsid w:val="000E26E0"/>
    <w:rsid w:val="000E2C25"/>
    <w:rsid w:val="000E2FF3"/>
    <w:rsid w:val="000E33E3"/>
    <w:rsid w:val="000E376B"/>
    <w:rsid w:val="000E3E75"/>
    <w:rsid w:val="000E3F12"/>
    <w:rsid w:val="000E4336"/>
    <w:rsid w:val="000E4365"/>
    <w:rsid w:val="000E46E8"/>
    <w:rsid w:val="000E49A9"/>
    <w:rsid w:val="000E57AC"/>
    <w:rsid w:val="000E5AC4"/>
    <w:rsid w:val="000E62FC"/>
    <w:rsid w:val="000E6523"/>
    <w:rsid w:val="000E674A"/>
    <w:rsid w:val="000E6AAD"/>
    <w:rsid w:val="000E6DEB"/>
    <w:rsid w:val="000E7424"/>
    <w:rsid w:val="000E766A"/>
    <w:rsid w:val="000E7959"/>
    <w:rsid w:val="000E7C61"/>
    <w:rsid w:val="000F0425"/>
    <w:rsid w:val="000F06D1"/>
    <w:rsid w:val="000F0B51"/>
    <w:rsid w:val="000F0D3E"/>
    <w:rsid w:val="000F0E8C"/>
    <w:rsid w:val="000F11E5"/>
    <w:rsid w:val="000F151A"/>
    <w:rsid w:val="000F1682"/>
    <w:rsid w:val="000F16A7"/>
    <w:rsid w:val="000F19CE"/>
    <w:rsid w:val="000F1AC5"/>
    <w:rsid w:val="000F1B00"/>
    <w:rsid w:val="000F1E4E"/>
    <w:rsid w:val="000F20AB"/>
    <w:rsid w:val="000F211C"/>
    <w:rsid w:val="000F243E"/>
    <w:rsid w:val="000F2E5F"/>
    <w:rsid w:val="000F340C"/>
    <w:rsid w:val="000F3449"/>
    <w:rsid w:val="000F397D"/>
    <w:rsid w:val="000F3AE4"/>
    <w:rsid w:val="000F4045"/>
    <w:rsid w:val="000F41CA"/>
    <w:rsid w:val="000F47CE"/>
    <w:rsid w:val="000F501A"/>
    <w:rsid w:val="000F5313"/>
    <w:rsid w:val="000F536E"/>
    <w:rsid w:val="000F5737"/>
    <w:rsid w:val="000F5861"/>
    <w:rsid w:val="000F5B6B"/>
    <w:rsid w:val="000F5C03"/>
    <w:rsid w:val="000F5DA4"/>
    <w:rsid w:val="000F63E7"/>
    <w:rsid w:val="000F69F6"/>
    <w:rsid w:val="000F7189"/>
    <w:rsid w:val="000F71E8"/>
    <w:rsid w:val="000F753C"/>
    <w:rsid w:val="000F77EF"/>
    <w:rsid w:val="000F7A79"/>
    <w:rsid w:val="000F7B7E"/>
    <w:rsid w:val="000F7E2A"/>
    <w:rsid w:val="001000AC"/>
    <w:rsid w:val="00100128"/>
    <w:rsid w:val="00100190"/>
    <w:rsid w:val="00100481"/>
    <w:rsid w:val="00100A50"/>
    <w:rsid w:val="00100DDE"/>
    <w:rsid w:val="00100E01"/>
    <w:rsid w:val="00101208"/>
    <w:rsid w:val="001013B4"/>
    <w:rsid w:val="001014CF"/>
    <w:rsid w:val="00101576"/>
    <w:rsid w:val="00101773"/>
    <w:rsid w:val="001017D0"/>
    <w:rsid w:val="00101BEA"/>
    <w:rsid w:val="0010283E"/>
    <w:rsid w:val="00102D50"/>
    <w:rsid w:val="00102E25"/>
    <w:rsid w:val="00102E73"/>
    <w:rsid w:val="00102E86"/>
    <w:rsid w:val="0010318A"/>
    <w:rsid w:val="00103427"/>
    <w:rsid w:val="0010364D"/>
    <w:rsid w:val="00103905"/>
    <w:rsid w:val="00103B9A"/>
    <w:rsid w:val="0010403B"/>
    <w:rsid w:val="00104042"/>
    <w:rsid w:val="00105D45"/>
    <w:rsid w:val="00105DBD"/>
    <w:rsid w:val="00105E97"/>
    <w:rsid w:val="00106085"/>
    <w:rsid w:val="001064F7"/>
    <w:rsid w:val="001065AC"/>
    <w:rsid w:val="00106856"/>
    <w:rsid w:val="0010719C"/>
    <w:rsid w:val="0010729B"/>
    <w:rsid w:val="00107771"/>
    <w:rsid w:val="00107F89"/>
    <w:rsid w:val="00110098"/>
    <w:rsid w:val="0011050C"/>
    <w:rsid w:val="001107F0"/>
    <w:rsid w:val="00111172"/>
    <w:rsid w:val="001112AE"/>
    <w:rsid w:val="001114AE"/>
    <w:rsid w:val="00111593"/>
    <w:rsid w:val="00111B20"/>
    <w:rsid w:val="00111BBE"/>
    <w:rsid w:val="00111C59"/>
    <w:rsid w:val="00112351"/>
    <w:rsid w:val="001124B1"/>
    <w:rsid w:val="0011269E"/>
    <w:rsid w:val="00112919"/>
    <w:rsid w:val="0011292B"/>
    <w:rsid w:val="00112937"/>
    <w:rsid w:val="00112C32"/>
    <w:rsid w:val="00112F4A"/>
    <w:rsid w:val="00112FCA"/>
    <w:rsid w:val="001134BE"/>
    <w:rsid w:val="00113764"/>
    <w:rsid w:val="0011384C"/>
    <w:rsid w:val="001139D7"/>
    <w:rsid w:val="00113AE3"/>
    <w:rsid w:val="00114076"/>
    <w:rsid w:val="001140CA"/>
    <w:rsid w:val="00114338"/>
    <w:rsid w:val="001145E2"/>
    <w:rsid w:val="0011480D"/>
    <w:rsid w:val="00114BDF"/>
    <w:rsid w:val="00115068"/>
    <w:rsid w:val="001150BD"/>
    <w:rsid w:val="001151CF"/>
    <w:rsid w:val="00115283"/>
    <w:rsid w:val="00115370"/>
    <w:rsid w:val="001155D5"/>
    <w:rsid w:val="0011634D"/>
    <w:rsid w:val="001168CA"/>
    <w:rsid w:val="00116AE3"/>
    <w:rsid w:val="00116BFC"/>
    <w:rsid w:val="00116DB4"/>
    <w:rsid w:val="00117422"/>
    <w:rsid w:val="00117FBE"/>
    <w:rsid w:val="00120333"/>
    <w:rsid w:val="0012052D"/>
    <w:rsid w:val="00120701"/>
    <w:rsid w:val="00120B80"/>
    <w:rsid w:val="00121363"/>
    <w:rsid w:val="001214F7"/>
    <w:rsid w:val="00121576"/>
    <w:rsid w:val="0012182C"/>
    <w:rsid w:val="00121AA3"/>
    <w:rsid w:val="00121E9F"/>
    <w:rsid w:val="00122CA4"/>
    <w:rsid w:val="00122DF4"/>
    <w:rsid w:val="00122F84"/>
    <w:rsid w:val="0012307C"/>
    <w:rsid w:val="00123192"/>
    <w:rsid w:val="00123384"/>
    <w:rsid w:val="00123432"/>
    <w:rsid w:val="0012353F"/>
    <w:rsid w:val="00123953"/>
    <w:rsid w:val="00123AA1"/>
    <w:rsid w:val="0012454B"/>
    <w:rsid w:val="00124BFA"/>
    <w:rsid w:val="00124E1C"/>
    <w:rsid w:val="00125016"/>
    <w:rsid w:val="00125100"/>
    <w:rsid w:val="001251E5"/>
    <w:rsid w:val="0012569F"/>
    <w:rsid w:val="0012576E"/>
    <w:rsid w:val="00125870"/>
    <w:rsid w:val="00125C6C"/>
    <w:rsid w:val="0012608B"/>
    <w:rsid w:val="001260C9"/>
    <w:rsid w:val="00126171"/>
    <w:rsid w:val="001265E3"/>
    <w:rsid w:val="00126642"/>
    <w:rsid w:val="001268D9"/>
    <w:rsid w:val="00126BBB"/>
    <w:rsid w:val="00126C3B"/>
    <w:rsid w:val="0012703B"/>
    <w:rsid w:val="0012754D"/>
    <w:rsid w:val="00127BF7"/>
    <w:rsid w:val="00127CB7"/>
    <w:rsid w:val="00127E0B"/>
    <w:rsid w:val="00130084"/>
    <w:rsid w:val="001301EC"/>
    <w:rsid w:val="00130242"/>
    <w:rsid w:val="0013060A"/>
    <w:rsid w:val="001308B8"/>
    <w:rsid w:val="00130A50"/>
    <w:rsid w:val="00130F16"/>
    <w:rsid w:val="00131416"/>
    <w:rsid w:val="00131968"/>
    <w:rsid w:val="0013196A"/>
    <w:rsid w:val="00131DD3"/>
    <w:rsid w:val="001320C7"/>
    <w:rsid w:val="0013252E"/>
    <w:rsid w:val="001329B4"/>
    <w:rsid w:val="00132A92"/>
    <w:rsid w:val="00132D0C"/>
    <w:rsid w:val="00132F01"/>
    <w:rsid w:val="001339DF"/>
    <w:rsid w:val="00133C5C"/>
    <w:rsid w:val="00134C93"/>
    <w:rsid w:val="0013522C"/>
    <w:rsid w:val="0013564F"/>
    <w:rsid w:val="00135E24"/>
    <w:rsid w:val="001360DE"/>
    <w:rsid w:val="00136274"/>
    <w:rsid w:val="00136347"/>
    <w:rsid w:val="001368AE"/>
    <w:rsid w:val="00136E6C"/>
    <w:rsid w:val="001377C0"/>
    <w:rsid w:val="001377EA"/>
    <w:rsid w:val="001378CF"/>
    <w:rsid w:val="001379E9"/>
    <w:rsid w:val="00137A5B"/>
    <w:rsid w:val="00137DC6"/>
    <w:rsid w:val="00140225"/>
    <w:rsid w:val="001403B9"/>
    <w:rsid w:val="00140409"/>
    <w:rsid w:val="001408FD"/>
    <w:rsid w:val="00140967"/>
    <w:rsid w:val="00140A9A"/>
    <w:rsid w:val="00140C51"/>
    <w:rsid w:val="00141253"/>
    <w:rsid w:val="001415BF"/>
    <w:rsid w:val="001419C9"/>
    <w:rsid w:val="00141C30"/>
    <w:rsid w:val="00141CD5"/>
    <w:rsid w:val="00141D53"/>
    <w:rsid w:val="00141DB4"/>
    <w:rsid w:val="001423DC"/>
    <w:rsid w:val="00142729"/>
    <w:rsid w:val="001428B8"/>
    <w:rsid w:val="001428EB"/>
    <w:rsid w:val="0014292B"/>
    <w:rsid w:val="00142B18"/>
    <w:rsid w:val="00142B1B"/>
    <w:rsid w:val="00142CC5"/>
    <w:rsid w:val="00142DCA"/>
    <w:rsid w:val="001430F0"/>
    <w:rsid w:val="001432A9"/>
    <w:rsid w:val="0014353C"/>
    <w:rsid w:val="001436D9"/>
    <w:rsid w:val="001439B7"/>
    <w:rsid w:val="00143B18"/>
    <w:rsid w:val="00144128"/>
    <w:rsid w:val="00144460"/>
    <w:rsid w:val="001445EB"/>
    <w:rsid w:val="001446CA"/>
    <w:rsid w:val="00144AFC"/>
    <w:rsid w:val="00144C31"/>
    <w:rsid w:val="00144CCA"/>
    <w:rsid w:val="001454A2"/>
    <w:rsid w:val="001456E1"/>
    <w:rsid w:val="00145CB8"/>
    <w:rsid w:val="00146008"/>
    <w:rsid w:val="00146035"/>
    <w:rsid w:val="001460DA"/>
    <w:rsid w:val="00146766"/>
    <w:rsid w:val="001469B7"/>
    <w:rsid w:val="00146E4B"/>
    <w:rsid w:val="00147408"/>
    <w:rsid w:val="00147419"/>
    <w:rsid w:val="001475FF"/>
    <w:rsid w:val="00147A49"/>
    <w:rsid w:val="00150419"/>
    <w:rsid w:val="0015063F"/>
    <w:rsid w:val="00150949"/>
    <w:rsid w:val="00150960"/>
    <w:rsid w:val="0015104D"/>
    <w:rsid w:val="001510C1"/>
    <w:rsid w:val="00151248"/>
    <w:rsid w:val="001512AD"/>
    <w:rsid w:val="001513B1"/>
    <w:rsid w:val="001516B2"/>
    <w:rsid w:val="00151941"/>
    <w:rsid w:val="00151A13"/>
    <w:rsid w:val="00151B1C"/>
    <w:rsid w:val="00151B6C"/>
    <w:rsid w:val="00151BBB"/>
    <w:rsid w:val="00151C78"/>
    <w:rsid w:val="00151C92"/>
    <w:rsid w:val="00151CB2"/>
    <w:rsid w:val="00151DA1"/>
    <w:rsid w:val="0015219C"/>
    <w:rsid w:val="0015305F"/>
    <w:rsid w:val="00153553"/>
    <w:rsid w:val="00153956"/>
    <w:rsid w:val="001539C1"/>
    <w:rsid w:val="0015404C"/>
    <w:rsid w:val="001543F4"/>
    <w:rsid w:val="0015456C"/>
    <w:rsid w:val="00154D81"/>
    <w:rsid w:val="00154EF6"/>
    <w:rsid w:val="001551C0"/>
    <w:rsid w:val="001557BD"/>
    <w:rsid w:val="00155964"/>
    <w:rsid w:val="0015627D"/>
    <w:rsid w:val="00156535"/>
    <w:rsid w:val="00157261"/>
    <w:rsid w:val="00157AAE"/>
    <w:rsid w:val="00157E0C"/>
    <w:rsid w:val="00160D44"/>
    <w:rsid w:val="00160E9A"/>
    <w:rsid w:val="00160F00"/>
    <w:rsid w:val="00161054"/>
    <w:rsid w:val="001610F6"/>
    <w:rsid w:val="0016171F"/>
    <w:rsid w:val="00161A9F"/>
    <w:rsid w:val="0016221B"/>
    <w:rsid w:val="00162231"/>
    <w:rsid w:val="00162B5E"/>
    <w:rsid w:val="00162BB7"/>
    <w:rsid w:val="00162DB6"/>
    <w:rsid w:val="00162E3D"/>
    <w:rsid w:val="00163198"/>
    <w:rsid w:val="0016351D"/>
    <w:rsid w:val="00163767"/>
    <w:rsid w:val="001639FC"/>
    <w:rsid w:val="00164171"/>
    <w:rsid w:val="0016429A"/>
    <w:rsid w:val="0016432C"/>
    <w:rsid w:val="00164372"/>
    <w:rsid w:val="001646AE"/>
    <w:rsid w:val="0016470B"/>
    <w:rsid w:val="001647E8"/>
    <w:rsid w:val="001649BF"/>
    <w:rsid w:val="00164EE6"/>
    <w:rsid w:val="00165108"/>
    <w:rsid w:val="00165199"/>
    <w:rsid w:val="00165344"/>
    <w:rsid w:val="00165353"/>
    <w:rsid w:val="0016545C"/>
    <w:rsid w:val="00165B79"/>
    <w:rsid w:val="001661B1"/>
    <w:rsid w:val="00166AC3"/>
    <w:rsid w:val="001679C7"/>
    <w:rsid w:val="00167A2E"/>
    <w:rsid w:val="00167D0C"/>
    <w:rsid w:val="00170023"/>
    <w:rsid w:val="00170381"/>
    <w:rsid w:val="00170430"/>
    <w:rsid w:val="0017060A"/>
    <w:rsid w:val="00170658"/>
    <w:rsid w:val="001707CD"/>
    <w:rsid w:val="00170A79"/>
    <w:rsid w:val="00170C72"/>
    <w:rsid w:val="00171105"/>
    <w:rsid w:val="001712B7"/>
    <w:rsid w:val="001712CE"/>
    <w:rsid w:val="0017146A"/>
    <w:rsid w:val="001714F3"/>
    <w:rsid w:val="001715DE"/>
    <w:rsid w:val="00171821"/>
    <w:rsid w:val="00171D69"/>
    <w:rsid w:val="001720BA"/>
    <w:rsid w:val="00172551"/>
    <w:rsid w:val="00172623"/>
    <w:rsid w:val="00172C41"/>
    <w:rsid w:val="001731E0"/>
    <w:rsid w:val="0017321D"/>
    <w:rsid w:val="00173587"/>
    <w:rsid w:val="00173EA7"/>
    <w:rsid w:val="00173F89"/>
    <w:rsid w:val="00174024"/>
    <w:rsid w:val="00174461"/>
    <w:rsid w:val="001746B5"/>
    <w:rsid w:val="001746DD"/>
    <w:rsid w:val="00174AE0"/>
    <w:rsid w:val="00174BFF"/>
    <w:rsid w:val="00175196"/>
    <w:rsid w:val="00175491"/>
    <w:rsid w:val="00175580"/>
    <w:rsid w:val="0017589D"/>
    <w:rsid w:val="001758F6"/>
    <w:rsid w:val="00176080"/>
    <w:rsid w:val="001763F6"/>
    <w:rsid w:val="001765CB"/>
    <w:rsid w:val="001766E2"/>
    <w:rsid w:val="00176A66"/>
    <w:rsid w:val="00176B90"/>
    <w:rsid w:val="00176C73"/>
    <w:rsid w:val="00176E09"/>
    <w:rsid w:val="00176F54"/>
    <w:rsid w:val="00177807"/>
    <w:rsid w:val="001778DD"/>
    <w:rsid w:val="00177A38"/>
    <w:rsid w:val="00177B44"/>
    <w:rsid w:val="00177DF8"/>
    <w:rsid w:val="001800D0"/>
    <w:rsid w:val="001803F2"/>
    <w:rsid w:val="00181EE9"/>
    <w:rsid w:val="00182718"/>
    <w:rsid w:val="00182B01"/>
    <w:rsid w:val="001834D4"/>
    <w:rsid w:val="0018370B"/>
    <w:rsid w:val="00183791"/>
    <w:rsid w:val="001838D2"/>
    <w:rsid w:val="00183D9B"/>
    <w:rsid w:val="001840B9"/>
    <w:rsid w:val="00184642"/>
    <w:rsid w:val="00184753"/>
    <w:rsid w:val="001847C8"/>
    <w:rsid w:val="00184D59"/>
    <w:rsid w:val="00185429"/>
    <w:rsid w:val="00185A13"/>
    <w:rsid w:val="00185B4A"/>
    <w:rsid w:val="0018666C"/>
    <w:rsid w:val="00186BDA"/>
    <w:rsid w:val="00187191"/>
    <w:rsid w:val="00187302"/>
    <w:rsid w:val="001874E8"/>
    <w:rsid w:val="0018758E"/>
    <w:rsid w:val="0018778E"/>
    <w:rsid w:val="00190161"/>
    <w:rsid w:val="001909A6"/>
    <w:rsid w:val="00191138"/>
    <w:rsid w:val="00191328"/>
    <w:rsid w:val="00191806"/>
    <w:rsid w:val="001918F7"/>
    <w:rsid w:val="00191A02"/>
    <w:rsid w:val="00191C77"/>
    <w:rsid w:val="00191CE9"/>
    <w:rsid w:val="0019207A"/>
    <w:rsid w:val="0019293F"/>
    <w:rsid w:val="0019303B"/>
    <w:rsid w:val="00193B37"/>
    <w:rsid w:val="00193C11"/>
    <w:rsid w:val="00193C74"/>
    <w:rsid w:val="00193C82"/>
    <w:rsid w:val="00193DD9"/>
    <w:rsid w:val="00194172"/>
    <w:rsid w:val="00194467"/>
    <w:rsid w:val="0019480C"/>
    <w:rsid w:val="001948E2"/>
    <w:rsid w:val="001951D7"/>
    <w:rsid w:val="001953F5"/>
    <w:rsid w:val="00195669"/>
    <w:rsid w:val="0019580D"/>
    <w:rsid w:val="00195D4E"/>
    <w:rsid w:val="001962EA"/>
    <w:rsid w:val="001965EB"/>
    <w:rsid w:val="001967F4"/>
    <w:rsid w:val="001968DE"/>
    <w:rsid w:val="0019690E"/>
    <w:rsid w:val="00196C33"/>
    <w:rsid w:val="00196C96"/>
    <w:rsid w:val="00196DEB"/>
    <w:rsid w:val="00196E54"/>
    <w:rsid w:val="0019765B"/>
    <w:rsid w:val="001977A7"/>
    <w:rsid w:val="00197BAB"/>
    <w:rsid w:val="001A0C4F"/>
    <w:rsid w:val="001A0D33"/>
    <w:rsid w:val="001A10C1"/>
    <w:rsid w:val="001A1267"/>
    <w:rsid w:val="001A1470"/>
    <w:rsid w:val="001A153C"/>
    <w:rsid w:val="001A1907"/>
    <w:rsid w:val="001A1B2C"/>
    <w:rsid w:val="001A1CD2"/>
    <w:rsid w:val="001A2099"/>
    <w:rsid w:val="001A22E2"/>
    <w:rsid w:val="001A254B"/>
    <w:rsid w:val="001A2AE9"/>
    <w:rsid w:val="001A322A"/>
    <w:rsid w:val="001A3976"/>
    <w:rsid w:val="001A3A41"/>
    <w:rsid w:val="001A3AA4"/>
    <w:rsid w:val="001A3FCC"/>
    <w:rsid w:val="001A411E"/>
    <w:rsid w:val="001A4419"/>
    <w:rsid w:val="001A4586"/>
    <w:rsid w:val="001A46C8"/>
    <w:rsid w:val="001A4830"/>
    <w:rsid w:val="001A4A3C"/>
    <w:rsid w:val="001A4DF6"/>
    <w:rsid w:val="001A4F8D"/>
    <w:rsid w:val="001A51C3"/>
    <w:rsid w:val="001A5501"/>
    <w:rsid w:val="001A65A3"/>
    <w:rsid w:val="001A65CB"/>
    <w:rsid w:val="001A676A"/>
    <w:rsid w:val="001A6975"/>
    <w:rsid w:val="001A6BB5"/>
    <w:rsid w:val="001A6C45"/>
    <w:rsid w:val="001A6DF4"/>
    <w:rsid w:val="001A764D"/>
    <w:rsid w:val="001A78D6"/>
    <w:rsid w:val="001A793F"/>
    <w:rsid w:val="001A7AA5"/>
    <w:rsid w:val="001A7FE5"/>
    <w:rsid w:val="001B03AC"/>
    <w:rsid w:val="001B03B3"/>
    <w:rsid w:val="001B08AF"/>
    <w:rsid w:val="001B0E4C"/>
    <w:rsid w:val="001B124E"/>
    <w:rsid w:val="001B1336"/>
    <w:rsid w:val="001B1655"/>
    <w:rsid w:val="001B167C"/>
    <w:rsid w:val="001B1743"/>
    <w:rsid w:val="001B19CC"/>
    <w:rsid w:val="001B207C"/>
    <w:rsid w:val="001B20DA"/>
    <w:rsid w:val="001B2352"/>
    <w:rsid w:val="001B240E"/>
    <w:rsid w:val="001B2583"/>
    <w:rsid w:val="001B277F"/>
    <w:rsid w:val="001B27DD"/>
    <w:rsid w:val="001B298C"/>
    <w:rsid w:val="001B29BB"/>
    <w:rsid w:val="001B2F98"/>
    <w:rsid w:val="001B3AFA"/>
    <w:rsid w:val="001B42B2"/>
    <w:rsid w:val="001B4467"/>
    <w:rsid w:val="001B487E"/>
    <w:rsid w:val="001B4F10"/>
    <w:rsid w:val="001B4FB4"/>
    <w:rsid w:val="001B52EB"/>
    <w:rsid w:val="001B6761"/>
    <w:rsid w:val="001B698A"/>
    <w:rsid w:val="001B6A8B"/>
    <w:rsid w:val="001B6BC8"/>
    <w:rsid w:val="001B7094"/>
    <w:rsid w:val="001B7164"/>
    <w:rsid w:val="001B71D4"/>
    <w:rsid w:val="001B7491"/>
    <w:rsid w:val="001B74CE"/>
    <w:rsid w:val="001B7627"/>
    <w:rsid w:val="001B7AF3"/>
    <w:rsid w:val="001B7B65"/>
    <w:rsid w:val="001C0022"/>
    <w:rsid w:val="001C048C"/>
    <w:rsid w:val="001C04D6"/>
    <w:rsid w:val="001C074B"/>
    <w:rsid w:val="001C088E"/>
    <w:rsid w:val="001C2B25"/>
    <w:rsid w:val="001C2C4D"/>
    <w:rsid w:val="001C2E1F"/>
    <w:rsid w:val="001C3492"/>
    <w:rsid w:val="001C34FF"/>
    <w:rsid w:val="001C38F6"/>
    <w:rsid w:val="001C3C5F"/>
    <w:rsid w:val="001C3C60"/>
    <w:rsid w:val="001C42C8"/>
    <w:rsid w:val="001C442C"/>
    <w:rsid w:val="001C45E4"/>
    <w:rsid w:val="001C47B5"/>
    <w:rsid w:val="001C4857"/>
    <w:rsid w:val="001C49C9"/>
    <w:rsid w:val="001C4E60"/>
    <w:rsid w:val="001C506B"/>
    <w:rsid w:val="001C51E1"/>
    <w:rsid w:val="001C5334"/>
    <w:rsid w:val="001C544E"/>
    <w:rsid w:val="001C55A2"/>
    <w:rsid w:val="001C5626"/>
    <w:rsid w:val="001C5832"/>
    <w:rsid w:val="001C5915"/>
    <w:rsid w:val="001C5F70"/>
    <w:rsid w:val="001C60DD"/>
    <w:rsid w:val="001C66FA"/>
    <w:rsid w:val="001C6860"/>
    <w:rsid w:val="001C6F0D"/>
    <w:rsid w:val="001C72AF"/>
    <w:rsid w:val="001C72CA"/>
    <w:rsid w:val="001C7ADF"/>
    <w:rsid w:val="001C7EF6"/>
    <w:rsid w:val="001D0170"/>
    <w:rsid w:val="001D03A8"/>
    <w:rsid w:val="001D0455"/>
    <w:rsid w:val="001D0CF3"/>
    <w:rsid w:val="001D0DE3"/>
    <w:rsid w:val="001D1594"/>
    <w:rsid w:val="001D187E"/>
    <w:rsid w:val="001D19BD"/>
    <w:rsid w:val="001D1A68"/>
    <w:rsid w:val="001D1CCF"/>
    <w:rsid w:val="001D2867"/>
    <w:rsid w:val="001D2977"/>
    <w:rsid w:val="001D2D7C"/>
    <w:rsid w:val="001D3001"/>
    <w:rsid w:val="001D37AA"/>
    <w:rsid w:val="001D3AC5"/>
    <w:rsid w:val="001D3FA9"/>
    <w:rsid w:val="001D3FD0"/>
    <w:rsid w:val="001D4149"/>
    <w:rsid w:val="001D42A9"/>
    <w:rsid w:val="001D43F0"/>
    <w:rsid w:val="001D4799"/>
    <w:rsid w:val="001D49D1"/>
    <w:rsid w:val="001D4E0B"/>
    <w:rsid w:val="001D4ED1"/>
    <w:rsid w:val="001D526E"/>
    <w:rsid w:val="001D52E4"/>
    <w:rsid w:val="001D6174"/>
    <w:rsid w:val="001D63C5"/>
    <w:rsid w:val="001D687C"/>
    <w:rsid w:val="001D6A3E"/>
    <w:rsid w:val="001D756C"/>
    <w:rsid w:val="001D7577"/>
    <w:rsid w:val="001E0210"/>
    <w:rsid w:val="001E0771"/>
    <w:rsid w:val="001E0773"/>
    <w:rsid w:val="001E0AC6"/>
    <w:rsid w:val="001E0C8E"/>
    <w:rsid w:val="001E0CCA"/>
    <w:rsid w:val="001E0FD0"/>
    <w:rsid w:val="001E10FA"/>
    <w:rsid w:val="001E125B"/>
    <w:rsid w:val="001E140F"/>
    <w:rsid w:val="001E145F"/>
    <w:rsid w:val="001E1821"/>
    <w:rsid w:val="001E1915"/>
    <w:rsid w:val="001E1D6B"/>
    <w:rsid w:val="001E1FA6"/>
    <w:rsid w:val="001E2528"/>
    <w:rsid w:val="001E2A07"/>
    <w:rsid w:val="001E2AE1"/>
    <w:rsid w:val="001E2B29"/>
    <w:rsid w:val="001E32A0"/>
    <w:rsid w:val="001E3614"/>
    <w:rsid w:val="001E3621"/>
    <w:rsid w:val="001E3949"/>
    <w:rsid w:val="001E42FE"/>
    <w:rsid w:val="001E4587"/>
    <w:rsid w:val="001E4EAF"/>
    <w:rsid w:val="001E5192"/>
    <w:rsid w:val="001E5771"/>
    <w:rsid w:val="001E57A9"/>
    <w:rsid w:val="001E5816"/>
    <w:rsid w:val="001E5925"/>
    <w:rsid w:val="001E5FE8"/>
    <w:rsid w:val="001E67D2"/>
    <w:rsid w:val="001E6B70"/>
    <w:rsid w:val="001E6BA0"/>
    <w:rsid w:val="001E6D2C"/>
    <w:rsid w:val="001E6D2D"/>
    <w:rsid w:val="001E6E30"/>
    <w:rsid w:val="001E6F58"/>
    <w:rsid w:val="001E6FB9"/>
    <w:rsid w:val="001E706E"/>
    <w:rsid w:val="001E71F2"/>
    <w:rsid w:val="001E73A0"/>
    <w:rsid w:val="001E75DA"/>
    <w:rsid w:val="001E774F"/>
    <w:rsid w:val="001E7956"/>
    <w:rsid w:val="001E79EF"/>
    <w:rsid w:val="001E7DCB"/>
    <w:rsid w:val="001F01AC"/>
    <w:rsid w:val="001F040E"/>
    <w:rsid w:val="001F04D2"/>
    <w:rsid w:val="001F0548"/>
    <w:rsid w:val="001F0588"/>
    <w:rsid w:val="001F086C"/>
    <w:rsid w:val="001F08C4"/>
    <w:rsid w:val="001F0E79"/>
    <w:rsid w:val="001F15CA"/>
    <w:rsid w:val="001F1727"/>
    <w:rsid w:val="001F174E"/>
    <w:rsid w:val="001F214D"/>
    <w:rsid w:val="001F2330"/>
    <w:rsid w:val="001F25C7"/>
    <w:rsid w:val="001F2AAF"/>
    <w:rsid w:val="001F2B9B"/>
    <w:rsid w:val="001F4094"/>
    <w:rsid w:val="001F4D4F"/>
    <w:rsid w:val="001F5324"/>
    <w:rsid w:val="001F5AD8"/>
    <w:rsid w:val="001F5D1E"/>
    <w:rsid w:val="001F5DBF"/>
    <w:rsid w:val="001F5FF0"/>
    <w:rsid w:val="001F6553"/>
    <w:rsid w:val="001F68D8"/>
    <w:rsid w:val="001F6B04"/>
    <w:rsid w:val="001F6CED"/>
    <w:rsid w:val="001F7232"/>
    <w:rsid w:val="001F72EB"/>
    <w:rsid w:val="001F785D"/>
    <w:rsid w:val="001F7A11"/>
    <w:rsid w:val="001F7F00"/>
    <w:rsid w:val="002002C0"/>
    <w:rsid w:val="002003AA"/>
    <w:rsid w:val="00200FA2"/>
    <w:rsid w:val="0020124A"/>
    <w:rsid w:val="00201664"/>
    <w:rsid w:val="00201705"/>
    <w:rsid w:val="00201A68"/>
    <w:rsid w:val="00201D36"/>
    <w:rsid w:val="00202B18"/>
    <w:rsid w:val="002035E6"/>
    <w:rsid w:val="0020362D"/>
    <w:rsid w:val="0020379B"/>
    <w:rsid w:val="00203BC8"/>
    <w:rsid w:val="00203E5A"/>
    <w:rsid w:val="00203E6D"/>
    <w:rsid w:val="002047C9"/>
    <w:rsid w:val="00204C0C"/>
    <w:rsid w:val="00204DB1"/>
    <w:rsid w:val="00204E2E"/>
    <w:rsid w:val="002050E4"/>
    <w:rsid w:val="0020512A"/>
    <w:rsid w:val="00205A44"/>
    <w:rsid w:val="00205E81"/>
    <w:rsid w:val="0020681E"/>
    <w:rsid w:val="00206C30"/>
    <w:rsid w:val="00206EC0"/>
    <w:rsid w:val="0020757C"/>
    <w:rsid w:val="00207780"/>
    <w:rsid w:val="00207892"/>
    <w:rsid w:val="00207B6D"/>
    <w:rsid w:val="00207CA5"/>
    <w:rsid w:val="002100DD"/>
    <w:rsid w:val="0021029A"/>
    <w:rsid w:val="002102F8"/>
    <w:rsid w:val="00210403"/>
    <w:rsid w:val="00210A46"/>
    <w:rsid w:val="00211EB0"/>
    <w:rsid w:val="002123D0"/>
    <w:rsid w:val="002125CE"/>
    <w:rsid w:val="00212A13"/>
    <w:rsid w:val="00212BCD"/>
    <w:rsid w:val="00212E4B"/>
    <w:rsid w:val="0021305B"/>
    <w:rsid w:val="002132E7"/>
    <w:rsid w:val="00213370"/>
    <w:rsid w:val="0021338A"/>
    <w:rsid w:val="00213612"/>
    <w:rsid w:val="002136D9"/>
    <w:rsid w:val="0021386A"/>
    <w:rsid w:val="002138EC"/>
    <w:rsid w:val="002139DE"/>
    <w:rsid w:val="00213A09"/>
    <w:rsid w:val="00214F7D"/>
    <w:rsid w:val="0021554D"/>
    <w:rsid w:val="00215609"/>
    <w:rsid w:val="00215889"/>
    <w:rsid w:val="00215CBB"/>
    <w:rsid w:val="00215CC5"/>
    <w:rsid w:val="00215DE6"/>
    <w:rsid w:val="00215DEB"/>
    <w:rsid w:val="002166E2"/>
    <w:rsid w:val="00216881"/>
    <w:rsid w:val="00216A6F"/>
    <w:rsid w:val="00216D1A"/>
    <w:rsid w:val="00216EC1"/>
    <w:rsid w:val="00216FAA"/>
    <w:rsid w:val="00217220"/>
    <w:rsid w:val="00217E75"/>
    <w:rsid w:val="00220378"/>
    <w:rsid w:val="002205EA"/>
    <w:rsid w:val="00220CEE"/>
    <w:rsid w:val="00220DC4"/>
    <w:rsid w:val="00220E4B"/>
    <w:rsid w:val="0022100D"/>
    <w:rsid w:val="002210CD"/>
    <w:rsid w:val="0022120E"/>
    <w:rsid w:val="0022178F"/>
    <w:rsid w:val="00221EB8"/>
    <w:rsid w:val="002220A7"/>
    <w:rsid w:val="002220AA"/>
    <w:rsid w:val="002222E3"/>
    <w:rsid w:val="002226B1"/>
    <w:rsid w:val="00222946"/>
    <w:rsid w:val="00222B3B"/>
    <w:rsid w:val="002236F9"/>
    <w:rsid w:val="00223E62"/>
    <w:rsid w:val="0022400F"/>
    <w:rsid w:val="002244E8"/>
    <w:rsid w:val="00224A1C"/>
    <w:rsid w:val="00224DA0"/>
    <w:rsid w:val="00224F37"/>
    <w:rsid w:val="0022557B"/>
    <w:rsid w:val="00225692"/>
    <w:rsid w:val="00225C89"/>
    <w:rsid w:val="00225E06"/>
    <w:rsid w:val="00225F52"/>
    <w:rsid w:val="00226025"/>
    <w:rsid w:val="002261BE"/>
    <w:rsid w:val="002263E4"/>
    <w:rsid w:val="00226648"/>
    <w:rsid w:val="002267A6"/>
    <w:rsid w:val="00230242"/>
    <w:rsid w:val="0023086A"/>
    <w:rsid w:val="002308FD"/>
    <w:rsid w:val="0023096D"/>
    <w:rsid w:val="002309A0"/>
    <w:rsid w:val="00230B01"/>
    <w:rsid w:val="00230D1B"/>
    <w:rsid w:val="00230D2B"/>
    <w:rsid w:val="00231438"/>
    <w:rsid w:val="00231517"/>
    <w:rsid w:val="002316F6"/>
    <w:rsid w:val="002317F1"/>
    <w:rsid w:val="00231A88"/>
    <w:rsid w:val="00231BE9"/>
    <w:rsid w:val="0023275F"/>
    <w:rsid w:val="002327B5"/>
    <w:rsid w:val="00232802"/>
    <w:rsid w:val="00233054"/>
    <w:rsid w:val="00233085"/>
    <w:rsid w:val="0023365E"/>
    <w:rsid w:val="00233A22"/>
    <w:rsid w:val="00233BB6"/>
    <w:rsid w:val="00233CDB"/>
    <w:rsid w:val="00234176"/>
    <w:rsid w:val="002341A0"/>
    <w:rsid w:val="00234CF1"/>
    <w:rsid w:val="00235272"/>
    <w:rsid w:val="00235440"/>
    <w:rsid w:val="002354B7"/>
    <w:rsid w:val="002355AB"/>
    <w:rsid w:val="002357A7"/>
    <w:rsid w:val="0023580B"/>
    <w:rsid w:val="00235F28"/>
    <w:rsid w:val="00236617"/>
    <w:rsid w:val="002366DF"/>
    <w:rsid w:val="00236C38"/>
    <w:rsid w:val="00236CCE"/>
    <w:rsid w:val="00237224"/>
    <w:rsid w:val="002375A0"/>
    <w:rsid w:val="00237B66"/>
    <w:rsid w:val="00237CE5"/>
    <w:rsid w:val="00237D8F"/>
    <w:rsid w:val="002403CF"/>
    <w:rsid w:val="002409DA"/>
    <w:rsid w:val="00240A1E"/>
    <w:rsid w:val="00240FA0"/>
    <w:rsid w:val="00240FE3"/>
    <w:rsid w:val="0024115E"/>
    <w:rsid w:val="0024132A"/>
    <w:rsid w:val="00241C64"/>
    <w:rsid w:val="00241D93"/>
    <w:rsid w:val="00241E04"/>
    <w:rsid w:val="00242985"/>
    <w:rsid w:val="00242BC1"/>
    <w:rsid w:val="00243369"/>
    <w:rsid w:val="00243533"/>
    <w:rsid w:val="002438D1"/>
    <w:rsid w:val="00243B01"/>
    <w:rsid w:val="00243BAF"/>
    <w:rsid w:val="002442B5"/>
    <w:rsid w:val="002443E4"/>
    <w:rsid w:val="00244433"/>
    <w:rsid w:val="00244565"/>
    <w:rsid w:val="002449C2"/>
    <w:rsid w:val="00244C3C"/>
    <w:rsid w:val="0024510B"/>
    <w:rsid w:val="00245256"/>
    <w:rsid w:val="00245416"/>
    <w:rsid w:val="00245802"/>
    <w:rsid w:val="00245B53"/>
    <w:rsid w:val="00245F5A"/>
    <w:rsid w:val="002462BC"/>
    <w:rsid w:val="002469A5"/>
    <w:rsid w:val="00246AAE"/>
    <w:rsid w:val="00246D49"/>
    <w:rsid w:val="00246DAB"/>
    <w:rsid w:val="00246DDC"/>
    <w:rsid w:val="0024730D"/>
    <w:rsid w:val="00247432"/>
    <w:rsid w:val="002476AB"/>
    <w:rsid w:val="002478C7"/>
    <w:rsid w:val="00247F2B"/>
    <w:rsid w:val="0025134C"/>
    <w:rsid w:val="002513E0"/>
    <w:rsid w:val="00251C7A"/>
    <w:rsid w:val="0025219A"/>
    <w:rsid w:val="002521F2"/>
    <w:rsid w:val="0025241F"/>
    <w:rsid w:val="00252497"/>
    <w:rsid w:val="002525A4"/>
    <w:rsid w:val="00252752"/>
    <w:rsid w:val="00252A07"/>
    <w:rsid w:val="00252B66"/>
    <w:rsid w:val="00252C2E"/>
    <w:rsid w:val="00252C32"/>
    <w:rsid w:val="00252FB5"/>
    <w:rsid w:val="0025305F"/>
    <w:rsid w:val="002533EA"/>
    <w:rsid w:val="00253567"/>
    <w:rsid w:val="00253876"/>
    <w:rsid w:val="0025391F"/>
    <w:rsid w:val="00254095"/>
    <w:rsid w:val="002544A3"/>
    <w:rsid w:val="00254716"/>
    <w:rsid w:val="00254A8B"/>
    <w:rsid w:val="00254C30"/>
    <w:rsid w:val="00254D03"/>
    <w:rsid w:val="00254F8B"/>
    <w:rsid w:val="002560EA"/>
    <w:rsid w:val="00256220"/>
    <w:rsid w:val="002566CB"/>
    <w:rsid w:val="002567F9"/>
    <w:rsid w:val="00256B31"/>
    <w:rsid w:val="0025737C"/>
    <w:rsid w:val="002574A7"/>
    <w:rsid w:val="00257A09"/>
    <w:rsid w:val="002604A2"/>
    <w:rsid w:val="00260D9E"/>
    <w:rsid w:val="00260E98"/>
    <w:rsid w:val="00261E5D"/>
    <w:rsid w:val="0026209B"/>
    <w:rsid w:val="002621EF"/>
    <w:rsid w:val="00262251"/>
    <w:rsid w:val="00262B16"/>
    <w:rsid w:val="00262C3D"/>
    <w:rsid w:val="00262E93"/>
    <w:rsid w:val="002630C0"/>
    <w:rsid w:val="00263127"/>
    <w:rsid w:val="00263393"/>
    <w:rsid w:val="00263405"/>
    <w:rsid w:val="002638FD"/>
    <w:rsid w:val="00263C9A"/>
    <w:rsid w:val="002648F0"/>
    <w:rsid w:val="00264AD1"/>
    <w:rsid w:val="00264D01"/>
    <w:rsid w:val="00265050"/>
    <w:rsid w:val="00265D71"/>
    <w:rsid w:val="00265E21"/>
    <w:rsid w:val="002661F4"/>
    <w:rsid w:val="0026659D"/>
    <w:rsid w:val="00266CFF"/>
    <w:rsid w:val="00266D54"/>
    <w:rsid w:val="002673C5"/>
    <w:rsid w:val="00267AD9"/>
    <w:rsid w:val="00267D91"/>
    <w:rsid w:val="00267E80"/>
    <w:rsid w:val="00267F02"/>
    <w:rsid w:val="00270297"/>
    <w:rsid w:val="002704B8"/>
    <w:rsid w:val="002707C0"/>
    <w:rsid w:val="0027090F"/>
    <w:rsid w:val="00270A74"/>
    <w:rsid w:val="00270C09"/>
    <w:rsid w:val="00270DFE"/>
    <w:rsid w:val="00270EA8"/>
    <w:rsid w:val="0027127E"/>
    <w:rsid w:val="00271456"/>
    <w:rsid w:val="00271466"/>
    <w:rsid w:val="00271594"/>
    <w:rsid w:val="00271C37"/>
    <w:rsid w:val="002724B1"/>
    <w:rsid w:val="002725F0"/>
    <w:rsid w:val="0027284F"/>
    <w:rsid w:val="00272967"/>
    <w:rsid w:val="00272BE8"/>
    <w:rsid w:val="00272BFC"/>
    <w:rsid w:val="002735B6"/>
    <w:rsid w:val="00273DAC"/>
    <w:rsid w:val="00273F63"/>
    <w:rsid w:val="002743D4"/>
    <w:rsid w:val="002748C0"/>
    <w:rsid w:val="002748FA"/>
    <w:rsid w:val="00274920"/>
    <w:rsid w:val="00274CE2"/>
    <w:rsid w:val="00274DEF"/>
    <w:rsid w:val="002757B6"/>
    <w:rsid w:val="00275887"/>
    <w:rsid w:val="00275C86"/>
    <w:rsid w:val="00275E80"/>
    <w:rsid w:val="0027641D"/>
    <w:rsid w:val="002765F1"/>
    <w:rsid w:val="0027663A"/>
    <w:rsid w:val="00276825"/>
    <w:rsid w:val="0027687A"/>
    <w:rsid w:val="002768F1"/>
    <w:rsid w:val="00276EB2"/>
    <w:rsid w:val="00277167"/>
    <w:rsid w:val="0027749C"/>
    <w:rsid w:val="0027777C"/>
    <w:rsid w:val="00277980"/>
    <w:rsid w:val="00277C62"/>
    <w:rsid w:val="0028083E"/>
    <w:rsid w:val="00281130"/>
    <w:rsid w:val="00281517"/>
    <w:rsid w:val="0028154A"/>
    <w:rsid w:val="0028184C"/>
    <w:rsid w:val="0028198D"/>
    <w:rsid w:val="00281992"/>
    <w:rsid w:val="00281AFD"/>
    <w:rsid w:val="00281D36"/>
    <w:rsid w:val="002821D1"/>
    <w:rsid w:val="00282212"/>
    <w:rsid w:val="002833E5"/>
    <w:rsid w:val="0028350F"/>
    <w:rsid w:val="00283E37"/>
    <w:rsid w:val="00283F79"/>
    <w:rsid w:val="00284001"/>
    <w:rsid w:val="00284795"/>
    <w:rsid w:val="00284974"/>
    <w:rsid w:val="00284D91"/>
    <w:rsid w:val="00284EA2"/>
    <w:rsid w:val="002851CB"/>
    <w:rsid w:val="0028560C"/>
    <w:rsid w:val="00285B79"/>
    <w:rsid w:val="0028632A"/>
    <w:rsid w:val="00286527"/>
    <w:rsid w:val="00286B6D"/>
    <w:rsid w:val="00286BD0"/>
    <w:rsid w:val="00286D12"/>
    <w:rsid w:val="00286F35"/>
    <w:rsid w:val="0028720D"/>
    <w:rsid w:val="0028754F"/>
    <w:rsid w:val="00287C61"/>
    <w:rsid w:val="00287CF5"/>
    <w:rsid w:val="002901EE"/>
    <w:rsid w:val="0029054E"/>
    <w:rsid w:val="00290946"/>
    <w:rsid w:val="00290A18"/>
    <w:rsid w:val="00290E21"/>
    <w:rsid w:val="00290F7E"/>
    <w:rsid w:val="00291172"/>
    <w:rsid w:val="00291256"/>
    <w:rsid w:val="002918F7"/>
    <w:rsid w:val="00291DB3"/>
    <w:rsid w:val="00291F51"/>
    <w:rsid w:val="00292674"/>
    <w:rsid w:val="002927D2"/>
    <w:rsid w:val="00292D58"/>
    <w:rsid w:val="00292E6B"/>
    <w:rsid w:val="00294082"/>
    <w:rsid w:val="002941C2"/>
    <w:rsid w:val="002941D8"/>
    <w:rsid w:val="00294901"/>
    <w:rsid w:val="00294903"/>
    <w:rsid w:val="00294923"/>
    <w:rsid w:val="00294994"/>
    <w:rsid w:val="002949AC"/>
    <w:rsid w:val="00294C15"/>
    <w:rsid w:val="00294EC8"/>
    <w:rsid w:val="00294FFC"/>
    <w:rsid w:val="00295109"/>
    <w:rsid w:val="00295225"/>
    <w:rsid w:val="00295B4D"/>
    <w:rsid w:val="00295C1B"/>
    <w:rsid w:val="002962F5"/>
    <w:rsid w:val="0029633D"/>
    <w:rsid w:val="00296B34"/>
    <w:rsid w:val="00297161"/>
    <w:rsid w:val="00297277"/>
    <w:rsid w:val="00297B44"/>
    <w:rsid w:val="00297BAE"/>
    <w:rsid w:val="002A00DF"/>
    <w:rsid w:val="002A0110"/>
    <w:rsid w:val="002A0336"/>
    <w:rsid w:val="002A03D1"/>
    <w:rsid w:val="002A0838"/>
    <w:rsid w:val="002A0D0C"/>
    <w:rsid w:val="002A0D4A"/>
    <w:rsid w:val="002A0FBF"/>
    <w:rsid w:val="002A1047"/>
    <w:rsid w:val="002A131C"/>
    <w:rsid w:val="002A1822"/>
    <w:rsid w:val="002A1830"/>
    <w:rsid w:val="002A1D14"/>
    <w:rsid w:val="002A2427"/>
    <w:rsid w:val="002A2AE5"/>
    <w:rsid w:val="002A2FA0"/>
    <w:rsid w:val="002A2FEE"/>
    <w:rsid w:val="002A317F"/>
    <w:rsid w:val="002A3595"/>
    <w:rsid w:val="002A3A43"/>
    <w:rsid w:val="002A3B13"/>
    <w:rsid w:val="002A3E42"/>
    <w:rsid w:val="002A402F"/>
    <w:rsid w:val="002A41E7"/>
    <w:rsid w:val="002A4329"/>
    <w:rsid w:val="002A4357"/>
    <w:rsid w:val="002A4849"/>
    <w:rsid w:val="002A4939"/>
    <w:rsid w:val="002A53BF"/>
    <w:rsid w:val="002A5771"/>
    <w:rsid w:val="002A5C29"/>
    <w:rsid w:val="002A5FD1"/>
    <w:rsid w:val="002A6408"/>
    <w:rsid w:val="002A6479"/>
    <w:rsid w:val="002A65F7"/>
    <w:rsid w:val="002A6702"/>
    <w:rsid w:val="002A6F30"/>
    <w:rsid w:val="002A7013"/>
    <w:rsid w:val="002A7452"/>
    <w:rsid w:val="002A7690"/>
    <w:rsid w:val="002A7ACF"/>
    <w:rsid w:val="002A7EA2"/>
    <w:rsid w:val="002B00DB"/>
    <w:rsid w:val="002B0196"/>
    <w:rsid w:val="002B05E9"/>
    <w:rsid w:val="002B0B25"/>
    <w:rsid w:val="002B0BC8"/>
    <w:rsid w:val="002B102C"/>
    <w:rsid w:val="002B10ED"/>
    <w:rsid w:val="002B1207"/>
    <w:rsid w:val="002B1419"/>
    <w:rsid w:val="002B153F"/>
    <w:rsid w:val="002B17FF"/>
    <w:rsid w:val="002B1872"/>
    <w:rsid w:val="002B1A33"/>
    <w:rsid w:val="002B1BA1"/>
    <w:rsid w:val="002B1BB7"/>
    <w:rsid w:val="002B1CA8"/>
    <w:rsid w:val="002B1DD2"/>
    <w:rsid w:val="002B2742"/>
    <w:rsid w:val="002B29BD"/>
    <w:rsid w:val="002B2C0B"/>
    <w:rsid w:val="002B3360"/>
    <w:rsid w:val="002B3508"/>
    <w:rsid w:val="002B3B72"/>
    <w:rsid w:val="002B40EE"/>
    <w:rsid w:val="002B45CB"/>
    <w:rsid w:val="002B4E25"/>
    <w:rsid w:val="002B50C0"/>
    <w:rsid w:val="002B55CF"/>
    <w:rsid w:val="002B57BC"/>
    <w:rsid w:val="002B59EE"/>
    <w:rsid w:val="002B5C56"/>
    <w:rsid w:val="002B6189"/>
    <w:rsid w:val="002B6692"/>
    <w:rsid w:val="002B67B5"/>
    <w:rsid w:val="002B7349"/>
    <w:rsid w:val="002B73CB"/>
    <w:rsid w:val="002B792C"/>
    <w:rsid w:val="002B7D5C"/>
    <w:rsid w:val="002C02BC"/>
    <w:rsid w:val="002C0508"/>
    <w:rsid w:val="002C083D"/>
    <w:rsid w:val="002C0DFB"/>
    <w:rsid w:val="002C164F"/>
    <w:rsid w:val="002C1874"/>
    <w:rsid w:val="002C1C57"/>
    <w:rsid w:val="002C26B5"/>
    <w:rsid w:val="002C297F"/>
    <w:rsid w:val="002C29CA"/>
    <w:rsid w:val="002C2A01"/>
    <w:rsid w:val="002C336E"/>
    <w:rsid w:val="002C3B89"/>
    <w:rsid w:val="002C4318"/>
    <w:rsid w:val="002C46D3"/>
    <w:rsid w:val="002C4929"/>
    <w:rsid w:val="002C560B"/>
    <w:rsid w:val="002C56EF"/>
    <w:rsid w:val="002C57A2"/>
    <w:rsid w:val="002C57DA"/>
    <w:rsid w:val="002C59B5"/>
    <w:rsid w:val="002C5D72"/>
    <w:rsid w:val="002C6C47"/>
    <w:rsid w:val="002C6D1A"/>
    <w:rsid w:val="002C6F45"/>
    <w:rsid w:val="002C72B5"/>
    <w:rsid w:val="002D05C3"/>
    <w:rsid w:val="002D0F05"/>
    <w:rsid w:val="002D1158"/>
    <w:rsid w:val="002D18A1"/>
    <w:rsid w:val="002D1B8D"/>
    <w:rsid w:val="002D216A"/>
    <w:rsid w:val="002D239E"/>
    <w:rsid w:val="002D25D7"/>
    <w:rsid w:val="002D2B53"/>
    <w:rsid w:val="002D3562"/>
    <w:rsid w:val="002D3950"/>
    <w:rsid w:val="002D3CDF"/>
    <w:rsid w:val="002D3EBB"/>
    <w:rsid w:val="002D3F08"/>
    <w:rsid w:val="002D3F2D"/>
    <w:rsid w:val="002D403C"/>
    <w:rsid w:val="002D43F1"/>
    <w:rsid w:val="002D4488"/>
    <w:rsid w:val="002D48D0"/>
    <w:rsid w:val="002D4AD0"/>
    <w:rsid w:val="002D4D6C"/>
    <w:rsid w:val="002D4DEB"/>
    <w:rsid w:val="002D5732"/>
    <w:rsid w:val="002D582D"/>
    <w:rsid w:val="002D64DF"/>
    <w:rsid w:val="002D67B8"/>
    <w:rsid w:val="002D6A2C"/>
    <w:rsid w:val="002D6B92"/>
    <w:rsid w:val="002D6E12"/>
    <w:rsid w:val="002D6E36"/>
    <w:rsid w:val="002D7049"/>
    <w:rsid w:val="002D709F"/>
    <w:rsid w:val="002D71ED"/>
    <w:rsid w:val="002D7371"/>
    <w:rsid w:val="002D75C1"/>
    <w:rsid w:val="002D75C3"/>
    <w:rsid w:val="002D791B"/>
    <w:rsid w:val="002E00DE"/>
    <w:rsid w:val="002E0519"/>
    <w:rsid w:val="002E0881"/>
    <w:rsid w:val="002E0ACC"/>
    <w:rsid w:val="002E0C77"/>
    <w:rsid w:val="002E11CD"/>
    <w:rsid w:val="002E1839"/>
    <w:rsid w:val="002E1A91"/>
    <w:rsid w:val="002E1FDE"/>
    <w:rsid w:val="002E229C"/>
    <w:rsid w:val="002E254D"/>
    <w:rsid w:val="002E29FD"/>
    <w:rsid w:val="002E3251"/>
    <w:rsid w:val="002E32DD"/>
    <w:rsid w:val="002E354B"/>
    <w:rsid w:val="002E3844"/>
    <w:rsid w:val="002E3914"/>
    <w:rsid w:val="002E39A6"/>
    <w:rsid w:val="002E3CC0"/>
    <w:rsid w:val="002E4DA6"/>
    <w:rsid w:val="002E4F8A"/>
    <w:rsid w:val="002E50B9"/>
    <w:rsid w:val="002E52D7"/>
    <w:rsid w:val="002E53AE"/>
    <w:rsid w:val="002E54E3"/>
    <w:rsid w:val="002E552F"/>
    <w:rsid w:val="002E58D0"/>
    <w:rsid w:val="002E5CBE"/>
    <w:rsid w:val="002E6133"/>
    <w:rsid w:val="002E699F"/>
    <w:rsid w:val="002E6CA3"/>
    <w:rsid w:val="002E7084"/>
    <w:rsid w:val="002E7305"/>
    <w:rsid w:val="002E769E"/>
    <w:rsid w:val="002E7C60"/>
    <w:rsid w:val="002E7C79"/>
    <w:rsid w:val="002E7FF3"/>
    <w:rsid w:val="002F00B9"/>
    <w:rsid w:val="002F0AAA"/>
    <w:rsid w:val="002F1490"/>
    <w:rsid w:val="002F184B"/>
    <w:rsid w:val="002F1AA4"/>
    <w:rsid w:val="002F1C32"/>
    <w:rsid w:val="002F1C77"/>
    <w:rsid w:val="002F1F49"/>
    <w:rsid w:val="002F241B"/>
    <w:rsid w:val="002F2754"/>
    <w:rsid w:val="002F284E"/>
    <w:rsid w:val="002F28AF"/>
    <w:rsid w:val="002F2FE5"/>
    <w:rsid w:val="002F3148"/>
    <w:rsid w:val="002F32D1"/>
    <w:rsid w:val="002F34B7"/>
    <w:rsid w:val="002F3512"/>
    <w:rsid w:val="002F356C"/>
    <w:rsid w:val="002F389D"/>
    <w:rsid w:val="002F3B77"/>
    <w:rsid w:val="002F3BAC"/>
    <w:rsid w:val="002F416E"/>
    <w:rsid w:val="002F4B7B"/>
    <w:rsid w:val="002F4EA2"/>
    <w:rsid w:val="002F5A7B"/>
    <w:rsid w:val="002F6070"/>
    <w:rsid w:val="002F7899"/>
    <w:rsid w:val="002F79BB"/>
    <w:rsid w:val="002F7F14"/>
    <w:rsid w:val="003004C9"/>
    <w:rsid w:val="0030091B"/>
    <w:rsid w:val="00300AE2"/>
    <w:rsid w:val="00300C9C"/>
    <w:rsid w:val="00300D45"/>
    <w:rsid w:val="00301622"/>
    <w:rsid w:val="00301760"/>
    <w:rsid w:val="003024EA"/>
    <w:rsid w:val="003027C0"/>
    <w:rsid w:val="003027E9"/>
    <w:rsid w:val="00302CD6"/>
    <w:rsid w:val="00303506"/>
    <w:rsid w:val="00303742"/>
    <w:rsid w:val="00303D19"/>
    <w:rsid w:val="00303D55"/>
    <w:rsid w:val="003041FD"/>
    <w:rsid w:val="0030427B"/>
    <w:rsid w:val="00304975"/>
    <w:rsid w:val="00304E72"/>
    <w:rsid w:val="00304F6E"/>
    <w:rsid w:val="00304FC3"/>
    <w:rsid w:val="003057B2"/>
    <w:rsid w:val="003058E5"/>
    <w:rsid w:val="00305B77"/>
    <w:rsid w:val="00305BD5"/>
    <w:rsid w:val="00305DCF"/>
    <w:rsid w:val="00305F57"/>
    <w:rsid w:val="003064A9"/>
    <w:rsid w:val="003064EC"/>
    <w:rsid w:val="00306EAF"/>
    <w:rsid w:val="00306EE1"/>
    <w:rsid w:val="0030704A"/>
    <w:rsid w:val="0030727A"/>
    <w:rsid w:val="003078C9"/>
    <w:rsid w:val="0030797A"/>
    <w:rsid w:val="00310108"/>
    <w:rsid w:val="0031074C"/>
    <w:rsid w:val="00310C74"/>
    <w:rsid w:val="003110C9"/>
    <w:rsid w:val="00311B90"/>
    <w:rsid w:val="00311C0B"/>
    <w:rsid w:val="00311F14"/>
    <w:rsid w:val="00311F8B"/>
    <w:rsid w:val="00311F9D"/>
    <w:rsid w:val="00312B03"/>
    <w:rsid w:val="00312E62"/>
    <w:rsid w:val="003137D0"/>
    <w:rsid w:val="00313DD8"/>
    <w:rsid w:val="00313DFE"/>
    <w:rsid w:val="00313FB8"/>
    <w:rsid w:val="003140AB"/>
    <w:rsid w:val="0031429C"/>
    <w:rsid w:val="003146A7"/>
    <w:rsid w:val="00314810"/>
    <w:rsid w:val="00314DBA"/>
    <w:rsid w:val="00315263"/>
    <w:rsid w:val="003152D6"/>
    <w:rsid w:val="0031565C"/>
    <w:rsid w:val="003158AD"/>
    <w:rsid w:val="00315A78"/>
    <w:rsid w:val="00316072"/>
    <w:rsid w:val="0031630D"/>
    <w:rsid w:val="003167FA"/>
    <w:rsid w:val="00316818"/>
    <w:rsid w:val="00316B13"/>
    <w:rsid w:val="00316B6B"/>
    <w:rsid w:val="00316BBE"/>
    <w:rsid w:val="00316C72"/>
    <w:rsid w:val="00316CC1"/>
    <w:rsid w:val="00316F64"/>
    <w:rsid w:val="00317531"/>
    <w:rsid w:val="00317F2D"/>
    <w:rsid w:val="00317F6C"/>
    <w:rsid w:val="00320359"/>
    <w:rsid w:val="00320574"/>
    <w:rsid w:val="003207FC"/>
    <w:rsid w:val="00320BEC"/>
    <w:rsid w:val="00320E72"/>
    <w:rsid w:val="00321360"/>
    <w:rsid w:val="003214DB"/>
    <w:rsid w:val="00321610"/>
    <w:rsid w:val="00321774"/>
    <w:rsid w:val="00321BBD"/>
    <w:rsid w:val="00321E66"/>
    <w:rsid w:val="00321F82"/>
    <w:rsid w:val="00321FB6"/>
    <w:rsid w:val="0032204D"/>
    <w:rsid w:val="003220F3"/>
    <w:rsid w:val="003228C6"/>
    <w:rsid w:val="00322A4B"/>
    <w:rsid w:val="00322EEF"/>
    <w:rsid w:val="0032329B"/>
    <w:rsid w:val="003232BB"/>
    <w:rsid w:val="00323399"/>
    <w:rsid w:val="003234A9"/>
    <w:rsid w:val="00323741"/>
    <w:rsid w:val="00324903"/>
    <w:rsid w:val="00324C12"/>
    <w:rsid w:val="00324C19"/>
    <w:rsid w:val="00324DDB"/>
    <w:rsid w:val="00324DEE"/>
    <w:rsid w:val="00324FCD"/>
    <w:rsid w:val="00324FDF"/>
    <w:rsid w:val="00325026"/>
    <w:rsid w:val="00325648"/>
    <w:rsid w:val="00325996"/>
    <w:rsid w:val="00325CDA"/>
    <w:rsid w:val="00325D5E"/>
    <w:rsid w:val="003262F1"/>
    <w:rsid w:val="003263A3"/>
    <w:rsid w:val="003264B5"/>
    <w:rsid w:val="003265ED"/>
    <w:rsid w:val="0032692A"/>
    <w:rsid w:val="00326B07"/>
    <w:rsid w:val="003276E6"/>
    <w:rsid w:val="00327A26"/>
    <w:rsid w:val="00327E3E"/>
    <w:rsid w:val="00327F74"/>
    <w:rsid w:val="00327FDD"/>
    <w:rsid w:val="00330850"/>
    <w:rsid w:val="003308B1"/>
    <w:rsid w:val="00330A11"/>
    <w:rsid w:val="00330C7D"/>
    <w:rsid w:val="00330CCA"/>
    <w:rsid w:val="0033112C"/>
    <w:rsid w:val="00331609"/>
    <w:rsid w:val="00331855"/>
    <w:rsid w:val="00331B68"/>
    <w:rsid w:val="00332451"/>
    <w:rsid w:val="00332471"/>
    <w:rsid w:val="0033249F"/>
    <w:rsid w:val="00332865"/>
    <w:rsid w:val="00332D5F"/>
    <w:rsid w:val="00333087"/>
    <w:rsid w:val="003331D2"/>
    <w:rsid w:val="003334EC"/>
    <w:rsid w:val="00333533"/>
    <w:rsid w:val="003335CA"/>
    <w:rsid w:val="003336C4"/>
    <w:rsid w:val="0033398C"/>
    <w:rsid w:val="003339ED"/>
    <w:rsid w:val="003341E9"/>
    <w:rsid w:val="003343B7"/>
    <w:rsid w:val="00334591"/>
    <w:rsid w:val="003349B2"/>
    <w:rsid w:val="00334B69"/>
    <w:rsid w:val="00334BDD"/>
    <w:rsid w:val="00334CA7"/>
    <w:rsid w:val="00334F72"/>
    <w:rsid w:val="003350DD"/>
    <w:rsid w:val="003350E7"/>
    <w:rsid w:val="003351AE"/>
    <w:rsid w:val="00335284"/>
    <w:rsid w:val="00335355"/>
    <w:rsid w:val="00335D04"/>
    <w:rsid w:val="0033602F"/>
    <w:rsid w:val="0033603C"/>
    <w:rsid w:val="003361DF"/>
    <w:rsid w:val="00336751"/>
    <w:rsid w:val="00336762"/>
    <w:rsid w:val="0033695D"/>
    <w:rsid w:val="00336BC6"/>
    <w:rsid w:val="00336F08"/>
    <w:rsid w:val="003370C5"/>
    <w:rsid w:val="00337293"/>
    <w:rsid w:val="003378CF"/>
    <w:rsid w:val="00337CBB"/>
    <w:rsid w:val="003402DC"/>
    <w:rsid w:val="00340E8C"/>
    <w:rsid w:val="00341189"/>
    <w:rsid w:val="0034128E"/>
    <w:rsid w:val="003416ED"/>
    <w:rsid w:val="00341819"/>
    <w:rsid w:val="00341B2D"/>
    <w:rsid w:val="00341F8C"/>
    <w:rsid w:val="0034219F"/>
    <w:rsid w:val="0034233E"/>
    <w:rsid w:val="003423F7"/>
    <w:rsid w:val="00342433"/>
    <w:rsid w:val="00342ABF"/>
    <w:rsid w:val="00342EA7"/>
    <w:rsid w:val="003433BE"/>
    <w:rsid w:val="003436A8"/>
    <w:rsid w:val="00343C47"/>
    <w:rsid w:val="00343D01"/>
    <w:rsid w:val="00343FD9"/>
    <w:rsid w:val="0034404C"/>
    <w:rsid w:val="003443B8"/>
    <w:rsid w:val="003443C2"/>
    <w:rsid w:val="003449B0"/>
    <w:rsid w:val="00344E7E"/>
    <w:rsid w:val="003456B2"/>
    <w:rsid w:val="00345ABD"/>
    <w:rsid w:val="00345ADE"/>
    <w:rsid w:val="00345C13"/>
    <w:rsid w:val="00345E3B"/>
    <w:rsid w:val="00346837"/>
    <w:rsid w:val="00346FA8"/>
    <w:rsid w:val="0034720F"/>
    <w:rsid w:val="003472CF"/>
    <w:rsid w:val="003479F5"/>
    <w:rsid w:val="00347A1D"/>
    <w:rsid w:val="00347AE5"/>
    <w:rsid w:val="003500C9"/>
    <w:rsid w:val="00350487"/>
    <w:rsid w:val="003505E0"/>
    <w:rsid w:val="00350863"/>
    <w:rsid w:val="00350CE6"/>
    <w:rsid w:val="00350F55"/>
    <w:rsid w:val="00351099"/>
    <w:rsid w:val="00351912"/>
    <w:rsid w:val="00351D08"/>
    <w:rsid w:val="003523B1"/>
    <w:rsid w:val="003530AD"/>
    <w:rsid w:val="003531F0"/>
    <w:rsid w:val="0035361F"/>
    <w:rsid w:val="00353EA3"/>
    <w:rsid w:val="00354031"/>
    <w:rsid w:val="0035427F"/>
    <w:rsid w:val="003543E0"/>
    <w:rsid w:val="00354576"/>
    <w:rsid w:val="00354609"/>
    <w:rsid w:val="00354690"/>
    <w:rsid w:val="00354879"/>
    <w:rsid w:val="00354FC9"/>
    <w:rsid w:val="00354FEE"/>
    <w:rsid w:val="003550E4"/>
    <w:rsid w:val="00355464"/>
    <w:rsid w:val="0035552B"/>
    <w:rsid w:val="00355695"/>
    <w:rsid w:val="00355970"/>
    <w:rsid w:val="00355B8A"/>
    <w:rsid w:val="00355DEA"/>
    <w:rsid w:val="00355F13"/>
    <w:rsid w:val="00355F2B"/>
    <w:rsid w:val="0035638A"/>
    <w:rsid w:val="00356491"/>
    <w:rsid w:val="00356D6B"/>
    <w:rsid w:val="00356EE9"/>
    <w:rsid w:val="00356F85"/>
    <w:rsid w:val="0036055D"/>
    <w:rsid w:val="003605CD"/>
    <w:rsid w:val="003606C5"/>
    <w:rsid w:val="00360CDF"/>
    <w:rsid w:val="00361328"/>
    <w:rsid w:val="003619C5"/>
    <w:rsid w:val="00361F93"/>
    <w:rsid w:val="00362134"/>
    <w:rsid w:val="003621C5"/>
    <w:rsid w:val="00362237"/>
    <w:rsid w:val="0036253C"/>
    <w:rsid w:val="00362924"/>
    <w:rsid w:val="00362C31"/>
    <w:rsid w:val="00362E80"/>
    <w:rsid w:val="00362FEE"/>
    <w:rsid w:val="0036369E"/>
    <w:rsid w:val="003636DD"/>
    <w:rsid w:val="00363B4D"/>
    <w:rsid w:val="00363E18"/>
    <w:rsid w:val="00363F3C"/>
    <w:rsid w:val="0036400C"/>
    <w:rsid w:val="003640EF"/>
    <w:rsid w:val="003640F9"/>
    <w:rsid w:val="0036431C"/>
    <w:rsid w:val="00364732"/>
    <w:rsid w:val="00364A34"/>
    <w:rsid w:val="00364AD4"/>
    <w:rsid w:val="00364C24"/>
    <w:rsid w:val="00364E9D"/>
    <w:rsid w:val="003658B2"/>
    <w:rsid w:val="00365ECE"/>
    <w:rsid w:val="00366A72"/>
    <w:rsid w:val="00366D9E"/>
    <w:rsid w:val="00366EC9"/>
    <w:rsid w:val="00366F12"/>
    <w:rsid w:val="00366F65"/>
    <w:rsid w:val="00367032"/>
    <w:rsid w:val="003670A1"/>
    <w:rsid w:val="003673DE"/>
    <w:rsid w:val="0036741E"/>
    <w:rsid w:val="003678F0"/>
    <w:rsid w:val="00367AFB"/>
    <w:rsid w:val="00367C9D"/>
    <w:rsid w:val="003703BF"/>
    <w:rsid w:val="00370EC9"/>
    <w:rsid w:val="0037173D"/>
    <w:rsid w:val="00371B52"/>
    <w:rsid w:val="00371B83"/>
    <w:rsid w:val="00372D99"/>
    <w:rsid w:val="003731F0"/>
    <w:rsid w:val="00373261"/>
    <w:rsid w:val="0037382B"/>
    <w:rsid w:val="00373BAD"/>
    <w:rsid w:val="00373C9C"/>
    <w:rsid w:val="00373CE1"/>
    <w:rsid w:val="00373FAC"/>
    <w:rsid w:val="00374119"/>
    <w:rsid w:val="003749E3"/>
    <w:rsid w:val="00375839"/>
    <w:rsid w:val="003758D6"/>
    <w:rsid w:val="00375909"/>
    <w:rsid w:val="0037591A"/>
    <w:rsid w:val="00375998"/>
    <w:rsid w:val="00375B13"/>
    <w:rsid w:val="00375C78"/>
    <w:rsid w:val="00375F64"/>
    <w:rsid w:val="00376608"/>
    <w:rsid w:val="003766AD"/>
    <w:rsid w:val="00376BF5"/>
    <w:rsid w:val="00376CC7"/>
    <w:rsid w:val="00377626"/>
    <w:rsid w:val="003801F7"/>
    <w:rsid w:val="0038061B"/>
    <w:rsid w:val="003807AC"/>
    <w:rsid w:val="00380A77"/>
    <w:rsid w:val="00380D47"/>
    <w:rsid w:val="00380FFD"/>
    <w:rsid w:val="003813F9"/>
    <w:rsid w:val="00381822"/>
    <w:rsid w:val="00381A18"/>
    <w:rsid w:val="00381A1A"/>
    <w:rsid w:val="00381E0A"/>
    <w:rsid w:val="00381EB0"/>
    <w:rsid w:val="00382325"/>
    <w:rsid w:val="00382390"/>
    <w:rsid w:val="0038252E"/>
    <w:rsid w:val="00382EF9"/>
    <w:rsid w:val="00382F53"/>
    <w:rsid w:val="00383151"/>
    <w:rsid w:val="00383366"/>
    <w:rsid w:val="0038356C"/>
    <w:rsid w:val="00383616"/>
    <w:rsid w:val="003838BD"/>
    <w:rsid w:val="003838C9"/>
    <w:rsid w:val="00383AC3"/>
    <w:rsid w:val="00383E22"/>
    <w:rsid w:val="003841BF"/>
    <w:rsid w:val="0038487B"/>
    <w:rsid w:val="00384AD0"/>
    <w:rsid w:val="00384C42"/>
    <w:rsid w:val="00385463"/>
    <w:rsid w:val="00385543"/>
    <w:rsid w:val="00385BA0"/>
    <w:rsid w:val="00385CA4"/>
    <w:rsid w:val="0038639D"/>
    <w:rsid w:val="00386515"/>
    <w:rsid w:val="00386991"/>
    <w:rsid w:val="00386C97"/>
    <w:rsid w:val="00386F7B"/>
    <w:rsid w:val="00386FC2"/>
    <w:rsid w:val="00387309"/>
    <w:rsid w:val="003879DC"/>
    <w:rsid w:val="00387C70"/>
    <w:rsid w:val="00387D7E"/>
    <w:rsid w:val="00390374"/>
    <w:rsid w:val="00390690"/>
    <w:rsid w:val="00390A19"/>
    <w:rsid w:val="00390A24"/>
    <w:rsid w:val="0039137E"/>
    <w:rsid w:val="00391419"/>
    <w:rsid w:val="00391C48"/>
    <w:rsid w:val="00391C89"/>
    <w:rsid w:val="003924C2"/>
    <w:rsid w:val="00392519"/>
    <w:rsid w:val="0039269A"/>
    <w:rsid w:val="0039273D"/>
    <w:rsid w:val="003927BB"/>
    <w:rsid w:val="003927DA"/>
    <w:rsid w:val="003928B9"/>
    <w:rsid w:val="00392964"/>
    <w:rsid w:val="00392981"/>
    <w:rsid w:val="00392AE3"/>
    <w:rsid w:val="00392E16"/>
    <w:rsid w:val="00392E56"/>
    <w:rsid w:val="00392F64"/>
    <w:rsid w:val="00393048"/>
    <w:rsid w:val="003930B5"/>
    <w:rsid w:val="00393136"/>
    <w:rsid w:val="00393427"/>
    <w:rsid w:val="003934B1"/>
    <w:rsid w:val="003939CB"/>
    <w:rsid w:val="003939DC"/>
    <w:rsid w:val="00393DAA"/>
    <w:rsid w:val="00393EDD"/>
    <w:rsid w:val="00393F34"/>
    <w:rsid w:val="00394235"/>
    <w:rsid w:val="003942CE"/>
    <w:rsid w:val="00394C1A"/>
    <w:rsid w:val="00394C56"/>
    <w:rsid w:val="003950E6"/>
    <w:rsid w:val="00395355"/>
    <w:rsid w:val="003956AE"/>
    <w:rsid w:val="00395989"/>
    <w:rsid w:val="00395BED"/>
    <w:rsid w:val="00396541"/>
    <w:rsid w:val="00396632"/>
    <w:rsid w:val="00396851"/>
    <w:rsid w:val="00396D00"/>
    <w:rsid w:val="00396DAC"/>
    <w:rsid w:val="00397151"/>
    <w:rsid w:val="0039722F"/>
    <w:rsid w:val="003976A2"/>
    <w:rsid w:val="003978E6"/>
    <w:rsid w:val="0039790E"/>
    <w:rsid w:val="00397CFE"/>
    <w:rsid w:val="00397DED"/>
    <w:rsid w:val="003A00A3"/>
    <w:rsid w:val="003A0523"/>
    <w:rsid w:val="003A061B"/>
    <w:rsid w:val="003A0910"/>
    <w:rsid w:val="003A0D97"/>
    <w:rsid w:val="003A0E66"/>
    <w:rsid w:val="003A12B5"/>
    <w:rsid w:val="003A1689"/>
    <w:rsid w:val="003A18FF"/>
    <w:rsid w:val="003A19EA"/>
    <w:rsid w:val="003A1C60"/>
    <w:rsid w:val="003A1D10"/>
    <w:rsid w:val="003A1DC6"/>
    <w:rsid w:val="003A204E"/>
    <w:rsid w:val="003A21B7"/>
    <w:rsid w:val="003A29D7"/>
    <w:rsid w:val="003A2D20"/>
    <w:rsid w:val="003A3440"/>
    <w:rsid w:val="003A3D4E"/>
    <w:rsid w:val="003A42D2"/>
    <w:rsid w:val="003A42F9"/>
    <w:rsid w:val="003A45C5"/>
    <w:rsid w:val="003A4A09"/>
    <w:rsid w:val="003A4C52"/>
    <w:rsid w:val="003A4E54"/>
    <w:rsid w:val="003A52DA"/>
    <w:rsid w:val="003A5454"/>
    <w:rsid w:val="003A565D"/>
    <w:rsid w:val="003A5A5C"/>
    <w:rsid w:val="003A5DFC"/>
    <w:rsid w:val="003A5EFB"/>
    <w:rsid w:val="003A6348"/>
    <w:rsid w:val="003A64C2"/>
    <w:rsid w:val="003A6555"/>
    <w:rsid w:val="003A6670"/>
    <w:rsid w:val="003A677D"/>
    <w:rsid w:val="003A6D31"/>
    <w:rsid w:val="003A6E40"/>
    <w:rsid w:val="003A6E70"/>
    <w:rsid w:val="003A728E"/>
    <w:rsid w:val="003A76D7"/>
    <w:rsid w:val="003A7733"/>
    <w:rsid w:val="003A7735"/>
    <w:rsid w:val="003A79F4"/>
    <w:rsid w:val="003A7BEE"/>
    <w:rsid w:val="003A7EB7"/>
    <w:rsid w:val="003B0490"/>
    <w:rsid w:val="003B06D6"/>
    <w:rsid w:val="003B09D7"/>
    <w:rsid w:val="003B0FD6"/>
    <w:rsid w:val="003B11CF"/>
    <w:rsid w:val="003B1953"/>
    <w:rsid w:val="003B20A2"/>
    <w:rsid w:val="003B2585"/>
    <w:rsid w:val="003B26E0"/>
    <w:rsid w:val="003B2C9F"/>
    <w:rsid w:val="003B319C"/>
    <w:rsid w:val="003B3353"/>
    <w:rsid w:val="003B37F1"/>
    <w:rsid w:val="003B380E"/>
    <w:rsid w:val="003B3D04"/>
    <w:rsid w:val="003B40C4"/>
    <w:rsid w:val="003B4740"/>
    <w:rsid w:val="003B4A99"/>
    <w:rsid w:val="003B4FA7"/>
    <w:rsid w:val="003B5497"/>
    <w:rsid w:val="003B56BD"/>
    <w:rsid w:val="003B5719"/>
    <w:rsid w:val="003B580B"/>
    <w:rsid w:val="003B5A3C"/>
    <w:rsid w:val="003B65EF"/>
    <w:rsid w:val="003B6836"/>
    <w:rsid w:val="003B6995"/>
    <w:rsid w:val="003B723E"/>
    <w:rsid w:val="003B750A"/>
    <w:rsid w:val="003B7594"/>
    <w:rsid w:val="003B77CB"/>
    <w:rsid w:val="003B7813"/>
    <w:rsid w:val="003B7C1F"/>
    <w:rsid w:val="003C0748"/>
    <w:rsid w:val="003C0831"/>
    <w:rsid w:val="003C083B"/>
    <w:rsid w:val="003C0A69"/>
    <w:rsid w:val="003C0D7B"/>
    <w:rsid w:val="003C13BB"/>
    <w:rsid w:val="003C1A68"/>
    <w:rsid w:val="003C1EA1"/>
    <w:rsid w:val="003C2A05"/>
    <w:rsid w:val="003C2ADD"/>
    <w:rsid w:val="003C3954"/>
    <w:rsid w:val="003C3CF9"/>
    <w:rsid w:val="003C3D87"/>
    <w:rsid w:val="003C3E3F"/>
    <w:rsid w:val="003C3E4B"/>
    <w:rsid w:val="003C3EF2"/>
    <w:rsid w:val="003C44D9"/>
    <w:rsid w:val="003C474F"/>
    <w:rsid w:val="003C481C"/>
    <w:rsid w:val="003C4AB9"/>
    <w:rsid w:val="003C4E29"/>
    <w:rsid w:val="003C5BBC"/>
    <w:rsid w:val="003C5BE0"/>
    <w:rsid w:val="003C6690"/>
    <w:rsid w:val="003C6749"/>
    <w:rsid w:val="003C689C"/>
    <w:rsid w:val="003C6B0D"/>
    <w:rsid w:val="003C7264"/>
    <w:rsid w:val="003D005C"/>
    <w:rsid w:val="003D04BD"/>
    <w:rsid w:val="003D0928"/>
    <w:rsid w:val="003D0BCE"/>
    <w:rsid w:val="003D0DBD"/>
    <w:rsid w:val="003D1AAF"/>
    <w:rsid w:val="003D1D41"/>
    <w:rsid w:val="003D25BF"/>
    <w:rsid w:val="003D266F"/>
    <w:rsid w:val="003D2BA3"/>
    <w:rsid w:val="003D306B"/>
    <w:rsid w:val="003D306D"/>
    <w:rsid w:val="003D358B"/>
    <w:rsid w:val="003D38CE"/>
    <w:rsid w:val="003D3A92"/>
    <w:rsid w:val="003D3B4B"/>
    <w:rsid w:val="003D3BEF"/>
    <w:rsid w:val="003D3CB2"/>
    <w:rsid w:val="003D3CD1"/>
    <w:rsid w:val="003D3DC0"/>
    <w:rsid w:val="003D3F96"/>
    <w:rsid w:val="003D4091"/>
    <w:rsid w:val="003D4B42"/>
    <w:rsid w:val="003D50FA"/>
    <w:rsid w:val="003D5377"/>
    <w:rsid w:val="003D561B"/>
    <w:rsid w:val="003D58F2"/>
    <w:rsid w:val="003D60DC"/>
    <w:rsid w:val="003D6339"/>
    <w:rsid w:val="003D63B5"/>
    <w:rsid w:val="003D6416"/>
    <w:rsid w:val="003D6B9B"/>
    <w:rsid w:val="003D6CEF"/>
    <w:rsid w:val="003D7346"/>
    <w:rsid w:val="003E0221"/>
    <w:rsid w:val="003E052E"/>
    <w:rsid w:val="003E0574"/>
    <w:rsid w:val="003E0C4C"/>
    <w:rsid w:val="003E148C"/>
    <w:rsid w:val="003E18EF"/>
    <w:rsid w:val="003E1ABE"/>
    <w:rsid w:val="003E1AD7"/>
    <w:rsid w:val="003E23D3"/>
    <w:rsid w:val="003E2411"/>
    <w:rsid w:val="003E26A2"/>
    <w:rsid w:val="003E2C66"/>
    <w:rsid w:val="003E3021"/>
    <w:rsid w:val="003E3047"/>
    <w:rsid w:val="003E313A"/>
    <w:rsid w:val="003E31E8"/>
    <w:rsid w:val="003E349D"/>
    <w:rsid w:val="003E3680"/>
    <w:rsid w:val="003E39E9"/>
    <w:rsid w:val="003E47BD"/>
    <w:rsid w:val="003E47BE"/>
    <w:rsid w:val="003E4B29"/>
    <w:rsid w:val="003E506F"/>
    <w:rsid w:val="003E5506"/>
    <w:rsid w:val="003E5536"/>
    <w:rsid w:val="003E5A41"/>
    <w:rsid w:val="003E5BF6"/>
    <w:rsid w:val="003E5C70"/>
    <w:rsid w:val="003E5F59"/>
    <w:rsid w:val="003E614B"/>
    <w:rsid w:val="003E6745"/>
    <w:rsid w:val="003E694E"/>
    <w:rsid w:val="003E6A52"/>
    <w:rsid w:val="003E6FAA"/>
    <w:rsid w:val="003E7037"/>
    <w:rsid w:val="003E771A"/>
    <w:rsid w:val="003E78C1"/>
    <w:rsid w:val="003E7A7F"/>
    <w:rsid w:val="003E7F31"/>
    <w:rsid w:val="003F03D4"/>
    <w:rsid w:val="003F0640"/>
    <w:rsid w:val="003F06DC"/>
    <w:rsid w:val="003F07CA"/>
    <w:rsid w:val="003F0990"/>
    <w:rsid w:val="003F0B78"/>
    <w:rsid w:val="003F14E2"/>
    <w:rsid w:val="003F1B33"/>
    <w:rsid w:val="003F1FD7"/>
    <w:rsid w:val="003F21DC"/>
    <w:rsid w:val="003F2351"/>
    <w:rsid w:val="003F258B"/>
    <w:rsid w:val="003F2CD7"/>
    <w:rsid w:val="003F30EC"/>
    <w:rsid w:val="003F3274"/>
    <w:rsid w:val="003F338A"/>
    <w:rsid w:val="003F392B"/>
    <w:rsid w:val="003F3AE3"/>
    <w:rsid w:val="003F3BB6"/>
    <w:rsid w:val="003F3BFD"/>
    <w:rsid w:val="003F3C64"/>
    <w:rsid w:val="003F43F5"/>
    <w:rsid w:val="003F459F"/>
    <w:rsid w:val="003F45DC"/>
    <w:rsid w:val="003F4688"/>
    <w:rsid w:val="003F47CC"/>
    <w:rsid w:val="003F482A"/>
    <w:rsid w:val="003F4AD4"/>
    <w:rsid w:val="003F4FBA"/>
    <w:rsid w:val="003F4FD5"/>
    <w:rsid w:val="003F5253"/>
    <w:rsid w:val="003F52A5"/>
    <w:rsid w:val="003F53FB"/>
    <w:rsid w:val="003F5818"/>
    <w:rsid w:val="003F6998"/>
    <w:rsid w:val="003F6D21"/>
    <w:rsid w:val="003F72B6"/>
    <w:rsid w:val="003F7E73"/>
    <w:rsid w:val="003F7F57"/>
    <w:rsid w:val="004007B7"/>
    <w:rsid w:val="00400B4D"/>
    <w:rsid w:val="00401051"/>
    <w:rsid w:val="0040125F"/>
    <w:rsid w:val="0040166C"/>
    <w:rsid w:val="004017BA"/>
    <w:rsid w:val="0040230D"/>
    <w:rsid w:val="0040299B"/>
    <w:rsid w:val="004029F1"/>
    <w:rsid w:val="00402F80"/>
    <w:rsid w:val="00403242"/>
    <w:rsid w:val="0040369E"/>
    <w:rsid w:val="004036A7"/>
    <w:rsid w:val="00403D0A"/>
    <w:rsid w:val="00403FBC"/>
    <w:rsid w:val="004043D8"/>
    <w:rsid w:val="00404A0B"/>
    <w:rsid w:val="00404B23"/>
    <w:rsid w:val="00404CFA"/>
    <w:rsid w:val="00404DEE"/>
    <w:rsid w:val="00404EC3"/>
    <w:rsid w:val="00405025"/>
    <w:rsid w:val="00405061"/>
    <w:rsid w:val="004061C1"/>
    <w:rsid w:val="004062DD"/>
    <w:rsid w:val="00406637"/>
    <w:rsid w:val="00406AFA"/>
    <w:rsid w:val="00406CE1"/>
    <w:rsid w:val="00406F4A"/>
    <w:rsid w:val="0040759A"/>
    <w:rsid w:val="004076E4"/>
    <w:rsid w:val="004077B4"/>
    <w:rsid w:val="0040784D"/>
    <w:rsid w:val="00407AB6"/>
    <w:rsid w:val="00407D2B"/>
    <w:rsid w:val="00410433"/>
    <w:rsid w:val="004106D0"/>
    <w:rsid w:val="0041090B"/>
    <w:rsid w:val="00410D3D"/>
    <w:rsid w:val="00411895"/>
    <w:rsid w:val="00411E77"/>
    <w:rsid w:val="0041236B"/>
    <w:rsid w:val="00412AE7"/>
    <w:rsid w:val="00412C77"/>
    <w:rsid w:val="004131F1"/>
    <w:rsid w:val="0041334F"/>
    <w:rsid w:val="004134E5"/>
    <w:rsid w:val="00413D85"/>
    <w:rsid w:val="00413D92"/>
    <w:rsid w:val="00413F88"/>
    <w:rsid w:val="00414018"/>
    <w:rsid w:val="004141E8"/>
    <w:rsid w:val="00414224"/>
    <w:rsid w:val="004146D2"/>
    <w:rsid w:val="00414717"/>
    <w:rsid w:val="00414E74"/>
    <w:rsid w:val="00415493"/>
    <w:rsid w:val="004154E2"/>
    <w:rsid w:val="0041588D"/>
    <w:rsid w:val="00415B77"/>
    <w:rsid w:val="00415E15"/>
    <w:rsid w:val="004160AF"/>
    <w:rsid w:val="004160C8"/>
    <w:rsid w:val="004162BF"/>
    <w:rsid w:val="004162C9"/>
    <w:rsid w:val="00416592"/>
    <w:rsid w:val="00416624"/>
    <w:rsid w:val="00416773"/>
    <w:rsid w:val="00416E5D"/>
    <w:rsid w:val="00416F2E"/>
    <w:rsid w:val="004170FA"/>
    <w:rsid w:val="004172E2"/>
    <w:rsid w:val="00417326"/>
    <w:rsid w:val="00417391"/>
    <w:rsid w:val="00417A24"/>
    <w:rsid w:val="00417C7A"/>
    <w:rsid w:val="00420038"/>
    <w:rsid w:val="004207FB"/>
    <w:rsid w:val="00420D2C"/>
    <w:rsid w:val="00420F33"/>
    <w:rsid w:val="00421595"/>
    <w:rsid w:val="004216ED"/>
    <w:rsid w:val="004217E3"/>
    <w:rsid w:val="00421CD5"/>
    <w:rsid w:val="00421D56"/>
    <w:rsid w:val="004220CF"/>
    <w:rsid w:val="004221CE"/>
    <w:rsid w:val="00422328"/>
    <w:rsid w:val="0042248C"/>
    <w:rsid w:val="00422608"/>
    <w:rsid w:val="0042397E"/>
    <w:rsid w:val="004239E9"/>
    <w:rsid w:val="00423C73"/>
    <w:rsid w:val="00424132"/>
    <w:rsid w:val="00424434"/>
    <w:rsid w:val="004245EB"/>
    <w:rsid w:val="004248E7"/>
    <w:rsid w:val="004248F4"/>
    <w:rsid w:val="0042551B"/>
    <w:rsid w:val="00425756"/>
    <w:rsid w:val="00425E72"/>
    <w:rsid w:val="00425E9F"/>
    <w:rsid w:val="00426016"/>
    <w:rsid w:val="0042637B"/>
    <w:rsid w:val="004266A7"/>
    <w:rsid w:val="00426BF8"/>
    <w:rsid w:val="00426C65"/>
    <w:rsid w:val="00426D4C"/>
    <w:rsid w:val="0042722C"/>
    <w:rsid w:val="004272E0"/>
    <w:rsid w:val="0042777F"/>
    <w:rsid w:val="004279E2"/>
    <w:rsid w:val="00427ED7"/>
    <w:rsid w:val="00430288"/>
    <w:rsid w:val="00430581"/>
    <w:rsid w:val="004306ED"/>
    <w:rsid w:val="00430773"/>
    <w:rsid w:val="004308C0"/>
    <w:rsid w:val="00431244"/>
    <w:rsid w:val="00431383"/>
    <w:rsid w:val="004313F4"/>
    <w:rsid w:val="00431592"/>
    <w:rsid w:val="00431755"/>
    <w:rsid w:val="00431806"/>
    <w:rsid w:val="00431C84"/>
    <w:rsid w:val="00432000"/>
    <w:rsid w:val="00432720"/>
    <w:rsid w:val="00432C8B"/>
    <w:rsid w:val="00432D02"/>
    <w:rsid w:val="00433144"/>
    <w:rsid w:val="004332B3"/>
    <w:rsid w:val="004334E4"/>
    <w:rsid w:val="004340CE"/>
    <w:rsid w:val="00434378"/>
    <w:rsid w:val="0043438B"/>
    <w:rsid w:val="00434459"/>
    <w:rsid w:val="0043487B"/>
    <w:rsid w:val="00434906"/>
    <w:rsid w:val="00434A7D"/>
    <w:rsid w:val="00434BA0"/>
    <w:rsid w:val="0043552F"/>
    <w:rsid w:val="00435DDF"/>
    <w:rsid w:val="00435E57"/>
    <w:rsid w:val="00436211"/>
    <w:rsid w:val="0043626B"/>
    <w:rsid w:val="004363C3"/>
    <w:rsid w:val="00437202"/>
    <w:rsid w:val="00437BC5"/>
    <w:rsid w:val="00437BFB"/>
    <w:rsid w:val="004403AA"/>
    <w:rsid w:val="004403D5"/>
    <w:rsid w:val="004406F7"/>
    <w:rsid w:val="00440AA5"/>
    <w:rsid w:val="00440E1E"/>
    <w:rsid w:val="0044101B"/>
    <w:rsid w:val="00441572"/>
    <w:rsid w:val="004419CF"/>
    <w:rsid w:val="00441A83"/>
    <w:rsid w:val="00441B95"/>
    <w:rsid w:val="00441DF6"/>
    <w:rsid w:val="00441F45"/>
    <w:rsid w:val="00442535"/>
    <w:rsid w:val="0044272A"/>
    <w:rsid w:val="00442AE9"/>
    <w:rsid w:val="00442FCF"/>
    <w:rsid w:val="004435B3"/>
    <w:rsid w:val="004437D4"/>
    <w:rsid w:val="00443AE0"/>
    <w:rsid w:val="00443BC9"/>
    <w:rsid w:val="00443E5A"/>
    <w:rsid w:val="00443F7D"/>
    <w:rsid w:val="0044440E"/>
    <w:rsid w:val="004445ED"/>
    <w:rsid w:val="00444626"/>
    <w:rsid w:val="00444688"/>
    <w:rsid w:val="00444943"/>
    <w:rsid w:val="00444B42"/>
    <w:rsid w:val="00444B9E"/>
    <w:rsid w:val="00444C8B"/>
    <w:rsid w:val="00445F7F"/>
    <w:rsid w:val="00446243"/>
    <w:rsid w:val="004466C1"/>
    <w:rsid w:val="004466D5"/>
    <w:rsid w:val="004467BD"/>
    <w:rsid w:val="00446DEC"/>
    <w:rsid w:val="00446FA1"/>
    <w:rsid w:val="00447AD4"/>
    <w:rsid w:val="00447BDA"/>
    <w:rsid w:val="00447C6D"/>
    <w:rsid w:val="00447E2C"/>
    <w:rsid w:val="004501E6"/>
    <w:rsid w:val="00450454"/>
    <w:rsid w:val="00450E09"/>
    <w:rsid w:val="00450E2D"/>
    <w:rsid w:val="00450FA6"/>
    <w:rsid w:val="0045117E"/>
    <w:rsid w:val="0045142F"/>
    <w:rsid w:val="004520C0"/>
    <w:rsid w:val="00452352"/>
    <w:rsid w:val="004526BA"/>
    <w:rsid w:val="004530EC"/>
    <w:rsid w:val="00453361"/>
    <w:rsid w:val="00453722"/>
    <w:rsid w:val="0045405E"/>
    <w:rsid w:val="004540AC"/>
    <w:rsid w:val="00454330"/>
    <w:rsid w:val="00454360"/>
    <w:rsid w:val="00454380"/>
    <w:rsid w:val="0045446D"/>
    <w:rsid w:val="00454B37"/>
    <w:rsid w:val="00454D9F"/>
    <w:rsid w:val="004550D8"/>
    <w:rsid w:val="0045517C"/>
    <w:rsid w:val="00455346"/>
    <w:rsid w:val="004554F5"/>
    <w:rsid w:val="004558D9"/>
    <w:rsid w:val="004559E3"/>
    <w:rsid w:val="00456029"/>
    <w:rsid w:val="0045602B"/>
    <w:rsid w:val="00456082"/>
    <w:rsid w:val="00456404"/>
    <w:rsid w:val="00456643"/>
    <w:rsid w:val="00456769"/>
    <w:rsid w:val="00457287"/>
    <w:rsid w:val="004573C7"/>
    <w:rsid w:val="00457A38"/>
    <w:rsid w:val="00457AEF"/>
    <w:rsid w:val="00457D04"/>
    <w:rsid w:val="00457FF0"/>
    <w:rsid w:val="0046015A"/>
    <w:rsid w:val="0046032B"/>
    <w:rsid w:val="00460CEC"/>
    <w:rsid w:val="00460E16"/>
    <w:rsid w:val="004612F5"/>
    <w:rsid w:val="004615A8"/>
    <w:rsid w:val="00461B43"/>
    <w:rsid w:val="00461B7E"/>
    <w:rsid w:val="00461BAA"/>
    <w:rsid w:val="00461C52"/>
    <w:rsid w:val="00461DAC"/>
    <w:rsid w:val="00462152"/>
    <w:rsid w:val="0046295C"/>
    <w:rsid w:val="00462F94"/>
    <w:rsid w:val="00463C79"/>
    <w:rsid w:val="00463DDD"/>
    <w:rsid w:val="00464677"/>
    <w:rsid w:val="004646ED"/>
    <w:rsid w:val="00464918"/>
    <w:rsid w:val="00464C7B"/>
    <w:rsid w:val="00465371"/>
    <w:rsid w:val="00465721"/>
    <w:rsid w:val="00465807"/>
    <w:rsid w:val="004658E5"/>
    <w:rsid w:val="004658E8"/>
    <w:rsid w:val="004664C0"/>
    <w:rsid w:val="00467739"/>
    <w:rsid w:val="004679FD"/>
    <w:rsid w:val="00467A38"/>
    <w:rsid w:val="00467AB1"/>
    <w:rsid w:val="00467AC4"/>
    <w:rsid w:val="00467B41"/>
    <w:rsid w:val="00467C45"/>
    <w:rsid w:val="00467C89"/>
    <w:rsid w:val="00467E2B"/>
    <w:rsid w:val="00467E38"/>
    <w:rsid w:val="00467EF1"/>
    <w:rsid w:val="00467EFA"/>
    <w:rsid w:val="004702CA"/>
    <w:rsid w:val="004706EC"/>
    <w:rsid w:val="004707EC"/>
    <w:rsid w:val="00470853"/>
    <w:rsid w:val="004714E6"/>
    <w:rsid w:val="004715AB"/>
    <w:rsid w:val="0047167C"/>
    <w:rsid w:val="00471763"/>
    <w:rsid w:val="0047186A"/>
    <w:rsid w:val="004719DE"/>
    <w:rsid w:val="0047205B"/>
    <w:rsid w:val="00472630"/>
    <w:rsid w:val="00472691"/>
    <w:rsid w:val="004727D9"/>
    <w:rsid w:val="00472A5F"/>
    <w:rsid w:val="00472B8D"/>
    <w:rsid w:val="00472E32"/>
    <w:rsid w:val="00473103"/>
    <w:rsid w:val="00473C5E"/>
    <w:rsid w:val="00473DED"/>
    <w:rsid w:val="00473E59"/>
    <w:rsid w:val="00473FC2"/>
    <w:rsid w:val="00474237"/>
    <w:rsid w:val="004744D5"/>
    <w:rsid w:val="00474B20"/>
    <w:rsid w:val="00474B88"/>
    <w:rsid w:val="00474DDB"/>
    <w:rsid w:val="00474E1F"/>
    <w:rsid w:val="004751F0"/>
    <w:rsid w:val="004752BB"/>
    <w:rsid w:val="00475526"/>
    <w:rsid w:val="00475990"/>
    <w:rsid w:val="00475A23"/>
    <w:rsid w:val="00475B9C"/>
    <w:rsid w:val="00475E5B"/>
    <w:rsid w:val="004760D2"/>
    <w:rsid w:val="00476496"/>
    <w:rsid w:val="00477086"/>
    <w:rsid w:val="00477113"/>
    <w:rsid w:val="0047733B"/>
    <w:rsid w:val="00477683"/>
    <w:rsid w:val="00477A82"/>
    <w:rsid w:val="00477C10"/>
    <w:rsid w:val="00477C12"/>
    <w:rsid w:val="00477EAC"/>
    <w:rsid w:val="00477F76"/>
    <w:rsid w:val="004802BF"/>
    <w:rsid w:val="0048065D"/>
    <w:rsid w:val="004807E7"/>
    <w:rsid w:val="00480A44"/>
    <w:rsid w:val="00480CCA"/>
    <w:rsid w:val="00480EA9"/>
    <w:rsid w:val="0048101F"/>
    <w:rsid w:val="00481121"/>
    <w:rsid w:val="0048186F"/>
    <w:rsid w:val="004821CE"/>
    <w:rsid w:val="00482389"/>
    <w:rsid w:val="004827D0"/>
    <w:rsid w:val="004827D5"/>
    <w:rsid w:val="004827FA"/>
    <w:rsid w:val="00482C9A"/>
    <w:rsid w:val="00482DED"/>
    <w:rsid w:val="00482FEF"/>
    <w:rsid w:val="0048301B"/>
    <w:rsid w:val="0048342A"/>
    <w:rsid w:val="0048352F"/>
    <w:rsid w:val="004838CD"/>
    <w:rsid w:val="00483EFE"/>
    <w:rsid w:val="0048425F"/>
    <w:rsid w:val="004842E5"/>
    <w:rsid w:val="00484A64"/>
    <w:rsid w:val="00484DC6"/>
    <w:rsid w:val="00485095"/>
    <w:rsid w:val="004850C1"/>
    <w:rsid w:val="004851FD"/>
    <w:rsid w:val="004856F9"/>
    <w:rsid w:val="0048582F"/>
    <w:rsid w:val="00485A63"/>
    <w:rsid w:val="00485F4D"/>
    <w:rsid w:val="00486681"/>
    <w:rsid w:val="00486769"/>
    <w:rsid w:val="00486BD6"/>
    <w:rsid w:val="00486DD2"/>
    <w:rsid w:val="004871E8"/>
    <w:rsid w:val="00487757"/>
    <w:rsid w:val="004879EF"/>
    <w:rsid w:val="00487CFE"/>
    <w:rsid w:val="00487F03"/>
    <w:rsid w:val="00490078"/>
    <w:rsid w:val="0049052B"/>
    <w:rsid w:val="004907D8"/>
    <w:rsid w:val="0049104A"/>
    <w:rsid w:val="004915E4"/>
    <w:rsid w:val="00491C19"/>
    <w:rsid w:val="00491D6B"/>
    <w:rsid w:val="00491DBE"/>
    <w:rsid w:val="00491E4D"/>
    <w:rsid w:val="004920CC"/>
    <w:rsid w:val="00492324"/>
    <w:rsid w:val="00492630"/>
    <w:rsid w:val="0049296D"/>
    <w:rsid w:val="00492DB7"/>
    <w:rsid w:val="00492F28"/>
    <w:rsid w:val="00493581"/>
    <w:rsid w:val="00493CDF"/>
    <w:rsid w:val="00493E41"/>
    <w:rsid w:val="004940A3"/>
    <w:rsid w:val="00494791"/>
    <w:rsid w:val="0049484A"/>
    <w:rsid w:val="004948E9"/>
    <w:rsid w:val="00494ADE"/>
    <w:rsid w:val="0049504C"/>
    <w:rsid w:val="00495208"/>
    <w:rsid w:val="00495378"/>
    <w:rsid w:val="00496014"/>
    <w:rsid w:val="00496055"/>
    <w:rsid w:val="004962A3"/>
    <w:rsid w:val="0049737F"/>
    <w:rsid w:val="00497706"/>
    <w:rsid w:val="00497A36"/>
    <w:rsid w:val="00497DCA"/>
    <w:rsid w:val="004A0052"/>
    <w:rsid w:val="004A0663"/>
    <w:rsid w:val="004A06E0"/>
    <w:rsid w:val="004A0BA0"/>
    <w:rsid w:val="004A0D0C"/>
    <w:rsid w:val="004A0D49"/>
    <w:rsid w:val="004A114D"/>
    <w:rsid w:val="004A1150"/>
    <w:rsid w:val="004A2163"/>
    <w:rsid w:val="004A2720"/>
    <w:rsid w:val="004A29D2"/>
    <w:rsid w:val="004A2DD6"/>
    <w:rsid w:val="004A2E04"/>
    <w:rsid w:val="004A3480"/>
    <w:rsid w:val="004A360E"/>
    <w:rsid w:val="004A3AEE"/>
    <w:rsid w:val="004A3C04"/>
    <w:rsid w:val="004A4821"/>
    <w:rsid w:val="004A492E"/>
    <w:rsid w:val="004A4D85"/>
    <w:rsid w:val="004A5465"/>
    <w:rsid w:val="004A573D"/>
    <w:rsid w:val="004A5C1F"/>
    <w:rsid w:val="004A6096"/>
    <w:rsid w:val="004A694D"/>
    <w:rsid w:val="004A6982"/>
    <w:rsid w:val="004A6C16"/>
    <w:rsid w:val="004A6EC5"/>
    <w:rsid w:val="004A6F3F"/>
    <w:rsid w:val="004A7549"/>
    <w:rsid w:val="004A7557"/>
    <w:rsid w:val="004A766F"/>
    <w:rsid w:val="004A7AC6"/>
    <w:rsid w:val="004B0039"/>
    <w:rsid w:val="004B0107"/>
    <w:rsid w:val="004B052B"/>
    <w:rsid w:val="004B0617"/>
    <w:rsid w:val="004B0618"/>
    <w:rsid w:val="004B0762"/>
    <w:rsid w:val="004B0B7D"/>
    <w:rsid w:val="004B0DED"/>
    <w:rsid w:val="004B0FD6"/>
    <w:rsid w:val="004B11FD"/>
    <w:rsid w:val="004B132F"/>
    <w:rsid w:val="004B1492"/>
    <w:rsid w:val="004B1DCC"/>
    <w:rsid w:val="004B2395"/>
    <w:rsid w:val="004B2BD2"/>
    <w:rsid w:val="004B2C07"/>
    <w:rsid w:val="004B2DD7"/>
    <w:rsid w:val="004B2EF4"/>
    <w:rsid w:val="004B342B"/>
    <w:rsid w:val="004B34E8"/>
    <w:rsid w:val="004B39A5"/>
    <w:rsid w:val="004B454C"/>
    <w:rsid w:val="004B45DD"/>
    <w:rsid w:val="004B46BC"/>
    <w:rsid w:val="004B47CD"/>
    <w:rsid w:val="004B5422"/>
    <w:rsid w:val="004B54F3"/>
    <w:rsid w:val="004B5B3B"/>
    <w:rsid w:val="004B5CD7"/>
    <w:rsid w:val="004B61AC"/>
    <w:rsid w:val="004B6482"/>
    <w:rsid w:val="004B6491"/>
    <w:rsid w:val="004B6C51"/>
    <w:rsid w:val="004B6EFD"/>
    <w:rsid w:val="004B6F20"/>
    <w:rsid w:val="004B6F90"/>
    <w:rsid w:val="004B71A8"/>
    <w:rsid w:val="004B7407"/>
    <w:rsid w:val="004B74FE"/>
    <w:rsid w:val="004B78F1"/>
    <w:rsid w:val="004B79FE"/>
    <w:rsid w:val="004C033C"/>
    <w:rsid w:val="004C0549"/>
    <w:rsid w:val="004C05AA"/>
    <w:rsid w:val="004C06C2"/>
    <w:rsid w:val="004C14D1"/>
    <w:rsid w:val="004C1518"/>
    <w:rsid w:val="004C1567"/>
    <w:rsid w:val="004C1B4F"/>
    <w:rsid w:val="004C1B63"/>
    <w:rsid w:val="004C2070"/>
    <w:rsid w:val="004C2210"/>
    <w:rsid w:val="004C239C"/>
    <w:rsid w:val="004C26D4"/>
    <w:rsid w:val="004C2764"/>
    <w:rsid w:val="004C289E"/>
    <w:rsid w:val="004C2D4E"/>
    <w:rsid w:val="004C2E09"/>
    <w:rsid w:val="004C30AB"/>
    <w:rsid w:val="004C33F6"/>
    <w:rsid w:val="004C3640"/>
    <w:rsid w:val="004C3A62"/>
    <w:rsid w:val="004C3C7B"/>
    <w:rsid w:val="004C4272"/>
    <w:rsid w:val="004C4489"/>
    <w:rsid w:val="004C44A0"/>
    <w:rsid w:val="004C4676"/>
    <w:rsid w:val="004C477D"/>
    <w:rsid w:val="004C4B9C"/>
    <w:rsid w:val="004C4E8A"/>
    <w:rsid w:val="004C5128"/>
    <w:rsid w:val="004C5244"/>
    <w:rsid w:val="004C5789"/>
    <w:rsid w:val="004C5AD4"/>
    <w:rsid w:val="004C5AF2"/>
    <w:rsid w:val="004C5C84"/>
    <w:rsid w:val="004C5CC8"/>
    <w:rsid w:val="004C5FD5"/>
    <w:rsid w:val="004C60BF"/>
    <w:rsid w:val="004C6582"/>
    <w:rsid w:val="004C69B1"/>
    <w:rsid w:val="004C6C92"/>
    <w:rsid w:val="004C6DFB"/>
    <w:rsid w:val="004C6E93"/>
    <w:rsid w:val="004C750F"/>
    <w:rsid w:val="004C7CFE"/>
    <w:rsid w:val="004C7ED8"/>
    <w:rsid w:val="004D008F"/>
    <w:rsid w:val="004D03F3"/>
    <w:rsid w:val="004D04BE"/>
    <w:rsid w:val="004D0CD6"/>
    <w:rsid w:val="004D1B0F"/>
    <w:rsid w:val="004D1C8C"/>
    <w:rsid w:val="004D1D09"/>
    <w:rsid w:val="004D252E"/>
    <w:rsid w:val="004D28BC"/>
    <w:rsid w:val="004D2A1F"/>
    <w:rsid w:val="004D366F"/>
    <w:rsid w:val="004D3CF7"/>
    <w:rsid w:val="004D4360"/>
    <w:rsid w:val="004D43B2"/>
    <w:rsid w:val="004D456A"/>
    <w:rsid w:val="004D5174"/>
    <w:rsid w:val="004D5539"/>
    <w:rsid w:val="004D5A1B"/>
    <w:rsid w:val="004D5EF2"/>
    <w:rsid w:val="004D68C9"/>
    <w:rsid w:val="004D6C82"/>
    <w:rsid w:val="004D6F62"/>
    <w:rsid w:val="004D743A"/>
    <w:rsid w:val="004D74B9"/>
    <w:rsid w:val="004E009D"/>
    <w:rsid w:val="004E0275"/>
    <w:rsid w:val="004E0613"/>
    <w:rsid w:val="004E08DA"/>
    <w:rsid w:val="004E0CF0"/>
    <w:rsid w:val="004E1F01"/>
    <w:rsid w:val="004E215C"/>
    <w:rsid w:val="004E2267"/>
    <w:rsid w:val="004E23F5"/>
    <w:rsid w:val="004E27D4"/>
    <w:rsid w:val="004E29A9"/>
    <w:rsid w:val="004E3220"/>
    <w:rsid w:val="004E3373"/>
    <w:rsid w:val="004E34B8"/>
    <w:rsid w:val="004E3734"/>
    <w:rsid w:val="004E38F1"/>
    <w:rsid w:val="004E3A0B"/>
    <w:rsid w:val="004E3A78"/>
    <w:rsid w:val="004E3AF0"/>
    <w:rsid w:val="004E4328"/>
    <w:rsid w:val="004E433E"/>
    <w:rsid w:val="004E43C4"/>
    <w:rsid w:val="004E496C"/>
    <w:rsid w:val="004E4A81"/>
    <w:rsid w:val="004E4AF8"/>
    <w:rsid w:val="004E4E75"/>
    <w:rsid w:val="004E51C8"/>
    <w:rsid w:val="004E52EF"/>
    <w:rsid w:val="004E5340"/>
    <w:rsid w:val="004E57C6"/>
    <w:rsid w:val="004E5FCF"/>
    <w:rsid w:val="004E61C6"/>
    <w:rsid w:val="004E6264"/>
    <w:rsid w:val="004E6734"/>
    <w:rsid w:val="004E7167"/>
    <w:rsid w:val="004E73CA"/>
    <w:rsid w:val="004E7815"/>
    <w:rsid w:val="004E7E23"/>
    <w:rsid w:val="004E7E51"/>
    <w:rsid w:val="004E7F1E"/>
    <w:rsid w:val="004F0330"/>
    <w:rsid w:val="004F0476"/>
    <w:rsid w:val="004F04D1"/>
    <w:rsid w:val="004F076C"/>
    <w:rsid w:val="004F09E4"/>
    <w:rsid w:val="004F0B62"/>
    <w:rsid w:val="004F1206"/>
    <w:rsid w:val="004F196D"/>
    <w:rsid w:val="004F1F82"/>
    <w:rsid w:val="004F27ED"/>
    <w:rsid w:val="004F2C1D"/>
    <w:rsid w:val="004F30AE"/>
    <w:rsid w:val="004F312E"/>
    <w:rsid w:val="004F34C0"/>
    <w:rsid w:val="004F3956"/>
    <w:rsid w:val="004F3BB9"/>
    <w:rsid w:val="004F454E"/>
    <w:rsid w:val="004F478A"/>
    <w:rsid w:val="004F49ED"/>
    <w:rsid w:val="004F4B8A"/>
    <w:rsid w:val="004F4FDB"/>
    <w:rsid w:val="004F56DA"/>
    <w:rsid w:val="004F5849"/>
    <w:rsid w:val="004F5C14"/>
    <w:rsid w:val="004F6149"/>
    <w:rsid w:val="004F6350"/>
    <w:rsid w:val="004F6587"/>
    <w:rsid w:val="004F6D6C"/>
    <w:rsid w:val="004F7085"/>
    <w:rsid w:val="004F7180"/>
    <w:rsid w:val="004F7D47"/>
    <w:rsid w:val="00500352"/>
    <w:rsid w:val="0050041D"/>
    <w:rsid w:val="005005AB"/>
    <w:rsid w:val="00500A6B"/>
    <w:rsid w:val="00500FF3"/>
    <w:rsid w:val="0050154D"/>
    <w:rsid w:val="005017BE"/>
    <w:rsid w:val="00501838"/>
    <w:rsid w:val="00501959"/>
    <w:rsid w:val="00501BA5"/>
    <w:rsid w:val="00501C2B"/>
    <w:rsid w:val="00501D66"/>
    <w:rsid w:val="00501EE0"/>
    <w:rsid w:val="00502055"/>
    <w:rsid w:val="005021B6"/>
    <w:rsid w:val="005029C1"/>
    <w:rsid w:val="00502AD3"/>
    <w:rsid w:val="0050390E"/>
    <w:rsid w:val="005040C0"/>
    <w:rsid w:val="0050423C"/>
    <w:rsid w:val="005043F9"/>
    <w:rsid w:val="005044E0"/>
    <w:rsid w:val="0050462E"/>
    <w:rsid w:val="005057E7"/>
    <w:rsid w:val="00505B30"/>
    <w:rsid w:val="0050660B"/>
    <w:rsid w:val="00506DBB"/>
    <w:rsid w:val="00507076"/>
    <w:rsid w:val="00507179"/>
    <w:rsid w:val="0050755D"/>
    <w:rsid w:val="00510256"/>
    <w:rsid w:val="005105C3"/>
    <w:rsid w:val="00510692"/>
    <w:rsid w:val="005107CE"/>
    <w:rsid w:val="00510826"/>
    <w:rsid w:val="005108D8"/>
    <w:rsid w:val="00510927"/>
    <w:rsid w:val="00510A0E"/>
    <w:rsid w:val="00510B04"/>
    <w:rsid w:val="00510B70"/>
    <w:rsid w:val="00511089"/>
    <w:rsid w:val="0051116A"/>
    <w:rsid w:val="00511CE4"/>
    <w:rsid w:val="00511E1A"/>
    <w:rsid w:val="005124E4"/>
    <w:rsid w:val="00512661"/>
    <w:rsid w:val="00512D23"/>
    <w:rsid w:val="00512F7F"/>
    <w:rsid w:val="0051311C"/>
    <w:rsid w:val="0051348E"/>
    <w:rsid w:val="00513503"/>
    <w:rsid w:val="00513BAF"/>
    <w:rsid w:val="00513BED"/>
    <w:rsid w:val="00513FE2"/>
    <w:rsid w:val="00514938"/>
    <w:rsid w:val="00514940"/>
    <w:rsid w:val="00514C0E"/>
    <w:rsid w:val="00515423"/>
    <w:rsid w:val="00515798"/>
    <w:rsid w:val="00515810"/>
    <w:rsid w:val="00515DC3"/>
    <w:rsid w:val="005161B6"/>
    <w:rsid w:val="005169F9"/>
    <w:rsid w:val="00516B45"/>
    <w:rsid w:val="00516DD9"/>
    <w:rsid w:val="00517098"/>
    <w:rsid w:val="005170F6"/>
    <w:rsid w:val="00517113"/>
    <w:rsid w:val="00517276"/>
    <w:rsid w:val="0051736B"/>
    <w:rsid w:val="005173CC"/>
    <w:rsid w:val="00517B0D"/>
    <w:rsid w:val="00517FB6"/>
    <w:rsid w:val="00520031"/>
    <w:rsid w:val="00520235"/>
    <w:rsid w:val="005205D0"/>
    <w:rsid w:val="00520996"/>
    <w:rsid w:val="00520D93"/>
    <w:rsid w:val="00520D98"/>
    <w:rsid w:val="0052112F"/>
    <w:rsid w:val="005211CC"/>
    <w:rsid w:val="0052150E"/>
    <w:rsid w:val="00521614"/>
    <w:rsid w:val="00521C8F"/>
    <w:rsid w:val="00521CAE"/>
    <w:rsid w:val="005222BE"/>
    <w:rsid w:val="005224A4"/>
    <w:rsid w:val="00522F0D"/>
    <w:rsid w:val="00523615"/>
    <w:rsid w:val="00523A25"/>
    <w:rsid w:val="00523A53"/>
    <w:rsid w:val="00523EA3"/>
    <w:rsid w:val="00523F22"/>
    <w:rsid w:val="005240A8"/>
    <w:rsid w:val="0052440F"/>
    <w:rsid w:val="00524A5D"/>
    <w:rsid w:val="00524B5D"/>
    <w:rsid w:val="00525010"/>
    <w:rsid w:val="00525FA1"/>
    <w:rsid w:val="00526099"/>
    <w:rsid w:val="00526301"/>
    <w:rsid w:val="005269E4"/>
    <w:rsid w:val="00526E2A"/>
    <w:rsid w:val="005272A5"/>
    <w:rsid w:val="00527477"/>
    <w:rsid w:val="005275B9"/>
    <w:rsid w:val="0052761B"/>
    <w:rsid w:val="005301FD"/>
    <w:rsid w:val="00530BF5"/>
    <w:rsid w:val="00530DF5"/>
    <w:rsid w:val="0053145B"/>
    <w:rsid w:val="00531B3B"/>
    <w:rsid w:val="00531E60"/>
    <w:rsid w:val="00531EE5"/>
    <w:rsid w:val="00532006"/>
    <w:rsid w:val="0053279B"/>
    <w:rsid w:val="005329FE"/>
    <w:rsid w:val="00532D1B"/>
    <w:rsid w:val="00532EA1"/>
    <w:rsid w:val="005330C1"/>
    <w:rsid w:val="0053326F"/>
    <w:rsid w:val="00533EEB"/>
    <w:rsid w:val="00533F6E"/>
    <w:rsid w:val="005340E3"/>
    <w:rsid w:val="005345A1"/>
    <w:rsid w:val="00534676"/>
    <w:rsid w:val="00534A66"/>
    <w:rsid w:val="005350EE"/>
    <w:rsid w:val="0053575E"/>
    <w:rsid w:val="00535DA6"/>
    <w:rsid w:val="00535EDC"/>
    <w:rsid w:val="00536127"/>
    <w:rsid w:val="005362FB"/>
    <w:rsid w:val="0053649F"/>
    <w:rsid w:val="005365D9"/>
    <w:rsid w:val="00536764"/>
    <w:rsid w:val="00536AC3"/>
    <w:rsid w:val="00536C18"/>
    <w:rsid w:val="00536CC2"/>
    <w:rsid w:val="00536D52"/>
    <w:rsid w:val="0053794D"/>
    <w:rsid w:val="00537CAD"/>
    <w:rsid w:val="00540035"/>
    <w:rsid w:val="005403BA"/>
    <w:rsid w:val="005403C1"/>
    <w:rsid w:val="00540548"/>
    <w:rsid w:val="005406F2"/>
    <w:rsid w:val="005407AA"/>
    <w:rsid w:val="00540812"/>
    <w:rsid w:val="00540C8E"/>
    <w:rsid w:val="00541126"/>
    <w:rsid w:val="00541C97"/>
    <w:rsid w:val="00541ECF"/>
    <w:rsid w:val="00541F45"/>
    <w:rsid w:val="0054208B"/>
    <w:rsid w:val="0054231A"/>
    <w:rsid w:val="0054297B"/>
    <w:rsid w:val="00542BF5"/>
    <w:rsid w:val="00542D7F"/>
    <w:rsid w:val="00542FEB"/>
    <w:rsid w:val="00543198"/>
    <w:rsid w:val="00543379"/>
    <w:rsid w:val="00543388"/>
    <w:rsid w:val="0054369E"/>
    <w:rsid w:val="00543A42"/>
    <w:rsid w:val="00543A75"/>
    <w:rsid w:val="005441EA"/>
    <w:rsid w:val="00544292"/>
    <w:rsid w:val="00544360"/>
    <w:rsid w:val="00544492"/>
    <w:rsid w:val="005446F7"/>
    <w:rsid w:val="00544B45"/>
    <w:rsid w:val="00544BCC"/>
    <w:rsid w:val="00545462"/>
    <w:rsid w:val="00545475"/>
    <w:rsid w:val="005457B2"/>
    <w:rsid w:val="00545CD3"/>
    <w:rsid w:val="00546000"/>
    <w:rsid w:val="005462BE"/>
    <w:rsid w:val="00546305"/>
    <w:rsid w:val="005473BD"/>
    <w:rsid w:val="005477B9"/>
    <w:rsid w:val="00547A7F"/>
    <w:rsid w:val="00547E7D"/>
    <w:rsid w:val="00550187"/>
    <w:rsid w:val="00550366"/>
    <w:rsid w:val="00550683"/>
    <w:rsid w:val="005511EF"/>
    <w:rsid w:val="00551A48"/>
    <w:rsid w:val="00551BD8"/>
    <w:rsid w:val="00551F77"/>
    <w:rsid w:val="00552A0C"/>
    <w:rsid w:val="00552A48"/>
    <w:rsid w:val="0055329C"/>
    <w:rsid w:val="00553317"/>
    <w:rsid w:val="00553351"/>
    <w:rsid w:val="005536D7"/>
    <w:rsid w:val="005536F2"/>
    <w:rsid w:val="00553BAB"/>
    <w:rsid w:val="00553EC1"/>
    <w:rsid w:val="00553EEF"/>
    <w:rsid w:val="00553F61"/>
    <w:rsid w:val="00553F68"/>
    <w:rsid w:val="00554146"/>
    <w:rsid w:val="00554154"/>
    <w:rsid w:val="005546FA"/>
    <w:rsid w:val="00554C2F"/>
    <w:rsid w:val="00555023"/>
    <w:rsid w:val="005552E1"/>
    <w:rsid w:val="00555351"/>
    <w:rsid w:val="00555D30"/>
    <w:rsid w:val="00556F28"/>
    <w:rsid w:val="00556FCB"/>
    <w:rsid w:val="00557A91"/>
    <w:rsid w:val="00557E7E"/>
    <w:rsid w:val="00557EAB"/>
    <w:rsid w:val="005600EB"/>
    <w:rsid w:val="0056080A"/>
    <w:rsid w:val="00560BEA"/>
    <w:rsid w:val="00561080"/>
    <w:rsid w:val="005611D5"/>
    <w:rsid w:val="00561244"/>
    <w:rsid w:val="0056132D"/>
    <w:rsid w:val="005613C8"/>
    <w:rsid w:val="00561A42"/>
    <w:rsid w:val="00561B7C"/>
    <w:rsid w:val="0056212D"/>
    <w:rsid w:val="00562990"/>
    <w:rsid w:val="00562EEA"/>
    <w:rsid w:val="00563069"/>
    <w:rsid w:val="005630FC"/>
    <w:rsid w:val="00563623"/>
    <w:rsid w:val="00563796"/>
    <w:rsid w:val="005637ED"/>
    <w:rsid w:val="00563A0B"/>
    <w:rsid w:val="00563D15"/>
    <w:rsid w:val="00563E3F"/>
    <w:rsid w:val="00563E56"/>
    <w:rsid w:val="005641CC"/>
    <w:rsid w:val="0056450F"/>
    <w:rsid w:val="0056451C"/>
    <w:rsid w:val="00564590"/>
    <w:rsid w:val="00564732"/>
    <w:rsid w:val="0056481F"/>
    <w:rsid w:val="0056498A"/>
    <w:rsid w:val="0056544F"/>
    <w:rsid w:val="005655A4"/>
    <w:rsid w:val="00565619"/>
    <w:rsid w:val="005658DD"/>
    <w:rsid w:val="00566009"/>
    <w:rsid w:val="00566015"/>
    <w:rsid w:val="005663FE"/>
    <w:rsid w:val="00566470"/>
    <w:rsid w:val="00566DAD"/>
    <w:rsid w:val="005670D3"/>
    <w:rsid w:val="005671F1"/>
    <w:rsid w:val="00567421"/>
    <w:rsid w:val="00567618"/>
    <w:rsid w:val="00567DC6"/>
    <w:rsid w:val="00570165"/>
    <w:rsid w:val="00570243"/>
    <w:rsid w:val="005702BD"/>
    <w:rsid w:val="00570608"/>
    <w:rsid w:val="00570620"/>
    <w:rsid w:val="005706D8"/>
    <w:rsid w:val="00570AE6"/>
    <w:rsid w:val="00570ED3"/>
    <w:rsid w:val="00571027"/>
    <w:rsid w:val="005711A5"/>
    <w:rsid w:val="00571682"/>
    <w:rsid w:val="005719DD"/>
    <w:rsid w:val="00571E2B"/>
    <w:rsid w:val="00571FA5"/>
    <w:rsid w:val="00571FCD"/>
    <w:rsid w:val="00572892"/>
    <w:rsid w:val="00572B76"/>
    <w:rsid w:val="00573346"/>
    <w:rsid w:val="005744CF"/>
    <w:rsid w:val="00574501"/>
    <w:rsid w:val="005746ED"/>
    <w:rsid w:val="00574796"/>
    <w:rsid w:val="00574859"/>
    <w:rsid w:val="005748BE"/>
    <w:rsid w:val="00574AE3"/>
    <w:rsid w:val="00574B56"/>
    <w:rsid w:val="00574D44"/>
    <w:rsid w:val="00574D50"/>
    <w:rsid w:val="00574DEE"/>
    <w:rsid w:val="00574EEF"/>
    <w:rsid w:val="00574F27"/>
    <w:rsid w:val="0057541F"/>
    <w:rsid w:val="00575796"/>
    <w:rsid w:val="00575A99"/>
    <w:rsid w:val="0057607B"/>
    <w:rsid w:val="00576108"/>
    <w:rsid w:val="005761FF"/>
    <w:rsid w:val="0057659F"/>
    <w:rsid w:val="00576B21"/>
    <w:rsid w:val="00577614"/>
    <w:rsid w:val="00577B49"/>
    <w:rsid w:val="00577F54"/>
    <w:rsid w:val="0058020B"/>
    <w:rsid w:val="00580683"/>
    <w:rsid w:val="0058083C"/>
    <w:rsid w:val="00580E2E"/>
    <w:rsid w:val="00580E35"/>
    <w:rsid w:val="00580E46"/>
    <w:rsid w:val="00580EE4"/>
    <w:rsid w:val="005810F2"/>
    <w:rsid w:val="0058146C"/>
    <w:rsid w:val="005818FC"/>
    <w:rsid w:val="00581A18"/>
    <w:rsid w:val="00581E43"/>
    <w:rsid w:val="00582221"/>
    <w:rsid w:val="005823E3"/>
    <w:rsid w:val="005824A3"/>
    <w:rsid w:val="005824BB"/>
    <w:rsid w:val="00582CB7"/>
    <w:rsid w:val="0058301F"/>
    <w:rsid w:val="0058333E"/>
    <w:rsid w:val="0058335A"/>
    <w:rsid w:val="005833A3"/>
    <w:rsid w:val="005835BB"/>
    <w:rsid w:val="00583AFC"/>
    <w:rsid w:val="0058429B"/>
    <w:rsid w:val="00584B31"/>
    <w:rsid w:val="0058525E"/>
    <w:rsid w:val="00585632"/>
    <w:rsid w:val="00585666"/>
    <w:rsid w:val="00585A96"/>
    <w:rsid w:val="00585EF9"/>
    <w:rsid w:val="005863FB"/>
    <w:rsid w:val="00586815"/>
    <w:rsid w:val="00586872"/>
    <w:rsid w:val="00586A4F"/>
    <w:rsid w:val="00586BD5"/>
    <w:rsid w:val="0058722A"/>
    <w:rsid w:val="00587469"/>
    <w:rsid w:val="00587EC5"/>
    <w:rsid w:val="005901CD"/>
    <w:rsid w:val="00590283"/>
    <w:rsid w:val="0059034C"/>
    <w:rsid w:val="005904A5"/>
    <w:rsid w:val="00590558"/>
    <w:rsid w:val="00590C1D"/>
    <w:rsid w:val="00590C85"/>
    <w:rsid w:val="00590DAC"/>
    <w:rsid w:val="00590EDD"/>
    <w:rsid w:val="005914D9"/>
    <w:rsid w:val="005915CB"/>
    <w:rsid w:val="00591C84"/>
    <w:rsid w:val="00591EE5"/>
    <w:rsid w:val="00591FAA"/>
    <w:rsid w:val="00592228"/>
    <w:rsid w:val="005923D8"/>
    <w:rsid w:val="00592916"/>
    <w:rsid w:val="00592C36"/>
    <w:rsid w:val="00592F5D"/>
    <w:rsid w:val="00593043"/>
    <w:rsid w:val="00593244"/>
    <w:rsid w:val="00593A26"/>
    <w:rsid w:val="005941D7"/>
    <w:rsid w:val="00594222"/>
    <w:rsid w:val="0059424B"/>
    <w:rsid w:val="00594351"/>
    <w:rsid w:val="005947EB"/>
    <w:rsid w:val="00594836"/>
    <w:rsid w:val="00594860"/>
    <w:rsid w:val="005948BD"/>
    <w:rsid w:val="00594AB7"/>
    <w:rsid w:val="00594BD2"/>
    <w:rsid w:val="00594F09"/>
    <w:rsid w:val="00595858"/>
    <w:rsid w:val="00595B16"/>
    <w:rsid w:val="00595B1B"/>
    <w:rsid w:val="00595C97"/>
    <w:rsid w:val="005964F1"/>
    <w:rsid w:val="00596556"/>
    <w:rsid w:val="005969A3"/>
    <w:rsid w:val="00596A1A"/>
    <w:rsid w:val="00596A32"/>
    <w:rsid w:val="00597557"/>
    <w:rsid w:val="005977E5"/>
    <w:rsid w:val="005977F3"/>
    <w:rsid w:val="00597C5E"/>
    <w:rsid w:val="00597E48"/>
    <w:rsid w:val="005A099D"/>
    <w:rsid w:val="005A099F"/>
    <w:rsid w:val="005A0B4A"/>
    <w:rsid w:val="005A0CD1"/>
    <w:rsid w:val="005A0D83"/>
    <w:rsid w:val="005A0F4E"/>
    <w:rsid w:val="005A0F50"/>
    <w:rsid w:val="005A17CA"/>
    <w:rsid w:val="005A2482"/>
    <w:rsid w:val="005A25F8"/>
    <w:rsid w:val="005A27D2"/>
    <w:rsid w:val="005A29B7"/>
    <w:rsid w:val="005A2A87"/>
    <w:rsid w:val="005A329D"/>
    <w:rsid w:val="005A396C"/>
    <w:rsid w:val="005A4E2E"/>
    <w:rsid w:val="005A4F1C"/>
    <w:rsid w:val="005A4F7A"/>
    <w:rsid w:val="005A58CA"/>
    <w:rsid w:val="005A594B"/>
    <w:rsid w:val="005A5A89"/>
    <w:rsid w:val="005A6720"/>
    <w:rsid w:val="005A6966"/>
    <w:rsid w:val="005A6A2A"/>
    <w:rsid w:val="005A6FCC"/>
    <w:rsid w:val="005A71E9"/>
    <w:rsid w:val="005A7228"/>
    <w:rsid w:val="005A727E"/>
    <w:rsid w:val="005A74FF"/>
    <w:rsid w:val="005A7673"/>
    <w:rsid w:val="005A78BE"/>
    <w:rsid w:val="005A7DE1"/>
    <w:rsid w:val="005A7E1D"/>
    <w:rsid w:val="005B04FC"/>
    <w:rsid w:val="005B05B1"/>
    <w:rsid w:val="005B0DE2"/>
    <w:rsid w:val="005B1158"/>
    <w:rsid w:val="005B1483"/>
    <w:rsid w:val="005B15F5"/>
    <w:rsid w:val="005B17BB"/>
    <w:rsid w:val="005B19DF"/>
    <w:rsid w:val="005B1A25"/>
    <w:rsid w:val="005B1DEE"/>
    <w:rsid w:val="005B1ECC"/>
    <w:rsid w:val="005B22B5"/>
    <w:rsid w:val="005B2461"/>
    <w:rsid w:val="005B2580"/>
    <w:rsid w:val="005B25C7"/>
    <w:rsid w:val="005B286F"/>
    <w:rsid w:val="005B30EF"/>
    <w:rsid w:val="005B38C7"/>
    <w:rsid w:val="005B3A85"/>
    <w:rsid w:val="005B42F7"/>
    <w:rsid w:val="005B4545"/>
    <w:rsid w:val="005B476E"/>
    <w:rsid w:val="005B4B9A"/>
    <w:rsid w:val="005B4D0A"/>
    <w:rsid w:val="005B4E06"/>
    <w:rsid w:val="005B4FFD"/>
    <w:rsid w:val="005B502D"/>
    <w:rsid w:val="005B50E3"/>
    <w:rsid w:val="005B5252"/>
    <w:rsid w:val="005B5941"/>
    <w:rsid w:val="005B5ACE"/>
    <w:rsid w:val="005B5BAF"/>
    <w:rsid w:val="005B5F65"/>
    <w:rsid w:val="005B6027"/>
    <w:rsid w:val="005B6148"/>
    <w:rsid w:val="005B65C5"/>
    <w:rsid w:val="005B6668"/>
    <w:rsid w:val="005B6E72"/>
    <w:rsid w:val="005B7765"/>
    <w:rsid w:val="005B7D18"/>
    <w:rsid w:val="005C0529"/>
    <w:rsid w:val="005C079B"/>
    <w:rsid w:val="005C083F"/>
    <w:rsid w:val="005C128D"/>
    <w:rsid w:val="005C1557"/>
    <w:rsid w:val="005C15F7"/>
    <w:rsid w:val="005C21F0"/>
    <w:rsid w:val="005C248E"/>
    <w:rsid w:val="005C27B5"/>
    <w:rsid w:val="005C27D9"/>
    <w:rsid w:val="005C2A0E"/>
    <w:rsid w:val="005C2D4D"/>
    <w:rsid w:val="005C2DE0"/>
    <w:rsid w:val="005C3110"/>
    <w:rsid w:val="005C3859"/>
    <w:rsid w:val="005C3965"/>
    <w:rsid w:val="005C3FD2"/>
    <w:rsid w:val="005C45AA"/>
    <w:rsid w:val="005C4EEF"/>
    <w:rsid w:val="005C502F"/>
    <w:rsid w:val="005C5713"/>
    <w:rsid w:val="005C5987"/>
    <w:rsid w:val="005C5B71"/>
    <w:rsid w:val="005C5BBB"/>
    <w:rsid w:val="005C5E53"/>
    <w:rsid w:val="005C631E"/>
    <w:rsid w:val="005C6398"/>
    <w:rsid w:val="005C6416"/>
    <w:rsid w:val="005C669B"/>
    <w:rsid w:val="005C677E"/>
    <w:rsid w:val="005C687E"/>
    <w:rsid w:val="005C6AFC"/>
    <w:rsid w:val="005C7394"/>
    <w:rsid w:val="005C7523"/>
    <w:rsid w:val="005C7AAC"/>
    <w:rsid w:val="005C7F72"/>
    <w:rsid w:val="005D0120"/>
    <w:rsid w:val="005D02FA"/>
    <w:rsid w:val="005D05DC"/>
    <w:rsid w:val="005D078F"/>
    <w:rsid w:val="005D144E"/>
    <w:rsid w:val="005D1A44"/>
    <w:rsid w:val="005D1AF0"/>
    <w:rsid w:val="005D1B6E"/>
    <w:rsid w:val="005D2184"/>
    <w:rsid w:val="005D2295"/>
    <w:rsid w:val="005D2400"/>
    <w:rsid w:val="005D248B"/>
    <w:rsid w:val="005D2B3E"/>
    <w:rsid w:val="005D2B71"/>
    <w:rsid w:val="005D3003"/>
    <w:rsid w:val="005D368F"/>
    <w:rsid w:val="005D3CF9"/>
    <w:rsid w:val="005D3D61"/>
    <w:rsid w:val="005D3E1B"/>
    <w:rsid w:val="005D3E51"/>
    <w:rsid w:val="005D41CC"/>
    <w:rsid w:val="005D4482"/>
    <w:rsid w:val="005D44BB"/>
    <w:rsid w:val="005D469D"/>
    <w:rsid w:val="005D492C"/>
    <w:rsid w:val="005D4EF6"/>
    <w:rsid w:val="005D5912"/>
    <w:rsid w:val="005D5B94"/>
    <w:rsid w:val="005D5F46"/>
    <w:rsid w:val="005D6460"/>
    <w:rsid w:val="005D6AD2"/>
    <w:rsid w:val="005D6AFC"/>
    <w:rsid w:val="005D6E6E"/>
    <w:rsid w:val="005D700B"/>
    <w:rsid w:val="005D7048"/>
    <w:rsid w:val="005D7073"/>
    <w:rsid w:val="005D7354"/>
    <w:rsid w:val="005D7579"/>
    <w:rsid w:val="005D7645"/>
    <w:rsid w:val="005D7B04"/>
    <w:rsid w:val="005D7CE4"/>
    <w:rsid w:val="005D7DFF"/>
    <w:rsid w:val="005D7F0A"/>
    <w:rsid w:val="005E02B2"/>
    <w:rsid w:val="005E05E4"/>
    <w:rsid w:val="005E0604"/>
    <w:rsid w:val="005E078B"/>
    <w:rsid w:val="005E0C16"/>
    <w:rsid w:val="005E106C"/>
    <w:rsid w:val="005E1387"/>
    <w:rsid w:val="005E143B"/>
    <w:rsid w:val="005E1B71"/>
    <w:rsid w:val="005E1C23"/>
    <w:rsid w:val="005E1D55"/>
    <w:rsid w:val="005E1E55"/>
    <w:rsid w:val="005E2663"/>
    <w:rsid w:val="005E28CF"/>
    <w:rsid w:val="005E29BE"/>
    <w:rsid w:val="005E2BF7"/>
    <w:rsid w:val="005E2DBA"/>
    <w:rsid w:val="005E2F73"/>
    <w:rsid w:val="005E355D"/>
    <w:rsid w:val="005E365F"/>
    <w:rsid w:val="005E387D"/>
    <w:rsid w:val="005E42C7"/>
    <w:rsid w:val="005E47C2"/>
    <w:rsid w:val="005E49C6"/>
    <w:rsid w:val="005E59D6"/>
    <w:rsid w:val="005E5B00"/>
    <w:rsid w:val="005E5B80"/>
    <w:rsid w:val="005E61C8"/>
    <w:rsid w:val="005E662E"/>
    <w:rsid w:val="005E6720"/>
    <w:rsid w:val="005E67F7"/>
    <w:rsid w:val="005E691A"/>
    <w:rsid w:val="005E695F"/>
    <w:rsid w:val="005E69AA"/>
    <w:rsid w:val="005E6C1A"/>
    <w:rsid w:val="005E6DDD"/>
    <w:rsid w:val="005E735F"/>
    <w:rsid w:val="005F0414"/>
    <w:rsid w:val="005F0A8B"/>
    <w:rsid w:val="005F0D85"/>
    <w:rsid w:val="005F0F35"/>
    <w:rsid w:val="005F1376"/>
    <w:rsid w:val="005F14C2"/>
    <w:rsid w:val="005F1562"/>
    <w:rsid w:val="005F15F7"/>
    <w:rsid w:val="005F1863"/>
    <w:rsid w:val="005F1988"/>
    <w:rsid w:val="005F1AA6"/>
    <w:rsid w:val="005F1BDF"/>
    <w:rsid w:val="005F2205"/>
    <w:rsid w:val="005F235D"/>
    <w:rsid w:val="005F235E"/>
    <w:rsid w:val="005F23F9"/>
    <w:rsid w:val="005F267B"/>
    <w:rsid w:val="005F30CB"/>
    <w:rsid w:val="005F3102"/>
    <w:rsid w:val="005F310E"/>
    <w:rsid w:val="005F373C"/>
    <w:rsid w:val="005F3CEF"/>
    <w:rsid w:val="005F3E04"/>
    <w:rsid w:val="005F46D1"/>
    <w:rsid w:val="005F46FE"/>
    <w:rsid w:val="005F4E36"/>
    <w:rsid w:val="005F4F0B"/>
    <w:rsid w:val="005F50FD"/>
    <w:rsid w:val="005F514F"/>
    <w:rsid w:val="005F5243"/>
    <w:rsid w:val="005F5E40"/>
    <w:rsid w:val="005F6142"/>
    <w:rsid w:val="005F61FE"/>
    <w:rsid w:val="005F6564"/>
    <w:rsid w:val="005F6B10"/>
    <w:rsid w:val="005F6E71"/>
    <w:rsid w:val="005F6F94"/>
    <w:rsid w:val="005F7152"/>
    <w:rsid w:val="005F716C"/>
    <w:rsid w:val="005F719D"/>
    <w:rsid w:val="005F7588"/>
    <w:rsid w:val="005F75C7"/>
    <w:rsid w:val="005F768E"/>
    <w:rsid w:val="005F7D6B"/>
    <w:rsid w:val="006002E5"/>
    <w:rsid w:val="006003B3"/>
    <w:rsid w:val="006007D7"/>
    <w:rsid w:val="006009D7"/>
    <w:rsid w:val="00600FBC"/>
    <w:rsid w:val="00601006"/>
    <w:rsid w:val="006011A9"/>
    <w:rsid w:val="0060185A"/>
    <w:rsid w:val="00601A8E"/>
    <w:rsid w:val="00601B8C"/>
    <w:rsid w:val="006024CD"/>
    <w:rsid w:val="006028F6"/>
    <w:rsid w:val="00602D00"/>
    <w:rsid w:val="0060304B"/>
    <w:rsid w:val="00603273"/>
    <w:rsid w:val="006035E8"/>
    <w:rsid w:val="00603638"/>
    <w:rsid w:val="00603A5B"/>
    <w:rsid w:val="00603C01"/>
    <w:rsid w:val="00603C54"/>
    <w:rsid w:val="00603CA1"/>
    <w:rsid w:val="00603F0F"/>
    <w:rsid w:val="00605172"/>
    <w:rsid w:val="006052C8"/>
    <w:rsid w:val="006056AC"/>
    <w:rsid w:val="006056B9"/>
    <w:rsid w:val="00605738"/>
    <w:rsid w:val="00605A0B"/>
    <w:rsid w:val="00605EAB"/>
    <w:rsid w:val="006067FC"/>
    <w:rsid w:val="00606B87"/>
    <w:rsid w:val="00607041"/>
    <w:rsid w:val="006072B8"/>
    <w:rsid w:val="006076D7"/>
    <w:rsid w:val="0060770F"/>
    <w:rsid w:val="006077C4"/>
    <w:rsid w:val="006077C6"/>
    <w:rsid w:val="0061035C"/>
    <w:rsid w:val="006103E1"/>
    <w:rsid w:val="006106D3"/>
    <w:rsid w:val="00610B0F"/>
    <w:rsid w:val="00610C13"/>
    <w:rsid w:val="0061126D"/>
    <w:rsid w:val="00611273"/>
    <w:rsid w:val="006116FC"/>
    <w:rsid w:val="006119F8"/>
    <w:rsid w:val="00611CF2"/>
    <w:rsid w:val="00612301"/>
    <w:rsid w:val="00612B53"/>
    <w:rsid w:val="006134B0"/>
    <w:rsid w:val="00613C19"/>
    <w:rsid w:val="00613D0A"/>
    <w:rsid w:val="00613DF6"/>
    <w:rsid w:val="00613E99"/>
    <w:rsid w:val="0061425E"/>
    <w:rsid w:val="0061432A"/>
    <w:rsid w:val="0061445A"/>
    <w:rsid w:val="00614799"/>
    <w:rsid w:val="00614B87"/>
    <w:rsid w:val="00615024"/>
    <w:rsid w:val="00615269"/>
    <w:rsid w:val="006156AD"/>
    <w:rsid w:val="0061583D"/>
    <w:rsid w:val="00615CDD"/>
    <w:rsid w:val="0061634D"/>
    <w:rsid w:val="006164B6"/>
    <w:rsid w:val="00616A1A"/>
    <w:rsid w:val="00616DEA"/>
    <w:rsid w:val="0061784C"/>
    <w:rsid w:val="00617A88"/>
    <w:rsid w:val="00617DB6"/>
    <w:rsid w:val="00617E3C"/>
    <w:rsid w:val="00617FE9"/>
    <w:rsid w:val="006200FB"/>
    <w:rsid w:val="00620EB3"/>
    <w:rsid w:val="006216AE"/>
    <w:rsid w:val="00621C1A"/>
    <w:rsid w:val="00621D66"/>
    <w:rsid w:val="00621DD9"/>
    <w:rsid w:val="00622088"/>
    <w:rsid w:val="00622230"/>
    <w:rsid w:val="006224FC"/>
    <w:rsid w:val="006225CA"/>
    <w:rsid w:val="0062282E"/>
    <w:rsid w:val="006228B6"/>
    <w:rsid w:val="006228DB"/>
    <w:rsid w:val="00622A30"/>
    <w:rsid w:val="00622F95"/>
    <w:rsid w:val="00623213"/>
    <w:rsid w:val="006238A7"/>
    <w:rsid w:val="00623ADE"/>
    <w:rsid w:val="00623C47"/>
    <w:rsid w:val="00623E79"/>
    <w:rsid w:val="00623F2A"/>
    <w:rsid w:val="00623F7A"/>
    <w:rsid w:val="00623F9A"/>
    <w:rsid w:val="0062435B"/>
    <w:rsid w:val="00624418"/>
    <w:rsid w:val="0062452C"/>
    <w:rsid w:val="00624895"/>
    <w:rsid w:val="006249E1"/>
    <w:rsid w:val="006255AE"/>
    <w:rsid w:val="00625ADB"/>
    <w:rsid w:val="00625E82"/>
    <w:rsid w:val="00625F0E"/>
    <w:rsid w:val="00625F25"/>
    <w:rsid w:val="0062637D"/>
    <w:rsid w:val="006267FA"/>
    <w:rsid w:val="0062695C"/>
    <w:rsid w:val="00626AC8"/>
    <w:rsid w:val="006277DC"/>
    <w:rsid w:val="006278D4"/>
    <w:rsid w:val="006278E1"/>
    <w:rsid w:val="00627A42"/>
    <w:rsid w:val="00627E1D"/>
    <w:rsid w:val="006300B4"/>
    <w:rsid w:val="006300DC"/>
    <w:rsid w:val="006308C8"/>
    <w:rsid w:val="00630A00"/>
    <w:rsid w:val="00630D45"/>
    <w:rsid w:val="0063135F"/>
    <w:rsid w:val="00631661"/>
    <w:rsid w:val="006316D3"/>
    <w:rsid w:val="00631A1D"/>
    <w:rsid w:val="00631B0D"/>
    <w:rsid w:val="00631CD5"/>
    <w:rsid w:val="00631D08"/>
    <w:rsid w:val="00631FF8"/>
    <w:rsid w:val="00632016"/>
    <w:rsid w:val="0063220D"/>
    <w:rsid w:val="0063238A"/>
    <w:rsid w:val="006326EA"/>
    <w:rsid w:val="006327A9"/>
    <w:rsid w:val="006329E7"/>
    <w:rsid w:val="00632DC3"/>
    <w:rsid w:val="00633825"/>
    <w:rsid w:val="00633858"/>
    <w:rsid w:val="00633C88"/>
    <w:rsid w:val="00633FA5"/>
    <w:rsid w:val="0063469A"/>
    <w:rsid w:val="006348EF"/>
    <w:rsid w:val="006349C3"/>
    <w:rsid w:val="00634B42"/>
    <w:rsid w:val="00634C86"/>
    <w:rsid w:val="00634DA1"/>
    <w:rsid w:val="0063544F"/>
    <w:rsid w:val="00635CF7"/>
    <w:rsid w:val="00635DB5"/>
    <w:rsid w:val="00635EDB"/>
    <w:rsid w:val="006360B1"/>
    <w:rsid w:val="00636967"/>
    <w:rsid w:val="00636C26"/>
    <w:rsid w:val="00636FA3"/>
    <w:rsid w:val="006370BC"/>
    <w:rsid w:val="00637A44"/>
    <w:rsid w:val="00637C9C"/>
    <w:rsid w:val="00640005"/>
    <w:rsid w:val="00640893"/>
    <w:rsid w:val="00640A9E"/>
    <w:rsid w:val="00640B03"/>
    <w:rsid w:val="00641382"/>
    <w:rsid w:val="00641D91"/>
    <w:rsid w:val="006421C7"/>
    <w:rsid w:val="006424C2"/>
    <w:rsid w:val="00642A64"/>
    <w:rsid w:val="00642C46"/>
    <w:rsid w:val="00642D56"/>
    <w:rsid w:val="00642DE0"/>
    <w:rsid w:val="00643192"/>
    <w:rsid w:val="00643987"/>
    <w:rsid w:val="00644E19"/>
    <w:rsid w:val="00644EF8"/>
    <w:rsid w:val="00644F24"/>
    <w:rsid w:val="00645073"/>
    <w:rsid w:val="0064523C"/>
    <w:rsid w:val="006452E7"/>
    <w:rsid w:val="006452F0"/>
    <w:rsid w:val="006453F6"/>
    <w:rsid w:val="00645CB6"/>
    <w:rsid w:val="00646054"/>
    <w:rsid w:val="00646166"/>
    <w:rsid w:val="00646E91"/>
    <w:rsid w:val="0064751D"/>
    <w:rsid w:val="00650419"/>
    <w:rsid w:val="006504E6"/>
    <w:rsid w:val="00650FBF"/>
    <w:rsid w:val="00650FF3"/>
    <w:rsid w:val="0065131F"/>
    <w:rsid w:val="00651335"/>
    <w:rsid w:val="0065179A"/>
    <w:rsid w:val="006519C1"/>
    <w:rsid w:val="00651C05"/>
    <w:rsid w:val="006521DF"/>
    <w:rsid w:val="00652249"/>
    <w:rsid w:val="006528FE"/>
    <w:rsid w:val="00652DE5"/>
    <w:rsid w:val="006531D0"/>
    <w:rsid w:val="00653207"/>
    <w:rsid w:val="006537EA"/>
    <w:rsid w:val="0065387A"/>
    <w:rsid w:val="00653882"/>
    <w:rsid w:val="00653947"/>
    <w:rsid w:val="00653CFD"/>
    <w:rsid w:val="00653D4B"/>
    <w:rsid w:val="0065401C"/>
    <w:rsid w:val="00654174"/>
    <w:rsid w:val="00654469"/>
    <w:rsid w:val="0065472D"/>
    <w:rsid w:val="006547CD"/>
    <w:rsid w:val="00654C22"/>
    <w:rsid w:val="0065517B"/>
    <w:rsid w:val="006551A4"/>
    <w:rsid w:val="00655552"/>
    <w:rsid w:val="00655849"/>
    <w:rsid w:val="00655DA4"/>
    <w:rsid w:val="00656053"/>
    <w:rsid w:val="006566EC"/>
    <w:rsid w:val="00656C60"/>
    <w:rsid w:val="0065745C"/>
    <w:rsid w:val="006577E0"/>
    <w:rsid w:val="00657A62"/>
    <w:rsid w:val="00657D17"/>
    <w:rsid w:val="0066021C"/>
    <w:rsid w:val="006603C7"/>
    <w:rsid w:val="0066072D"/>
    <w:rsid w:val="00660C67"/>
    <w:rsid w:val="00660EAD"/>
    <w:rsid w:val="00661A41"/>
    <w:rsid w:val="00661AAE"/>
    <w:rsid w:val="00661C56"/>
    <w:rsid w:val="00662160"/>
    <w:rsid w:val="006623AF"/>
    <w:rsid w:val="0066278E"/>
    <w:rsid w:val="00662A4F"/>
    <w:rsid w:val="00662B9D"/>
    <w:rsid w:val="00663A4F"/>
    <w:rsid w:val="00663D81"/>
    <w:rsid w:val="00664363"/>
    <w:rsid w:val="006646AF"/>
    <w:rsid w:val="00664C64"/>
    <w:rsid w:val="006653B6"/>
    <w:rsid w:val="00665B3E"/>
    <w:rsid w:val="00665B6C"/>
    <w:rsid w:val="00665DF4"/>
    <w:rsid w:val="006663CB"/>
    <w:rsid w:val="0066651A"/>
    <w:rsid w:val="006665F0"/>
    <w:rsid w:val="00666D57"/>
    <w:rsid w:val="0066732D"/>
    <w:rsid w:val="00667523"/>
    <w:rsid w:val="0066761D"/>
    <w:rsid w:val="00667B96"/>
    <w:rsid w:val="00670124"/>
    <w:rsid w:val="00670DF1"/>
    <w:rsid w:val="00670E8E"/>
    <w:rsid w:val="00671022"/>
    <w:rsid w:val="0067104A"/>
    <w:rsid w:val="00671390"/>
    <w:rsid w:val="0067140B"/>
    <w:rsid w:val="00671B15"/>
    <w:rsid w:val="0067208B"/>
    <w:rsid w:val="0067230A"/>
    <w:rsid w:val="0067230F"/>
    <w:rsid w:val="00672349"/>
    <w:rsid w:val="006724B7"/>
    <w:rsid w:val="0067283A"/>
    <w:rsid w:val="00672C94"/>
    <w:rsid w:val="00672EFE"/>
    <w:rsid w:val="0067375C"/>
    <w:rsid w:val="006738EA"/>
    <w:rsid w:val="00673CAE"/>
    <w:rsid w:val="00673E62"/>
    <w:rsid w:val="00673F41"/>
    <w:rsid w:val="006743EB"/>
    <w:rsid w:val="006745DC"/>
    <w:rsid w:val="0067486D"/>
    <w:rsid w:val="00675120"/>
    <w:rsid w:val="00675139"/>
    <w:rsid w:val="006756A7"/>
    <w:rsid w:val="00675801"/>
    <w:rsid w:val="00675A8C"/>
    <w:rsid w:val="00675AD1"/>
    <w:rsid w:val="006763BE"/>
    <w:rsid w:val="006764F9"/>
    <w:rsid w:val="00676951"/>
    <w:rsid w:val="00676959"/>
    <w:rsid w:val="006771A9"/>
    <w:rsid w:val="00677A44"/>
    <w:rsid w:val="00677F5E"/>
    <w:rsid w:val="006800A9"/>
    <w:rsid w:val="00680DB1"/>
    <w:rsid w:val="00680EE2"/>
    <w:rsid w:val="00681610"/>
    <w:rsid w:val="00681C0C"/>
    <w:rsid w:val="006822DE"/>
    <w:rsid w:val="00682410"/>
    <w:rsid w:val="006828CC"/>
    <w:rsid w:val="00682DA7"/>
    <w:rsid w:val="00683046"/>
    <w:rsid w:val="0068387B"/>
    <w:rsid w:val="006839FB"/>
    <w:rsid w:val="00683DD1"/>
    <w:rsid w:val="006841F4"/>
    <w:rsid w:val="00684451"/>
    <w:rsid w:val="00684E4B"/>
    <w:rsid w:val="006853B0"/>
    <w:rsid w:val="006855D1"/>
    <w:rsid w:val="00685949"/>
    <w:rsid w:val="006859CA"/>
    <w:rsid w:val="00685BEF"/>
    <w:rsid w:val="00685BFB"/>
    <w:rsid w:val="00685CB1"/>
    <w:rsid w:val="006866B9"/>
    <w:rsid w:val="00686B02"/>
    <w:rsid w:val="00686B89"/>
    <w:rsid w:val="00686CF1"/>
    <w:rsid w:val="00686DBF"/>
    <w:rsid w:val="00686E60"/>
    <w:rsid w:val="00687132"/>
    <w:rsid w:val="006874D4"/>
    <w:rsid w:val="00687834"/>
    <w:rsid w:val="006879AE"/>
    <w:rsid w:val="00690085"/>
    <w:rsid w:val="006900D0"/>
    <w:rsid w:val="006902F7"/>
    <w:rsid w:val="0069052F"/>
    <w:rsid w:val="0069099D"/>
    <w:rsid w:val="00690C6A"/>
    <w:rsid w:val="00690CD2"/>
    <w:rsid w:val="00690F76"/>
    <w:rsid w:val="00691226"/>
    <w:rsid w:val="00691B3D"/>
    <w:rsid w:val="00691B57"/>
    <w:rsid w:val="00692093"/>
    <w:rsid w:val="0069239D"/>
    <w:rsid w:val="006923B1"/>
    <w:rsid w:val="00692ADA"/>
    <w:rsid w:val="00692C10"/>
    <w:rsid w:val="006930CC"/>
    <w:rsid w:val="006934C9"/>
    <w:rsid w:val="006939A9"/>
    <w:rsid w:val="00693AFF"/>
    <w:rsid w:val="00693DAC"/>
    <w:rsid w:val="006941EA"/>
    <w:rsid w:val="00694AEC"/>
    <w:rsid w:val="00695346"/>
    <w:rsid w:val="006956A1"/>
    <w:rsid w:val="00695929"/>
    <w:rsid w:val="006959F2"/>
    <w:rsid w:val="00695BE0"/>
    <w:rsid w:val="0069639F"/>
    <w:rsid w:val="00696444"/>
    <w:rsid w:val="00696592"/>
    <w:rsid w:val="006967EC"/>
    <w:rsid w:val="00696E63"/>
    <w:rsid w:val="00697289"/>
    <w:rsid w:val="006975AA"/>
    <w:rsid w:val="00697A7F"/>
    <w:rsid w:val="006A0499"/>
    <w:rsid w:val="006A0D0D"/>
    <w:rsid w:val="006A0F2A"/>
    <w:rsid w:val="006A11FB"/>
    <w:rsid w:val="006A13FF"/>
    <w:rsid w:val="006A1634"/>
    <w:rsid w:val="006A1775"/>
    <w:rsid w:val="006A1A2F"/>
    <w:rsid w:val="006A1C89"/>
    <w:rsid w:val="006A21EC"/>
    <w:rsid w:val="006A22FB"/>
    <w:rsid w:val="006A285C"/>
    <w:rsid w:val="006A2A8A"/>
    <w:rsid w:val="006A308E"/>
    <w:rsid w:val="006A3903"/>
    <w:rsid w:val="006A3AB2"/>
    <w:rsid w:val="006A3BE2"/>
    <w:rsid w:val="006A3CA6"/>
    <w:rsid w:val="006A3F35"/>
    <w:rsid w:val="006A435D"/>
    <w:rsid w:val="006A4486"/>
    <w:rsid w:val="006A48A2"/>
    <w:rsid w:val="006A4D99"/>
    <w:rsid w:val="006A4E24"/>
    <w:rsid w:val="006A5383"/>
    <w:rsid w:val="006A540B"/>
    <w:rsid w:val="006A5870"/>
    <w:rsid w:val="006A59C9"/>
    <w:rsid w:val="006A5F22"/>
    <w:rsid w:val="006A61C5"/>
    <w:rsid w:val="006A65FB"/>
    <w:rsid w:val="006A6778"/>
    <w:rsid w:val="006A6F40"/>
    <w:rsid w:val="006A74B4"/>
    <w:rsid w:val="006A750A"/>
    <w:rsid w:val="006A7C4C"/>
    <w:rsid w:val="006A7F63"/>
    <w:rsid w:val="006B023F"/>
    <w:rsid w:val="006B0361"/>
    <w:rsid w:val="006B0628"/>
    <w:rsid w:val="006B0704"/>
    <w:rsid w:val="006B070C"/>
    <w:rsid w:val="006B0AA0"/>
    <w:rsid w:val="006B0CE3"/>
    <w:rsid w:val="006B0DB0"/>
    <w:rsid w:val="006B10AC"/>
    <w:rsid w:val="006B13BA"/>
    <w:rsid w:val="006B1DCF"/>
    <w:rsid w:val="006B20E2"/>
    <w:rsid w:val="006B2704"/>
    <w:rsid w:val="006B292B"/>
    <w:rsid w:val="006B2AF2"/>
    <w:rsid w:val="006B2CC7"/>
    <w:rsid w:val="006B2F0D"/>
    <w:rsid w:val="006B36B3"/>
    <w:rsid w:val="006B3C12"/>
    <w:rsid w:val="006B3C66"/>
    <w:rsid w:val="006B401D"/>
    <w:rsid w:val="006B4354"/>
    <w:rsid w:val="006B4370"/>
    <w:rsid w:val="006B4429"/>
    <w:rsid w:val="006B45CA"/>
    <w:rsid w:val="006B4F44"/>
    <w:rsid w:val="006B5498"/>
    <w:rsid w:val="006B5D73"/>
    <w:rsid w:val="006B6152"/>
    <w:rsid w:val="006B665D"/>
    <w:rsid w:val="006B6731"/>
    <w:rsid w:val="006B67F5"/>
    <w:rsid w:val="006B71EF"/>
    <w:rsid w:val="006B7720"/>
    <w:rsid w:val="006B78B1"/>
    <w:rsid w:val="006B7D89"/>
    <w:rsid w:val="006C000A"/>
    <w:rsid w:val="006C0026"/>
    <w:rsid w:val="006C0057"/>
    <w:rsid w:val="006C045F"/>
    <w:rsid w:val="006C04F0"/>
    <w:rsid w:val="006C0698"/>
    <w:rsid w:val="006C08D9"/>
    <w:rsid w:val="006C0903"/>
    <w:rsid w:val="006C0D41"/>
    <w:rsid w:val="006C10C2"/>
    <w:rsid w:val="006C1BF0"/>
    <w:rsid w:val="006C20A7"/>
    <w:rsid w:val="006C22CC"/>
    <w:rsid w:val="006C22EB"/>
    <w:rsid w:val="006C2654"/>
    <w:rsid w:val="006C2A40"/>
    <w:rsid w:val="006C2ABD"/>
    <w:rsid w:val="006C2F0D"/>
    <w:rsid w:val="006C3149"/>
    <w:rsid w:val="006C3747"/>
    <w:rsid w:val="006C37FA"/>
    <w:rsid w:val="006C384E"/>
    <w:rsid w:val="006C39DB"/>
    <w:rsid w:val="006C3DCF"/>
    <w:rsid w:val="006C402F"/>
    <w:rsid w:val="006C407C"/>
    <w:rsid w:val="006C41A7"/>
    <w:rsid w:val="006C4347"/>
    <w:rsid w:val="006C4C77"/>
    <w:rsid w:val="006C4E3B"/>
    <w:rsid w:val="006C5263"/>
    <w:rsid w:val="006C5304"/>
    <w:rsid w:val="006C5665"/>
    <w:rsid w:val="006C5702"/>
    <w:rsid w:val="006C5D97"/>
    <w:rsid w:val="006C64C0"/>
    <w:rsid w:val="006C667E"/>
    <w:rsid w:val="006C6C30"/>
    <w:rsid w:val="006C6EF8"/>
    <w:rsid w:val="006C7141"/>
    <w:rsid w:val="006C720A"/>
    <w:rsid w:val="006C75AB"/>
    <w:rsid w:val="006C75E8"/>
    <w:rsid w:val="006C7C94"/>
    <w:rsid w:val="006C7D49"/>
    <w:rsid w:val="006C7DB2"/>
    <w:rsid w:val="006D0611"/>
    <w:rsid w:val="006D0980"/>
    <w:rsid w:val="006D0BC4"/>
    <w:rsid w:val="006D0C6A"/>
    <w:rsid w:val="006D0CBD"/>
    <w:rsid w:val="006D1166"/>
    <w:rsid w:val="006D11FC"/>
    <w:rsid w:val="006D2394"/>
    <w:rsid w:val="006D23AE"/>
    <w:rsid w:val="006D23D1"/>
    <w:rsid w:val="006D259A"/>
    <w:rsid w:val="006D2A79"/>
    <w:rsid w:val="006D310B"/>
    <w:rsid w:val="006D375D"/>
    <w:rsid w:val="006D3E50"/>
    <w:rsid w:val="006D4019"/>
    <w:rsid w:val="006D42EC"/>
    <w:rsid w:val="006D4921"/>
    <w:rsid w:val="006D50AD"/>
    <w:rsid w:val="006D52AE"/>
    <w:rsid w:val="006D5421"/>
    <w:rsid w:val="006D59DE"/>
    <w:rsid w:val="006D5B7F"/>
    <w:rsid w:val="006D6112"/>
    <w:rsid w:val="006D6347"/>
    <w:rsid w:val="006D6644"/>
    <w:rsid w:val="006D6E1C"/>
    <w:rsid w:val="006D7945"/>
    <w:rsid w:val="006D7AD2"/>
    <w:rsid w:val="006D7B19"/>
    <w:rsid w:val="006D7FE3"/>
    <w:rsid w:val="006E000E"/>
    <w:rsid w:val="006E016F"/>
    <w:rsid w:val="006E028E"/>
    <w:rsid w:val="006E04A0"/>
    <w:rsid w:val="006E0585"/>
    <w:rsid w:val="006E0D36"/>
    <w:rsid w:val="006E1598"/>
    <w:rsid w:val="006E1759"/>
    <w:rsid w:val="006E19D4"/>
    <w:rsid w:val="006E1BD8"/>
    <w:rsid w:val="006E1CCE"/>
    <w:rsid w:val="006E210E"/>
    <w:rsid w:val="006E25FC"/>
    <w:rsid w:val="006E2A97"/>
    <w:rsid w:val="006E34B9"/>
    <w:rsid w:val="006E377D"/>
    <w:rsid w:val="006E3A1B"/>
    <w:rsid w:val="006E3BA2"/>
    <w:rsid w:val="006E3DBD"/>
    <w:rsid w:val="006E3F21"/>
    <w:rsid w:val="006E484A"/>
    <w:rsid w:val="006E4A3D"/>
    <w:rsid w:val="006E4BFC"/>
    <w:rsid w:val="006E4D5D"/>
    <w:rsid w:val="006E4F03"/>
    <w:rsid w:val="006E5715"/>
    <w:rsid w:val="006E574A"/>
    <w:rsid w:val="006E5A2F"/>
    <w:rsid w:val="006E5C56"/>
    <w:rsid w:val="006E6021"/>
    <w:rsid w:val="006E6383"/>
    <w:rsid w:val="006E63F0"/>
    <w:rsid w:val="006E6540"/>
    <w:rsid w:val="006E666B"/>
    <w:rsid w:val="006E66DC"/>
    <w:rsid w:val="006E6870"/>
    <w:rsid w:val="006E7122"/>
    <w:rsid w:val="006E71F1"/>
    <w:rsid w:val="006E7CD8"/>
    <w:rsid w:val="006E7ED1"/>
    <w:rsid w:val="006E7F03"/>
    <w:rsid w:val="006F0507"/>
    <w:rsid w:val="006F056C"/>
    <w:rsid w:val="006F0895"/>
    <w:rsid w:val="006F0CB5"/>
    <w:rsid w:val="006F0F79"/>
    <w:rsid w:val="006F0FA6"/>
    <w:rsid w:val="006F1211"/>
    <w:rsid w:val="006F1799"/>
    <w:rsid w:val="006F18F6"/>
    <w:rsid w:val="006F1979"/>
    <w:rsid w:val="006F2139"/>
    <w:rsid w:val="006F23BB"/>
    <w:rsid w:val="006F27E6"/>
    <w:rsid w:val="006F28B4"/>
    <w:rsid w:val="006F2E7E"/>
    <w:rsid w:val="006F396A"/>
    <w:rsid w:val="006F3B6A"/>
    <w:rsid w:val="006F3F78"/>
    <w:rsid w:val="006F402B"/>
    <w:rsid w:val="006F41C7"/>
    <w:rsid w:val="006F42D8"/>
    <w:rsid w:val="006F42FD"/>
    <w:rsid w:val="006F445C"/>
    <w:rsid w:val="006F4883"/>
    <w:rsid w:val="006F49A9"/>
    <w:rsid w:val="006F4DC7"/>
    <w:rsid w:val="006F4EBB"/>
    <w:rsid w:val="006F545D"/>
    <w:rsid w:val="006F5505"/>
    <w:rsid w:val="006F5D5A"/>
    <w:rsid w:val="006F60B8"/>
    <w:rsid w:val="006F6203"/>
    <w:rsid w:val="006F666B"/>
    <w:rsid w:val="006F797C"/>
    <w:rsid w:val="006F7BAA"/>
    <w:rsid w:val="00700A15"/>
    <w:rsid w:val="00700A81"/>
    <w:rsid w:val="0070115D"/>
    <w:rsid w:val="0070151D"/>
    <w:rsid w:val="007015E2"/>
    <w:rsid w:val="007017CE"/>
    <w:rsid w:val="00701971"/>
    <w:rsid w:val="00701C9E"/>
    <w:rsid w:val="0070251B"/>
    <w:rsid w:val="00702C50"/>
    <w:rsid w:val="00702FF0"/>
    <w:rsid w:val="00703233"/>
    <w:rsid w:val="007032DF"/>
    <w:rsid w:val="007036E5"/>
    <w:rsid w:val="0070371E"/>
    <w:rsid w:val="00703727"/>
    <w:rsid w:val="00704D89"/>
    <w:rsid w:val="007057B3"/>
    <w:rsid w:val="00705DC2"/>
    <w:rsid w:val="00706228"/>
    <w:rsid w:val="00706B8D"/>
    <w:rsid w:val="00706DB3"/>
    <w:rsid w:val="00707311"/>
    <w:rsid w:val="00707361"/>
    <w:rsid w:val="0070768B"/>
    <w:rsid w:val="00707811"/>
    <w:rsid w:val="00707B32"/>
    <w:rsid w:val="00710757"/>
    <w:rsid w:val="00710868"/>
    <w:rsid w:val="00710C36"/>
    <w:rsid w:val="007110CE"/>
    <w:rsid w:val="00712644"/>
    <w:rsid w:val="007128B2"/>
    <w:rsid w:val="0071327B"/>
    <w:rsid w:val="0071329A"/>
    <w:rsid w:val="00713AD5"/>
    <w:rsid w:val="00713F56"/>
    <w:rsid w:val="0071444A"/>
    <w:rsid w:val="00714551"/>
    <w:rsid w:val="00714752"/>
    <w:rsid w:val="00714797"/>
    <w:rsid w:val="0071479E"/>
    <w:rsid w:val="00714831"/>
    <w:rsid w:val="007149E4"/>
    <w:rsid w:val="00714BA4"/>
    <w:rsid w:val="00714DC1"/>
    <w:rsid w:val="00715878"/>
    <w:rsid w:val="007163B2"/>
    <w:rsid w:val="007167D7"/>
    <w:rsid w:val="00716802"/>
    <w:rsid w:val="00716831"/>
    <w:rsid w:val="0071763A"/>
    <w:rsid w:val="00717704"/>
    <w:rsid w:val="00717855"/>
    <w:rsid w:val="0071794E"/>
    <w:rsid w:val="00717F22"/>
    <w:rsid w:val="007202A7"/>
    <w:rsid w:val="007202D9"/>
    <w:rsid w:val="00720426"/>
    <w:rsid w:val="0072043C"/>
    <w:rsid w:val="00720AF6"/>
    <w:rsid w:val="00720DCC"/>
    <w:rsid w:val="00720E5D"/>
    <w:rsid w:val="00720FDC"/>
    <w:rsid w:val="00721262"/>
    <w:rsid w:val="0072197F"/>
    <w:rsid w:val="00721B42"/>
    <w:rsid w:val="00722199"/>
    <w:rsid w:val="007221E3"/>
    <w:rsid w:val="00722DAD"/>
    <w:rsid w:val="007232D0"/>
    <w:rsid w:val="00723776"/>
    <w:rsid w:val="007237A1"/>
    <w:rsid w:val="00723A11"/>
    <w:rsid w:val="00723AD5"/>
    <w:rsid w:val="00723B29"/>
    <w:rsid w:val="00723CA4"/>
    <w:rsid w:val="00723CF5"/>
    <w:rsid w:val="00723F3E"/>
    <w:rsid w:val="00724043"/>
    <w:rsid w:val="007248CA"/>
    <w:rsid w:val="00724C4D"/>
    <w:rsid w:val="00724EA9"/>
    <w:rsid w:val="0072528C"/>
    <w:rsid w:val="007252D6"/>
    <w:rsid w:val="007254E3"/>
    <w:rsid w:val="00725C3E"/>
    <w:rsid w:val="00725CC3"/>
    <w:rsid w:val="00725D02"/>
    <w:rsid w:val="00725E1B"/>
    <w:rsid w:val="00726304"/>
    <w:rsid w:val="00726D78"/>
    <w:rsid w:val="00726E48"/>
    <w:rsid w:val="00727622"/>
    <w:rsid w:val="00727DF3"/>
    <w:rsid w:val="00730141"/>
    <w:rsid w:val="00730C4F"/>
    <w:rsid w:val="00730DB3"/>
    <w:rsid w:val="007312E7"/>
    <w:rsid w:val="0073175D"/>
    <w:rsid w:val="007317F6"/>
    <w:rsid w:val="0073188D"/>
    <w:rsid w:val="00731A26"/>
    <w:rsid w:val="00731A4A"/>
    <w:rsid w:val="00731B7B"/>
    <w:rsid w:val="00732403"/>
    <w:rsid w:val="00732AEC"/>
    <w:rsid w:val="00732C92"/>
    <w:rsid w:val="00732F28"/>
    <w:rsid w:val="007332D0"/>
    <w:rsid w:val="0073355E"/>
    <w:rsid w:val="007336E0"/>
    <w:rsid w:val="00733FFD"/>
    <w:rsid w:val="00734921"/>
    <w:rsid w:val="00734BE7"/>
    <w:rsid w:val="00734DD9"/>
    <w:rsid w:val="00734EBB"/>
    <w:rsid w:val="00735CBE"/>
    <w:rsid w:val="00735D20"/>
    <w:rsid w:val="007362B1"/>
    <w:rsid w:val="00736343"/>
    <w:rsid w:val="0073672C"/>
    <w:rsid w:val="007368DB"/>
    <w:rsid w:val="007369EF"/>
    <w:rsid w:val="00736B82"/>
    <w:rsid w:val="00736FFC"/>
    <w:rsid w:val="0073724A"/>
    <w:rsid w:val="0073764E"/>
    <w:rsid w:val="007378C7"/>
    <w:rsid w:val="00737D32"/>
    <w:rsid w:val="00740008"/>
    <w:rsid w:val="00740154"/>
    <w:rsid w:val="00740173"/>
    <w:rsid w:val="00741493"/>
    <w:rsid w:val="00741728"/>
    <w:rsid w:val="007417E0"/>
    <w:rsid w:val="00741A82"/>
    <w:rsid w:val="00741B05"/>
    <w:rsid w:val="00741C3D"/>
    <w:rsid w:val="00742354"/>
    <w:rsid w:val="007424B9"/>
    <w:rsid w:val="00742684"/>
    <w:rsid w:val="00742A5D"/>
    <w:rsid w:val="00742D17"/>
    <w:rsid w:val="007433C6"/>
    <w:rsid w:val="00743530"/>
    <w:rsid w:val="007435D3"/>
    <w:rsid w:val="00743DAB"/>
    <w:rsid w:val="00744707"/>
    <w:rsid w:val="00744E9B"/>
    <w:rsid w:val="00744EA9"/>
    <w:rsid w:val="00745039"/>
    <w:rsid w:val="0074512C"/>
    <w:rsid w:val="007452FB"/>
    <w:rsid w:val="00745785"/>
    <w:rsid w:val="00745B01"/>
    <w:rsid w:val="007464A5"/>
    <w:rsid w:val="00746AB3"/>
    <w:rsid w:val="00746F0B"/>
    <w:rsid w:val="00747208"/>
    <w:rsid w:val="00747909"/>
    <w:rsid w:val="00747991"/>
    <w:rsid w:val="00747DEB"/>
    <w:rsid w:val="00747E8E"/>
    <w:rsid w:val="00747EFC"/>
    <w:rsid w:val="00750446"/>
    <w:rsid w:val="007504C9"/>
    <w:rsid w:val="00750660"/>
    <w:rsid w:val="007506CA"/>
    <w:rsid w:val="00750703"/>
    <w:rsid w:val="00750A0A"/>
    <w:rsid w:val="00750B28"/>
    <w:rsid w:val="00750DED"/>
    <w:rsid w:val="0075151C"/>
    <w:rsid w:val="007516CC"/>
    <w:rsid w:val="00751828"/>
    <w:rsid w:val="007519EA"/>
    <w:rsid w:val="00751B79"/>
    <w:rsid w:val="00751DAF"/>
    <w:rsid w:val="00751FF2"/>
    <w:rsid w:val="00752362"/>
    <w:rsid w:val="007526F1"/>
    <w:rsid w:val="0075275F"/>
    <w:rsid w:val="007529FD"/>
    <w:rsid w:val="00752DA3"/>
    <w:rsid w:val="007530AB"/>
    <w:rsid w:val="007530F6"/>
    <w:rsid w:val="007531AA"/>
    <w:rsid w:val="007535BB"/>
    <w:rsid w:val="007535E8"/>
    <w:rsid w:val="0075388A"/>
    <w:rsid w:val="00753B8B"/>
    <w:rsid w:val="00753F72"/>
    <w:rsid w:val="00754074"/>
    <w:rsid w:val="007541E3"/>
    <w:rsid w:val="007548A7"/>
    <w:rsid w:val="00754919"/>
    <w:rsid w:val="00754C37"/>
    <w:rsid w:val="00754EE0"/>
    <w:rsid w:val="007555A6"/>
    <w:rsid w:val="00755699"/>
    <w:rsid w:val="007559FC"/>
    <w:rsid w:val="00755AEA"/>
    <w:rsid w:val="00755B76"/>
    <w:rsid w:val="00755BA8"/>
    <w:rsid w:val="0075602C"/>
    <w:rsid w:val="007566D1"/>
    <w:rsid w:val="0075690A"/>
    <w:rsid w:val="00756A2E"/>
    <w:rsid w:val="00756BD7"/>
    <w:rsid w:val="00756E63"/>
    <w:rsid w:val="00756E80"/>
    <w:rsid w:val="007571D1"/>
    <w:rsid w:val="00757602"/>
    <w:rsid w:val="0075790F"/>
    <w:rsid w:val="00760404"/>
    <w:rsid w:val="00761401"/>
    <w:rsid w:val="0076141B"/>
    <w:rsid w:val="0076194C"/>
    <w:rsid w:val="00761FA8"/>
    <w:rsid w:val="007622F7"/>
    <w:rsid w:val="00762382"/>
    <w:rsid w:val="00762524"/>
    <w:rsid w:val="00762887"/>
    <w:rsid w:val="00762889"/>
    <w:rsid w:val="00762B48"/>
    <w:rsid w:val="00762DD1"/>
    <w:rsid w:val="00762F3A"/>
    <w:rsid w:val="00763263"/>
    <w:rsid w:val="00763539"/>
    <w:rsid w:val="00763C02"/>
    <w:rsid w:val="00764182"/>
    <w:rsid w:val="007642ED"/>
    <w:rsid w:val="00764453"/>
    <w:rsid w:val="007647D6"/>
    <w:rsid w:val="00764F3E"/>
    <w:rsid w:val="007651B7"/>
    <w:rsid w:val="00765EAC"/>
    <w:rsid w:val="00766018"/>
    <w:rsid w:val="0076606A"/>
    <w:rsid w:val="0076628A"/>
    <w:rsid w:val="00766296"/>
    <w:rsid w:val="007666D8"/>
    <w:rsid w:val="0076678D"/>
    <w:rsid w:val="00766833"/>
    <w:rsid w:val="007669C2"/>
    <w:rsid w:val="00767090"/>
    <w:rsid w:val="0076722E"/>
    <w:rsid w:val="0076729D"/>
    <w:rsid w:val="00767551"/>
    <w:rsid w:val="00767597"/>
    <w:rsid w:val="00767769"/>
    <w:rsid w:val="00767A4F"/>
    <w:rsid w:val="00767DD7"/>
    <w:rsid w:val="00770126"/>
    <w:rsid w:val="007702B8"/>
    <w:rsid w:val="007705C9"/>
    <w:rsid w:val="0077071D"/>
    <w:rsid w:val="00770F6D"/>
    <w:rsid w:val="00770FC5"/>
    <w:rsid w:val="007716AD"/>
    <w:rsid w:val="0077173E"/>
    <w:rsid w:val="00771A14"/>
    <w:rsid w:val="00771C6C"/>
    <w:rsid w:val="00772059"/>
    <w:rsid w:val="00772401"/>
    <w:rsid w:val="00772458"/>
    <w:rsid w:val="00772A93"/>
    <w:rsid w:val="00772BB9"/>
    <w:rsid w:val="00772E3B"/>
    <w:rsid w:val="00773100"/>
    <w:rsid w:val="00773145"/>
    <w:rsid w:val="00773218"/>
    <w:rsid w:val="00773B85"/>
    <w:rsid w:val="00773FEC"/>
    <w:rsid w:val="00774183"/>
    <w:rsid w:val="007744B5"/>
    <w:rsid w:val="00774F63"/>
    <w:rsid w:val="00775442"/>
    <w:rsid w:val="007756F7"/>
    <w:rsid w:val="00775789"/>
    <w:rsid w:val="007761D4"/>
    <w:rsid w:val="00776582"/>
    <w:rsid w:val="00776876"/>
    <w:rsid w:val="00776D7B"/>
    <w:rsid w:val="00776DE8"/>
    <w:rsid w:val="00776E09"/>
    <w:rsid w:val="0077741C"/>
    <w:rsid w:val="00777676"/>
    <w:rsid w:val="00777778"/>
    <w:rsid w:val="007802F6"/>
    <w:rsid w:val="00780530"/>
    <w:rsid w:val="007805C0"/>
    <w:rsid w:val="007807AB"/>
    <w:rsid w:val="00780C23"/>
    <w:rsid w:val="00780C6C"/>
    <w:rsid w:val="00780FC8"/>
    <w:rsid w:val="00781209"/>
    <w:rsid w:val="00781428"/>
    <w:rsid w:val="00781855"/>
    <w:rsid w:val="00781889"/>
    <w:rsid w:val="007818C4"/>
    <w:rsid w:val="007819C4"/>
    <w:rsid w:val="00781A07"/>
    <w:rsid w:val="00781A1A"/>
    <w:rsid w:val="00781DE2"/>
    <w:rsid w:val="00782037"/>
    <w:rsid w:val="00782192"/>
    <w:rsid w:val="0078255B"/>
    <w:rsid w:val="00782584"/>
    <w:rsid w:val="00782635"/>
    <w:rsid w:val="0078285F"/>
    <w:rsid w:val="00782B64"/>
    <w:rsid w:val="00782BD6"/>
    <w:rsid w:val="0078333C"/>
    <w:rsid w:val="007834C5"/>
    <w:rsid w:val="0078352A"/>
    <w:rsid w:val="00783864"/>
    <w:rsid w:val="0078391E"/>
    <w:rsid w:val="00783A3A"/>
    <w:rsid w:val="00783C9D"/>
    <w:rsid w:val="00783FE6"/>
    <w:rsid w:val="00783FEE"/>
    <w:rsid w:val="0078452F"/>
    <w:rsid w:val="00784985"/>
    <w:rsid w:val="00784A63"/>
    <w:rsid w:val="00784F6A"/>
    <w:rsid w:val="00785058"/>
    <w:rsid w:val="00785477"/>
    <w:rsid w:val="007858AC"/>
    <w:rsid w:val="0078601D"/>
    <w:rsid w:val="00786046"/>
    <w:rsid w:val="00786059"/>
    <w:rsid w:val="00786844"/>
    <w:rsid w:val="00786AFB"/>
    <w:rsid w:val="00786B42"/>
    <w:rsid w:val="00786C65"/>
    <w:rsid w:val="00786F83"/>
    <w:rsid w:val="00787421"/>
    <w:rsid w:val="007875D3"/>
    <w:rsid w:val="00787912"/>
    <w:rsid w:val="00787BC4"/>
    <w:rsid w:val="00787D3B"/>
    <w:rsid w:val="00787D60"/>
    <w:rsid w:val="00787EFA"/>
    <w:rsid w:val="00790151"/>
    <w:rsid w:val="007902EC"/>
    <w:rsid w:val="0079059B"/>
    <w:rsid w:val="007905F9"/>
    <w:rsid w:val="007908FA"/>
    <w:rsid w:val="007911B2"/>
    <w:rsid w:val="007911C9"/>
    <w:rsid w:val="00791282"/>
    <w:rsid w:val="0079153B"/>
    <w:rsid w:val="00791B92"/>
    <w:rsid w:val="00791F09"/>
    <w:rsid w:val="00792102"/>
    <w:rsid w:val="0079222F"/>
    <w:rsid w:val="00792CED"/>
    <w:rsid w:val="00792E5E"/>
    <w:rsid w:val="0079314E"/>
    <w:rsid w:val="00793291"/>
    <w:rsid w:val="00793537"/>
    <w:rsid w:val="00793601"/>
    <w:rsid w:val="00793656"/>
    <w:rsid w:val="00793795"/>
    <w:rsid w:val="0079389D"/>
    <w:rsid w:val="00793FB1"/>
    <w:rsid w:val="007940D7"/>
    <w:rsid w:val="00794287"/>
    <w:rsid w:val="007942D7"/>
    <w:rsid w:val="0079439B"/>
    <w:rsid w:val="007943CC"/>
    <w:rsid w:val="0079477E"/>
    <w:rsid w:val="00794BCF"/>
    <w:rsid w:val="00794DD9"/>
    <w:rsid w:val="00795046"/>
    <w:rsid w:val="007955A3"/>
    <w:rsid w:val="007955ED"/>
    <w:rsid w:val="0079582D"/>
    <w:rsid w:val="00795B8D"/>
    <w:rsid w:val="0079640B"/>
    <w:rsid w:val="0079659D"/>
    <w:rsid w:val="0079694A"/>
    <w:rsid w:val="007969F2"/>
    <w:rsid w:val="00796A4C"/>
    <w:rsid w:val="00796DEA"/>
    <w:rsid w:val="00796F1C"/>
    <w:rsid w:val="00797AC9"/>
    <w:rsid w:val="00797B94"/>
    <w:rsid w:val="00797C1A"/>
    <w:rsid w:val="00797E5B"/>
    <w:rsid w:val="00797EA7"/>
    <w:rsid w:val="007A0214"/>
    <w:rsid w:val="007A02ED"/>
    <w:rsid w:val="007A0922"/>
    <w:rsid w:val="007A115E"/>
    <w:rsid w:val="007A152E"/>
    <w:rsid w:val="007A1565"/>
    <w:rsid w:val="007A189D"/>
    <w:rsid w:val="007A1C4A"/>
    <w:rsid w:val="007A1D59"/>
    <w:rsid w:val="007A1FE4"/>
    <w:rsid w:val="007A2252"/>
    <w:rsid w:val="007A26A2"/>
    <w:rsid w:val="007A2809"/>
    <w:rsid w:val="007A2B4F"/>
    <w:rsid w:val="007A2D3A"/>
    <w:rsid w:val="007A3310"/>
    <w:rsid w:val="007A334A"/>
    <w:rsid w:val="007A3699"/>
    <w:rsid w:val="007A3937"/>
    <w:rsid w:val="007A3DB3"/>
    <w:rsid w:val="007A3DFA"/>
    <w:rsid w:val="007A41C0"/>
    <w:rsid w:val="007A450D"/>
    <w:rsid w:val="007A4B3E"/>
    <w:rsid w:val="007A51EB"/>
    <w:rsid w:val="007A55EB"/>
    <w:rsid w:val="007A59E3"/>
    <w:rsid w:val="007A5CD0"/>
    <w:rsid w:val="007A5DA3"/>
    <w:rsid w:val="007A65D4"/>
    <w:rsid w:val="007A6848"/>
    <w:rsid w:val="007A6D47"/>
    <w:rsid w:val="007A736E"/>
    <w:rsid w:val="007A7491"/>
    <w:rsid w:val="007A7C8C"/>
    <w:rsid w:val="007A7DEB"/>
    <w:rsid w:val="007B0235"/>
    <w:rsid w:val="007B02F6"/>
    <w:rsid w:val="007B05C0"/>
    <w:rsid w:val="007B0C3A"/>
    <w:rsid w:val="007B0C51"/>
    <w:rsid w:val="007B19D1"/>
    <w:rsid w:val="007B2756"/>
    <w:rsid w:val="007B2FFE"/>
    <w:rsid w:val="007B32E7"/>
    <w:rsid w:val="007B3673"/>
    <w:rsid w:val="007B39BD"/>
    <w:rsid w:val="007B4598"/>
    <w:rsid w:val="007B4628"/>
    <w:rsid w:val="007B47BB"/>
    <w:rsid w:val="007B47EC"/>
    <w:rsid w:val="007B49F4"/>
    <w:rsid w:val="007B4DCE"/>
    <w:rsid w:val="007B50E1"/>
    <w:rsid w:val="007B5107"/>
    <w:rsid w:val="007B52A1"/>
    <w:rsid w:val="007B52ED"/>
    <w:rsid w:val="007B5ACF"/>
    <w:rsid w:val="007B5C36"/>
    <w:rsid w:val="007B5FFE"/>
    <w:rsid w:val="007B618A"/>
    <w:rsid w:val="007B6284"/>
    <w:rsid w:val="007B641B"/>
    <w:rsid w:val="007B6AAF"/>
    <w:rsid w:val="007B7825"/>
    <w:rsid w:val="007B7FFA"/>
    <w:rsid w:val="007C0103"/>
    <w:rsid w:val="007C0114"/>
    <w:rsid w:val="007C0466"/>
    <w:rsid w:val="007C0AC2"/>
    <w:rsid w:val="007C0DE4"/>
    <w:rsid w:val="007C0F00"/>
    <w:rsid w:val="007C0F2D"/>
    <w:rsid w:val="007C138E"/>
    <w:rsid w:val="007C158B"/>
    <w:rsid w:val="007C16FC"/>
    <w:rsid w:val="007C1809"/>
    <w:rsid w:val="007C1B20"/>
    <w:rsid w:val="007C1CE9"/>
    <w:rsid w:val="007C1E1B"/>
    <w:rsid w:val="007C203B"/>
    <w:rsid w:val="007C20C8"/>
    <w:rsid w:val="007C22ED"/>
    <w:rsid w:val="007C2416"/>
    <w:rsid w:val="007C24D3"/>
    <w:rsid w:val="007C26E3"/>
    <w:rsid w:val="007C273C"/>
    <w:rsid w:val="007C284A"/>
    <w:rsid w:val="007C28BD"/>
    <w:rsid w:val="007C29E2"/>
    <w:rsid w:val="007C2BEB"/>
    <w:rsid w:val="007C3EEA"/>
    <w:rsid w:val="007C400D"/>
    <w:rsid w:val="007C43DA"/>
    <w:rsid w:val="007C480E"/>
    <w:rsid w:val="007C502B"/>
    <w:rsid w:val="007C5146"/>
    <w:rsid w:val="007C5287"/>
    <w:rsid w:val="007C53C9"/>
    <w:rsid w:val="007C55D8"/>
    <w:rsid w:val="007C568F"/>
    <w:rsid w:val="007C6278"/>
    <w:rsid w:val="007C62A3"/>
    <w:rsid w:val="007C68AB"/>
    <w:rsid w:val="007C6AEB"/>
    <w:rsid w:val="007C6E19"/>
    <w:rsid w:val="007C70F9"/>
    <w:rsid w:val="007C72B3"/>
    <w:rsid w:val="007C73EC"/>
    <w:rsid w:val="007C7472"/>
    <w:rsid w:val="007C7496"/>
    <w:rsid w:val="007C783B"/>
    <w:rsid w:val="007C7DF6"/>
    <w:rsid w:val="007C7E5E"/>
    <w:rsid w:val="007D0053"/>
    <w:rsid w:val="007D042C"/>
    <w:rsid w:val="007D05BE"/>
    <w:rsid w:val="007D0803"/>
    <w:rsid w:val="007D0D64"/>
    <w:rsid w:val="007D0E45"/>
    <w:rsid w:val="007D13FE"/>
    <w:rsid w:val="007D16AC"/>
    <w:rsid w:val="007D1CB0"/>
    <w:rsid w:val="007D2C0B"/>
    <w:rsid w:val="007D2C32"/>
    <w:rsid w:val="007D2C92"/>
    <w:rsid w:val="007D2CD9"/>
    <w:rsid w:val="007D346F"/>
    <w:rsid w:val="007D353B"/>
    <w:rsid w:val="007D42ED"/>
    <w:rsid w:val="007D4728"/>
    <w:rsid w:val="007D473C"/>
    <w:rsid w:val="007D47FB"/>
    <w:rsid w:val="007D4E42"/>
    <w:rsid w:val="007D5021"/>
    <w:rsid w:val="007D5036"/>
    <w:rsid w:val="007D5058"/>
    <w:rsid w:val="007D565C"/>
    <w:rsid w:val="007D566E"/>
    <w:rsid w:val="007D5BC3"/>
    <w:rsid w:val="007D5D97"/>
    <w:rsid w:val="007D6241"/>
    <w:rsid w:val="007D67D4"/>
    <w:rsid w:val="007D6834"/>
    <w:rsid w:val="007D736B"/>
    <w:rsid w:val="007D75BF"/>
    <w:rsid w:val="007D7613"/>
    <w:rsid w:val="007D7927"/>
    <w:rsid w:val="007D7C94"/>
    <w:rsid w:val="007D7F9E"/>
    <w:rsid w:val="007E005F"/>
    <w:rsid w:val="007E0062"/>
    <w:rsid w:val="007E02BA"/>
    <w:rsid w:val="007E0684"/>
    <w:rsid w:val="007E0AA7"/>
    <w:rsid w:val="007E13BB"/>
    <w:rsid w:val="007E1647"/>
    <w:rsid w:val="007E1731"/>
    <w:rsid w:val="007E1D15"/>
    <w:rsid w:val="007E1DAC"/>
    <w:rsid w:val="007E1DC7"/>
    <w:rsid w:val="007E255E"/>
    <w:rsid w:val="007E280C"/>
    <w:rsid w:val="007E287D"/>
    <w:rsid w:val="007E2E7B"/>
    <w:rsid w:val="007E2F4A"/>
    <w:rsid w:val="007E326D"/>
    <w:rsid w:val="007E3340"/>
    <w:rsid w:val="007E3A2D"/>
    <w:rsid w:val="007E3B57"/>
    <w:rsid w:val="007E3CA1"/>
    <w:rsid w:val="007E40BC"/>
    <w:rsid w:val="007E4153"/>
    <w:rsid w:val="007E48F8"/>
    <w:rsid w:val="007E4AB8"/>
    <w:rsid w:val="007E4BB0"/>
    <w:rsid w:val="007E4F26"/>
    <w:rsid w:val="007E507D"/>
    <w:rsid w:val="007E5144"/>
    <w:rsid w:val="007E5246"/>
    <w:rsid w:val="007E52FF"/>
    <w:rsid w:val="007E5A61"/>
    <w:rsid w:val="007E5B9E"/>
    <w:rsid w:val="007E67C5"/>
    <w:rsid w:val="007E6967"/>
    <w:rsid w:val="007E69E6"/>
    <w:rsid w:val="007E6C42"/>
    <w:rsid w:val="007E6F8A"/>
    <w:rsid w:val="007E700F"/>
    <w:rsid w:val="007E738B"/>
    <w:rsid w:val="007E73FF"/>
    <w:rsid w:val="007E758C"/>
    <w:rsid w:val="007E790D"/>
    <w:rsid w:val="007E791F"/>
    <w:rsid w:val="007E7A0F"/>
    <w:rsid w:val="007E7AAF"/>
    <w:rsid w:val="007E7AE6"/>
    <w:rsid w:val="007F0283"/>
    <w:rsid w:val="007F0E8E"/>
    <w:rsid w:val="007F154D"/>
    <w:rsid w:val="007F1C15"/>
    <w:rsid w:val="007F1FAD"/>
    <w:rsid w:val="007F30A3"/>
    <w:rsid w:val="007F34E8"/>
    <w:rsid w:val="007F36CE"/>
    <w:rsid w:val="007F3B7F"/>
    <w:rsid w:val="007F437A"/>
    <w:rsid w:val="007F4641"/>
    <w:rsid w:val="007F48EB"/>
    <w:rsid w:val="007F51EA"/>
    <w:rsid w:val="007F526E"/>
    <w:rsid w:val="007F52C9"/>
    <w:rsid w:val="007F57F1"/>
    <w:rsid w:val="007F6501"/>
    <w:rsid w:val="007F66EE"/>
    <w:rsid w:val="007F6A48"/>
    <w:rsid w:val="007F6B5A"/>
    <w:rsid w:val="007F6C20"/>
    <w:rsid w:val="007F6D31"/>
    <w:rsid w:val="007F6D9A"/>
    <w:rsid w:val="007F73BC"/>
    <w:rsid w:val="007F74B9"/>
    <w:rsid w:val="007F7534"/>
    <w:rsid w:val="007F794B"/>
    <w:rsid w:val="008005B4"/>
    <w:rsid w:val="0080064C"/>
    <w:rsid w:val="00800840"/>
    <w:rsid w:val="00800E81"/>
    <w:rsid w:val="008010A7"/>
    <w:rsid w:val="0080144F"/>
    <w:rsid w:val="00801B25"/>
    <w:rsid w:val="00801BBC"/>
    <w:rsid w:val="00801C0A"/>
    <w:rsid w:val="00801D75"/>
    <w:rsid w:val="00801D81"/>
    <w:rsid w:val="00801F70"/>
    <w:rsid w:val="008021BA"/>
    <w:rsid w:val="00802911"/>
    <w:rsid w:val="00802E85"/>
    <w:rsid w:val="0080314C"/>
    <w:rsid w:val="00803572"/>
    <w:rsid w:val="00803A33"/>
    <w:rsid w:val="00803CBE"/>
    <w:rsid w:val="00803EEE"/>
    <w:rsid w:val="008041CD"/>
    <w:rsid w:val="0080449D"/>
    <w:rsid w:val="008047B1"/>
    <w:rsid w:val="00804BBB"/>
    <w:rsid w:val="008052D2"/>
    <w:rsid w:val="00805BD1"/>
    <w:rsid w:val="00805E66"/>
    <w:rsid w:val="00806890"/>
    <w:rsid w:val="008069C0"/>
    <w:rsid w:val="00806A56"/>
    <w:rsid w:val="00806D73"/>
    <w:rsid w:val="00806F8D"/>
    <w:rsid w:val="0080713D"/>
    <w:rsid w:val="008074B0"/>
    <w:rsid w:val="00807703"/>
    <w:rsid w:val="00807882"/>
    <w:rsid w:val="00807969"/>
    <w:rsid w:val="00807A39"/>
    <w:rsid w:val="00807E4C"/>
    <w:rsid w:val="008108A3"/>
    <w:rsid w:val="008109D5"/>
    <w:rsid w:val="00810F87"/>
    <w:rsid w:val="0081117E"/>
    <w:rsid w:val="00811246"/>
    <w:rsid w:val="008114F0"/>
    <w:rsid w:val="00811AE5"/>
    <w:rsid w:val="00811BDC"/>
    <w:rsid w:val="0081227F"/>
    <w:rsid w:val="0081282F"/>
    <w:rsid w:val="00812A78"/>
    <w:rsid w:val="0081322A"/>
    <w:rsid w:val="00814286"/>
    <w:rsid w:val="008144AE"/>
    <w:rsid w:val="0081493C"/>
    <w:rsid w:val="00814CBF"/>
    <w:rsid w:val="00814E4A"/>
    <w:rsid w:val="00815075"/>
    <w:rsid w:val="00815173"/>
    <w:rsid w:val="0081539A"/>
    <w:rsid w:val="008153F6"/>
    <w:rsid w:val="00815651"/>
    <w:rsid w:val="008156F2"/>
    <w:rsid w:val="00815922"/>
    <w:rsid w:val="00816042"/>
    <w:rsid w:val="008160D0"/>
    <w:rsid w:val="00817196"/>
    <w:rsid w:val="00817205"/>
    <w:rsid w:val="00817417"/>
    <w:rsid w:val="00817739"/>
    <w:rsid w:val="00817C16"/>
    <w:rsid w:val="00817FC2"/>
    <w:rsid w:val="00817FE5"/>
    <w:rsid w:val="0082047A"/>
    <w:rsid w:val="0082093A"/>
    <w:rsid w:val="00820E0A"/>
    <w:rsid w:val="00820F45"/>
    <w:rsid w:val="008210AC"/>
    <w:rsid w:val="00821369"/>
    <w:rsid w:val="00821457"/>
    <w:rsid w:val="00821739"/>
    <w:rsid w:val="008217B9"/>
    <w:rsid w:val="00821913"/>
    <w:rsid w:val="00821AA2"/>
    <w:rsid w:val="00821AF6"/>
    <w:rsid w:val="00822296"/>
    <w:rsid w:val="0082287D"/>
    <w:rsid w:val="00823299"/>
    <w:rsid w:val="008232C8"/>
    <w:rsid w:val="0082337E"/>
    <w:rsid w:val="008238E9"/>
    <w:rsid w:val="00823A47"/>
    <w:rsid w:val="00823AFD"/>
    <w:rsid w:val="0082418D"/>
    <w:rsid w:val="0082435B"/>
    <w:rsid w:val="0082479B"/>
    <w:rsid w:val="008247AA"/>
    <w:rsid w:val="00824ED5"/>
    <w:rsid w:val="00824EEB"/>
    <w:rsid w:val="008252E4"/>
    <w:rsid w:val="008254E1"/>
    <w:rsid w:val="008255F6"/>
    <w:rsid w:val="0082578B"/>
    <w:rsid w:val="0082582C"/>
    <w:rsid w:val="008259C8"/>
    <w:rsid w:val="00825A51"/>
    <w:rsid w:val="00825AA5"/>
    <w:rsid w:val="00825B43"/>
    <w:rsid w:val="00825D5F"/>
    <w:rsid w:val="008263C8"/>
    <w:rsid w:val="008269B6"/>
    <w:rsid w:val="00826F94"/>
    <w:rsid w:val="00827221"/>
    <w:rsid w:val="00827496"/>
    <w:rsid w:val="008278FC"/>
    <w:rsid w:val="00827AAE"/>
    <w:rsid w:val="00830380"/>
    <w:rsid w:val="00830741"/>
    <w:rsid w:val="00830971"/>
    <w:rsid w:val="00830B2D"/>
    <w:rsid w:val="00830B85"/>
    <w:rsid w:val="008310CA"/>
    <w:rsid w:val="00831207"/>
    <w:rsid w:val="0083199E"/>
    <w:rsid w:val="00831CB1"/>
    <w:rsid w:val="00831FBA"/>
    <w:rsid w:val="00832568"/>
    <w:rsid w:val="00832764"/>
    <w:rsid w:val="00832924"/>
    <w:rsid w:val="008330F4"/>
    <w:rsid w:val="008334A3"/>
    <w:rsid w:val="00833734"/>
    <w:rsid w:val="00834113"/>
    <w:rsid w:val="00834227"/>
    <w:rsid w:val="00834594"/>
    <w:rsid w:val="00834641"/>
    <w:rsid w:val="0083491E"/>
    <w:rsid w:val="00834A38"/>
    <w:rsid w:val="00834AAA"/>
    <w:rsid w:val="0083502F"/>
    <w:rsid w:val="00835075"/>
    <w:rsid w:val="00835353"/>
    <w:rsid w:val="0083540A"/>
    <w:rsid w:val="00835420"/>
    <w:rsid w:val="008357B2"/>
    <w:rsid w:val="00835A4D"/>
    <w:rsid w:val="00835BDD"/>
    <w:rsid w:val="008361A2"/>
    <w:rsid w:val="008361F0"/>
    <w:rsid w:val="008364F6"/>
    <w:rsid w:val="00836C28"/>
    <w:rsid w:val="00836D4C"/>
    <w:rsid w:val="00836EEE"/>
    <w:rsid w:val="00836F2F"/>
    <w:rsid w:val="00837207"/>
    <w:rsid w:val="00837759"/>
    <w:rsid w:val="00837874"/>
    <w:rsid w:val="00837AE5"/>
    <w:rsid w:val="00837F12"/>
    <w:rsid w:val="008406A3"/>
    <w:rsid w:val="0084080E"/>
    <w:rsid w:val="00840A39"/>
    <w:rsid w:val="00841143"/>
    <w:rsid w:val="008411EC"/>
    <w:rsid w:val="00841321"/>
    <w:rsid w:val="00841591"/>
    <w:rsid w:val="008419A6"/>
    <w:rsid w:val="00841A58"/>
    <w:rsid w:val="00841CEC"/>
    <w:rsid w:val="00841E78"/>
    <w:rsid w:val="00841F27"/>
    <w:rsid w:val="00841F82"/>
    <w:rsid w:val="008424EE"/>
    <w:rsid w:val="00842910"/>
    <w:rsid w:val="00842F8E"/>
    <w:rsid w:val="0084307B"/>
    <w:rsid w:val="008432C1"/>
    <w:rsid w:val="0084383F"/>
    <w:rsid w:val="00843CB7"/>
    <w:rsid w:val="00843D3B"/>
    <w:rsid w:val="00843F0A"/>
    <w:rsid w:val="008443E6"/>
    <w:rsid w:val="0084466A"/>
    <w:rsid w:val="0084518E"/>
    <w:rsid w:val="00845577"/>
    <w:rsid w:val="0084581C"/>
    <w:rsid w:val="008459A2"/>
    <w:rsid w:val="00845E2B"/>
    <w:rsid w:val="0084639B"/>
    <w:rsid w:val="00846D08"/>
    <w:rsid w:val="008501A1"/>
    <w:rsid w:val="00851093"/>
    <w:rsid w:val="0085123F"/>
    <w:rsid w:val="008512EA"/>
    <w:rsid w:val="00851AB0"/>
    <w:rsid w:val="00851D93"/>
    <w:rsid w:val="00851DF2"/>
    <w:rsid w:val="00852121"/>
    <w:rsid w:val="0085228A"/>
    <w:rsid w:val="00852558"/>
    <w:rsid w:val="008527E0"/>
    <w:rsid w:val="0085280B"/>
    <w:rsid w:val="00852BBD"/>
    <w:rsid w:val="00853117"/>
    <w:rsid w:val="0085330F"/>
    <w:rsid w:val="0085340B"/>
    <w:rsid w:val="008535D1"/>
    <w:rsid w:val="00853C99"/>
    <w:rsid w:val="00853DFF"/>
    <w:rsid w:val="00853FE3"/>
    <w:rsid w:val="008541E2"/>
    <w:rsid w:val="00854904"/>
    <w:rsid w:val="00854D36"/>
    <w:rsid w:val="00855005"/>
    <w:rsid w:val="00855075"/>
    <w:rsid w:val="008552B7"/>
    <w:rsid w:val="0085546D"/>
    <w:rsid w:val="00855661"/>
    <w:rsid w:val="00855BDE"/>
    <w:rsid w:val="00855F6D"/>
    <w:rsid w:val="00856089"/>
    <w:rsid w:val="00856182"/>
    <w:rsid w:val="00856450"/>
    <w:rsid w:val="008564BB"/>
    <w:rsid w:val="008565DA"/>
    <w:rsid w:val="00856669"/>
    <w:rsid w:val="00856675"/>
    <w:rsid w:val="008567D4"/>
    <w:rsid w:val="00856D28"/>
    <w:rsid w:val="00856E3D"/>
    <w:rsid w:val="00857199"/>
    <w:rsid w:val="0085730B"/>
    <w:rsid w:val="00857889"/>
    <w:rsid w:val="008578C5"/>
    <w:rsid w:val="008578CC"/>
    <w:rsid w:val="00857A29"/>
    <w:rsid w:val="00857B9B"/>
    <w:rsid w:val="00857E04"/>
    <w:rsid w:val="00860D16"/>
    <w:rsid w:val="00860D1C"/>
    <w:rsid w:val="00860E4E"/>
    <w:rsid w:val="00860EE2"/>
    <w:rsid w:val="008610A3"/>
    <w:rsid w:val="00861193"/>
    <w:rsid w:val="008613F0"/>
    <w:rsid w:val="00861404"/>
    <w:rsid w:val="008617E7"/>
    <w:rsid w:val="00861D3D"/>
    <w:rsid w:val="00861DC1"/>
    <w:rsid w:val="00861F28"/>
    <w:rsid w:val="0086223B"/>
    <w:rsid w:val="008623D6"/>
    <w:rsid w:val="008627A1"/>
    <w:rsid w:val="00862B6A"/>
    <w:rsid w:val="00862E9B"/>
    <w:rsid w:val="0086350C"/>
    <w:rsid w:val="008635B4"/>
    <w:rsid w:val="008637FE"/>
    <w:rsid w:val="00863971"/>
    <w:rsid w:val="0086398B"/>
    <w:rsid w:val="00864770"/>
    <w:rsid w:val="00864794"/>
    <w:rsid w:val="00864827"/>
    <w:rsid w:val="00864848"/>
    <w:rsid w:val="00864B2C"/>
    <w:rsid w:val="00865301"/>
    <w:rsid w:val="008657D3"/>
    <w:rsid w:val="00865889"/>
    <w:rsid w:val="008659AF"/>
    <w:rsid w:val="00865B8D"/>
    <w:rsid w:val="00865F28"/>
    <w:rsid w:val="008662C3"/>
    <w:rsid w:val="0086639B"/>
    <w:rsid w:val="008664EE"/>
    <w:rsid w:val="0086661D"/>
    <w:rsid w:val="0086666F"/>
    <w:rsid w:val="00866840"/>
    <w:rsid w:val="00866A4F"/>
    <w:rsid w:val="00866B55"/>
    <w:rsid w:val="00866BFB"/>
    <w:rsid w:val="00866DD6"/>
    <w:rsid w:val="008671F8"/>
    <w:rsid w:val="008677B6"/>
    <w:rsid w:val="008679FB"/>
    <w:rsid w:val="00867B72"/>
    <w:rsid w:val="008700D8"/>
    <w:rsid w:val="0087062F"/>
    <w:rsid w:val="008708A7"/>
    <w:rsid w:val="00871259"/>
    <w:rsid w:val="0087126B"/>
    <w:rsid w:val="0087129B"/>
    <w:rsid w:val="00871467"/>
    <w:rsid w:val="008715D6"/>
    <w:rsid w:val="008717F5"/>
    <w:rsid w:val="00871B8A"/>
    <w:rsid w:val="00871CB2"/>
    <w:rsid w:val="00872173"/>
    <w:rsid w:val="008725B2"/>
    <w:rsid w:val="008725DC"/>
    <w:rsid w:val="00872CF1"/>
    <w:rsid w:val="008736FE"/>
    <w:rsid w:val="00873AF6"/>
    <w:rsid w:val="00873DD5"/>
    <w:rsid w:val="008740AB"/>
    <w:rsid w:val="00874164"/>
    <w:rsid w:val="008747E3"/>
    <w:rsid w:val="00874F0D"/>
    <w:rsid w:val="008751C6"/>
    <w:rsid w:val="008754B8"/>
    <w:rsid w:val="00875755"/>
    <w:rsid w:val="0087601A"/>
    <w:rsid w:val="00876226"/>
    <w:rsid w:val="008764EE"/>
    <w:rsid w:val="00876801"/>
    <w:rsid w:val="00876A4E"/>
    <w:rsid w:val="008777CD"/>
    <w:rsid w:val="00880075"/>
    <w:rsid w:val="0088028B"/>
    <w:rsid w:val="0088059D"/>
    <w:rsid w:val="00880756"/>
    <w:rsid w:val="00880832"/>
    <w:rsid w:val="0088086D"/>
    <w:rsid w:val="00880DF6"/>
    <w:rsid w:val="00880F18"/>
    <w:rsid w:val="00880F92"/>
    <w:rsid w:val="008810EA"/>
    <w:rsid w:val="00882561"/>
    <w:rsid w:val="0088283F"/>
    <w:rsid w:val="00882B57"/>
    <w:rsid w:val="00882D6D"/>
    <w:rsid w:val="00883273"/>
    <w:rsid w:val="00883674"/>
    <w:rsid w:val="00883B71"/>
    <w:rsid w:val="00883B76"/>
    <w:rsid w:val="0088438B"/>
    <w:rsid w:val="00884C01"/>
    <w:rsid w:val="00884F51"/>
    <w:rsid w:val="00885335"/>
    <w:rsid w:val="008854CA"/>
    <w:rsid w:val="00885510"/>
    <w:rsid w:val="00885B4D"/>
    <w:rsid w:val="00885DBC"/>
    <w:rsid w:val="0088625C"/>
    <w:rsid w:val="00886CE1"/>
    <w:rsid w:val="00886D34"/>
    <w:rsid w:val="00887254"/>
    <w:rsid w:val="00887D32"/>
    <w:rsid w:val="00887F30"/>
    <w:rsid w:val="00890058"/>
    <w:rsid w:val="0089055D"/>
    <w:rsid w:val="00890713"/>
    <w:rsid w:val="00891278"/>
    <w:rsid w:val="00891FAE"/>
    <w:rsid w:val="00891FEA"/>
    <w:rsid w:val="0089218E"/>
    <w:rsid w:val="0089269D"/>
    <w:rsid w:val="00893104"/>
    <w:rsid w:val="0089324B"/>
    <w:rsid w:val="008934CC"/>
    <w:rsid w:val="00893614"/>
    <w:rsid w:val="008939CA"/>
    <w:rsid w:val="00893A78"/>
    <w:rsid w:val="00893BA0"/>
    <w:rsid w:val="00893ED2"/>
    <w:rsid w:val="008943FA"/>
    <w:rsid w:val="00894475"/>
    <w:rsid w:val="00894B79"/>
    <w:rsid w:val="00894EE1"/>
    <w:rsid w:val="00895159"/>
    <w:rsid w:val="0089518D"/>
    <w:rsid w:val="0089539F"/>
    <w:rsid w:val="00895FFE"/>
    <w:rsid w:val="008964DD"/>
    <w:rsid w:val="008965C0"/>
    <w:rsid w:val="00896E2D"/>
    <w:rsid w:val="0089705B"/>
    <w:rsid w:val="008975FD"/>
    <w:rsid w:val="00897610"/>
    <w:rsid w:val="00897656"/>
    <w:rsid w:val="00897669"/>
    <w:rsid w:val="008979CA"/>
    <w:rsid w:val="008979F7"/>
    <w:rsid w:val="008A00C5"/>
    <w:rsid w:val="008A02D7"/>
    <w:rsid w:val="008A03EC"/>
    <w:rsid w:val="008A0412"/>
    <w:rsid w:val="008A0637"/>
    <w:rsid w:val="008A0C35"/>
    <w:rsid w:val="008A0F57"/>
    <w:rsid w:val="008A12E0"/>
    <w:rsid w:val="008A1994"/>
    <w:rsid w:val="008A1B61"/>
    <w:rsid w:val="008A1D54"/>
    <w:rsid w:val="008A1DC4"/>
    <w:rsid w:val="008A233E"/>
    <w:rsid w:val="008A2935"/>
    <w:rsid w:val="008A2B11"/>
    <w:rsid w:val="008A326F"/>
    <w:rsid w:val="008A337F"/>
    <w:rsid w:val="008A37AD"/>
    <w:rsid w:val="008A3999"/>
    <w:rsid w:val="008A39DC"/>
    <w:rsid w:val="008A3E56"/>
    <w:rsid w:val="008A4013"/>
    <w:rsid w:val="008A43D6"/>
    <w:rsid w:val="008A4FD2"/>
    <w:rsid w:val="008A509E"/>
    <w:rsid w:val="008A52E1"/>
    <w:rsid w:val="008A5630"/>
    <w:rsid w:val="008A5AC1"/>
    <w:rsid w:val="008A6144"/>
    <w:rsid w:val="008A6515"/>
    <w:rsid w:val="008A7005"/>
    <w:rsid w:val="008A70A5"/>
    <w:rsid w:val="008A76F6"/>
    <w:rsid w:val="008A77AD"/>
    <w:rsid w:val="008A7851"/>
    <w:rsid w:val="008A7D01"/>
    <w:rsid w:val="008B00AE"/>
    <w:rsid w:val="008B00E2"/>
    <w:rsid w:val="008B00F3"/>
    <w:rsid w:val="008B0129"/>
    <w:rsid w:val="008B03C7"/>
    <w:rsid w:val="008B03CF"/>
    <w:rsid w:val="008B04DB"/>
    <w:rsid w:val="008B0613"/>
    <w:rsid w:val="008B0E78"/>
    <w:rsid w:val="008B1C8D"/>
    <w:rsid w:val="008B1E98"/>
    <w:rsid w:val="008B2621"/>
    <w:rsid w:val="008B34F3"/>
    <w:rsid w:val="008B34F7"/>
    <w:rsid w:val="008B3A25"/>
    <w:rsid w:val="008B498D"/>
    <w:rsid w:val="008B56E0"/>
    <w:rsid w:val="008B5DBC"/>
    <w:rsid w:val="008B5E78"/>
    <w:rsid w:val="008B6691"/>
    <w:rsid w:val="008B699A"/>
    <w:rsid w:val="008B6CD4"/>
    <w:rsid w:val="008B709E"/>
    <w:rsid w:val="008B7100"/>
    <w:rsid w:val="008B723E"/>
    <w:rsid w:val="008B7422"/>
    <w:rsid w:val="008B76D7"/>
    <w:rsid w:val="008B7CBF"/>
    <w:rsid w:val="008B7CCA"/>
    <w:rsid w:val="008B7DC3"/>
    <w:rsid w:val="008B7DCE"/>
    <w:rsid w:val="008B7E0B"/>
    <w:rsid w:val="008C020E"/>
    <w:rsid w:val="008C02C4"/>
    <w:rsid w:val="008C05D1"/>
    <w:rsid w:val="008C0635"/>
    <w:rsid w:val="008C079E"/>
    <w:rsid w:val="008C08FF"/>
    <w:rsid w:val="008C0A7A"/>
    <w:rsid w:val="008C0BF0"/>
    <w:rsid w:val="008C0EA9"/>
    <w:rsid w:val="008C2048"/>
    <w:rsid w:val="008C224D"/>
    <w:rsid w:val="008C243C"/>
    <w:rsid w:val="008C25ED"/>
    <w:rsid w:val="008C260E"/>
    <w:rsid w:val="008C2B78"/>
    <w:rsid w:val="008C2B85"/>
    <w:rsid w:val="008C2DCF"/>
    <w:rsid w:val="008C3436"/>
    <w:rsid w:val="008C37A1"/>
    <w:rsid w:val="008C483C"/>
    <w:rsid w:val="008C48ED"/>
    <w:rsid w:val="008C4C9F"/>
    <w:rsid w:val="008C4F01"/>
    <w:rsid w:val="008C51D6"/>
    <w:rsid w:val="008C51FA"/>
    <w:rsid w:val="008C57DD"/>
    <w:rsid w:val="008C597A"/>
    <w:rsid w:val="008C5CCB"/>
    <w:rsid w:val="008C5D75"/>
    <w:rsid w:val="008C5F10"/>
    <w:rsid w:val="008C6103"/>
    <w:rsid w:val="008C630B"/>
    <w:rsid w:val="008C6432"/>
    <w:rsid w:val="008C6501"/>
    <w:rsid w:val="008C6F9C"/>
    <w:rsid w:val="008C762A"/>
    <w:rsid w:val="008C7929"/>
    <w:rsid w:val="008D02A0"/>
    <w:rsid w:val="008D03DC"/>
    <w:rsid w:val="008D04A2"/>
    <w:rsid w:val="008D0A7E"/>
    <w:rsid w:val="008D0BDE"/>
    <w:rsid w:val="008D0E0D"/>
    <w:rsid w:val="008D10F4"/>
    <w:rsid w:val="008D11E0"/>
    <w:rsid w:val="008D12AA"/>
    <w:rsid w:val="008D147E"/>
    <w:rsid w:val="008D20A8"/>
    <w:rsid w:val="008D21CD"/>
    <w:rsid w:val="008D224E"/>
    <w:rsid w:val="008D27D6"/>
    <w:rsid w:val="008D28D5"/>
    <w:rsid w:val="008D2A4A"/>
    <w:rsid w:val="008D2ABC"/>
    <w:rsid w:val="008D2AC0"/>
    <w:rsid w:val="008D2C3C"/>
    <w:rsid w:val="008D2E65"/>
    <w:rsid w:val="008D340D"/>
    <w:rsid w:val="008D39AF"/>
    <w:rsid w:val="008D3C05"/>
    <w:rsid w:val="008D3E85"/>
    <w:rsid w:val="008D40C4"/>
    <w:rsid w:val="008D4360"/>
    <w:rsid w:val="008D4419"/>
    <w:rsid w:val="008D4479"/>
    <w:rsid w:val="008D45AA"/>
    <w:rsid w:val="008D4889"/>
    <w:rsid w:val="008D4FC7"/>
    <w:rsid w:val="008D51E9"/>
    <w:rsid w:val="008D59C5"/>
    <w:rsid w:val="008D5B81"/>
    <w:rsid w:val="008D5F50"/>
    <w:rsid w:val="008D6B58"/>
    <w:rsid w:val="008D6BB4"/>
    <w:rsid w:val="008D7561"/>
    <w:rsid w:val="008D7597"/>
    <w:rsid w:val="008D769B"/>
    <w:rsid w:val="008D7B48"/>
    <w:rsid w:val="008E08AF"/>
    <w:rsid w:val="008E0A01"/>
    <w:rsid w:val="008E0AFD"/>
    <w:rsid w:val="008E0CEE"/>
    <w:rsid w:val="008E0F74"/>
    <w:rsid w:val="008E1128"/>
    <w:rsid w:val="008E1479"/>
    <w:rsid w:val="008E1703"/>
    <w:rsid w:val="008E17F3"/>
    <w:rsid w:val="008E1C7E"/>
    <w:rsid w:val="008E2323"/>
    <w:rsid w:val="008E261E"/>
    <w:rsid w:val="008E2678"/>
    <w:rsid w:val="008E27CE"/>
    <w:rsid w:val="008E3479"/>
    <w:rsid w:val="008E36B9"/>
    <w:rsid w:val="008E3A48"/>
    <w:rsid w:val="008E4EEE"/>
    <w:rsid w:val="008E5960"/>
    <w:rsid w:val="008E5CB2"/>
    <w:rsid w:val="008E5CE6"/>
    <w:rsid w:val="008E5D7B"/>
    <w:rsid w:val="008E5F74"/>
    <w:rsid w:val="008E65A5"/>
    <w:rsid w:val="008E68F0"/>
    <w:rsid w:val="008E6A36"/>
    <w:rsid w:val="008E6C9C"/>
    <w:rsid w:val="008E6DC6"/>
    <w:rsid w:val="008E71DA"/>
    <w:rsid w:val="008E774F"/>
    <w:rsid w:val="008E775E"/>
    <w:rsid w:val="008E799D"/>
    <w:rsid w:val="008E7B49"/>
    <w:rsid w:val="008E7B78"/>
    <w:rsid w:val="008E7BBA"/>
    <w:rsid w:val="008E7C71"/>
    <w:rsid w:val="008E7E3A"/>
    <w:rsid w:val="008E7EB0"/>
    <w:rsid w:val="008E7F40"/>
    <w:rsid w:val="008F00D9"/>
    <w:rsid w:val="008F092C"/>
    <w:rsid w:val="008F1174"/>
    <w:rsid w:val="008F150C"/>
    <w:rsid w:val="008F1765"/>
    <w:rsid w:val="008F18E9"/>
    <w:rsid w:val="008F1A58"/>
    <w:rsid w:val="008F1D03"/>
    <w:rsid w:val="008F1D7C"/>
    <w:rsid w:val="008F1F19"/>
    <w:rsid w:val="008F2334"/>
    <w:rsid w:val="008F2802"/>
    <w:rsid w:val="008F2D7D"/>
    <w:rsid w:val="008F30CE"/>
    <w:rsid w:val="008F3A28"/>
    <w:rsid w:val="008F473B"/>
    <w:rsid w:val="008F49FE"/>
    <w:rsid w:val="008F4AC7"/>
    <w:rsid w:val="008F4BA3"/>
    <w:rsid w:val="008F4CB3"/>
    <w:rsid w:val="008F5848"/>
    <w:rsid w:val="008F5C34"/>
    <w:rsid w:val="008F5C59"/>
    <w:rsid w:val="008F5C88"/>
    <w:rsid w:val="008F6251"/>
    <w:rsid w:val="008F62B2"/>
    <w:rsid w:val="008F671E"/>
    <w:rsid w:val="008F6BB7"/>
    <w:rsid w:val="008F6D28"/>
    <w:rsid w:val="008F6DAC"/>
    <w:rsid w:val="008F6F38"/>
    <w:rsid w:val="008F6FC3"/>
    <w:rsid w:val="008F7425"/>
    <w:rsid w:val="008F78C9"/>
    <w:rsid w:val="008F7976"/>
    <w:rsid w:val="008F7F98"/>
    <w:rsid w:val="00900128"/>
    <w:rsid w:val="00900BAB"/>
    <w:rsid w:val="00900EDC"/>
    <w:rsid w:val="0090112E"/>
    <w:rsid w:val="009016D0"/>
    <w:rsid w:val="00901E7A"/>
    <w:rsid w:val="00901ECC"/>
    <w:rsid w:val="009021C4"/>
    <w:rsid w:val="009023CA"/>
    <w:rsid w:val="00902816"/>
    <w:rsid w:val="0090284C"/>
    <w:rsid w:val="009029F4"/>
    <w:rsid w:val="00902AED"/>
    <w:rsid w:val="009032E1"/>
    <w:rsid w:val="0090333B"/>
    <w:rsid w:val="00903B64"/>
    <w:rsid w:val="00903DE7"/>
    <w:rsid w:val="009042E8"/>
    <w:rsid w:val="0090460D"/>
    <w:rsid w:val="00904649"/>
    <w:rsid w:val="00904746"/>
    <w:rsid w:val="00904A10"/>
    <w:rsid w:val="00904E5C"/>
    <w:rsid w:val="00905241"/>
    <w:rsid w:val="00905B6B"/>
    <w:rsid w:val="00905C1B"/>
    <w:rsid w:val="00905DA5"/>
    <w:rsid w:val="009060E1"/>
    <w:rsid w:val="0090633B"/>
    <w:rsid w:val="00906B93"/>
    <w:rsid w:val="00906D2F"/>
    <w:rsid w:val="00906DB6"/>
    <w:rsid w:val="009078D6"/>
    <w:rsid w:val="00907996"/>
    <w:rsid w:val="009079B3"/>
    <w:rsid w:val="00907D3D"/>
    <w:rsid w:val="00907E8F"/>
    <w:rsid w:val="0091020D"/>
    <w:rsid w:val="00910231"/>
    <w:rsid w:val="0091039B"/>
    <w:rsid w:val="00910472"/>
    <w:rsid w:val="00910473"/>
    <w:rsid w:val="00910479"/>
    <w:rsid w:val="0091060E"/>
    <w:rsid w:val="00910684"/>
    <w:rsid w:val="009107D6"/>
    <w:rsid w:val="00910904"/>
    <w:rsid w:val="009109D0"/>
    <w:rsid w:val="00910CC2"/>
    <w:rsid w:val="00910E0F"/>
    <w:rsid w:val="009113E5"/>
    <w:rsid w:val="009118D6"/>
    <w:rsid w:val="00911B81"/>
    <w:rsid w:val="00911BDD"/>
    <w:rsid w:val="00911CA4"/>
    <w:rsid w:val="00911D8C"/>
    <w:rsid w:val="00911FDA"/>
    <w:rsid w:val="00912037"/>
    <w:rsid w:val="0091203C"/>
    <w:rsid w:val="009126F4"/>
    <w:rsid w:val="009129DD"/>
    <w:rsid w:val="00912BA0"/>
    <w:rsid w:val="009136EE"/>
    <w:rsid w:val="009138F0"/>
    <w:rsid w:val="0091392E"/>
    <w:rsid w:val="00913E10"/>
    <w:rsid w:val="00914A2C"/>
    <w:rsid w:val="009151A8"/>
    <w:rsid w:val="00915327"/>
    <w:rsid w:val="00915330"/>
    <w:rsid w:val="009158E7"/>
    <w:rsid w:val="00916744"/>
    <w:rsid w:val="009168A7"/>
    <w:rsid w:val="00916B6C"/>
    <w:rsid w:val="00916F8F"/>
    <w:rsid w:val="0091708F"/>
    <w:rsid w:val="0091709C"/>
    <w:rsid w:val="0091719A"/>
    <w:rsid w:val="0091737F"/>
    <w:rsid w:val="00917D6D"/>
    <w:rsid w:val="00917F14"/>
    <w:rsid w:val="0092068E"/>
    <w:rsid w:val="009206B2"/>
    <w:rsid w:val="009208A3"/>
    <w:rsid w:val="00920B81"/>
    <w:rsid w:val="00921A9A"/>
    <w:rsid w:val="00921AB0"/>
    <w:rsid w:val="00921F21"/>
    <w:rsid w:val="00921FF6"/>
    <w:rsid w:val="009221E2"/>
    <w:rsid w:val="0092222D"/>
    <w:rsid w:val="009222FF"/>
    <w:rsid w:val="009229A7"/>
    <w:rsid w:val="00922A79"/>
    <w:rsid w:val="0092304F"/>
    <w:rsid w:val="00923132"/>
    <w:rsid w:val="009232A4"/>
    <w:rsid w:val="0092384E"/>
    <w:rsid w:val="009242ED"/>
    <w:rsid w:val="00924453"/>
    <w:rsid w:val="00924548"/>
    <w:rsid w:val="009248D1"/>
    <w:rsid w:val="00924A8E"/>
    <w:rsid w:val="00924CCA"/>
    <w:rsid w:val="0092567D"/>
    <w:rsid w:val="009261EB"/>
    <w:rsid w:val="009266A5"/>
    <w:rsid w:val="009266E8"/>
    <w:rsid w:val="00926868"/>
    <w:rsid w:val="00926876"/>
    <w:rsid w:val="009276D0"/>
    <w:rsid w:val="0092795F"/>
    <w:rsid w:val="00927A49"/>
    <w:rsid w:val="00927E85"/>
    <w:rsid w:val="009306A8"/>
    <w:rsid w:val="00930899"/>
    <w:rsid w:val="00930EEC"/>
    <w:rsid w:val="00931606"/>
    <w:rsid w:val="00931A13"/>
    <w:rsid w:val="00931BAD"/>
    <w:rsid w:val="00931E43"/>
    <w:rsid w:val="00932069"/>
    <w:rsid w:val="0093217B"/>
    <w:rsid w:val="0093274B"/>
    <w:rsid w:val="00932E48"/>
    <w:rsid w:val="0093316E"/>
    <w:rsid w:val="00933389"/>
    <w:rsid w:val="0093378C"/>
    <w:rsid w:val="00933A38"/>
    <w:rsid w:val="00933C9D"/>
    <w:rsid w:val="00933FA0"/>
    <w:rsid w:val="009345B8"/>
    <w:rsid w:val="00934873"/>
    <w:rsid w:val="00934BAC"/>
    <w:rsid w:val="009353D0"/>
    <w:rsid w:val="00936034"/>
    <w:rsid w:val="00936192"/>
    <w:rsid w:val="009361BB"/>
    <w:rsid w:val="009362AB"/>
    <w:rsid w:val="00936AA3"/>
    <w:rsid w:val="00936C35"/>
    <w:rsid w:val="009370FA"/>
    <w:rsid w:val="009375BA"/>
    <w:rsid w:val="0093793B"/>
    <w:rsid w:val="00937C98"/>
    <w:rsid w:val="00937D9D"/>
    <w:rsid w:val="00937FF1"/>
    <w:rsid w:val="00940138"/>
    <w:rsid w:val="0094073F"/>
    <w:rsid w:val="009407E1"/>
    <w:rsid w:val="0094096F"/>
    <w:rsid w:val="00940DAE"/>
    <w:rsid w:val="0094117A"/>
    <w:rsid w:val="0094138E"/>
    <w:rsid w:val="00941AF9"/>
    <w:rsid w:val="00941D05"/>
    <w:rsid w:val="0094203B"/>
    <w:rsid w:val="0094222E"/>
    <w:rsid w:val="00942AE5"/>
    <w:rsid w:val="00942B34"/>
    <w:rsid w:val="00942D83"/>
    <w:rsid w:val="00942DB7"/>
    <w:rsid w:val="00942E66"/>
    <w:rsid w:val="00942E91"/>
    <w:rsid w:val="00943522"/>
    <w:rsid w:val="0094394D"/>
    <w:rsid w:val="00943C0B"/>
    <w:rsid w:val="009440BC"/>
    <w:rsid w:val="00944196"/>
    <w:rsid w:val="009450D9"/>
    <w:rsid w:val="009451A3"/>
    <w:rsid w:val="0094548E"/>
    <w:rsid w:val="0094564C"/>
    <w:rsid w:val="00945DFE"/>
    <w:rsid w:val="00945E95"/>
    <w:rsid w:val="00946198"/>
    <w:rsid w:val="0094621A"/>
    <w:rsid w:val="00946371"/>
    <w:rsid w:val="009463E8"/>
    <w:rsid w:val="00947295"/>
    <w:rsid w:val="0094751B"/>
    <w:rsid w:val="00947806"/>
    <w:rsid w:val="00947A2B"/>
    <w:rsid w:val="00947A3B"/>
    <w:rsid w:val="00950BF9"/>
    <w:rsid w:val="0095173B"/>
    <w:rsid w:val="00951C3F"/>
    <w:rsid w:val="00951E64"/>
    <w:rsid w:val="0095248E"/>
    <w:rsid w:val="00952576"/>
    <w:rsid w:val="00952D4C"/>
    <w:rsid w:val="00952DD1"/>
    <w:rsid w:val="00953448"/>
    <w:rsid w:val="00953B21"/>
    <w:rsid w:val="00953D17"/>
    <w:rsid w:val="00953FDE"/>
    <w:rsid w:val="009541E8"/>
    <w:rsid w:val="00954439"/>
    <w:rsid w:val="00954A68"/>
    <w:rsid w:val="00954D6D"/>
    <w:rsid w:val="00954E4A"/>
    <w:rsid w:val="00954EB4"/>
    <w:rsid w:val="00954FFE"/>
    <w:rsid w:val="00955129"/>
    <w:rsid w:val="0095552A"/>
    <w:rsid w:val="00955CE3"/>
    <w:rsid w:val="00955CF4"/>
    <w:rsid w:val="009563BD"/>
    <w:rsid w:val="00956C8D"/>
    <w:rsid w:val="00956C9B"/>
    <w:rsid w:val="00957318"/>
    <w:rsid w:val="0095759F"/>
    <w:rsid w:val="00957D6D"/>
    <w:rsid w:val="00957E5A"/>
    <w:rsid w:val="00957ECD"/>
    <w:rsid w:val="00957F62"/>
    <w:rsid w:val="00960285"/>
    <w:rsid w:val="00960A73"/>
    <w:rsid w:val="0096109E"/>
    <w:rsid w:val="00961426"/>
    <w:rsid w:val="0096154C"/>
    <w:rsid w:val="009615AD"/>
    <w:rsid w:val="009619C9"/>
    <w:rsid w:val="009623B1"/>
    <w:rsid w:val="00962769"/>
    <w:rsid w:val="00962C17"/>
    <w:rsid w:val="00962E2D"/>
    <w:rsid w:val="00962EC5"/>
    <w:rsid w:val="00962F8F"/>
    <w:rsid w:val="0096367E"/>
    <w:rsid w:val="00963E9D"/>
    <w:rsid w:val="00964362"/>
    <w:rsid w:val="009644D3"/>
    <w:rsid w:val="009648BA"/>
    <w:rsid w:val="0096490F"/>
    <w:rsid w:val="00965057"/>
    <w:rsid w:val="009650F2"/>
    <w:rsid w:val="00965549"/>
    <w:rsid w:val="009655FF"/>
    <w:rsid w:val="00965E5D"/>
    <w:rsid w:val="00966022"/>
    <w:rsid w:val="00966539"/>
    <w:rsid w:val="009666EB"/>
    <w:rsid w:val="00966769"/>
    <w:rsid w:val="0096676C"/>
    <w:rsid w:val="00966F65"/>
    <w:rsid w:val="00966FFB"/>
    <w:rsid w:val="0096724B"/>
    <w:rsid w:val="00967552"/>
    <w:rsid w:val="0096787B"/>
    <w:rsid w:val="009679C9"/>
    <w:rsid w:val="00967CD8"/>
    <w:rsid w:val="00967D92"/>
    <w:rsid w:val="009702F1"/>
    <w:rsid w:val="00970508"/>
    <w:rsid w:val="00970913"/>
    <w:rsid w:val="00970C13"/>
    <w:rsid w:val="009712EB"/>
    <w:rsid w:val="009715F0"/>
    <w:rsid w:val="00971795"/>
    <w:rsid w:val="0097188E"/>
    <w:rsid w:val="00971A23"/>
    <w:rsid w:val="00971CE3"/>
    <w:rsid w:val="009720D6"/>
    <w:rsid w:val="00972561"/>
    <w:rsid w:val="00972744"/>
    <w:rsid w:val="009729E2"/>
    <w:rsid w:val="00972E8B"/>
    <w:rsid w:val="00973058"/>
    <w:rsid w:val="00973246"/>
    <w:rsid w:val="009732E1"/>
    <w:rsid w:val="009734D8"/>
    <w:rsid w:val="00973AD9"/>
    <w:rsid w:val="009746A7"/>
    <w:rsid w:val="0097484C"/>
    <w:rsid w:val="00974D3E"/>
    <w:rsid w:val="0097502C"/>
    <w:rsid w:val="009752E4"/>
    <w:rsid w:val="0097535F"/>
    <w:rsid w:val="009754C0"/>
    <w:rsid w:val="009755AB"/>
    <w:rsid w:val="00975BB9"/>
    <w:rsid w:val="00976089"/>
    <w:rsid w:val="0097614D"/>
    <w:rsid w:val="0097658E"/>
    <w:rsid w:val="00976917"/>
    <w:rsid w:val="00976DCE"/>
    <w:rsid w:val="00976EB6"/>
    <w:rsid w:val="0097708A"/>
    <w:rsid w:val="009771AF"/>
    <w:rsid w:val="009771CD"/>
    <w:rsid w:val="009773B0"/>
    <w:rsid w:val="009779CF"/>
    <w:rsid w:val="009779DE"/>
    <w:rsid w:val="00977B94"/>
    <w:rsid w:val="009800DF"/>
    <w:rsid w:val="0098023A"/>
    <w:rsid w:val="00980D1F"/>
    <w:rsid w:val="009812EC"/>
    <w:rsid w:val="0098146B"/>
    <w:rsid w:val="00981473"/>
    <w:rsid w:val="00981655"/>
    <w:rsid w:val="0098179C"/>
    <w:rsid w:val="00981B59"/>
    <w:rsid w:val="00981D29"/>
    <w:rsid w:val="00981DAA"/>
    <w:rsid w:val="00981F7A"/>
    <w:rsid w:val="009829CC"/>
    <w:rsid w:val="00982C49"/>
    <w:rsid w:val="009831A5"/>
    <w:rsid w:val="00983F87"/>
    <w:rsid w:val="00984094"/>
    <w:rsid w:val="009848F8"/>
    <w:rsid w:val="0098492F"/>
    <w:rsid w:val="00984E98"/>
    <w:rsid w:val="00985079"/>
    <w:rsid w:val="009850AF"/>
    <w:rsid w:val="00986301"/>
    <w:rsid w:val="009865C9"/>
    <w:rsid w:val="009865DC"/>
    <w:rsid w:val="00986AAE"/>
    <w:rsid w:val="009874F7"/>
    <w:rsid w:val="0098768C"/>
    <w:rsid w:val="00987718"/>
    <w:rsid w:val="00987AFC"/>
    <w:rsid w:val="00987DB2"/>
    <w:rsid w:val="00987E19"/>
    <w:rsid w:val="00987E74"/>
    <w:rsid w:val="00987E79"/>
    <w:rsid w:val="00987F5F"/>
    <w:rsid w:val="009900A9"/>
    <w:rsid w:val="009901C5"/>
    <w:rsid w:val="00990360"/>
    <w:rsid w:val="00990388"/>
    <w:rsid w:val="009907CC"/>
    <w:rsid w:val="009914BC"/>
    <w:rsid w:val="009915FB"/>
    <w:rsid w:val="00991990"/>
    <w:rsid w:val="00991B87"/>
    <w:rsid w:val="009923F3"/>
    <w:rsid w:val="00992ABB"/>
    <w:rsid w:val="00992EC5"/>
    <w:rsid w:val="00993081"/>
    <w:rsid w:val="00993ADD"/>
    <w:rsid w:val="00993C7F"/>
    <w:rsid w:val="009941E6"/>
    <w:rsid w:val="00994353"/>
    <w:rsid w:val="009944EA"/>
    <w:rsid w:val="009945B6"/>
    <w:rsid w:val="00994EC9"/>
    <w:rsid w:val="009956B4"/>
    <w:rsid w:val="009957B4"/>
    <w:rsid w:val="0099593E"/>
    <w:rsid w:val="00995A5E"/>
    <w:rsid w:val="00995F59"/>
    <w:rsid w:val="00996279"/>
    <w:rsid w:val="0099676E"/>
    <w:rsid w:val="009969A4"/>
    <w:rsid w:val="00996B92"/>
    <w:rsid w:val="009970B1"/>
    <w:rsid w:val="009978B8"/>
    <w:rsid w:val="009979EB"/>
    <w:rsid w:val="00997D7C"/>
    <w:rsid w:val="009A014B"/>
    <w:rsid w:val="009A0279"/>
    <w:rsid w:val="009A083E"/>
    <w:rsid w:val="009A0E20"/>
    <w:rsid w:val="009A181D"/>
    <w:rsid w:val="009A2110"/>
    <w:rsid w:val="009A2737"/>
    <w:rsid w:val="009A28A6"/>
    <w:rsid w:val="009A2DC1"/>
    <w:rsid w:val="009A2F3A"/>
    <w:rsid w:val="009A329F"/>
    <w:rsid w:val="009A33C7"/>
    <w:rsid w:val="009A35E7"/>
    <w:rsid w:val="009A38CB"/>
    <w:rsid w:val="009A3BB9"/>
    <w:rsid w:val="009A3C66"/>
    <w:rsid w:val="009A3D82"/>
    <w:rsid w:val="009A3DB5"/>
    <w:rsid w:val="009A40B0"/>
    <w:rsid w:val="009A4212"/>
    <w:rsid w:val="009A4296"/>
    <w:rsid w:val="009A45B7"/>
    <w:rsid w:val="009A4731"/>
    <w:rsid w:val="009A4B4C"/>
    <w:rsid w:val="009A4BFC"/>
    <w:rsid w:val="009A5288"/>
    <w:rsid w:val="009A528A"/>
    <w:rsid w:val="009A52E0"/>
    <w:rsid w:val="009A5367"/>
    <w:rsid w:val="009A5636"/>
    <w:rsid w:val="009A6486"/>
    <w:rsid w:val="009A6DCA"/>
    <w:rsid w:val="009A6FB3"/>
    <w:rsid w:val="009A75C7"/>
    <w:rsid w:val="009A7723"/>
    <w:rsid w:val="009A782E"/>
    <w:rsid w:val="009A7DF3"/>
    <w:rsid w:val="009B0946"/>
    <w:rsid w:val="009B0CF9"/>
    <w:rsid w:val="009B0FCD"/>
    <w:rsid w:val="009B1283"/>
    <w:rsid w:val="009B1A22"/>
    <w:rsid w:val="009B1C99"/>
    <w:rsid w:val="009B1DBE"/>
    <w:rsid w:val="009B202A"/>
    <w:rsid w:val="009B2A6E"/>
    <w:rsid w:val="009B2E1D"/>
    <w:rsid w:val="009B3066"/>
    <w:rsid w:val="009B35B9"/>
    <w:rsid w:val="009B3C3C"/>
    <w:rsid w:val="009B3CB2"/>
    <w:rsid w:val="009B4436"/>
    <w:rsid w:val="009B476C"/>
    <w:rsid w:val="009B4A55"/>
    <w:rsid w:val="009B4D13"/>
    <w:rsid w:val="009B4F8B"/>
    <w:rsid w:val="009B53E2"/>
    <w:rsid w:val="009B5D37"/>
    <w:rsid w:val="009B612D"/>
    <w:rsid w:val="009B6635"/>
    <w:rsid w:val="009B6745"/>
    <w:rsid w:val="009B6796"/>
    <w:rsid w:val="009B6888"/>
    <w:rsid w:val="009B6D80"/>
    <w:rsid w:val="009B738F"/>
    <w:rsid w:val="009B785B"/>
    <w:rsid w:val="009B792C"/>
    <w:rsid w:val="009B7DC2"/>
    <w:rsid w:val="009B7E8B"/>
    <w:rsid w:val="009B7F2D"/>
    <w:rsid w:val="009C033D"/>
    <w:rsid w:val="009C0398"/>
    <w:rsid w:val="009C0747"/>
    <w:rsid w:val="009C0764"/>
    <w:rsid w:val="009C0C68"/>
    <w:rsid w:val="009C0E0C"/>
    <w:rsid w:val="009C1408"/>
    <w:rsid w:val="009C19B6"/>
    <w:rsid w:val="009C1E6C"/>
    <w:rsid w:val="009C21D9"/>
    <w:rsid w:val="009C2377"/>
    <w:rsid w:val="009C251E"/>
    <w:rsid w:val="009C264D"/>
    <w:rsid w:val="009C277D"/>
    <w:rsid w:val="009C289F"/>
    <w:rsid w:val="009C32EF"/>
    <w:rsid w:val="009C3D20"/>
    <w:rsid w:val="009C3E10"/>
    <w:rsid w:val="009C4083"/>
    <w:rsid w:val="009C41BF"/>
    <w:rsid w:val="009C4948"/>
    <w:rsid w:val="009C4C26"/>
    <w:rsid w:val="009C5889"/>
    <w:rsid w:val="009C5A67"/>
    <w:rsid w:val="009C5B19"/>
    <w:rsid w:val="009C5D01"/>
    <w:rsid w:val="009C5E63"/>
    <w:rsid w:val="009C5F88"/>
    <w:rsid w:val="009C625A"/>
    <w:rsid w:val="009C683E"/>
    <w:rsid w:val="009C685B"/>
    <w:rsid w:val="009C734F"/>
    <w:rsid w:val="009C756E"/>
    <w:rsid w:val="009C7784"/>
    <w:rsid w:val="009C785C"/>
    <w:rsid w:val="009C7F3E"/>
    <w:rsid w:val="009C7FAE"/>
    <w:rsid w:val="009D00B4"/>
    <w:rsid w:val="009D03B6"/>
    <w:rsid w:val="009D0428"/>
    <w:rsid w:val="009D0861"/>
    <w:rsid w:val="009D0A34"/>
    <w:rsid w:val="009D0BA3"/>
    <w:rsid w:val="009D0BAE"/>
    <w:rsid w:val="009D130A"/>
    <w:rsid w:val="009D1498"/>
    <w:rsid w:val="009D155E"/>
    <w:rsid w:val="009D1F95"/>
    <w:rsid w:val="009D2322"/>
    <w:rsid w:val="009D299A"/>
    <w:rsid w:val="009D2B94"/>
    <w:rsid w:val="009D30D4"/>
    <w:rsid w:val="009D32F9"/>
    <w:rsid w:val="009D355E"/>
    <w:rsid w:val="009D3C8F"/>
    <w:rsid w:val="009D3FCE"/>
    <w:rsid w:val="009D463A"/>
    <w:rsid w:val="009D4A2E"/>
    <w:rsid w:val="009D4C2C"/>
    <w:rsid w:val="009D4FA2"/>
    <w:rsid w:val="009D501A"/>
    <w:rsid w:val="009D50B1"/>
    <w:rsid w:val="009D51EE"/>
    <w:rsid w:val="009D5849"/>
    <w:rsid w:val="009D5C4D"/>
    <w:rsid w:val="009D5C65"/>
    <w:rsid w:val="009D5CF4"/>
    <w:rsid w:val="009D65CA"/>
    <w:rsid w:val="009D6845"/>
    <w:rsid w:val="009D73B0"/>
    <w:rsid w:val="009D74A5"/>
    <w:rsid w:val="009D7FC9"/>
    <w:rsid w:val="009E0219"/>
    <w:rsid w:val="009E09CF"/>
    <w:rsid w:val="009E18F3"/>
    <w:rsid w:val="009E1DAB"/>
    <w:rsid w:val="009E2B8D"/>
    <w:rsid w:val="009E302E"/>
    <w:rsid w:val="009E3335"/>
    <w:rsid w:val="009E34E6"/>
    <w:rsid w:val="009E3791"/>
    <w:rsid w:val="009E4060"/>
    <w:rsid w:val="009E45A8"/>
    <w:rsid w:val="009E47BB"/>
    <w:rsid w:val="009E498A"/>
    <w:rsid w:val="009E4B49"/>
    <w:rsid w:val="009E5527"/>
    <w:rsid w:val="009E5872"/>
    <w:rsid w:val="009E5B86"/>
    <w:rsid w:val="009E6352"/>
    <w:rsid w:val="009E63FF"/>
    <w:rsid w:val="009E64D2"/>
    <w:rsid w:val="009E6AA0"/>
    <w:rsid w:val="009E6B16"/>
    <w:rsid w:val="009E6E82"/>
    <w:rsid w:val="009E6ECD"/>
    <w:rsid w:val="009E708D"/>
    <w:rsid w:val="009E70B7"/>
    <w:rsid w:val="009E79C2"/>
    <w:rsid w:val="009E7DA4"/>
    <w:rsid w:val="009F00CA"/>
    <w:rsid w:val="009F0413"/>
    <w:rsid w:val="009F0A80"/>
    <w:rsid w:val="009F0BAA"/>
    <w:rsid w:val="009F0DBF"/>
    <w:rsid w:val="009F10D0"/>
    <w:rsid w:val="009F1158"/>
    <w:rsid w:val="009F139D"/>
    <w:rsid w:val="009F1692"/>
    <w:rsid w:val="009F237D"/>
    <w:rsid w:val="009F2DC4"/>
    <w:rsid w:val="009F307E"/>
    <w:rsid w:val="009F3AFE"/>
    <w:rsid w:val="009F40A7"/>
    <w:rsid w:val="009F429E"/>
    <w:rsid w:val="009F4A4D"/>
    <w:rsid w:val="009F4AC6"/>
    <w:rsid w:val="009F4B08"/>
    <w:rsid w:val="009F4B2E"/>
    <w:rsid w:val="009F5129"/>
    <w:rsid w:val="009F544A"/>
    <w:rsid w:val="009F5509"/>
    <w:rsid w:val="009F5BF5"/>
    <w:rsid w:val="009F5CBE"/>
    <w:rsid w:val="009F63B8"/>
    <w:rsid w:val="009F64C1"/>
    <w:rsid w:val="009F6551"/>
    <w:rsid w:val="009F68AB"/>
    <w:rsid w:val="009F6AA3"/>
    <w:rsid w:val="009F6E29"/>
    <w:rsid w:val="009F73DD"/>
    <w:rsid w:val="009F750E"/>
    <w:rsid w:val="009F76AB"/>
    <w:rsid w:val="009F771A"/>
    <w:rsid w:val="009F7861"/>
    <w:rsid w:val="009F7890"/>
    <w:rsid w:val="009F7942"/>
    <w:rsid w:val="009F7B3D"/>
    <w:rsid w:val="00A0001C"/>
    <w:rsid w:val="00A0089D"/>
    <w:rsid w:val="00A00A01"/>
    <w:rsid w:val="00A00FFB"/>
    <w:rsid w:val="00A01084"/>
    <w:rsid w:val="00A01092"/>
    <w:rsid w:val="00A0146D"/>
    <w:rsid w:val="00A01A4C"/>
    <w:rsid w:val="00A01FE5"/>
    <w:rsid w:val="00A02566"/>
    <w:rsid w:val="00A02912"/>
    <w:rsid w:val="00A03034"/>
    <w:rsid w:val="00A03166"/>
    <w:rsid w:val="00A03174"/>
    <w:rsid w:val="00A031D3"/>
    <w:rsid w:val="00A033A0"/>
    <w:rsid w:val="00A03D99"/>
    <w:rsid w:val="00A04868"/>
    <w:rsid w:val="00A048B3"/>
    <w:rsid w:val="00A05176"/>
    <w:rsid w:val="00A0521C"/>
    <w:rsid w:val="00A05CAF"/>
    <w:rsid w:val="00A05DC6"/>
    <w:rsid w:val="00A05E89"/>
    <w:rsid w:val="00A0652E"/>
    <w:rsid w:val="00A06638"/>
    <w:rsid w:val="00A06785"/>
    <w:rsid w:val="00A06D33"/>
    <w:rsid w:val="00A06F83"/>
    <w:rsid w:val="00A0736C"/>
    <w:rsid w:val="00A073E7"/>
    <w:rsid w:val="00A076A8"/>
    <w:rsid w:val="00A078E0"/>
    <w:rsid w:val="00A07A01"/>
    <w:rsid w:val="00A07AC4"/>
    <w:rsid w:val="00A07AC6"/>
    <w:rsid w:val="00A10164"/>
    <w:rsid w:val="00A10166"/>
    <w:rsid w:val="00A101BD"/>
    <w:rsid w:val="00A101F8"/>
    <w:rsid w:val="00A10E3F"/>
    <w:rsid w:val="00A110E7"/>
    <w:rsid w:val="00A11319"/>
    <w:rsid w:val="00A11A56"/>
    <w:rsid w:val="00A11B64"/>
    <w:rsid w:val="00A12146"/>
    <w:rsid w:val="00A12155"/>
    <w:rsid w:val="00A12CF2"/>
    <w:rsid w:val="00A1341E"/>
    <w:rsid w:val="00A135B2"/>
    <w:rsid w:val="00A1367D"/>
    <w:rsid w:val="00A13A8C"/>
    <w:rsid w:val="00A13A9F"/>
    <w:rsid w:val="00A13B31"/>
    <w:rsid w:val="00A13C6C"/>
    <w:rsid w:val="00A13CD6"/>
    <w:rsid w:val="00A14254"/>
    <w:rsid w:val="00A14255"/>
    <w:rsid w:val="00A142A9"/>
    <w:rsid w:val="00A14C73"/>
    <w:rsid w:val="00A14C91"/>
    <w:rsid w:val="00A1532D"/>
    <w:rsid w:val="00A155C9"/>
    <w:rsid w:val="00A158F8"/>
    <w:rsid w:val="00A15989"/>
    <w:rsid w:val="00A15DF0"/>
    <w:rsid w:val="00A15FA1"/>
    <w:rsid w:val="00A16123"/>
    <w:rsid w:val="00A168CC"/>
    <w:rsid w:val="00A171EC"/>
    <w:rsid w:val="00A172BA"/>
    <w:rsid w:val="00A1730E"/>
    <w:rsid w:val="00A20001"/>
    <w:rsid w:val="00A20578"/>
    <w:rsid w:val="00A205D0"/>
    <w:rsid w:val="00A21106"/>
    <w:rsid w:val="00A2157A"/>
    <w:rsid w:val="00A215D7"/>
    <w:rsid w:val="00A21764"/>
    <w:rsid w:val="00A21B35"/>
    <w:rsid w:val="00A21C06"/>
    <w:rsid w:val="00A22112"/>
    <w:rsid w:val="00A221F1"/>
    <w:rsid w:val="00A2228C"/>
    <w:rsid w:val="00A22392"/>
    <w:rsid w:val="00A22836"/>
    <w:rsid w:val="00A22861"/>
    <w:rsid w:val="00A2288F"/>
    <w:rsid w:val="00A229ED"/>
    <w:rsid w:val="00A22A95"/>
    <w:rsid w:val="00A22C20"/>
    <w:rsid w:val="00A22EDF"/>
    <w:rsid w:val="00A23431"/>
    <w:rsid w:val="00A23532"/>
    <w:rsid w:val="00A23678"/>
    <w:rsid w:val="00A237A5"/>
    <w:rsid w:val="00A23E9D"/>
    <w:rsid w:val="00A24026"/>
    <w:rsid w:val="00A242E8"/>
    <w:rsid w:val="00A24823"/>
    <w:rsid w:val="00A2492D"/>
    <w:rsid w:val="00A24C53"/>
    <w:rsid w:val="00A250ED"/>
    <w:rsid w:val="00A2524E"/>
    <w:rsid w:val="00A2527E"/>
    <w:rsid w:val="00A25281"/>
    <w:rsid w:val="00A25295"/>
    <w:rsid w:val="00A25995"/>
    <w:rsid w:val="00A2646E"/>
    <w:rsid w:val="00A2657B"/>
    <w:rsid w:val="00A26CC4"/>
    <w:rsid w:val="00A26D45"/>
    <w:rsid w:val="00A26D88"/>
    <w:rsid w:val="00A26FFD"/>
    <w:rsid w:val="00A273A9"/>
    <w:rsid w:val="00A27DF9"/>
    <w:rsid w:val="00A30497"/>
    <w:rsid w:val="00A30719"/>
    <w:rsid w:val="00A309FD"/>
    <w:rsid w:val="00A30BC0"/>
    <w:rsid w:val="00A30EB4"/>
    <w:rsid w:val="00A30F1E"/>
    <w:rsid w:val="00A30FBA"/>
    <w:rsid w:val="00A31380"/>
    <w:rsid w:val="00A31583"/>
    <w:rsid w:val="00A315F2"/>
    <w:rsid w:val="00A31DEB"/>
    <w:rsid w:val="00A31EF1"/>
    <w:rsid w:val="00A325C2"/>
    <w:rsid w:val="00A32893"/>
    <w:rsid w:val="00A328D9"/>
    <w:rsid w:val="00A32908"/>
    <w:rsid w:val="00A32A2E"/>
    <w:rsid w:val="00A32AD2"/>
    <w:rsid w:val="00A32BDD"/>
    <w:rsid w:val="00A3311A"/>
    <w:rsid w:val="00A331BE"/>
    <w:rsid w:val="00A33562"/>
    <w:rsid w:val="00A33812"/>
    <w:rsid w:val="00A33965"/>
    <w:rsid w:val="00A3398D"/>
    <w:rsid w:val="00A33CDE"/>
    <w:rsid w:val="00A33EB3"/>
    <w:rsid w:val="00A342B5"/>
    <w:rsid w:val="00A34436"/>
    <w:rsid w:val="00A34471"/>
    <w:rsid w:val="00A347F8"/>
    <w:rsid w:val="00A34D4F"/>
    <w:rsid w:val="00A35A7C"/>
    <w:rsid w:val="00A35AB6"/>
    <w:rsid w:val="00A36855"/>
    <w:rsid w:val="00A368CA"/>
    <w:rsid w:val="00A36B54"/>
    <w:rsid w:val="00A37657"/>
    <w:rsid w:val="00A3794C"/>
    <w:rsid w:val="00A379FF"/>
    <w:rsid w:val="00A37AAC"/>
    <w:rsid w:val="00A37B88"/>
    <w:rsid w:val="00A40472"/>
    <w:rsid w:val="00A412BF"/>
    <w:rsid w:val="00A41757"/>
    <w:rsid w:val="00A41790"/>
    <w:rsid w:val="00A419A5"/>
    <w:rsid w:val="00A41D17"/>
    <w:rsid w:val="00A4224E"/>
    <w:rsid w:val="00A4322B"/>
    <w:rsid w:val="00A433B6"/>
    <w:rsid w:val="00A43423"/>
    <w:rsid w:val="00A43AAF"/>
    <w:rsid w:val="00A43D6F"/>
    <w:rsid w:val="00A44D57"/>
    <w:rsid w:val="00A4506D"/>
    <w:rsid w:val="00A4539C"/>
    <w:rsid w:val="00A45D11"/>
    <w:rsid w:val="00A4622D"/>
    <w:rsid w:val="00A46607"/>
    <w:rsid w:val="00A46889"/>
    <w:rsid w:val="00A469AC"/>
    <w:rsid w:val="00A469FE"/>
    <w:rsid w:val="00A46DC1"/>
    <w:rsid w:val="00A46EC6"/>
    <w:rsid w:val="00A47079"/>
    <w:rsid w:val="00A4725A"/>
    <w:rsid w:val="00A4789B"/>
    <w:rsid w:val="00A478DE"/>
    <w:rsid w:val="00A479E6"/>
    <w:rsid w:val="00A47A55"/>
    <w:rsid w:val="00A47ABB"/>
    <w:rsid w:val="00A47B12"/>
    <w:rsid w:val="00A50045"/>
    <w:rsid w:val="00A50167"/>
    <w:rsid w:val="00A502B1"/>
    <w:rsid w:val="00A50579"/>
    <w:rsid w:val="00A50777"/>
    <w:rsid w:val="00A50AB1"/>
    <w:rsid w:val="00A50BB8"/>
    <w:rsid w:val="00A50CB4"/>
    <w:rsid w:val="00A50DBC"/>
    <w:rsid w:val="00A51173"/>
    <w:rsid w:val="00A51201"/>
    <w:rsid w:val="00A51451"/>
    <w:rsid w:val="00A515D7"/>
    <w:rsid w:val="00A51E00"/>
    <w:rsid w:val="00A521AE"/>
    <w:rsid w:val="00A52822"/>
    <w:rsid w:val="00A52873"/>
    <w:rsid w:val="00A52C91"/>
    <w:rsid w:val="00A52CA3"/>
    <w:rsid w:val="00A52D08"/>
    <w:rsid w:val="00A52E78"/>
    <w:rsid w:val="00A52FD6"/>
    <w:rsid w:val="00A53013"/>
    <w:rsid w:val="00A5317F"/>
    <w:rsid w:val="00A53278"/>
    <w:rsid w:val="00A537D6"/>
    <w:rsid w:val="00A537EF"/>
    <w:rsid w:val="00A5381B"/>
    <w:rsid w:val="00A53C6C"/>
    <w:rsid w:val="00A53DA8"/>
    <w:rsid w:val="00A54236"/>
    <w:rsid w:val="00A54424"/>
    <w:rsid w:val="00A546BF"/>
    <w:rsid w:val="00A549ED"/>
    <w:rsid w:val="00A54B01"/>
    <w:rsid w:val="00A54EB6"/>
    <w:rsid w:val="00A5502F"/>
    <w:rsid w:val="00A5526C"/>
    <w:rsid w:val="00A55669"/>
    <w:rsid w:val="00A5572C"/>
    <w:rsid w:val="00A55911"/>
    <w:rsid w:val="00A55C7E"/>
    <w:rsid w:val="00A55E36"/>
    <w:rsid w:val="00A565F9"/>
    <w:rsid w:val="00A5676B"/>
    <w:rsid w:val="00A567D9"/>
    <w:rsid w:val="00A56B37"/>
    <w:rsid w:val="00A579E3"/>
    <w:rsid w:val="00A57AF1"/>
    <w:rsid w:val="00A57B94"/>
    <w:rsid w:val="00A57FC0"/>
    <w:rsid w:val="00A603F0"/>
    <w:rsid w:val="00A603F9"/>
    <w:rsid w:val="00A6066B"/>
    <w:rsid w:val="00A6087F"/>
    <w:rsid w:val="00A60BB0"/>
    <w:rsid w:val="00A60C5F"/>
    <w:rsid w:val="00A60FF3"/>
    <w:rsid w:val="00A61050"/>
    <w:rsid w:val="00A612C4"/>
    <w:rsid w:val="00A612F6"/>
    <w:rsid w:val="00A61335"/>
    <w:rsid w:val="00A61BCF"/>
    <w:rsid w:val="00A61FB2"/>
    <w:rsid w:val="00A622BD"/>
    <w:rsid w:val="00A628A6"/>
    <w:rsid w:val="00A63C3D"/>
    <w:rsid w:val="00A63E2C"/>
    <w:rsid w:val="00A63FB2"/>
    <w:rsid w:val="00A6421D"/>
    <w:rsid w:val="00A6427C"/>
    <w:rsid w:val="00A6445B"/>
    <w:rsid w:val="00A64624"/>
    <w:rsid w:val="00A64843"/>
    <w:rsid w:val="00A64868"/>
    <w:rsid w:val="00A64F91"/>
    <w:rsid w:val="00A6517F"/>
    <w:rsid w:val="00A652C5"/>
    <w:rsid w:val="00A654D1"/>
    <w:rsid w:val="00A659BC"/>
    <w:rsid w:val="00A65DAC"/>
    <w:rsid w:val="00A65EF6"/>
    <w:rsid w:val="00A65F61"/>
    <w:rsid w:val="00A66073"/>
    <w:rsid w:val="00A66078"/>
    <w:rsid w:val="00A6612B"/>
    <w:rsid w:val="00A66161"/>
    <w:rsid w:val="00A66461"/>
    <w:rsid w:val="00A664E1"/>
    <w:rsid w:val="00A665E9"/>
    <w:rsid w:val="00A666B5"/>
    <w:rsid w:val="00A66A55"/>
    <w:rsid w:val="00A66D1F"/>
    <w:rsid w:val="00A67409"/>
    <w:rsid w:val="00A677FB"/>
    <w:rsid w:val="00A6793A"/>
    <w:rsid w:val="00A7051B"/>
    <w:rsid w:val="00A706F6"/>
    <w:rsid w:val="00A70FAE"/>
    <w:rsid w:val="00A714DA"/>
    <w:rsid w:val="00A71532"/>
    <w:rsid w:val="00A71936"/>
    <w:rsid w:val="00A71BCF"/>
    <w:rsid w:val="00A71BF7"/>
    <w:rsid w:val="00A720C4"/>
    <w:rsid w:val="00A722BE"/>
    <w:rsid w:val="00A722C4"/>
    <w:rsid w:val="00A723B5"/>
    <w:rsid w:val="00A72569"/>
    <w:rsid w:val="00A7261F"/>
    <w:rsid w:val="00A726E3"/>
    <w:rsid w:val="00A72AC0"/>
    <w:rsid w:val="00A731DC"/>
    <w:rsid w:val="00A7334F"/>
    <w:rsid w:val="00A736C8"/>
    <w:rsid w:val="00A73951"/>
    <w:rsid w:val="00A73AA1"/>
    <w:rsid w:val="00A73B74"/>
    <w:rsid w:val="00A73C81"/>
    <w:rsid w:val="00A73F05"/>
    <w:rsid w:val="00A745CE"/>
    <w:rsid w:val="00A748CB"/>
    <w:rsid w:val="00A74914"/>
    <w:rsid w:val="00A74ACA"/>
    <w:rsid w:val="00A74E95"/>
    <w:rsid w:val="00A75EA7"/>
    <w:rsid w:val="00A75EF5"/>
    <w:rsid w:val="00A7614B"/>
    <w:rsid w:val="00A7619D"/>
    <w:rsid w:val="00A7623C"/>
    <w:rsid w:val="00A7624B"/>
    <w:rsid w:val="00A763C9"/>
    <w:rsid w:val="00A76530"/>
    <w:rsid w:val="00A76669"/>
    <w:rsid w:val="00A7690A"/>
    <w:rsid w:val="00A76CEB"/>
    <w:rsid w:val="00A77086"/>
    <w:rsid w:val="00A77131"/>
    <w:rsid w:val="00A771AE"/>
    <w:rsid w:val="00A777AA"/>
    <w:rsid w:val="00A777B7"/>
    <w:rsid w:val="00A77A46"/>
    <w:rsid w:val="00A803FA"/>
    <w:rsid w:val="00A80961"/>
    <w:rsid w:val="00A809BD"/>
    <w:rsid w:val="00A80DB5"/>
    <w:rsid w:val="00A81104"/>
    <w:rsid w:val="00A8111B"/>
    <w:rsid w:val="00A815E3"/>
    <w:rsid w:val="00A81670"/>
    <w:rsid w:val="00A81AF9"/>
    <w:rsid w:val="00A81C3D"/>
    <w:rsid w:val="00A82765"/>
    <w:rsid w:val="00A8315B"/>
    <w:rsid w:val="00A834D6"/>
    <w:rsid w:val="00A8352B"/>
    <w:rsid w:val="00A8366C"/>
    <w:rsid w:val="00A83722"/>
    <w:rsid w:val="00A83819"/>
    <w:rsid w:val="00A83822"/>
    <w:rsid w:val="00A83888"/>
    <w:rsid w:val="00A8403A"/>
    <w:rsid w:val="00A845C0"/>
    <w:rsid w:val="00A84630"/>
    <w:rsid w:val="00A846B4"/>
    <w:rsid w:val="00A84B0E"/>
    <w:rsid w:val="00A84B2B"/>
    <w:rsid w:val="00A84FE2"/>
    <w:rsid w:val="00A8555E"/>
    <w:rsid w:val="00A8556F"/>
    <w:rsid w:val="00A85827"/>
    <w:rsid w:val="00A85E47"/>
    <w:rsid w:val="00A8625D"/>
    <w:rsid w:val="00A86357"/>
    <w:rsid w:val="00A866F7"/>
    <w:rsid w:val="00A86A36"/>
    <w:rsid w:val="00A86BC6"/>
    <w:rsid w:val="00A86F28"/>
    <w:rsid w:val="00A87ABB"/>
    <w:rsid w:val="00A87BB9"/>
    <w:rsid w:val="00A87BF9"/>
    <w:rsid w:val="00A901DB"/>
    <w:rsid w:val="00A9022F"/>
    <w:rsid w:val="00A90350"/>
    <w:rsid w:val="00A908BB"/>
    <w:rsid w:val="00A909E8"/>
    <w:rsid w:val="00A90C24"/>
    <w:rsid w:val="00A90E25"/>
    <w:rsid w:val="00A910D8"/>
    <w:rsid w:val="00A91500"/>
    <w:rsid w:val="00A9160F"/>
    <w:rsid w:val="00A91750"/>
    <w:rsid w:val="00A9182C"/>
    <w:rsid w:val="00A91887"/>
    <w:rsid w:val="00A92286"/>
    <w:rsid w:val="00A92525"/>
    <w:rsid w:val="00A92692"/>
    <w:rsid w:val="00A92BFD"/>
    <w:rsid w:val="00A93599"/>
    <w:rsid w:val="00A93C0C"/>
    <w:rsid w:val="00A93FE9"/>
    <w:rsid w:val="00A9443D"/>
    <w:rsid w:val="00A946B2"/>
    <w:rsid w:val="00A9494F"/>
    <w:rsid w:val="00A94DBB"/>
    <w:rsid w:val="00A95430"/>
    <w:rsid w:val="00A95A27"/>
    <w:rsid w:val="00A964F9"/>
    <w:rsid w:val="00A965F5"/>
    <w:rsid w:val="00A967BF"/>
    <w:rsid w:val="00A96F8D"/>
    <w:rsid w:val="00A977C0"/>
    <w:rsid w:val="00A97BA2"/>
    <w:rsid w:val="00AA03DF"/>
    <w:rsid w:val="00AA04D4"/>
    <w:rsid w:val="00AA095A"/>
    <w:rsid w:val="00AA0F8F"/>
    <w:rsid w:val="00AA1289"/>
    <w:rsid w:val="00AA19E5"/>
    <w:rsid w:val="00AA1D46"/>
    <w:rsid w:val="00AA2112"/>
    <w:rsid w:val="00AA27AD"/>
    <w:rsid w:val="00AA2CB3"/>
    <w:rsid w:val="00AA2DFE"/>
    <w:rsid w:val="00AA2E44"/>
    <w:rsid w:val="00AA2E4C"/>
    <w:rsid w:val="00AA2EEC"/>
    <w:rsid w:val="00AA32BD"/>
    <w:rsid w:val="00AA3730"/>
    <w:rsid w:val="00AA3915"/>
    <w:rsid w:val="00AA39C0"/>
    <w:rsid w:val="00AA39E6"/>
    <w:rsid w:val="00AA3A65"/>
    <w:rsid w:val="00AA3D11"/>
    <w:rsid w:val="00AA3EDC"/>
    <w:rsid w:val="00AA4081"/>
    <w:rsid w:val="00AA44E7"/>
    <w:rsid w:val="00AA46EE"/>
    <w:rsid w:val="00AA4891"/>
    <w:rsid w:val="00AA4F50"/>
    <w:rsid w:val="00AA51AE"/>
    <w:rsid w:val="00AA578F"/>
    <w:rsid w:val="00AA5880"/>
    <w:rsid w:val="00AA5958"/>
    <w:rsid w:val="00AA5A0C"/>
    <w:rsid w:val="00AA5FC1"/>
    <w:rsid w:val="00AA633E"/>
    <w:rsid w:val="00AA6422"/>
    <w:rsid w:val="00AA67EA"/>
    <w:rsid w:val="00AA6819"/>
    <w:rsid w:val="00AA6D10"/>
    <w:rsid w:val="00AA6DB1"/>
    <w:rsid w:val="00AA6EFB"/>
    <w:rsid w:val="00AA6F89"/>
    <w:rsid w:val="00AA7110"/>
    <w:rsid w:val="00AA732F"/>
    <w:rsid w:val="00AA752E"/>
    <w:rsid w:val="00AA7580"/>
    <w:rsid w:val="00AA797C"/>
    <w:rsid w:val="00AA7A82"/>
    <w:rsid w:val="00AB025D"/>
    <w:rsid w:val="00AB07FF"/>
    <w:rsid w:val="00AB0937"/>
    <w:rsid w:val="00AB09FC"/>
    <w:rsid w:val="00AB0E94"/>
    <w:rsid w:val="00AB1687"/>
    <w:rsid w:val="00AB18E4"/>
    <w:rsid w:val="00AB1A87"/>
    <w:rsid w:val="00AB1E0C"/>
    <w:rsid w:val="00AB1EE7"/>
    <w:rsid w:val="00AB22CE"/>
    <w:rsid w:val="00AB2A79"/>
    <w:rsid w:val="00AB301D"/>
    <w:rsid w:val="00AB3033"/>
    <w:rsid w:val="00AB376D"/>
    <w:rsid w:val="00AB38A6"/>
    <w:rsid w:val="00AB3FB0"/>
    <w:rsid w:val="00AB3FE8"/>
    <w:rsid w:val="00AB4912"/>
    <w:rsid w:val="00AB4B0D"/>
    <w:rsid w:val="00AB5005"/>
    <w:rsid w:val="00AB5025"/>
    <w:rsid w:val="00AB5184"/>
    <w:rsid w:val="00AB55E1"/>
    <w:rsid w:val="00AB5893"/>
    <w:rsid w:val="00AB5EDF"/>
    <w:rsid w:val="00AB689E"/>
    <w:rsid w:val="00AB6BD6"/>
    <w:rsid w:val="00AB6C7E"/>
    <w:rsid w:val="00AB6CE6"/>
    <w:rsid w:val="00AB6D5A"/>
    <w:rsid w:val="00AB7329"/>
    <w:rsid w:val="00AB73AB"/>
    <w:rsid w:val="00AB78E5"/>
    <w:rsid w:val="00AB7CDF"/>
    <w:rsid w:val="00AB7F40"/>
    <w:rsid w:val="00AC0A5B"/>
    <w:rsid w:val="00AC1242"/>
    <w:rsid w:val="00AC13EF"/>
    <w:rsid w:val="00AC16A9"/>
    <w:rsid w:val="00AC18BC"/>
    <w:rsid w:val="00AC20CE"/>
    <w:rsid w:val="00AC2149"/>
    <w:rsid w:val="00AC23EF"/>
    <w:rsid w:val="00AC243C"/>
    <w:rsid w:val="00AC25FF"/>
    <w:rsid w:val="00AC275C"/>
    <w:rsid w:val="00AC29C4"/>
    <w:rsid w:val="00AC2B4F"/>
    <w:rsid w:val="00AC2D14"/>
    <w:rsid w:val="00AC3645"/>
    <w:rsid w:val="00AC399B"/>
    <w:rsid w:val="00AC3B20"/>
    <w:rsid w:val="00AC3CFC"/>
    <w:rsid w:val="00AC3E92"/>
    <w:rsid w:val="00AC4258"/>
    <w:rsid w:val="00AC4332"/>
    <w:rsid w:val="00AC4362"/>
    <w:rsid w:val="00AC4499"/>
    <w:rsid w:val="00AC452D"/>
    <w:rsid w:val="00AC532E"/>
    <w:rsid w:val="00AC5694"/>
    <w:rsid w:val="00AC5850"/>
    <w:rsid w:val="00AC5C61"/>
    <w:rsid w:val="00AC5DBE"/>
    <w:rsid w:val="00AC5E97"/>
    <w:rsid w:val="00AC5EF6"/>
    <w:rsid w:val="00AC5EFD"/>
    <w:rsid w:val="00AC5F76"/>
    <w:rsid w:val="00AC6082"/>
    <w:rsid w:val="00AC60B6"/>
    <w:rsid w:val="00AC60BF"/>
    <w:rsid w:val="00AC6651"/>
    <w:rsid w:val="00AC69FB"/>
    <w:rsid w:val="00AC7265"/>
    <w:rsid w:val="00AC75D7"/>
    <w:rsid w:val="00AC7923"/>
    <w:rsid w:val="00AC79F9"/>
    <w:rsid w:val="00AC7ACD"/>
    <w:rsid w:val="00AC7EB5"/>
    <w:rsid w:val="00AD03A9"/>
    <w:rsid w:val="00AD0526"/>
    <w:rsid w:val="00AD0B46"/>
    <w:rsid w:val="00AD0B6E"/>
    <w:rsid w:val="00AD1100"/>
    <w:rsid w:val="00AD141C"/>
    <w:rsid w:val="00AD1591"/>
    <w:rsid w:val="00AD16AD"/>
    <w:rsid w:val="00AD1A60"/>
    <w:rsid w:val="00AD1AAF"/>
    <w:rsid w:val="00AD1B2E"/>
    <w:rsid w:val="00AD1B87"/>
    <w:rsid w:val="00AD1E2D"/>
    <w:rsid w:val="00AD205E"/>
    <w:rsid w:val="00AD2307"/>
    <w:rsid w:val="00AD236A"/>
    <w:rsid w:val="00AD2B75"/>
    <w:rsid w:val="00AD2C6A"/>
    <w:rsid w:val="00AD365D"/>
    <w:rsid w:val="00AD3D25"/>
    <w:rsid w:val="00AD3E00"/>
    <w:rsid w:val="00AD3F42"/>
    <w:rsid w:val="00AD4031"/>
    <w:rsid w:val="00AD4051"/>
    <w:rsid w:val="00AD42E3"/>
    <w:rsid w:val="00AD4799"/>
    <w:rsid w:val="00AD47FA"/>
    <w:rsid w:val="00AD480E"/>
    <w:rsid w:val="00AD4BAB"/>
    <w:rsid w:val="00AD4BBD"/>
    <w:rsid w:val="00AD4FA3"/>
    <w:rsid w:val="00AD56AE"/>
    <w:rsid w:val="00AD5882"/>
    <w:rsid w:val="00AD59D9"/>
    <w:rsid w:val="00AD5ACD"/>
    <w:rsid w:val="00AD5E6B"/>
    <w:rsid w:val="00AD5E9A"/>
    <w:rsid w:val="00AD61C6"/>
    <w:rsid w:val="00AD62AF"/>
    <w:rsid w:val="00AD6723"/>
    <w:rsid w:val="00AD67BD"/>
    <w:rsid w:val="00AD67C0"/>
    <w:rsid w:val="00AD6A35"/>
    <w:rsid w:val="00AD6D9A"/>
    <w:rsid w:val="00AD7247"/>
    <w:rsid w:val="00AD72A8"/>
    <w:rsid w:val="00AD74AC"/>
    <w:rsid w:val="00AE0261"/>
    <w:rsid w:val="00AE05A7"/>
    <w:rsid w:val="00AE0E39"/>
    <w:rsid w:val="00AE0E54"/>
    <w:rsid w:val="00AE1569"/>
    <w:rsid w:val="00AE1FBC"/>
    <w:rsid w:val="00AE241F"/>
    <w:rsid w:val="00AE253E"/>
    <w:rsid w:val="00AE2C14"/>
    <w:rsid w:val="00AE343B"/>
    <w:rsid w:val="00AE3443"/>
    <w:rsid w:val="00AE35E6"/>
    <w:rsid w:val="00AE3B2E"/>
    <w:rsid w:val="00AE3D89"/>
    <w:rsid w:val="00AE3E9D"/>
    <w:rsid w:val="00AE4489"/>
    <w:rsid w:val="00AE45CB"/>
    <w:rsid w:val="00AE4959"/>
    <w:rsid w:val="00AE4B98"/>
    <w:rsid w:val="00AE4E3A"/>
    <w:rsid w:val="00AE517B"/>
    <w:rsid w:val="00AE521B"/>
    <w:rsid w:val="00AE5301"/>
    <w:rsid w:val="00AE540D"/>
    <w:rsid w:val="00AE56EF"/>
    <w:rsid w:val="00AE5741"/>
    <w:rsid w:val="00AE614A"/>
    <w:rsid w:val="00AE6AB3"/>
    <w:rsid w:val="00AE71E9"/>
    <w:rsid w:val="00AE7471"/>
    <w:rsid w:val="00AE7486"/>
    <w:rsid w:val="00AE749C"/>
    <w:rsid w:val="00AE74FF"/>
    <w:rsid w:val="00AE7593"/>
    <w:rsid w:val="00AE77DD"/>
    <w:rsid w:val="00AE7923"/>
    <w:rsid w:val="00AE7D65"/>
    <w:rsid w:val="00AE7E89"/>
    <w:rsid w:val="00AF0019"/>
    <w:rsid w:val="00AF0058"/>
    <w:rsid w:val="00AF0BB7"/>
    <w:rsid w:val="00AF0CC5"/>
    <w:rsid w:val="00AF0D10"/>
    <w:rsid w:val="00AF0FAD"/>
    <w:rsid w:val="00AF1522"/>
    <w:rsid w:val="00AF1AFC"/>
    <w:rsid w:val="00AF1E34"/>
    <w:rsid w:val="00AF1EE0"/>
    <w:rsid w:val="00AF290C"/>
    <w:rsid w:val="00AF2E23"/>
    <w:rsid w:val="00AF2FD5"/>
    <w:rsid w:val="00AF3BA1"/>
    <w:rsid w:val="00AF4465"/>
    <w:rsid w:val="00AF44C5"/>
    <w:rsid w:val="00AF5754"/>
    <w:rsid w:val="00AF57CF"/>
    <w:rsid w:val="00AF5D57"/>
    <w:rsid w:val="00AF6199"/>
    <w:rsid w:val="00AF66BE"/>
    <w:rsid w:val="00AF696F"/>
    <w:rsid w:val="00AF6A6D"/>
    <w:rsid w:val="00AF6EA7"/>
    <w:rsid w:val="00AF7225"/>
    <w:rsid w:val="00AF77AA"/>
    <w:rsid w:val="00AF77C7"/>
    <w:rsid w:val="00AF7CC2"/>
    <w:rsid w:val="00B00404"/>
    <w:rsid w:val="00B00568"/>
    <w:rsid w:val="00B0081B"/>
    <w:rsid w:val="00B00FC5"/>
    <w:rsid w:val="00B017F8"/>
    <w:rsid w:val="00B01BD2"/>
    <w:rsid w:val="00B02641"/>
    <w:rsid w:val="00B02965"/>
    <w:rsid w:val="00B03720"/>
    <w:rsid w:val="00B0395D"/>
    <w:rsid w:val="00B03C1A"/>
    <w:rsid w:val="00B04084"/>
    <w:rsid w:val="00B045DB"/>
    <w:rsid w:val="00B04758"/>
    <w:rsid w:val="00B04979"/>
    <w:rsid w:val="00B05907"/>
    <w:rsid w:val="00B05BF8"/>
    <w:rsid w:val="00B05DED"/>
    <w:rsid w:val="00B05EEC"/>
    <w:rsid w:val="00B06290"/>
    <w:rsid w:val="00B064A7"/>
    <w:rsid w:val="00B06846"/>
    <w:rsid w:val="00B06D97"/>
    <w:rsid w:val="00B07132"/>
    <w:rsid w:val="00B0719C"/>
    <w:rsid w:val="00B07390"/>
    <w:rsid w:val="00B07472"/>
    <w:rsid w:val="00B07538"/>
    <w:rsid w:val="00B0775D"/>
    <w:rsid w:val="00B07911"/>
    <w:rsid w:val="00B079B1"/>
    <w:rsid w:val="00B07CB2"/>
    <w:rsid w:val="00B07D47"/>
    <w:rsid w:val="00B07F48"/>
    <w:rsid w:val="00B07F50"/>
    <w:rsid w:val="00B10ABA"/>
    <w:rsid w:val="00B10D7F"/>
    <w:rsid w:val="00B11808"/>
    <w:rsid w:val="00B1219E"/>
    <w:rsid w:val="00B124F0"/>
    <w:rsid w:val="00B12691"/>
    <w:rsid w:val="00B126B5"/>
    <w:rsid w:val="00B12836"/>
    <w:rsid w:val="00B12B40"/>
    <w:rsid w:val="00B12CDB"/>
    <w:rsid w:val="00B130BC"/>
    <w:rsid w:val="00B13956"/>
    <w:rsid w:val="00B13973"/>
    <w:rsid w:val="00B13C13"/>
    <w:rsid w:val="00B14DB0"/>
    <w:rsid w:val="00B14E56"/>
    <w:rsid w:val="00B15785"/>
    <w:rsid w:val="00B16109"/>
    <w:rsid w:val="00B16604"/>
    <w:rsid w:val="00B16767"/>
    <w:rsid w:val="00B167D0"/>
    <w:rsid w:val="00B167EC"/>
    <w:rsid w:val="00B16A4C"/>
    <w:rsid w:val="00B16CBE"/>
    <w:rsid w:val="00B16CF6"/>
    <w:rsid w:val="00B16D9F"/>
    <w:rsid w:val="00B16EE7"/>
    <w:rsid w:val="00B17BB1"/>
    <w:rsid w:val="00B17E54"/>
    <w:rsid w:val="00B202C2"/>
    <w:rsid w:val="00B20337"/>
    <w:rsid w:val="00B2037F"/>
    <w:rsid w:val="00B20467"/>
    <w:rsid w:val="00B204FB"/>
    <w:rsid w:val="00B2074D"/>
    <w:rsid w:val="00B20AD5"/>
    <w:rsid w:val="00B20B1C"/>
    <w:rsid w:val="00B20F5D"/>
    <w:rsid w:val="00B20F77"/>
    <w:rsid w:val="00B20FE2"/>
    <w:rsid w:val="00B2129B"/>
    <w:rsid w:val="00B216E3"/>
    <w:rsid w:val="00B21A99"/>
    <w:rsid w:val="00B21DCB"/>
    <w:rsid w:val="00B224B3"/>
    <w:rsid w:val="00B22B0B"/>
    <w:rsid w:val="00B2383C"/>
    <w:rsid w:val="00B23D14"/>
    <w:rsid w:val="00B23D9E"/>
    <w:rsid w:val="00B2424F"/>
    <w:rsid w:val="00B24528"/>
    <w:rsid w:val="00B2467D"/>
    <w:rsid w:val="00B24806"/>
    <w:rsid w:val="00B248EF"/>
    <w:rsid w:val="00B24D51"/>
    <w:rsid w:val="00B24EB7"/>
    <w:rsid w:val="00B25467"/>
    <w:rsid w:val="00B2555B"/>
    <w:rsid w:val="00B2555E"/>
    <w:rsid w:val="00B255A2"/>
    <w:rsid w:val="00B260F3"/>
    <w:rsid w:val="00B267FF"/>
    <w:rsid w:val="00B26927"/>
    <w:rsid w:val="00B26B3C"/>
    <w:rsid w:val="00B26C8E"/>
    <w:rsid w:val="00B2722D"/>
    <w:rsid w:val="00B2790C"/>
    <w:rsid w:val="00B27C26"/>
    <w:rsid w:val="00B3029F"/>
    <w:rsid w:val="00B305CF"/>
    <w:rsid w:val="00B307A8"/>
    <w:rsid w:val="00B30987"/>
    <w:rsid w:val="00B30C27"/>
    <w:rsid w:val="00B30CCD"/>
    <w:rsid w:val="00B30EE6"/>
    <w:rsid w:val="00B31139"/>
    <w:rsid w:val="00B3141D"/>
    <w:rsid w:val="00B317C9"/>
    <w:rsid w:val="00B318C7"/>
    <w:rsid w:val="00B31959"/>
    <w:rsid w:val="00B31AF9"/>
    <w:rsid w:val="00B31B84"/>
    <w:rsid w:val="00B32281"/>
    <w:rsid w:val="00B32B90"/>
    <w:rsid w:val="00B32CA1"/>
    <w:rsid w:val="00B33330"/>
    <w:rsid w:val="00B337A1"/>
    <w:rsid w:val="00B33BD1"/>
    <w:rsid w:val="00B3518E"/>
    <w:rsid w:val="00B35567"/>
    <w:rsid w:val="00B35992"/>
    <w:rsid w:val="00B35BE0"/>
    <w:rsid w:val="00B35D40"/>
    <w:rsid w:val="00B35EF8"/>
    <w:rsid w:val="00B36105"/>
    <w:rsid w:val="00B36359"/>
    <w:rsid w:val="00B36434"/>
    <w:rsid w:val="00B364EB"/>
    <w:rsid w:val="00B36664"/>
    <w:rsid w:val="00B36716"/>
    <w:rsid w:val="00B3678B"/>
    <w:rsid w:val="00B36976"/>
    <w:rsid w:val="00B37765"/>
    <w:rsid w:val="00B379D9"/>
    <w:rsid w:val="00B37E81"/>
    <w:rsid w:val="00B40044"/>
    <w:rsid w:val="00B40218"/>
    <w:rsid w:val="00B4051B"/>
    <w:rsid w:val="00B407FF"/>
    <w:rsid w:val="00B40B34"/>
    <w:rsid w:val="00B41436"/>
    <w:rsid w:val="00B417B5"/>
    <w:rsid w:val="00B41D7B"/>
    <w:rsid w:val="00B41EF4"/>
    <w:rsid w:val="00B41F0F"/>
    <w:rsid w:val="00B41F97"/>
    <w:rsid w:val="00B41FB9"/>
    <w:rsid w:val="00B423DC"/>
    <w:rsid w:val="00B426D7"/>
    <w:rsid w:val="00B427A9"/>
    <w:rsid w:val="00B427D0"/>
    <w:rsid w:val="00B42CF8"/>
    <w:rsid w:val="00B42D9F"/>
    <w:rsid w:val="00B43290"/>
    <w:rsid w:val="00B4373F"/>
    <w:rsid w:val="00B4376D"/>
    <w:rsid w:val="00B43B57"/>
    <w:rsid w:val="00B4410D"/>
    <w:rsid w:val="00B4427A"/>
    <w:rsid w:val="00B444DF"/>
    <w:rsid w:val="00B445C9"/>
    <w:rsid w:val="00B44704"/>
    <w:rsid w:val="00B44980"/>
    <w:rsid w:val="00B44B57"/>
    <w:rsid w:val="00B45021"/>
    <w:rsid w:val="00B45515"/>
    <w:rsid w:val="00B459A2"/>
    <w:rsid w:val="00B459A3"/>
    <w:rsid w:val="00B45D25"/>
    <w:rsid w:val="00B45EAB"/>
    <w:rsid w:val="00B4628B"/>
    <w:rsid w:val="00B467CD"/>
    <w:rsid w:val="00B468B5"/>
    <w:rsid w:val="00B47561"/>
    <w:rsid w:val="00B47934"/>
    <w:rsid w:val="00B479A1"/>
    <w:rsid w:val="00B47A96"/>
    <w:rsid w:val="00B47FA7"/>
    <w:rsid w:val="00B505D9"/>
    <w:rsid w:val="00B50D03"/>
    <w:rsid w:val="00B50E8D"/>
    <w:rsid w:val="00B50F62"/>
    <w:rsid w:val="00B51477"/>
    <w:rsid w:val="00B515CF"/>
    <w:rsid w:val="00B51813"/>
    <w:rsid w:val="00B518BD"/>
    <w:rsid w:val="00B519AC"/>
    <w:rsid w:val="00B51A7C"/>
    <w:rsid w:val="00B51BCD"/>
    <w:rsid w:val="00B5214F"/>
    <w:rsid w:val="00B521D5"/>
    <w:rsid w:val="00B524C9"/>
    <w:rsid w:val="00B5263F"/>
    <w:rsid w:val="00B5269F"/>
    <w:rsid w:val="00B527AB"/>
    <w:rsid w:val="00B52B68"/>
    <w:rsid w:val="00B52FD2"/>
    <w:rsid w:val="00B5326F"/>
    <w:rsid w:val="00B5367D"/>
    <w:rsid w:val="00B5447A"/>
    <w:rsid w:val="00B54610"/>
    <w:rsid w:val="00B54926"/>
    <w:rsid w:val="00B549FC"/>
    <w:rsid w:val="00B54B6B"/>
    <w:rsid w:val="00B54D5B"/>
    <w:rsid w:val="00B54E77"/>
    <w:rsid w:val="00B54F6A"/>
    <w:rsid w:val="00B553D0"/>
    <w:rsid w:val="00B555CF"/>
    <w:rsid w:val="00B55709"/>
    <w:rsid w:val="00B55958"/>
    <w:rsid w:val="00B55B5A"/>
    <w:rsid w:val="00B55C19"/>
    <w:rsid w:val="00B55DF9"/>
    <w:rsid w:val="00B55E9E"/>
    <w:rsid w:val="00B56030"/>
    <w:rsid w:val="00B56064"/>
    <w:rsid w:val="00B560B6"/>
    <w:rsid w:val="00B565A7"/>
    <w:rsid w:val="00B56A7B"/>
    <w:rsid w:val="00B56DE6"/>
    <w:rsid w:val="00B56E95"/>
    <w:rsid w:val="00B57737"/>
    <w:rsid w:val="00B57919"/>
    <w:rsid w:val="00B57DED"/>
    <w:rsid w:val="00B60219"/>
    <w:rsid w:val="00B60445"/>
    <w:rsid w:val="00B60451"/>
    <w:rsid w:val="00B60737"/>
    <w:rsid w:val="00B6088F"/>
    <w:rsid w:val="00B609BA"/>
    <w:rsid w:val="00B60A70"/>
    <w:rsid w:val="00B615BA"/>
    <w:rsid w:val="00B61D8C"/>
    <w:rsid w:val="00B6221C"/>
    <w:rsid w:val="00B62B80"/>
    <w:rsid w:val="00B62BAA"/>
    <w:rsid w:val="00B62BAF"/>
    <w:rsid w:val="00B62BF9"/>
    <w:rsid w:val="00B62C44"/>
    <w:rsid w:val="00B6322D"/>
    <w:rsid w:val="00B634A5"/>
    <w:rsid w:val="00B63525"/>
    <w:rsid w:val="00B63882"/>
    <w:rsid w:val="00B64241"/>
    <w:rsid w:val="00B6430E"/>
    <w:rsid w:val="00B64392"/>
    <w:rsid w:val="00B647FF"/>
    <w:rsid w:val="00B648BB"/>
    <w:rsid w:val="00B651CA"/>
    <w:rsid w:val="00B65520"/>
    <w:rsid w:val="00B65E8F"/>
    <w:rsid w:val="00B65F6F"/>
    <w:rsid w:val="00B6690C"/>
    <w:rsid w:val="00B66BC3"/>
    <w:rsid w:val="00B67041"/>
    <w:rsid w:val="00B6706B"/>
    <w:rsid w:val="00B6707A"/>
    <w:rsid w:val="00B6712C"/>
    <w:rsid w:val="00B67434"/>
    <w:rsid w:val="00B6753A"/>
    <w:rsid w:val="00B6798B"/>
    <w:rsid w:val="00B67A6B"/>
    <w:rsid w:val="00B7026B"/>
    <w:rsid w:val="00B703A6"/>
    <w:rsid w:val="00B703B6"/>
    <w:rsid w:val="00B7064E"/>
    <w:rsid w:val="00B70C69"/>
    <w:rsid w:val="00B7101B"/>
    <w:rsid w:val="00B71263"/>
    <w:rsid w:val="00B71272"/>
    <w:rsid w:val="00B71981"/>
    <w:rsid w:val="00B71CB5"/>
    <w:rsid w:val="00B71F93"/>
    <w:rsid w:val="00B721E9"/>
    <w:rsid w:val="00B72215"/>
    <w:rsid w:val="00B724D0"/>
    <w:rsid w:val="00B72C08"/>
    <w:rsid w:val="00B72D5F"/>
    <w:rsid w:val="00B72FF6"/>
    <w:rsid w:val="00B7310E"/>
    <w:rsid w:val="00B733F5"/>
    <w:rsid w:val="00B73574"/>
    <w:rsid w:val="00B7362B"/>
    <w:rsid w:val="00B738DC"/>
    <w:rsid w:val="00B744D6"/>
    <w:rsid w:val="00B74676"/>
    <w:rsid w:val="00B74DBC"/>
    <w:rsid w:val="00B74E3C"/>
    <w:rsid w:val="00B759E1"/>
    <w:rsid w:val="00B76200"/>
    <w:rsid w:val="00B7661B"/>
    <w:rsid w:val="00B7673E"/>
    <w:rsid w:val="00B7686C"/>
    <w:rsid w:val="00B76BEF"/>
    <w:rsid w:val="00B76C62"/>
    <w:rsid w:val="00B76E21"/>
    <w:rsid w:val="00B77258"/>
    <w:rsid w:val="00B7744A"/>
    <w:rsid w:val="00B774C8"/>
    <w:rsid w:val="00B7769C"/>
    <w:rsid w:val="00B77C41"/>
    <w:rsid w:val="00B77CF0"/>
    <w:rsid w:val="00B8009F"/>
    <w:rsid w:val="00B803E4"/>
    <w:rsid w:val="00B80B05"/>
    <w:rsid w:val="00B80C68"/>
    <w:rsid w:val="00B80CA0"/>
    <w:rsid w:val="00B80EB0"/>
    <w:rsid w:val="00B81453"/>
    <w:rsid w:val="00B8173B"/>
    <w:rsid w:val="00B81B0C"/>
    <w:rsid w:val="00B81C31"/>
    <w:rsid w:val="00B81E5C"/>
    <w:rsid w:val="00B81ED0"/>
    <w:rsid w:val="00B82027"/>
    <w:rsid w:val="00B8225E"/>
    <w:rsid w:val="00B82659"/>
    <w:rsid w:val="00B82C67"/>
    <w:rsid w:val="00B82C76"/>
    <w:rsid w:val="00B831EC"/>
    <w:rsid w:val="00B835C3"/>
    <w:rsid w:val="00B836B3"/>
    <w:rsid w:val="00B8394C"/>
    <w:rsid w:val="00B840B7"/>
    <w:rsid w:val="00B8439D"/>
    <w:rsid w:val="00B84903"/>
    <w:rsid w:val="00B84A21"/>
    <w:rsid w:val="00B84C8D"/>
    <w:rsid w:val="00B84CA8"/>
    <w:rsid w:val="00B84F4D"/>
    <w:rsid w:val="00B84FD3"/>
    <w:rsid w:val="00B85258"/>
    <w:rsid w:val="00B854F8"/>
    <w:rsid w:val="00B85546"/>
    <w:rsid w:val="00B85644"/>
    <w:rsid w:val="00B857AE"/>
    <w:rsid w:val="00B859FC"/>
    <w:rsid w:val="00B85D30"/>
    <w:rsid w:val="00B85D63"/>
    <w:rsid w:val="00B86127"/>
    <w:rsid w:val="00B861A0"/>
    <w:rsid w:val="00B8636D"/>
    <w:rsid w:val="00B864C1"/>
    <w:rsid w:val="00B86622"/>
    <w:rsid w:val="00B86D62"/>
    <w:rsid w:val="00B86F4E"/>
    <w:rsid w:val="00B8760B"/>
    <w:rsid w:val="00B8780A"/>
    <w:rsid w:val="00B87A0D"/>
    <w:rsid w:val="00B87A48"/>
    <w:rsid w:val="00B87D21"/>
    <w:rsid w:val="00B87EE6"/>
    <w:rsid w:val="00B90591"/>
    <w:rsid w:val="00B90DE0"/>
    <w:rsid w:val="00B91568"/>
    <w:rsid w:val="00B91748"/>
    <w:rsid w:val="00B917B2"/>
    <w:rsid w:val="00B92274"/>
    <w:rsid w:val="00B925F5"/>
    <w:rsid w:val="00B92737"/>
    <w:rsid w:val="00B92B38"/>
    <w:rsid w:val="00B92DEC"/>
    <w:rsid w:val="00B92E5C"/>
    <w:rsid w:val="00B932D2"/>
    <w:rsid w:val="00B93858"/>
    <w:rsid w:val="00B939CA"/>
    <w:rsid w:val="00B940A2"/>
    <w:rsid w:val="00B94152"/>
    <w:rsid w:val="00B946E4"/>
    <w:rsid w:val="00B9506C"/>
    <w:rsid w:val="00B95206"/>
    <w:rsid w:val="00B95A2E"/>
    <w:rsid w:val="00B95E51"/>
    <w:rsid w:val="00B95F97"/>
    <w:rsid w:val="00B96084"/>
    <w:rsid w:val="00B96173"/>
    <w:rsid w:val="00B962CE"/>
    <w:rsid w:val="00B9632D"/>
    <w:rsid w:val="00B96805"/>
    <w:rsid w:val="00B969BE"/>
    <w:rsid w:val="00B97097"/>
    <w:rsid w:val="00B97125"/>
    <w:rsid w:val="00B978EA"/>
    <w:rsid w:val="00BA05AC"/>
    <w:rsid w:val="00BA0AFD"/>
    <w:rsid w:val="00BA0E63"/>
    <w:rsid w:val="00BA11EF"/>
    <w:rsid w:val="00BA1424"/>
    <w:rsid w:val="00BA148F"/>
    <w:rsid w:val="00BA1869"/>
    <w:rsid w:val="00BA1898"/>
    <w:rsid w:val="00BA18A6"/>
    <w:rsid w:val="00BA1909"/>
    <w:rsid w:val="00BA2139"/>
    <w:rsid w:val="00BA2E95"/>
    <w:rsid w:val="00BA31BD"/>
    <w:rsid w:val="00BA3743"/>
    <w:rsid w:val="00BA3B7F"/>
    <w:rsid w:val="00BA4234"/>
    <w:rsid w:val="00BA44E1"/>
    <w:rsid w:val="00BA46BA"/>
    <w:rsid w:val="00BA486B"/>
    <w:rsid w:val="00BA4C49"/>
    <w:rsid w:val="00BA4EF3"/>
    <w:rsid w:val="00BA52C2"/>
    <w:rsid w:val="00BA5637"/>
    <w:rsid w:val="00BA56BC"/>
    <w:rsid w:val="00BA56FB"/>
    <w:rsid w:val="00BA5923"/>
    <w:rsid w:val="00BA59DA"/>
    <w:rsid w:val="00BA5C93"/>
    <w:rsid w:val="00BA6016"/>
    <w:rsid w:val="00BA6ACD"/>
    <w:rsid w:val="00BA6C91"/>
    <w:rsid w:val="00BA7237"/>
    <w:rsid w:val="00BA73C1"/>
    <w:rsid w:val="00BA7692"/>
    <w:rsid w:val="00BA78B8"/>
    <w:rsid w:val="00BB0598"/>
    <w:rsid w:val="00BB0A33"/>
    <w:rsid w:val="00BB1761"/>
    <w:rsid w:val="00BB193A"/>
    <w:rsid w:val="00BB1970"/>
    <w:rsid w:val="00BB1A9E"/>
    <w:rsid w:val="00BB223C"/>
    <w:rsid w:val="00BB2EDB"/>
    <w:rsid w:val="00BB373D"/>
    <w:rsid w:val="00BB37E4"/>
    <w:rsid w:val="00BB3E54"/>
    <w:rsid w:val="00BB4246"/>
    <w:rsid w:val="00BB46B9"/>
    <w:rsid w:val="00BB4D61"/>
    <w:rsid w:val="00BB4DFE"/>
    <w:rsid w:val="00BB55A0"/>
    <w:rsid w:val="00BB5BFB"/>
    <w:rsid w:val="00BB5D7F"/>
    <w:rsid w:val="00BB6117"/>
    <w:rsid w:val="00BB61BF"/>
    <w:rsid w:val="00BB691A"/>
    <w:rsid w:val="00BB6A51"/>
    <w:rsid w:val="00BB6E94"/>
    <w:rsid w:val="00BB6F52"/>
    <w:rsid w:val="00BB7080"/>
    <w:rsid w:val="00BB70FD"/>
    <w:rsid w:val="00BC0152"/>
    <w:rsid w:val="00BC033B"/>
    <w:rsid w:val="00BC09BA"/>
    <w:rsid w:val="00BC1350"/>
    <w:rsid w:val="00BC1BB5"/>
    <w:rsid w:val="00BC1D13"/>
    <w:rsid w:val="00BC252B"/>
    <w:rsid w:val="00BC2644"/>
    <w:rsid w:val="00BC2AAC"/>
    <w:rsid w:val="00BC2BAF"/>
    <w:rsid w:val="00BC2CFF"/>
    <w:rsid w:val="00BC33CE"/>
    <w:rsid w:val="00BC37B9"/>
    <w:rsid w:val="00BC39C8"/>
    <w:rsid w:val="00BC3AE4"/>
    <w:rsid w:val="00BC3B9C"/>
    <w:rsid w:val="00BC3E23"/>
    <w:rsid w:val="00BC3FD7"/>
    <w:rsid w:val="00BC4054"/>
    <w:rsid w:val="00BC4641"/>
    <w:rsid w:val="00BC4C84"/>
    <w:rsid w:val="00BC51E2"/>
    <w:rsid w:val="00BC53AA"/>
    <w:rsid w:val="00BC53B0"/>
    <w:rsid w:val="00BC5669"/>
    <w:rsid w:val="00BC58B9"/>
    <w:rsid w:val="00BC58E9"/>
    <w:rsid w:val="00BC647E"/>
    <w:rsid w:val="00BC66DB"/>
    <w:rsid w:val="00BC72AD"/>
    <w:rsid w:val="00BC7491"/>
    <w:rsid w:val="00BC74F0"/>
    <w:rsid w:val="00BC7A58"/>
    <w:rsid w:val="00BC7C4E"/>
    <w:rsid w:val="00BC7D1E"/>
    <w:rsid w:val="00BC7D9C"/>
    <w:rsid w:val="00BD02A0"/>
    <w:rsid w:val="00BD051E"/>
    <w:rsid w:val="00BD0533"/>
    <w:rsid w:val="00BD07DD"/>
    <w:rsid w:val="00BD086E"/>
    <w:rsid w:val="00BD0BF6"/>
    <w:rsid w:val="00BD0DCC"/>
    <w:rsid w:val="00BD1069"/>
    <w:rsid w:val="00BD1870"/>
    <w:rsid w:val="00BD1B50"/>
    <w:rsid w:val="00BD1C21"/>
    <w:rsid w:val="00BD1D4C"/>
    <w:rsid w:val="00BD200E"/>
    <w:rsid w:val="00BD21D1"/>
    <w:rsid w:val="00BD23D4"/>
    <w:rsid w:val="00BD2A72"/>
    <w:rsid w:val="00BD2F2C"/>
    <w:rsid w:val="00BD2FC1"/>
    <w:rsid w:val="00BD308C"/>
    <w:rsid w:val="00BD339B"/>
    <w:rsid w:val="00BD35C1"/>
    <w:rsid w:val="00BD3769"/>
    <w:rsid w:val="00BD3F50"/>
    <w:rsid w:val="00BD3F61"/>
    <w:rsid w:val="00BD4383"/>
    <w:rsid w:val="00BD450B"/>
    <w:rsid w:val="00BD4BED"/>
    <w:rsid w:val="00BD4C1C"/>
    <w:rsid w:val="00BD527F"/>
    <w:rsid w:val="00BD5355"/>
    <w:rsid w:val="00BD5975"/>
    <w:rsid w:val="00BD5C72"/>
    <w:rsid w:val="00BD685D"/>
    <w:rsid w:val="00BD69A3"/>
    <w:rsid w:val="00BD6A77"/>
    <w:rsid w:val="00BD6B1A"/>
    <w:rsid w:val="00BD6C91"/>
    <w:rsid w:val="00BD6D42"/>
    <w:rsid w:val="00BD735F"/>
    <w:rsid w:val="00BD7C60"/>
    <w:rsid w:val="00BE018B"/>
    <w:rsid w:val="00BE0229"/>
    <w:rsid w:val="00BE0298"/>
    <w:rsid w:val="00BE05CC"/>
    <w:rsid w:val="00BE06AF"/>
    <w:rsid w:val="00BE0935"/>
    <w:rsid w:val="00BE093E"/>
    <w:rsid w:val="00BE0BE8"/>
    <w:rsid w:val="00BE0E1D"/>
    <w:rsid w:val="00BE1573"/>
    <w:rsid w:val="00BE179D"/>
    <w:rsid w:val="00BE1B10"/>
    <w:rsid w:val="00BE1CC8"/>
    <w:rsid w:val="00BE1F49"/>
    <w:rsid w:val="00BE1FE4"/>
    <w:rsid w:val="00BE26AD"/>
    <w:rsid w:val="00BE27FA"/>
    <w:rsid w:val="00BE27FF"/>
    <w:rsid w:val="00BE2B49"/>
    <w:rsid w:val="00BE306E"/>
    <w:rsid w:val="00BE32A5"/>
    <w:rsid w:val="00BE33A2"/>
    <w:rsid w:val="00BE3A5F"/>
    <w:rsid w:val="00BE3B88"/>
    <w:rsid w:val="00BE4212"/>
    <w:rsid w:val="00BE4429"/>
    <w:rsid w:val="00BE45C3"/>
    <w:rsid w:val="00BE4787"/>
    <w:rsid w:val="00BE4B3A"/>
    <w:rsid w:val="00BE4C93"/>
    <w:rsid w:val="00BE4DB0"/>
    <w:rsid w:val="00BE4E11"/>
    <w:rsid w:val="00BE5DA5"/>
    <w:rsid w:val="00BE6185"/>
    <w:rsid w:val="00BE62C8"/>
    <w:rsid w:val="00BE62F6"/>
    <w:rsid w:val="00BE67CD"/>
    <w:rsid w:val="00BE6B89"/>
    <w:rsid w:val="00BE7346"/>
    <w:rsid w:val="00BE748B"/>
    <w:rsid w:val="00BE7F39"/>
    <w:rsid w:val="00BF02D8"/>
    <w:rsid w:val="00BF03D1"/>
    <w:rsid w:val="00BF048C"/>
    <w:rsid w:val="00BF0560"/>
    <w:rsid w:val="00BF093E"/>
    <w:rsid w:val="00BF0B2E"/>
    <w:rsid w:val="00BF0B73"/>
    <w:rsid w:val="00BF0E34"/>
    <w:rsid w:val="00BF0F0F"/>
    <w:rsid w:val="00BF1216"/>
    <w:rsid w:val="00BF130C"/>
    <w:rsid w:val="00BF1573"/>
    <w:rsid w:val="00BF1BA4"/>
    <w:rsid w:val="00BF1EF6"/>
    <w:rsid w:val="00BF2593"/>
    <w:rsid w:val="00BF287D"/>
    <w:rsid w:val="00BF2948"/>
    <w:rsid w:val="00BF315B"/>
    <w:rsid w:val="00BF31E4"/>
    <w:rsid w:val="00BF3312"/>
    <w:rsid w:val="00BF4266"/>
    <w:rsid w:val="00BF46DC"/>
    <w:rsid w:val="00BF4A1F"/>
    <w:rsid w:val="00BF4D8B"/>
    <w:rsid w:val="00BF52C0"/>
    <w:rsid w:val="00BF532C"/>
    <w:rsid w:val="00BF5790"/>
    <w:rsid w:val="00BF58D7"/>
    <w:rsid w:val="00BF622E"/>
    <w:rsid w:val="00BF65A7"/>
    <w:rsid w:val="00BF6709"/>
    <w:rsid w:val="00BF69F6"/>
    <w:rsid w:val="00BF6A81"/>
    <w:rsid w:val="00BF7C9E"/>
    <w:rsid w:val="00C0032D"/>
    <w:rsid w:val="00C00A10"/>
    <w:rsid w:val="00C00FE0"/>
    <w:rsid w:val="00C010C6"/>
    <w:rsid w:val="00C011FF"/>
    <w:rsid w:val="00C018C4"/>
    <w:rsid w:val="00C01B43"/>
    <w:rsid w:val="00C01EBB"/>
    <w:rsid w:val="00C021FB"/>
    <w:rsid w:val="00C0240D"/>
    <w:rsid w:val="00C02543"/>
    <w:rsid w:val="00C028A0"/>
    <w:rsid w:val="00C02990"/>
    <w:rsid w:val="00C0304B"/>
    <w:rsid w:val="00C0304F"/>
    <w:rsid w:val="00C0319D"/>
    <w:rsid w:val="00C0325D"/>
    <w:rsid w:val="00C0370C"/>
    <w:rsid w:val="00C03904"/>
    <w:rsid w:val="00C03C0D"/>
    <w:rsid w:val="00C03E41"/>
    <w:rsid w:val="00C047BA"/>
    <w:rsid w:val="00C049C8"/>
    <w:rsid w:val="00C04B49"/>
    <w:rsid w:val="00C04D30"/>
    <w:rsid w:val="00C04F3F"/>
    <w:rsid w:val="00C0507B"/>
    <w:rsid w:val="00C051BF"/>
    <w:rsid w:val="00C05266"/>
    <w:rsid w:val="00C053B0"/>
    <w:rsid w:val="00C0549D"/>
    <w:rsid w:val="00C05740"/>
    <w:rsid w:val="00C05B37"/>
    <w:rsid w:val="00C05B9B"/>
    <w:rsid w:val="00C05FA7"/>
    <w:rsid w:val="00C06012"/>
    <w:rsid w:val="00C06102"/>
    <w:rsid w:val="00C062D6"/>
    <w:rsid w:val="00C0652F"/>
    <w:rsid w:val="00C065B2"/>
    <w:rsid w:val="00C065FA"/>
    <w:rsid w:val="00C0689C"/>
    <w:rsid w:val="00C0691C"/>
    <w:rsid w:val="00C06F9D"/>
    <w:rsid w:val="00C06FE1"/>
    <w:rsid w:val="00C07280"/>
    <w:rsid w:val="00C07559"/>
    <w:rsid w:val="00C0759E"/>
    <w:rsid w:val="00C07805"/>
    <w:rsid w:val="00C07CF2"/>
    <w:rsid w:val="00C07D7C"/>
    <w:rsid w:val="00C10895"/>
    <w:rsid w:val="00C10BA9"/>
    <w:rsid w:val="00C10CDB"/>
    <w:rsid w:val="00C11823"/>
    <w:rsid w:val="00C11923"/>
    <w:rsid w:val="00C11B47"/>
    <w:rsid w:val="00C11CBD"/>
    <w:rsid w:val="00C11D89"/>
    <w:rsid w:val="00C1226E"/>
    <w:rsid w:val="00C128A5"/>
    <w:rsid w:val="00C129B3"/>
    <w:rsid w:val="00C12E09"/>
    <w:rsid w:val="00C1344F"/>
    <w:rsid w:val="00C1367C"/>
    <w:rsid w:val="00C13A0F"/>
    <w:rsid w:val="00C13B02"/>
    <w:rsid w:val="00C13CD9"/>
    <w:rsid w:val="00C13F04"/>
    <w:rsid w:val="00C13F08"/>
    <w:rsid w:val="00C1405F"/>
    <w:rsid w:val="00C141A6"/>
    <w:rsid w:val="00C14653"/>
    <w:rsid w:val="00C146B8"/>
    <w:rsid w:val="00C1474A"/>
    <w:rsid w:val="00C14C98"/>
    <w:rsid w:val="00C15182"/>
    <w:rsid w:val="00C15449"/>
    <w:rsid w:val="00C15627"/>
    <w:rsid w:val="00C159E7"/>
    <w:rsid w:val="00C15BE0"/>
    <w:rsid w:val="00C15C94"/>
    <w:rsid w:val="00C1609C"/>
    <w:rsid w:val="00C1621A"/>
    <w:rsid w:val="00C165DC"/>
    <w:rsid w:val="00C168DA"/>
    <w:rsid w:val="00C16AD9"/>
    <w:rsid w:val="00C170DC"/>
    <w:rsid w:val="00C1721F"/>
    <w:rsid w:val="00C17DEC"/>
    <w:rsid w:val="00C20043"/>
    <w:rsid w:val="00C20064"/>
    <w:rsid w:val="00C202C5"/>
    <w:rsid w:val="00C206EF"/>
    <w:rsid w:val="00C20DF4"/>
    <w:rsid w:val="00C21943"/>
    <w:rsid w:val="00C21B46"/>
    <w:rsid w:val="00C22289"/>
    <w:rsid w:val="00C22325"/>
    <w:rsid w:val="00C22534"/>
    <w:rsid w:val="00C22717"/>
    <w:rsid w:val="00C22DA9"/>
    <w:rsid w:val="00C23118"/>
    <w:rsid w:val="00C2333E"/>
    <w:rsid w:val="00C23826"/>
    <w:rsid w:val="00C24269"/>
    <w:rsid w:val="00C2428B"/>
    <w:rsid w:val="00C24367"/>
    <w:rsid w:val="00C243B8"/>
    <w:rsid w:val="00C24518"/>
    <w:rsid w:val="00C24CFE"/>
    <w:rsid w:val="00C24D8C"/>
    <w:rsid w:val="00C25160"/>
    <w:rsid w:val="00C25505"/>
    <w:rsid w:val="00C25823"/>
    <w:rsid w:val="00C25B26"/>
    <w:rsid w:val="00C25B3E"/>
    <w:rsid w:val="00C25BB2"/>
    <w:rsid w:val="00C25D34"/>
    <w:rsid w:val="00C2693A"/>
    <w:rsid w:val="00C2697F"/>
    <w:rsid w:val="00C26BA5"/>
    <w:rsid w:val="00C272FE"/>
    <w:rsid w:val="00C27755"/>
    <w:rsid w:val="00C277AC"/>
    <w:rsid w:val="00C27A9B"/>
    <w:rsid w:val="00C27C20"/>
    <w:rsid w:val="00C27DD7"/>
    <w:rsid w:val="00C27DDF"/>
    <w:rsid w:val="00C302AD"/>
    <w:rsid w:val="00C30511"/>
    <w:rsid w:val="00C30513"/>
    <w:rsid w:val="00C3076F"/>
    <w:rsid w:val="00C30D6B"/>
    <w:rsid w:val="00C30EBA"/>
    <w:rsid w:val="00C31433"/>
    <w:rsid w:val="00C316AD"/>
    <w:rsid w:val="00C317B8"/>
    <w:rsid w:val="00C3180B"/>
    <w:rsid w:val="00C31FAC"/>
    <w:rsid w:val="00C3287D"/>
    <w:rsid w:val="00C3320B"/>
    <w:rsid w:val="00C33721"/>
    <w:rsid w:val="00C33E6B"/>
    <w:rsid w:val="00C34D77"/>
    <w:rsid w:val="00C34DB2"/>
    <w:rsid w:val="00C34E8A"/>
    <w:rsid w:val="00C34EAD"/>
    <w:rsid w:val="00C356C5"/>
    <w:rsid w:val="00C35897"/>
    <w:rsid w:val="00C359DC"/>
    <w:rsid w:val="00C35E5B"/>
    <w:rsid w:val="00C35EB0"/>
    <w:rsid w:val="00C360CA"/>
    <w:rsid w:val="00C3623D"/>
    <w:rsid w:val="00C368D5"/>
    <w:rsid w:val="00C369E0"/>
    <w:rsid w:val="00C36CD9"/>
    <w:rsid w:val="00C36EBB"/>
    <w:rsid w:val="00C37254"/>
    <w:rsid w:val="00C3748E"/>
    <w:rsid w:val="00C37737"/>
    <w:rsid w:val="00C377BB"/>
    <w:rsid w:val="00C37A90"/>
    <w:rsid w:val="00C37B79"/>
    <w:rsid w:val="00C403A9"/>
    <w:rsid w:val="00C405E5"/>
    <w:rsid w:val="00C41162"/>
    <w:rsid w:val="00C41517"/>
    <w:rsid w:val="00C41D2B"/>
    <w:rsid w:val="00C41E91"/>
    <w:rsid w:val="00C41F7E"/>
    <w:rsid w:val="00C41FC0"/>
    <w:rsid w:val="00C42020"/>
    <w:rsid w:val="00C42400"/>
    <w:rsid w:val="00C4282D"/>
    <w:rsid w:val="00C42DB3"/>
    <w:rsid w:val="00C4322F"/>
    <w:rsid w:val="00C434D9"/>
    <w:rsid w:val="00C437AD"/>
    <w:rsid w:val="00C44111"/>
    <w:rsid w:val="00C4423E"/>
    <w:rsid w:val="00C4472B"/>
    <w:rsid w:val="00C44860"/>
    <w:rsid w:val="00C45089"/>
    <w:rsid w:val="00C4509F"/>
    <w:rsid w:val="00C45106"/>
    <w:rsid w:val="00C45125"/>
    <w:rsid w:val="00C45145"/>
    <w:rsid w:val="00C45253"/>
    <w:rsid w:val="00C456B6"/>
    <w:rsid w:val="00C45720"/>
    <w:rsid w:val="00C45812"/>
    <w:rsid w:val="00C45864"/>
    <w:rsid w:val="00C45ACB"/>
    <w:rsid w:val="00C45CBC"/>
    <w:rsid w:val="00C45CE2"/>
    <w:rsid w:val="00C4615A"/>
    <w:rsid w:val="00C46540"/>
    <w:rsid w:val="00C469DC"/>
    <w:rsid w:val="00C46AF5"/>
    <w:rsid w:val="00C46C8C"/>
    <w:rsid w:val="00C46CD5"/>
    <w:rsid w:val="00C46CE5"/>
    <w:rsid w:val="00C47400"/>
    <w:rsid w:val="00C477E4"/>
    <w:rsid w:val="00C478CC"/>
    <w:rsid w:val="00C47AEE"/>
    <w:rsid w:val="00C50045"/>
    <w:rsid w:val="00C5009B"/>
    <w:rsid w:val="00C5066B"/>
    <w:rsid w:val="00C509AF"/>
    <w:rsid w:val="00C509E8"/>
    <w:rsid w:val="00C50E48"/>
    <w:rsid w:val="00C5146A"/>
    <w:rsid w:val="00C51D0E"/>
    <w:rsid w:val="00C52321"/>
    <w:rsid w:val="00C525D3"/>
    <w:rsid w:val="00C52608"/>
    <w:rsid w:val="00C52DEB"/>
    <w:rsid w:val="00C52E33"/>
    <w:rsid w:val="00C5373D"/>
    <w:rsid w:val="00C53856"/>
    <w:rsid w:val="00C53CD5"/>
    <w:rsid w:val="00C53D8E"/>
    <w:rsid w:val="00C542B9"/>
    <w:rsid w:val="00C546B5"/>
    <w:rsid w:val="00C54D29"/>
    <w:rsid w:val="00C550E8"/>
    <w:rsid w:val="00C55689"/>
    <w:rsid w:val="00C55724"/>
    <w:rsid w:val="00C55728"/>
    <w:rsid w:val="00C557E5"/>
    <w:rsid w:val="00C55906"/>
    <w:rsid w:val="00C559F9"/>
    <w:rsid w:val="00C561E1"/>
    <w:rsid w:val="00C5686C"/>
    <w:rsid w:val="00C56CDE"/>
    <w:rsid w:val="00C56E0A"/>
    <w:rsid w:val="00C5789A"/>
    <w:rsid w:val="00C57A04"/>
    <w:rsid w:val="00C57B1A"/>
    <w:rsid w:val="00C57B1C"/>
    <w:rsid w:val="00C57B58"/>
    <w:rsid w:val="00C57C0C"/>
    <w:rsid w:val="00C57C10"/>
    <w:rsid w:val="00C57E82"/>
    <w:rsid w:val="00C6011B"/>
    <w:rsid w:val="00C606C1"/>
    <w:rsid w:val="00C609C4"/>
    <w:rsid w:val="00C60A08"/>
    <w:rsid w:val="00C60A0D"/>
    <w:rsid w:val="00C60B2E"/>
    <w:rsid w:val="00C60B40"/>
    <w:rsid w:val="00C60EED"/>
    <w:rsid w:val="00C61212"/>
    <w:rsid w:val="00C61765"/>
    <w:rsid w:val="00C61A78"/>
    <w:rsid w:val="00C61B6E"/>
    <w:rsid w:val="00C626C8"/>
    <w:rsid w:val="00C62A6A"/>
    <w:rsid w:val="00C6328B"/>
    <w:rsid w:val="00C633D7"/>
    <w:rsid w:val="00C63560"/>
    <w:rsid w:val="00C64348"/>
    <w:rsid w:val="00C643E6"/>
    <w:rsid w:val="00C6440E"/>
    <w:rsid w:val="00C64425"/>
    <w:rsid w:val="00C6447B"/>
    <w:rsid w:val="00C644D9"/>
    <w:rsid w:val="00C6468D"/>
    <w:rsid w:val="00C6481E"/>
    <w:rsid w:val="00C64E90"/>
    <w:rsid w:val="00C64ED0"/>
    <w:rsid w:val="00C6512B"/>
    <w:rsid w:val="00C65161"/>
    <w:rsid w:val="00C654BE"/>
    <w:rsid w:val="00C6581F"/>
    <w:rsid w:val="00C65C00"/>
    <w:rsid w:val="00C65C7B"/>
    <w:rsid w:val="00C66A2A"/>
    <w:rsid w:val="00C66E0C"/>
    <w:rsid w:val="00C66E8E"/>
    <w:rsid w:val="00C66F28"/>
    <w:rsid w:val="00C67267"/>
    <w:rsid w:val="00C67298"/>
    <w:rsid w:val="00C6751B"/>
    <w:rsid w:val="00C6752E"/>
    <w:rsid w:val="00C6767E"/>
    <w:rsid w:val="00C6771B"/>
    <w:rsid w:val="00C67B2E"/>
    <w:rsid w:val="00C67C50"/>
    <w:rsid w:val="00C70091"/>
    <w:rsid w:val="00C70301"/>
    <w:rsid w:val="00C70678"/>
    <w:rsid w:val="00C70787"/>
    <w:rsid w:val="00C708E1"/>
    <w:rsid w:val="00C70CAB"/>
    <w:rsid w:val="00C71056"/>
    <w:rsid w:val="00C710CE"/>
    <w:rsid w:val="00C71A1D"/>
    <w:rsid w:val="00C71C05"/>
    <w:rsid w:val="00C71E67"/>
    <w:rsid w:val="00C72060"/>
    <w:rsid w:val="00C7217A"/>
    <w:rsid w:val="00C72318"/>
    <w:rsid w:val="00C72426"/>
    <w:rsid w:val="00C72449"/>
    <w:rsid w:val="00C724ED"/>
    <w:rsid w:val="00C725BF"/>
    <w:rsid w:val="00C729D0"/>
    <w:rsid w:val="00C72A9B"/>
    <w:rsid w:val="00C72B4C"/>
    <w:rsid w:val="00C72E15"/>
    <w:rsid w:val="00C73673"/>
    <w:rsid w:val="00C7372A"/>
    <w:rsid w:val="00C73EEB"/>
    <w:rsid w:val="00C74217"/>
    <w:rsid w:val="00C7421C"/>
    <w:rsid w:val="00C7428A"/>
    <w:rsid w:val="00C74889"/>
    <w:rsid w:val="00C751E3"/>
    <w:rsid w:val="00C753A3"/>
    <w:rsid w:val="00C7570D"/>
    <w:rsid w:val="00C76304"/>
    <w:rsid w:val="00C76531"/>
    <w:rsid w:val="00C76540"/>
    <w:rsid w:val="00C76545"/>
    <w:rsid w:val="00C7666F"/>
    <w:rsid w:val="00C769A7"/>
    <w:rsid w:val="00C76D61"/>
    <w:rsid w:val="00C7706F"/>
    <w:rsid w:val="00C772D8"/>
    <w:rsid w:val="00C775EC"/>
    <w:rsid w:val="00C7797E"/>
    <w:rsid w:val="00C77CA4"/>
    <w:rsid w:val="00C77F25"/>
    <w:rsid w:val="00C77F53"/>
    <w:rsid w:val="00C80335"/>
    <w:rsid w:val="00C8056C"/>
    <w:rsid w:val="00C80928"/>
    <w:rsid w:val="00C80956"/>
    <w:rsid w:val="00C80A93"/>
    <w:rsid w:val="00C810EB"/>
    <w:rsid w:val="00C816CD"/>
    <w:rsid w:val="00C81B0A"/>
    <w:rsid w:val="00C81D91"/>
    <w:rsid w:val="00C81DAF"/>
    <w:rsid w:val="00C81DFD"/>
    <w:rsid w:val="00C82627"/>
    <w:rsid w:val="00C82699"/>
    <w:rsid w:val="00C82955"/>
    <w:rsid w:val="00C82E9F"/>
    <w:rsid w:val="00C8302A"/>
    <w:rsid w:val="00C83339"/>
    <w:rsid w:val="00C8336C"/>
    <w:rsid w:val="00C8365D"/>
    <w:rsid w:val="00C83681"/>
    <w:rsid w:val="00C836E9"/>
    <w:rsid w:val="00C83814"/>
    <w:rsid w:val="00C83822"/>
    <w:rsid w:val="00C83C39"/>
    <w:rsid w:val="00C83EF2"/>
    <w:rsid w:val="00C8430F"/>
    <w:rsid w:val="00C843BC"/>
    <w:rsid w:val="00C84406"/>
    <w:rsid w:val="00C8486F"/>
    <w:rsid w:val="00C84B05"/>
    <w:rsid w:val="00C84B2B"/>
    <w:rsid w:val="00C852E3"/>
    <w:rsid w:val="00C8548A"/>
    <w:rsid w:val="00C85562"/>
    <w:rsid w:val="00C8560C"/>
    <w:rsid w:val="00C856F6"/>
    <w:rsid w:val="00C85774"/>
    <w:rsid w:val="00C8601B"/>
    <w:rsid w:val="00C86775"/>
    <w:rsid w:val="00C868C4"/>
    <w:rsid w:val="00C86C61"/>
    <w:rsid w:val="00C86D9E"/>
    <w:rsid w:val="00C87021"/>
    <w:rsid w:val="00C87596"/>
    <w:rsid w:val="00C87C40"/>
    <w:rsid w:val="00C87CD4"/>
    <w:rsid w:val="00C87D19"/>
    <w:rsid w:val="00C87F3C"/>
    <w:rsid w:val="00C9026F"/>
    <w:rsid w:val="00C9072B"/>
    <w:rsid w:val="00C908A5"/>
    <w:rsid w:val="00C909C6"/>
    <w:rsid w:val="00C90CDB"/>
    <w:rsid w:val="00C90CDD"/>
    <w:rsid w:val="00C90FA6"/>
    <w:rsid w:val="00C91885"/>
    <w:rsid w:val="00C91B2F"/>
    <w:rsid w:val="00C92103"/>
    <w:rsid w:val="00C92192"/>
    <w:rsid w:val="00C92327"/>
    <w:rsid w:val="00C923C2"/>
    <w:rsid w:val="00C92716"/>
    <w:rsid w:val="00C9301E"/>
    <w:rsid w:val="00C9340E"/>
    <w:rsid w:val="00C9356E"/>
    <w:rsid w:val="00C93F02"/>
    <w:rsid w:val="00C94279"/>
    <w:rsid w:val="00C94342"/>
    <w:rsid w:val="00C946F0"/>
    <w:rsid w:val="00C94D7B"/>
    <w:rsid w:val="00C955A6"/>
    <w:rsid w:val="00C958D9"/>
    <w:rsid w:val="00C95BF8"/>
    <w:rsid w:val="00C97460"/>
    <w:rsid w:val="00C9763B"/>
    <w:rsid w:val="00C97B27"/>
    <w:rsid w:val="00C97FF1"/>
    <w:rsid w:val="00CA0009"/>
    <w:rsid w:val="00CA0B84"/>
    <w:rsid w:val="00CA1118"/>
    <w:rsid w:val="00CA13B1"/>
    <w:rsid w:val="00CA1422"/>
    <w:rsid w:val="00CA1615"/>
    <w:rsid w:val="00CA16DC"/>
    <w:rsid w:val="00CA173D"/>
    <w:rsid w:val="00CA19AB"/>
    <w:rsid w:val="00CA1A46"/>
    <w:rsid w:val="00CA1EDA"/>
    <w:rsid w:val="00CA1FB6"/>
    <w:rsid w:val="00CA21CB"/>
    <w:rsid w:val="00CA2CA8"/>
    <w:rsid w:val="00CA2ED6"/>
    <w:rsid w:val="00CA2EF6"/>
    <w:rsid w:val="00CA34FE"/>
    <w:rsid w:val="00CA3744"/>
    <w:rsid w:val="00CA37F6"/>
    <w:rsid w:val="00CA3B42"/>
    <w:rsid w:val="00CA3D3D"/>
    <w:rsid w:val="00CA3FC0"/>
    <w:rsid w:val="00CA455B"/>
    <w:rsid w:val="00CA461D"/>
    <w:rsid w:val="00CA4AE6"/>
    <w:rsid w:val="00CA4B82"/>
    <w:rsid w:val="00CA4EEA"/>
    <w:rsid w:val="00CA5107"/>
    <w:rsid w:val="00CA5228"/>
    <w:rsid w:val="00CA5342"/>
    <w:rsid w:val="00CA56DA"/>
    <w:rsid w:val="00CA58E3"/>
    <w:rsid w:val="00CA6104"/>
    <w:rsid w:val="00CA625A"/>
    <w:rsid w:val="00CA643A"/>
    <w:rsid w:val="00CA68A4"/>
    <w:rsid w:val="00CA6919"/>
    <w:rsid w:val="00CA6EDC"/>
    <w:rsid w:val="00CA7A7D"/>
    <w:rsid w:val="00CA7FDC"/>
    <w:rsid w:val="00CB0751"/>
    <w:rsid w:val="00CB07BE"/>
    <w:rsid w:val="00CB0996"/>
    <w:rsid w:val="00CB0A12"/>
    <w:rsid w:val="00CB0BF5"/>
    <w:rsid w:val="00CB0D8B"/>
    <w:rsid w:val="00CB0EE2"/>
    <w:rsid w:val="00CB0F0D"/>
    <w:rsid w:val="00CB0FB3"/>
    <w:rsid w:val="00CB1028"/>
    <w:rsid w:val="00CB1365"/>
    <w:rsid w:val="00CB1C0A"/>
    <w:rsid w:val="00CB1ED4"/>
    <w:rsid w:val="00CB21E5"/>
    <w:rsid w:val="00CB24A6"/>
    <w:rsid w:val="00CB28A3"/>
    <w:rsid w:val="00CB29D7"/>
    <w:rsid w:val="00CB2CDB"/>
    <w:rsid w:val="00CB2E6E"/>
    <w:rsid w:val="00CB312D"/>
    <w:rsid w:val="00CB320B"/>
    <w:rsid w:val="00CB3742"/>
    <w:rsid w:val="00CB3903"/>
    <w:rsid w:val="00CB449D"/>
    <w:rsid w:val="00CB4A0F"/>
    <w:rsid w:val="00CB4C40"/>
    <w:rsid w:val="00CB4D9F"/>
    <w:rsid w:val="00CB5223"/>
    <w:rsid w:val="00CB56E4"/>
    <w:rsid w:val="00CB56F9"/>
    <w:rsid w:val="00CB6070"/>
    <w:rsid w:val="00CB6819"/>
    <w:rsid w:val="00CB683F"/>
    <w:rsid w:val="00CB6ECD"/>
    <w:rsid w:val="00CB6FA1"/>
    <w:rsid w:val="00CB7282"/>
    <w:rsid w:val="00CB7289"/>
    <w:rsid w:val="00CB7409"/>
    <w:rsid w:val="00CB784A"/>
    <w:rsid w:val="00CB78BF"/>
    <w:rsid w:val="00CB78F8"/>
    <w:rsid w:val="00CB794A"/>
    <w:rsid w:val="00CB7B62"/>
    <w:rsid w:val="00CB7BF2"/>
    <w:rsid w:val="00CC075A"/>
    <w:rsid w:val="00CC094C"/>
    <w:rsid w:val="00CC0D56"/>
    <w:rsid w:val="00CC134C"/>
    <w:rsid w:val="00CC16F8"/>
    <w:rsid w:val="00CC180C"/>
    <w:rsid w:val="00CC1A74"/>
    <w:rsid w:val="00CC1AFF"/>
    <w:rsid w:val="00CC1C36"/>
    <w:rsid w:val="00CC1DD7"/>
    <w:rsid w:val="00CC1F80"/>
    <w:rsid w:val="00CC3266"/>
    <w:rsid w:val="00CC34DF"/>
    <w:rsid w:val="00CC3677"/>
    <w:rsid w:val="00CC3744"/>
    <w:rsid w:val="00CC389F"/>
    <w:rsid w:val="00CC38EA"/>
    <w:rsid w:val="00CC39ED"/>
    <w:rsid w:val="00CC3A10"/>
    <w:rsid w:val="00CC3AA9"/>
    <w:rsid w:val="00CC3C08"/>
    <w:rsid w:val="00CC3C4E"/>
    <w:rsid w:val="00CC3FF0"/>
    <w:rsid w:val="00CC42BA"/>
    <w:rsid w:val="00CC436B"/>
    <w:rsid w:val="00CC45CF"/>
    <w:rsid w:val="00CC47C2"/>
    <w:rsid w:val="00CC4993"/>
    <w:rsid w:val="00CC5560"/>
    <w:rsid w:val="00CC5730"/>
    <w:rsid w:val="00CC5B58"/>
    <w:rsid w:val="00CC5E7F"/>
    <w:rsid w:val="00CC5FEA"/>
    <w:rsid w:val="00CC6106"/>
    <w:rsid w:val="00CC6C8C"/>
    <w:rsid w:val="00CC6CB5"/>
    <w:rsid w:val="00CC6D53"/>
    <w:rsid w:val="00CC6F32"/>
    <w:rsid w:val="00CC704F"/>
    <w:rsid w:val="00CC71A0"/>
    <w:rsid w:val="00CC72CC"/>
    <w:rsid w:val="00CC7488"/>
    <w:rsid w:val="00CC7530"/>
    <w:rsid w:val="00CC756E"/>
    <w:rsid w:val="00CC7678"/>
    <w:rsid w:val="00CC771B"/>
    <w:rsid w:val="00CC77E3"/>
    <w:rsid w:val="00CC7842"/>
    <w:rsid w:val="00CC7A58"/>
    <w:rsid w:val="00CC7E1D"/>
    <w:rsid w:val="00CD0489"/>
    <w:rsid w:val="00CD04CD"/>
    <w:rsid w:val="00CD0BB1"/>
    <w:rsid w:val="00CD0EC5"/>
    <w:rsid w:val="00CD12AC"/>
    <w:rsid w:val="00CD1721"/>
    <w:rsid w:val="00CD1740"/>
    <w:rsid w:val="00CD1914"/>
    <w:rsid w:val="00CD1977"/>
    <w:rsid w:val="00CD1DB9"/>
    <w:rsid w:val="00CD2205"/>
    <w:rsid w:val="00CD2220"/>
    <w:rsid w:val="00CD2666"/>
    <w:rsid w:val="00CD2889"/>
    <w:rsid w:val="00CD2925"/>
    <w:rsid w:val="00CD2AC8"/>
    <w:rsid w:val="00CD30E1"/>
    <w:rsid w:val="00CD31B3"/>
    <w:rsid w:val="00CD32B7"/>
    <w:rsid w:val="00CD35D1"/>
    <w:rsid w:val="00CD36F6"/>
    <w:rsid w:val="00CD3D5F"/>
    <w:rsid w:val="00CD4256"/>
    <w:rsid w:val="00CD4548"/>
    <w:rsid w:val="00CD470D"/>
    <w:rsid w:val="00CD48E2"/>
    <w:rsid w:val="00CD4E42"/>
    <w:rsid w:val="00CD5047"/>
    <w:rsid w:val="00CD5665"/>
    <w:rsid w:val="00CD5C60"/>
    <w:rsid w:val="00CD5CF7"/>
    <w:rsid w:val="00CD5FC7"/>
    <w:rsid w:val="00CD62B4"/>
    <w:rsid w:val="00CD62FA"/>
    <w:rsid w:val="00CD6613"/>
    <w:rsid w:val="00CD7222"/>
    <w:rsid w:val="00CD743E"/>
    <w:rsid w:val="00CD75A3"/>
    <w:rsid w:val="00CD770D"/>
    <w:rsid w:val="00CE031C"/>
    <w:rsid w:val="00CE03D9"/>
    <w:rsid w:val="00CE064A"/>
    <w:rsid w:val="00CE0C92"/>
    <w:rsid w:val="00CE1741"/>
    <w:rsid w:val="00CE1C50"/>
    <w:rsid w:val="00CE205F"/>
    <w:rsid w:val="00CE20FF"/>
    <w:rsid w:val="00CE2388"/>
    <w:rsid w:val="00CE2822"/>
    <w:rsid w:val="00CE2B29"/>
    <w:rsid w:val="00CE2E6B"/>
    <w:rsid w:val="00CE2F14"/>
    <w:rsid w:val="00CE351F"/>
    <w:rsid w:val="00CE3850"/>
    <w:rsid w:val="00CE3A4C"/>
    <w:rsid w:val="00CE3C30"/>
    <w:rsid w:val="00CE402A"/>
    <w:rsid w:val="00CE41D7"/>
    <w:rsid w:val="00CE43FB"/>
    <w:rsid w:val="00CE4F27"/>
    <w:rsid w:val="00CE54F3"/>
    <w:rsid w:val="00CE5735"/>
    <w:rsid w:val="00CE5881"/>
    <w:rsid w:val="00CE588C"/>
    <w:rsid w:val="00CE5B6A"/>
    <w:rsid w:val="00CE5CD2"/>
    <w:rsid w:val="00CE5F92"/>
    <w:rsid w:val="00CE6FD6"/>
    <w:rsid w:val="00CE7386"/>
    <w:rsid w:val="00CE7A24"/>
    <w:rsid w:val="00CF0060"/>
    <w:rsid w:val="00CF04DB"/>
    <w:rsid w:val="00CF0A8B"/>
    <w:rsid w:val="00CF0B85"/>
    <w:rsid w:val="00CF0C73"/>
    <w:rsid w:val="00CF0F79"/>
    <w:rsid w:val="00CF12E4"/>
    <w:rsid w:val="00CF1645"/>
    <w:rsid w:val="00CF198B"/>
    <w:rsid w:val="00CF19ED"/>
    <w:rsid w:val="00CF1B99"/>
    <w:rsid w:val="00CF1F3C"/>
    <w:rsid w:val="00CF226E"/>
    <w:rsid w:val="00CF27AD"/>
    <w:rsid w:val="00CF281E"/>
    <w:rsid w:val="00CF2CAC"/>
    <w:rsid w:val="00CF2D1A"/>
    <w:rsid w:val="00CF3274"/>
    <w:rsid w:val="00CF334D"/>
    <w:rsid w:val="00CF377B"/>
    <w:rsid w:val="00CF380A"/>
    <w:rsid w:val="00CF3876"/>
    <w:rsid w:val="00CF39F8"/>
    <w:rsid w:val="00CF3B01"/>
    <w:rsid w:val="00CF3E2B"/>
    <w:rsid w:val="00CF4473"/>
    <w:rsid w:val="00CF4757"/>
    <w:rsid w:val="00CF4ADA"/>
    <w:rsid w:val="00CF4B4A"/>
    <w:rsid w:val="00CF4C1A"/>
    <w:rsid w:val="00CF50E6"/>
    <w:rsid w:val="00CF5503"/>
    <w:rsid w:val="00CF5C01"/>
    <w:rsid w:val="00CF5D18"/>
    <w:rsid w:val="00CF604C"/>
    <w:rsid w:val="00CF60EC"/>
    <w:rsid w:val="00CF6135"/>
    <w:rsid w:val="00CF62B5"/>
    <w:rsid w:val="00CF6BEE"/>
    <w:rsid w:val="00CF6EA4"/>
    <w:rsid w:val="00CF6F1D"/>
    <w:rsid w:val="00CF717C"/>
    <w:rsid w:val="00CF729B"/>
    <w:rsid w:val="00CF73D9"/>
    <w:rsid w:val="00CF741B"/>
    <w:rsid w:val="00CF771D"/>
    <w:rsid w:val="00CF79B3"/>
    <w:rsid w:val="00CF7BB8"/>
    <w:rsid w:val="00D00188"/>
    <w:rsid w:val="00D003BE"/>
    <w:rsid w:val="00D00505"/>
    <w:rsid w:val="00D00836"/>
    <w:rsid w:val="00D00BEE"/>
    <w:rsid w:val="00D00DBE"/>
    <w:rsid w:val="00D0109F"/>
    <w:rsid w:val="00D013C8"/>
    <w:rsid w:val="00D014A7"/>
    <w:rsid w:val="00D01723"/>
    <w:rsid w:val="00D02030"/>
    <w:rsid w:val="00D020B4"/>
    <w:rsid w:val="00D023CE"/>
    <w:rsid w:val="00D02A1C"/>
    <w:rsid w:val="00D02C15"/>
    <w:rsid w:val="00D02D38"/>
    <w:rsid w:val="00D02F62"/>
    <w:rsid w:val="00D03137"/>
    <w:rsid w:val="00D033AB"/>
    <w:rsid w:val="00D034BE"/>
    <w:rsid w:val="00D0350B"/>
    <w:rsid w:val="00D038A9"/>
    <w:rsid w:val="00D03B84"/>
    <w:rsid w:val="00D04198"/>
    <w:rsid w:val="00D042AF"/>
    <w:rsid w:val="00D043F5"/>
    <w:rsid w:val="00D047C5"/>
    <w:rsid w:val="00D04AAB"/>
    <w:rsid w:val="00D04BF2"/>
    <w:rsid w:val="00D051F3"/>
    <w:rsid w:val="00D05426"/>
    <w:rsid w:val="00D0550B"/>
    <w:rsid w:val="00D0562D"/>
    <w:rsid w:val="00D056F4"/>
    <w:rsid w:val="00D05760"/>
    <w:rsid w:val="00D0595E"/>
    <w:rsid w:val="00D059C8"/>
    <w:rsid w:val="00D059DC"/>
    <w:rsid w:val="00D05A7F"/>
    <w:rsid w:val="00D05F2A"/>
    <w:rsid w:val="00D06249"/>
    <w:rsid w:val="00D0624B"/>
    <w:rsid w:val="00D06652"/>
    <w:rsid w:val="00D06C36"/>
    <w:rsid w:val="00D06F8A"/>
    <w:rsid w:val="00D07C86"/>
    <w:rsid w:val="00D10023"/>
    <w:rsid w:val="00D100FD"/>
    <w:rsid w:val="00D10747"/>
    <w:rsid w:val="00D10C3A"/>
    <w:rsid w:val="00D10D58"/>
    <w:rsid w:val="00D10F75"/>
    <w:rsid w:val="00D111B1"/>
    <w:rsid w:val="00D11294"/>
    <w:rsid w:val="00D11355"/>
    <w:rsid w:val="00D11452"/>
    <w:rsid w:val="00D11B1E"/>
    <w:rsid w:val="00D11B49"/>
    <w:rsid w:val="00D11E94"/>
    <w:rsid w:val="00D12512"/>
    <w:rsid w:val="00D131FF"/>
    <w:rsid w:val="00D13284"/>
    <w:rsid w:val="00D132D7"/>
    <w:rsid w:val="00D13355"/>
    <w:rsid w:val="00D135C4"/>
    <w:rsid w:val="00D13B14"/>
    <w:rsid w:val="00D13F09"/>
    <w:rsid w:val="00D1417E"/>
    <w:rsid w:val="00D144CD"/>
    <w:rsid w:val="00D145C7"/>
    <w:rsid w:val="00D14966"/>
    <w:rsid w:val="00D14BD2"/>
    <w:rsid w:val="00D14D1C"/>
    <w:rsid w:val="00D152AA"/>
    <w:rsid w:val="00D153A8"/>
    <w:rsid w:val="00D155AE"/>
    <w:rsid w:val="00D15996"/>
    <w:rsid w:val="00D15BC6"/>
    <w:rsid w:val="00D15ECC"/>
    <w:rsid w:val="00D16179"/>
    <w:rsid w:val="00D1625A"/>
    <w:rsid w:val="00D16524"/>
    <w:rsid w:val="00D16644"/>
    <w:rsid w:val="00D168BA"/>
    <w:rsid w:val="00D168F2"/>
    <w:rsid w:val="00D16E5F"/>
    <w:rsid w:val="00D16EF6"/>
    <w:rsid w:val="00D175C6"/>
    <w:rsid w:val="00D17A1B"/>
    <w:rsid w:val="00D17A5C"/>
    <w:rsid w:val="00D17B5F"/>
    <w:rsid w:val="00D17E6E"/>
    <w:rsid w:val="00D17F35"/>
    <w:rsid w:val="00D204C0"/>
    <w:rsid w:val="00D206C4"/>
    <w:rsid w:val="00D208DB"/>
    <w:rsid w:val="00D2098B"/>
    <w:rsid w:val="00D20B59"/>
    <w:rsid w:val="00D21510"/>
    <w:rsid w:val="00D21889"/>
    <w:rsid w:val="00D21AC3"/>
    <w:rsid w:val="00D221A2"/>
    <w:rsid w:val="00D22205"/>
    <w:rsid w:val="00D222C5"/>
    <w:rsid w:val="00D2250A"/>
    <w:rsid w:val="00D22DB1"/>
    <w:rsid w:val="00D2363C"/>
    <w:rsid w:val="00D23673"/>
    <w:rsid w:val="00D23D1F"/>
    <w:rsid w:val="00D23F9D"/>
    <w:rsid w:val="00D243D3"/>
    <w:rsid w:val="00D25208"/>
    <w:rsid w:val="00D256FE"/>
    <w:rsid w:val="00D25926"/>
    <w:rsid w:val="00D259C7"/>
    <w:rsid w:val="00D25B5D"/>
    <w:rsid w:val="00D25BF5"/>
    <w:rsid w:val="00D261EC"/>
    <w:rsid w:val="00D26943"/>
    <w:rsid w:val="00D26B1D"/>
    <w:rsid w:val="00D26BB8"/>
    <w:rsid w:val="00D27199"/>
    <w:rsid w:val="00D274F7"/>
    <w:rsid w:val="00D27F5A"/>
    <w:rsid w:val="00D301BD"/>
    <w:rsid w:val="00D302A1"/>
    <w:rsid w:val="00D3115F"/>
    <w:rsid w:val="00D311DB"/>
    <w:rsid w:val="00D31474"/>
    <w:rsid w:val="00D319E4"/>
    <w:rsid w:val="00D322B3"/>
    <w:rsid w:val="00D32397"/>
    <w:rsid w:val="00D325CE"/>
    <w:rsid w:val="00D326E3"/>
    <w:rsid w:val="00D32C09"/>
    <w:rsid w:val="00D32F31"/>
    <w:rsid w:val="00D32F56"/>
    <w:rsid w:val="00D3337F"/>
    <w:rsid w:val="00D3343B"/>
    <w:rsid w:val="00D33893"/>
    <w:rsid w:val="00D33B18"/>
    <w:rsid w:val="00D351EA"/>
    <w:rsid w:val="00D353DE"/>
    <w:rsid w:val="00D355B0"/>
    <w:rsid w:val="00D355DB"/>
    <w:rsid w:val="00D35606"/>
    <w:rsid w:val="00D35E16"/>
    <w:rsid w:val="00D35F7A"/>
    <w:rsid w:val="00D362AE"/>
    <w:rsid w:val="00D362C5"/>
    <w:rsid w:val="00D364EE"/>
    <w:rsid w:val="00D36568"/>
    <w:rsid w:val="00D36812"/>
    <w:rsid w:val="00D36857"/>
    <w:rsid w:val="00D36CFD"/>
    <w:rsid w:val="00D36D5F"/>
    <w:rsid w:val="00D3723B"/>
    <w:rsid w:val="00D373A3"/>
    <w:rsid w:val="00D37752"/>
    <w:rsid w:val="00D37765"/>
    <w:rsid w:val="00D37BDD"/>
    <w:rsid w:val="00D37C02"/>
    <w:rsid w:val="00D4018D"/>
    <w:rsid w:val="00D40297"/>
    <w:rsid w:val="00D4056D"/>
    <w:rsid w:val="00D40A46"/>
    <w:rsid w:val="00D40BFF"/>
    <w:rsid w:val="00D4101E"/>
    <w:rsid w:val="00D41583"/>
    <w:rsid w:val="00D41965"/>
    <w:rsid w:val="00D41ADA"/>
    <w:rsid w:val="00D41CF1"/>
    <w:rsid w:val="00D420FA"/>
    <w:rsid w:val="00D42285"/>
    <w:rsid w:val="00D4261F"/>
    <w:rsid w:val="00D42702"/>
    <w:rsid w:val="00D42DD5"/>
    <w:rsid w:val="00D4356B"/>
    <w:rsid w:val="00D43C4B"/>
    <w:rsid w:val="00D43F3A"/>
    <w:rsid w:val="00D44183"/>
    <w:rsid w:val="00D44314"/>
    <w:rsid w:val="00D445A0"/>
    <w:rsid w:val="00D44B89"/>
    <w:rsid w:val="00D44F3A"/>
    <w:rsid w:val="00D450B0"/>
    <w:rsid w:val="00D45616"/>
    <w:rsid w:val="00D45969"/>
    <w:rsid w:val="00D45A0F"/>
    <w:rsid w:val="00D45ADE"/>
    <w:rsid w:val="00D45F95"/>
    <w:rsid w:val="00D4670A"/>
    <w:rsid w:val="00D4679B"/>
    <w:rsid w:val="00D46BC1"/>
    <w:rsid w:val="00D46FC7"/>
    <w:rsid w:val="00D47472"/>
    <w:rsid w:val="00D477E2"/>
    <w:rsid w:val="00D5001F"/>
    <w:rsid w:val="00D5027B"/>
    <w:rsid w:val="00D50640"/>
    <w:rsid w:val="00D507A6"/>
    <w:rsid w:val="00D50AA7"/>
    <w:rsid w:val="00D5116F"/>
    <w:rsid w:val="00D51737"/>
    <w:rsid w:val="00D5189D"/>
    <w:rsid w:val="00D51966"/>
    <w:rsid w:val="00D51A2D"/>
    <w:rsid w:val="00D5239D"/>
    <w:rsid w:val="00D524B7"/>
    <w:rsid w:val="00D5270F"/>
    <w:rsid w:val="00D529CF"/>
    <w:rsid w:val="00D52B19"/>
    <w:rsid w:val="00D533EB"/>
    <w:rsid w:val="00D5457B"/>
    <w:rsid w:val="00D546D5"/>
    <w:rsid w:val="00D54798"/>
    <w:rsid w:val="00D548D9"/>
    <w:rsid w:val="00D55075"/>
    <w:rsid w:val="00D552D9"/>
    <w:rsid w:val="00D55A61"/>
    <w:rsid w:val="00D55E86"/>
    <w:rsid w:val="00D56065"/>
    <w:rsid w:val="00D5624B"/>
    <w:rsid w:val="00D562E7"/>
    <w:rsid w:val="00D563CE"/>
    <w:rsid w:val="00D5645E"/>
    <w:rsid w:val="00D56AC2"/>
    <w:rsid w:val="00D56BBC"/>
    <w:rsid w:val="00D56C24"/>
    <w:rsid w:val="00D56FFC"/>
    <w:rsid w:val="00D57167"/>
    <w:rsid w:val="00D57376"/>
    <w:rsid w:val="00D57B2A"/>
    <w:rsid w:val="00D57B2C"/>
    <w:rsid w:val="00D6002B"/>
    <w:rsid w:val="00D607E1"/>
    <w:rsid w:val="00D60C8F"/>
    <w:rsid w:val="00D60CA1"/>
    <w:rsid w:val="00D60FE0"/>
    <w:rsid w:val="00D613B1"/>
    <w:rsid w:val="00D61BA6"/>
    <w:rsid w:val="00D61E78"/>
    <w:rsid w:val="00D620B0"/>
    <w:rsid w:val="00D6240C"/>
    <w:rsid w:val="00D6249C"/>
    <w:rsid w:val="00D62D62"/>
    <w:rsid w:val="00D62F12"/>
    <w:rsid w:val="00D63077"/>
    <w:rsid w:val="00D63100"/>
    <w:rsid w:val="00D632AB"/>
    <w:rsid w:val="00D632DC"/>
    <w:rsid w:val="00D6343E"/>
    <w:rsid w:val="00D637CD"/>
    <w:rsid w:val="00D63DF8"/>
    <w:rsid w:val="00D63EB0"/>
    <w:rsid w:val="00D63F72"/>
    <w:rsid w:val="00D64AEA"/>
    <w:rsid w:val="00D65540"/>
    <w:rsid w:val="00D6557B"/>
    <w:rsid w:val="00D656EB"/>
    <w:rsid w:val="00D657BE"/>
    <w:rsid w:val="00D65BFB"/>
    <w:rsid w:val="00D66BBF"/>
    <w:rsid w:val="00D66E72"/>
    <w:rsid w:val="00D66E93"/>
    <w:rsid w:val="00D671A3"/>
    <w:rsid w:val="00D675B8"/>
    <w:rsid w:val="00D67DBA"/>
    <w:rsid w:val="00D67F68"/>
    <w:rsid w:val="00D700A3"/>
    <w:rsid w:val="00D701B2"/>
    <w:rsid w:val="00D70497"/>
    <w:rsid w:val="00D70A77"/>
    <w:rsid w:val="00D70C1E"/>
    <w:rsid w:val="00D70D73"/>
    <w:rsid w:val="00D70E9B"/>
    <w:rsid w:val="00D713E5"/>
    <w:rsid w:val="00D7148F"/>
    <w:rsid w:val="00D714B9"/>
    <w:rsid w:val="00D71584"/>
    <w:rsid w:val="00D7183B"/>
    <w:rsid w:val="00D71862"/>
    <w:rsid w:val="00D71F69"/>
    <w:rsid w:val="00D71F83"/>
    <w:rsid w:val="00D71FC7"/>
    <w:rsid w:val="00D7201F"/>
    <w:rsid w:val="00D7218C"/>
    <w:rsid w:val="00D7271E"/>
    <w:rsid w:val="00D728ED"/>
    <w:rsid w:val="00D72B08"/>
    <w:rsid w:val="00D72BD3"/>
    <w:rsid w:val="00D73660"/>
    <w:rsid w:val="00D73663"/>
    <w:rsid w:val="00D73BB2"/>
    <w:rsid w:val="00D73D6F"/>
    <w:rsid w:val="00D73DE7"/>
    <w:rsid w:val="00D73E2C"/>
    <w:rsid w:val="00D73F47"/>
    <w:rsid w:val="00D73F93"/>
    <w:rsid w:val="00D73FFB"/>
    <w:rsid w:val="00D74180"/>
    <w:rsid w:val="00D74578"/>
    <w:rsid w:val="00D747B4"/>
    <w:rsid w:val="00D74A3F"/>
    <w:rsid w:val="00D74C43"/>
    <w:rsid w:val="00D74D61"/>
    <w:rsid w:val="00D74E7F"/>
    <w:rsid w:val="00D750C2"/>
    <w:rsid w:val="00D75311"/>
    <w:rsid w:val="00D7571C"/>
    <w:rsid w:val="00D758B9"/>
    <w:rsid w:val="00D75B4B"/>
    <w:rsid w:val="00D76463"/>
    <w:rsid w:val="00D7669F"/>
    <w:rsid w:val="00D767E6"/>
    <w:rsid w:val="00D768D5"/>
    <w:rsid w:val="00D769AE"/>
    <w:rsid w:val="00D76B93"/>
    <w:rsid w:val="00D770F5"/>
    <w:rsid w:val="00D77135"/>
    <w:rsid w:val="00D77327"/>
    <w:rsid w:val="00D7793E"/>
    <w:rsid w:val="00D7794F"/>
    <w:rsid w:val="00D77A20"/>
    <w:rsid w:val="00D809D2"/>
    <w:rsid w:val="00D80C7D"/>
    <w:rsid w:val="00D80FE4"/>
    <w:rsid w:val="00D8151C"/>
    <w:rsid w:val="00D81781"/>
    <w:rsid w:val="00D82226"/>
    <w:rsid w:val="00D82A85"/>
    <w:rsid w:val="00D82C5F"/>
    <w:rsid w:val="00D83507"/>
    <w:rsid w:val="00D835D0"/>
    <w:rsid w:val="00D846ED"/>
    <w:rsid w:val="00D84DC8"/>
    <w:rsid w:val="00D84EEC"/>
    <w:rsid w:val="00D84FE7"/>
    <w:rsid w:val="00D85697"/>
    <w:rsid w:val="00D857A4"/>
    <w:rsid w:val="00D8586C"/>
    <w:rsid w:val="00D858E4"/>
    <w:rsid w:val="00D85A75"/>
    <w:rsid w:val="00D86206"/>
    <w:rsid w:val="00D86572"/>
    <w:rsid w:val="00D866E5"/>
    <w:rsid w:val="00D86EC0"/>
    <w:rsid w:val="00D86ED4"/>
    <w:rsid w:val="00D87270"/>
    <w:rsid w:val="00D874DA"/>
    <w:rsid w:val="00D879E5"/>
    <w:rsid w:val="00D87CEE"/>
    <w:rsid w:val="00D9001A"/>
    <w:rsid w:val="00D9014C"/>
    <w:rsid w:val="00D90287"/>
    <w:rsid w:val="00D90594"/>
    <w:rsid w:val="00D90B47"/>
    <w:rsid w:val="00D91EA3"/>
    <w:rsid w:val="00D92079"/>
    <w:rsid w:val="00D9266D"/>
    <w:rsid w:val="00D92923"/>
    <w:rsid w:val="00D92B5D"/>
    <w:rsid w:val="00D936B8"/>
    <w:rsid w:val="00D93E1E"/>
    <w:rsid w:val="00D942BA"/>
    <w:rsid w:val="00D9439D"/>
    <w:rsid w:val="00D949B4"/>
    <w:rsid w:val="00D949F5"/>
    <w:rsid w:val="00D94AA1"/>
    <w:rsid w:val="00D94D9D"/>
    <w:rsid w:val="00D94FB3"/>
    <w:rsid w:val="00D9574E"/>
    <w:rsid w:val="00D95AEA"/>
    <w:rsid w:val="00D96733"/>
    <w:rsid w:val="00D96B1D"/>
    <w:rsid w:val="00D96C4C"/>
    <w:rsid w:val="00D970A4"/>
    <w:rsid w:val="00D97126"/>
    <w:rsid w:val="00D973D1"/>
    <w:rsid w:val="00D973E8"/>
    <w:rsid w:val="00D9777E"/>
    <w:rsid w:val="00D9793C"/>
    <w:rsid w:val="00D97FCF"/>
    <w:rsid w:val="00DA0283"/>
    <w:rsid w:val="00DA0A99"/>
    <w:rsid w:val="00DA0BCE"/>
    <w:rsid w:val="00DA0FB3"/>
    <w:rsid w:val="00DA1065"/>
    <w:rsid w:val="00DA160A"/>
    <w:rsid w:val="00DA16BD"/>
    <w:rsid w:val="00DA170A"/>
    <w:rsid w:val="00DA1EB4"/>
    <w:rsid w:val="00DA1ED6"/>
    <w:rsid w:val="00DA2050"/>
    <w:rsid w:val="00DA2110"/>
    <w:rsid w:val="00DA236E"/>
    <w:rsid w:val="00DA23EB"/>
    <w:rsid w:val="00DA248F"/>
    <w:rsid w:val="00DA2C8A"/>
    <w:rsid w:val="00DA3193"/>
    <w:rsid w:val="00DA3694"/>
    <w:rsid w:val="00DA3CCE"/>
    <w:rsid w:val="00DA4089"/>
    <w:rsid w:val="00DA46CD"/>
    <w:rsid w:val="00DA47F4"/>
    <w:rsid w:val="00DA4C3B"/>
    <w:rsid w:val="00DA4D76"/>
    <w:rsid w:val="00DA50D6"/>
    <w:rsid w:val="00DA50F7"/>
    <w:rsid w:val="00DA53A8"/>
    <w:rsid w:val="00DA5A2E"/>
    <w:rsid w:val="00DA5EF9"/>
    <w:rsid w:val="00DA6125"/>
    <w:rsid w:val="00DA642D"/>
    <w:rsid w:val="00DA69C4"/>
    <w:rsid w:val="00DA6AE3"/>
    <w:rsid w:val="00DA6D73"/>
    <w:rsid w:val="00DA7793"/>
    <w:rsid w:val="00DA7C16"/>
    <w:rsid w:val="00DA7D6C"/>
    <w:rsid w:val="00DA7DE0"/>
    <w:rsid w:val="00DB00D3"/>
    <w:rsid w:val="00DB0A4A"/>
    <w:rsid w:val="00DB0B58"/>
    <w:rsid w:val="00DB0C9B"/>
    <w:rsid w:val="00DB1AA6"/>
    <w:rsid w:val="00DB1C6E"/>
    <w:rsid w:val="00DB1EE0"/>
    <w:rsid w:val="00DB2719"/>
    <w:rsid w:val="00DB2CE8"/>
    <w:rsid w:val="00DB2D4D"/>
    <w:rsid w:val="00DB3119"/>
    <w:rsid w:val="00DB3257"/>
    <w:rsid w:val="00DB3985"/>
    <w:rsid w:val="00DB3F20"/>
    <w:rsid w:val="00DB435C"/>
    <w:rsid w:val="00DB4E18"/>
    <w:rsid w:val="00DB4FA5"/>
    <w:rsid w:val="00DB5077"/>
    <w:rsid w:val="00DB54E5"/>
    <w:rsid w:val="00DB5E54"/>
    <w:rsid w:val="00DB615A"/>
    <w:rsid w:val="00DB6CCE"/>
    <w:rsid w:val="00DB75C1"/>
    <w:rsid w:val="00DB7C7E"/>
    <w:rsid w:val="00DC05D4"/>
    <w:rsid w:val="00DC06DE"/>
    <w:rsid w:val="00DC0751"/>
    <w:rsid w:val="00DC09F6"/>
    <w:rsid w:val="00DC1219"/>
    <w:rsid w:val="00DC15E8"/>
    <w:rsid w:val="00DC16C6"/>
    <w:rsid w:val="00DC1708"/>
    <w:rsid w:val="00DC1FB2"/>
    <w:rsid w:val="00DC21B2"/>
    <w:rsid w:val="00DC277C"/>
    <w:rsid w:val="00DC2893"/>
    <w:rsid w:val="00DC2E3A"/>
    <w:rsid w:val="00DC3134"/>
    <w:rsid w:val="00DC353F"/>
    <w:rsid w:val="00DC3851"/>
    <w:rsid w:val="00DC38BB"/>
    <w:rsid w:val="00DC3C37"/>
    <w:rsid w:val="00DC3D49"/>
    <w:rsid w:val="00DC428F"/>
    <w:rsid w:val="00DC42A6"/>
    <w:rsid w:val="00DC439E"/>
    <w:rsid w:val="00DC45E1"/>
    <w:rsid w:val="00DC4757"/>
    <w:rsid w:val="00DC48FD"/>
    <w:rsid w:val="00DC4A6B"/>
    <w:rsid w:val="00DC4B43"/>
    <w:rsid w:val="00DC4E69"/>
    <w:rsid w:val="00DC4FAB"/>
    <w:rsid w:val="00DC528B"/>
    <w:rsid w:val="00DC55CE"/>
    <w:rsid w:val="00DC5DD3"/>
    <w:rsid w:val="00DC5ECD"/>
    <w:rsid w:val="00DC5F6D"/>
    <w:rsid w:val="00DC64CD"/>
    <w:rsid w:val="00DC6671"/>
    <w:rsid w:val="00DC6890"/>
    <w:rsid w:val="00DC68B9"/>
    <w:rsid w:val="00DC68DD"/>
    <w:rsid w:val="00DC6A06"/>
    <w:rsid w:val="00DC6B0C"/>
    <w:rsid w:val="00DC6B60"/>
    <w:rsid w:val="00DC6FE7"/>
    <w:rsid w:val="00DC76EE"/>
    <w:rsid w:val="00DC779A"/>
    <w:rsid w:val="00DC7885"/>
    <w:rsid w:val="00DC7A68"/>
    <w:rsid w:val="00DC7AED"/>
    <w:rsid w:val="00DD01FE"/>
    <w:rsid w:val="00DD0353"/>
    <w:rsid w:val="00DD095B"/>
    <w:rsid w:val="00DD0F22"/>
    <w:rsid w:val="00DD12E2"/>
    <w:rsid w:val="00DD139D"/>
    <w:rsid w:val="00DD19BE"/>
    <w:rsid w:val="00DD1BEA"/>
    <w:rsid w:val="00DD1C4B"/>
    <w:rsid w:val="00DD229F"/>
    <w:rsid w:val="00DD2528"/>
    <w:rsid w:val="00DD2970"/>
    <w:rsid w:val="00DD30C4"/>
    <w:rsid w:val="00DD33DD"/>
    <w:rsid w:val="00DD4944"/>
    <w:rsid w:val="00DD4AD4"/>
    <w:rsid w:val="00DD4FEF"/>
    <w:rsid w:val="00DD53CE"/>
    <w:rsid w:val="00DD573A"/>
    <w:rsid w:val="00DD5CF5"/>
    <w:rsid w:val="00DD5D59"/>
    <w:rsid w:val="00DD5E11"/>
    <w:rsid w:val="00DD6198"/>
    <w:rsid w:val="00DD6302"/>
    <w:rsid w:val="00DD641A"/>
    <w:rsid w:val="00DD6AB3"/>
    <w:rsid w:val="00DD6E1D"/>
    <w:rsid w:val="00DD6FBD"/>
    <w:rsid w:val="00DD7298"/>
    <w:rsid w:val="00DD7A49"/>
    <w:rsid w:val="00DD7F21"/>
    <w:rsid w:val="00DE06FA"/>
    <w:rsid w:val="00DE0AE6"/>
    <w:rsid w:val="00DE1833"/>
    <w:rsid w:val="00DE1840"/>
    <w:rsid w:val="00DE1BF5"/>
    <w:rsid w:val="00DE1DD8"/>
    <w:rsid w:val="00DE1DFC"/>
    <w:rsid w:val="00DE1EB7"/>
    <w:rsid w:val="00DE1FE6"/>
    <w:rsid w:val="00DE2458"/>
    <w:rsid w:val="00DE265D"/>
    <w:rsid w:val="00DE2873"/>
    <w:rsid w:val="00DE2B91"/>
    <w:rsid w:val="00DE320F"/>
    <w:rsid w:val="00DE373B"/>
    <w:rsid w:val="00DE38BD"/>
    <w:rsid w:val="00DE3A8D"/>
    <w:rsid w:val="00DE3A96"/>
    <w:rsid w:val="00DE3BD7"/>
    <w:rsid w:val="00DE3C49"/>
    <w:rsid w:val="00DE3F17"/>
    <w:rsid w:val="00DE401B"/>
    <w:rsid w:val="00DE4527"/>
    <w:rsid w:val="00DE45F6"/>
    <w:rsid w:val="00DE492A"/>
    <w:rsid w:val="00DE49DD"/>
    <w:rsid w:val="00DE5235"/>
    <w:rsid w:val="00DE5696"/>
    <w:rsid w:val="00DE56C9"/>
    <w:rsid w:val="00DE5709"/>
    <w:rsid w:val="00DE58A2"/>
    <w:rsid w:val="00DE58BB"/>
    <w:rsid w:val="00DE5B21"/>
    <w:rsid w:val="00DE5BCE"/>
    <w:rsid w:val="00DE5E9E"/>
    <w:rsid w:val="00DE5EC3"/>
    <w:rsid w:val="00DE62B7"/>
    <w:rsid w:val="00DE6559"/>
    <w:rsid w:val="00DE6ECE"/>
    <w:rsid w:val="00DE70CB"/>
    <w:rsid w:val="00DE74BD"/>
    <w:rsid w:val="00DE7631"/>
    <w:rsid w:val="00DE77A8"/>
    <w:rsid w:val="00DE780E"/>
    <w:rsid w:val="00DE78E8"/>
    <w:rsid w:val="00DF0006"/>
    <w:rsid w:val="00DF032F"/>
    <w:rsid w:val="00DF039B"/>
    <w:rsid w:val="00DF064F"/>
    <w:rsid w:val="00DF070A"/>
    <w:rsid w:val="00DF0CAA"/>
    <w:rsid w:val="00DF159C"/>
    <w:rsid w:val="00DF1829"/>
    <w:rsid w:val="00DF1987"/>
    <w:rsid w:val="00DF19DD"/>
    <w:rsid w:val="00DF19E8"/>
    <w:rsid w:val="00DF202F"/>
    <w:rsid w:val="00DF2304"/>
    <w:rsid w:val="00DF24D8"/>
    <w:rsid w:val="00DF2722"/>
    <w:rsid w:val="00DF2840"/>
    <w:rsid w:val="00DF2876"/>
    <w:rsid w:val="00DF2BF6"/>
    <w:rsid w:val="00DF2F92"/>
    <w:rsid w:val="00DF2FB6"/>
    <w:rsid w:val="00DF309B"/>
    <w:rsid w:val="00DF3470"/>
    <w:rsid w:val="00DF3572"/>
    <w:rsid w:val="00DF3656"/>
    <w:rsid w:val="00DF3B5B"/>
    <w:rsid w:val="00DF3C85"/>
    <w:rsid w:val="00DF440E"/>
    <w:rsid w:val="00DF4524"/>
    <w:rsid w:val="00DF470E"/>
    <w:rsid w:val="00DF480B"/>
    <w:rsid w:val="00DF4863"/>
    <w:rsid w:val="00DF4D5C"/>
    <w:rsid w:val="00DF5009"/>
    <w:rsid w:val="00DF54C4"/>
    <w:rsid w:val="00DF5691"/>
    <w:rsid w:val="00DF5F8E"/>
    <w:rsid w:val="00DF61C7"/>
    <w:rsid w:val="00DF7067"/>
    <w:rsid w:val="00DF713A"/>
    <w:rsid w:val="00DF73C6"/>
    <w:rsid w:val="00DF7451"/>
    <w:rsid w:val="00DF7746"/>
    <w:rsid w:val="00DF7C5C"/>
    <w:rsid w:val="00DF7F14"/>
    <w:rsid w:val="00E0056A"/>
    <w:rsid w:val="00E008F1"/>
    <w:rsid w:val="00E00C65"/>
    <w:rsid w:val="00E01886"/>
    <w:rsid w:val="00E01F51"/>
    <w:rsid w:val="00E02105"/>
    <w:rsid w:val="00E02381"/>
    <w:rsid w:val="00E02748"/>
    <w:rsid w:val="00E031BE"/>
    <w:rsid w:val="00E03504"/>
    <w:rsid w:val="00E0351E"/>
    <w:rsid w:val="00E035C6"/>
    <w:rsid w:val="00E03A77"/>
    <w:rsid w:val="00E03B7A"/>
    <w:rsid w:val="00E04031"/>
    <w:rsid w:val="00E0412D"/>
    <w:rsid w:val="00E0438D"/>
    <w:rsid w:val="00E044ED"/>
    <w:rsid w:val="00E0452F"/>
    <w:rsid w:val="00E04684"/>
    <w:rsid w:val="00E04743"/>
    <w:rsid w:val="00E05004"/>
    <w:rsid w:val="00E051E8"/>
    <w:rsid w:val="00E051F2"/>
    <w:rsid w:val="00E0520C"/>
    <w:rsid w:val="00E05386"/>
    <w:rsid w:val="00E05562"/>
    <w:rsid w:val="00E05D2C"/>
    <w:rsid w:val="00E06258"/>
    <w:rsid w:val="00E07098"/>
    <w:rsid w:val="00E072B2"/>
    <w:rsid w:val="00E0737E"/>
    <w:rsid w:val="00E0742D"/>
    <w:rsid w:val="00E077CF"/>
    <w:rsid w:val="00E079E8"/>
    <w:rsid w:val="00E07ED2"/>
    <w:rsid w:val="00E1005B"/>
    <w:rsid w:val="00E1040F"/>
    <w:rsid w:val="00E1087B"/>
    <w:rsid w:val="00E109A3"/>
    <w:rsid w:val="00E10B92"/>
    <w:rsid w:val="00E10F73"/>
    <w:rsid w:val="00E114D9"/>
    <w:rsid w:val="00E11691"/>
    <w:rsid w:val="00E1183D"/>
    <w:rsid w:val="00E11958"/>
    <w:rsid w:val="00E11D83"/>
    <w:rsid w:val="00E12399"/>
    <w:rsid w:val="00E12423"/>
    <w:rsid w:val="00E12647"/>
    <w:rsid w:val="00E12CD5"/>
    <w:rsid w:val="00E12EEB"/>
    <w:rsid w:val="00E130AE"/>
    <w:rsid w:val="00E134CD"/>
    <w:rsid w:val="00E13D2F"/>
    <w:rsid w:val="00E13E5D"/>
    <w:rsid w:val="00E14121"/>
    <w:rsid w:val="00E14289"/>
    <w:rsid w:val="00E143D4"/>
    <w:rsid w:val="00E14583"/>
    <w:rsid w:val="00E14C02"/>
    <w:rsid w:val="00E150FE"/>
    <w:rsid w:val="00E1511C"/>
    <w:rsid w:val="00E1522F"/>
    <w:rsid w:val="00E1595F"/>
    <w:rsid w:val="00E15E48"/>
    <w:rsid w:val="00E1616B"/>
    <w:rsid w:val="00E161DC"/>
    <w:rsid w:val="00E16381"/>
    <w:rsid w:val="00E16450"/>
    <w:rsid w:val="00E16AF2"/>
    <w:rsid w:val="00E16B2B"/>
    <w:rsid w:val="00E1729A"/>
    <w:rsid w:val="00E17480"/>
    <w:rsid w:val="00E17692"/>
    <w:rsid w:val="00E17921"/>
    <w:rsid w:val="00E1794B"/>
    <w:rsid w:val="00E17B70"/>
    <w:rsid w:val="00E17D05"/>
    <w:rsid w:val="00E17D6F"/>
    <w:rsid w:val="00E17F8C"/>
    <w:rsid w:val="00E204C2"/>
    <w:rsid w:val="00E20D41"/>
    <w:rsid w:val="00E211A7"/>
    <w:rsid w:val="00E22225"/>
    <w:rsid w:val="00E224E6"/>
    <w:rsid w:val="00E229C4"/>
    <w:rsid w:val="00E22D43"/>
    <w:rsid w:val="00E22DE9"/>
    <w:rsid w:val="00E22E7E"/>
    <w:rsid w:val="00E2325A"/>
    <w:rsid w:val="00E23291"/>
    <w:rsid w:val="00E2346D"/>
    <w:rsid w:val="00E23C5F"/>
    <w:rsid w:val="00E23DC1"/>
    <w:rsid w:val="00E242B7"/>
    <w:rsid w:val="00E242C8"/>
    <w:rsid w:val="00E245E1"/>
    <w:rsid w:val="00E24742"/>
    <w:rsid w:val="00E24CA4"/>
    <w:rsid w:val="00E24CD6"/>
    <w:rsid w:val="00E24D0D"/>
    <w:rsid w:val="00E24D94"/>
    <w:rsid w:val="00E24F79"/>
    <w:rsid w:val="00E2510E"/>
    <w:rsid w:val="00E25732"/>
    <w:rsid w:val="00E25868"/>
    <w:rsid w:val="00E258C5"/>
    <w:rsid w:val="00E25B65"/>
    <w:rsid w:val="00E25B6D"/>
    <w:rsid w:val="00E26BFF"/>
    <w:rsid w:val="00E274FC"/>
    <w:rsid w:val="00E27595"/>
    <w:rsid w:val="00E27CB7"/>
    <w:rsid w:val="00E27DBB"/>
    <w:rsid w:val="00E30000"/>
    <w:rsid w:val="00E306BE"/>
    <w:rsid w:val="00E30785"/>
    <w:rsid w:val="00E308ED"/>
    <w:rsid w:val="00E30A56"/>
    <w:rsid w:val="00E30C08"/>
    <w:rsid w:val="00E314F4"/>
    <w:rsid w:val="00E31B7C"/>
    <w:rsid w:val="00E31D2A"/>
    <w:rsid w:val="00E321C8"/>
    <w:rsid w:val="00E325F4"/>
    <w:rsid w:val="00E32BFC"/>
    <w:rsid w:val="00E33160"/>
    <w:rsid w:val="00E332D7"/>
    <w:rsid w:val="00E3338D"/>
    <w:rsid w:val="00E3343B"/>
    <w:rsid w:val="00E3351B"/>
    <w:rsid w:val="00E33AF6"/>
    <w:rsid w:val="00E33E5B"/>
    <w:rsid w:val="00E33F25"/>
    <w:rsid w:val="00E342A9"/>
    <w:rsid w:val="00E34732"/>
    <w:rsid w:val="00E3481B"/>
    <w:rsid w:val="00E35291"/>
    <w:rsid w:val="00E353A8"/>
    <w:rsid w:val="00E35615"/>
    <w:rsid w:val="00E35C05"/>
    <w:rsid w:val="00E35CC8"/>
    <w:rsid w:val="00E35DE2"/>
    <w:rsid w:val="00E360C2"/>
    <w:rsid w:val="00E3617E"/>
    <w:rsid w:val="00E36278"/>
    <w:rsid w:val="00E3665F"/>
    <w:rsid w:val="00E367AD"/>
    <w:rsid w:val="00E36F1B"/>
    <w:rsid w:val="00E3725D"/>
    <w:rsid w:val="00E3736D"/>
    <w:rsid w:val="00E374B8"/>
    <w:rsid w:val="00E377AD"/>
    <w:rsid w:val="00E378AC"/>
    <w:rsid w:val="00E40885"/>
    <w:rsid w:val="00E409FF"/>
    <w:rsid w:val="00E415BC"/>
    <w:rsid w:val="00E41DA9"/>
    <w:rsid w:val="00E41E9E"/>
    <w:rsid w:val="00E4250F"/>
    <w:rsid w:val="00E4282A"/>
    <w:rsid w:val="00E43136"/>
    <w:rsid w:val="00E432DC"/>
    <w:rsid w:val="00E43B1D"/>
    <w:rsid w:val="00E43FE3"/>
    <w:rsid w:val="00E44104"/>
    <w:rsid w:val="00E44659"/>
    <w:rsid w:val="00E448BE"/>
    <w:rsid w:val="00E44A55"/>
    <w:rsid w:val="00E44CFF"/>
    <w:rsid w:val="00E452A7"/>
    <w:rsid w:val="00E452AB"/>
    <w:rsid w:val="00E452BA"/>
    <w:rsid w:val="00E45AD6"/>
    <w:rsid w:val="00E45C2A"/>
    <w:rsid w:val="00E45F3A"/>
    <w:rsid w:val="00E45F9A"/>
    <w:rsid w:val="00E462F7"/>
    <w:rsid w:val="00E46351"/>
    <w:rsid w:val="00E463D4"/>
    <w:rsid w:val="00E46578"/>
    <w:rsid w:val="00E46AF7"/>
    <w:rsid w:val="00E46FDB"/>
    <w:rsid w:val="00E471B0"/>
    <w:rsid w:val="00E47382"/>
    <w:rsid w:val="00E47B4D"/>
    <w:rsid w:val="00E504BB"/>
    <w:rsid w:val="00E509A6"/>
    <w:rsid w:val="00E50EE3"/>
    <w:rsid w:val="00E51BF6"/>
    <w:rsid w:val="00E51D50"/>
    <w:rsid w:val="00E51E8E"/>
    <w:rsid w:val="00E5272B"/>
    <w:rsid w:val="00E5278C"/>
    <w:rsid w:val="00E52CD0"/>
    <w:rsid w:val="00E536E6"/>
    <w:rsid w:val="00E53BC1"/>
    <w:rsid w:val="00E540A6"/>
    <w:rsid w:val="00E54103"/>
    <w:rsid w:val="00E5410B"/>
    <w:rsid w:val="00E54668"/>
    <w:rsid w:val="00E54859"/>
    <w:rsid w:val="00E548AA"/>
    <w:rsid w:val="00E548D5"/>
    <w:rsid w:val="00E548E7"/>
    <w:rsid w:val="00E54964"/>
    <w:rsid w:val="00E549C8"/>
    <w:rsid w:val="00E54F19"/>
    <w:rsid w:val="00E5601D"/>
    <w:rsid w:val="00E5638F"/>
    <w:rsid w:val="00E56C09"/>
    <w:rsid w:val="00E57193"/>
    <w:rsid w:val="00E573B4"/>
    <w:rsid w:val="00E575EE"/>
    <w:rsid w:val="00E57729"/>
    <w:rsid w:val="00E57858"/>
    <w:rsid w:val="00E57B21"/>
    <w:rsid w:val="00E57B2A"/>
    <w:rsid w:val="00E57B42"/>
    <w:rsid w:val="00E57BE9"/>
    <w:rsid w:val="00E57D7A"/>
    <w:rsid w:val="00E57EB4"/>
    <w:rsid w:val="00E57EC4"/>
    <w:rsid w:val="00E57F1E"/>
    <w:rsid w:val="00E6009C"/>
    <w:rsid w:val="00E601C9"/>
    <w:rsid w:val="00E6036C"/>
    <w:rsid w:val="00E60679"/>
    <w:rsid w:val="00E60763"/>
    <w:rsid w:val="00E60AE4"/>
    <w:rsid w:val="00E60F2A"/>
    <w:rsid w:val="00E61091"/>
    <w:rsid w:val="00E61436"/>
    <w:rsid w:val="00E61445"/>
    <w:rsid w:val="00E621F4"/>
    <w:rsid w:val="00E62771"/>
    <w:rsid w:val="00E628E8"/>
    <w:rsid w:val="00E62BCE"/>
    <w:rsid w:val="00E62C0B"/>
    <w:rsid w:val="00E62D1F"/>
    <w:rsid w:val="00E62DFC"/>
    <w:rsid w:val="00E63FAF"/>
    <w:rsid w:val="00E643AE"/>
    <w:rsid w:val="00E644F3"/>
    <w:rsid w:val="00E64595"/>
    <w:rsid w:val="00E64681"/>
    <w:rsid w:val="00E6481F"/>
    <w:rsid w:val="00E648D4"/>
    <w:rsid w:val="00E65511"/>
    <w:rsid w:val="00E65654"/>
    <w:rsid w:val="00E658FE"/>
    <w:rsid w:val="00E65E42"/>
    <w:rsid w:val="00E65E8B"/>
    <w:rsid w:val="00E66168"/>
    <w:rsid w:val="00E6667D"/>
    <w:rsid w:val="00E668E0"/>
    <w:rsid w:val="00E66D31"/>
    <w:rsid w:val="00E6736B"/>
    <w:rsid w:val="00E6750D"/>
    <w:rsid w:val="00E67749"/>
    <w:rsid w:val="00E67DB2"/>
    <w:rsid w:val="00E70213"/>
    <w:rsid w:val="00E70A3B"/>
    <w:rsid w:val="00E717E5"/>
    <w:rsid w:val="00E71B3D"/>
    <w:rsid w:val="00E71C25"/>
    <w:rsid w:val="00E72109"/>
    <w:rsid w:val="00E72A3B"/>
    <w:rsid w:val="00E730E0"/>
    <w:rsid w:val="00E73448"/>
    <w:rsid w:val="00E739C8"/>
    <w:rsid w:val="00E73E1A"/>
    <w:rsid w:val="00E73E72"/>
    <w:rsid w:val="00E740E6"/>
    <w:rsid w:val="00E74140"/>
    <w:rsid w:val="00E742CE"/>
    <w:rsid w:val="00E74C51"/>
    <w:rsid w:val="00E74EE4"/>
    <w:rsid w:val="00E751F8"/>
    <w:rsid w:val="00E75290"/>
    <w:rsid w:val="00E752BA"/>
    <w:rsid w:val="00E75421"/>
    <w:rsid w:val="00E756CB"/>
    <w:rsid w:val="00E75770"/>
    <w:rsid w:val="00E75EB0"/>
    <w:rsid w:val="00E75FCB"/>
    <w:rsid w:val="00E760D8"/>
    <w:rsid w:val="00E7664E"/>
    <w:rsid w:val="00E76BBA"/>
    <w:rsid w:val="00E76E3D"/>
    <w:rsid w:val="00E77236"/>
    <w:rsid w:val="00E772C4"/>
    <w:rsid w:val="00E77492"/>
    <w:rsid w:val="00E77765"/>
    <w:rsid w:val="00E77BAB"/>
    <w:rsid w:val="00E77C71"/>
    <w:rsid w:val="00E77E03"/>
    <w:rsid w:val="00E77EB4"/>
    <w:rsid w:val="00E80371"/>
    <w:rsid w:val="00E804FC"/>
    <w:rsid w:val="00E805B8"/>
    <w:rsid w:val="00E80B1E"/>
    <w:rsid w:val="00E815A8"/>
    <w:rsid w:val="00E81763"/>
    <w:rsid w:val="00E822F2"/>
    <w:rsid w:val="00E82D12"/>
    <w:rsid w:val="00E830AD"/>
    <w:rsid w:val="00E8319D"/>
    <w:rsid w:val="00E8359D"/>
    <w:rsid w:val="00E8370C"/>
    <w:rsid w:val="00E837E4"/>
    <w:rsid w:val="00E83A45"/>
    <w:rsid w:val="00E83D26"/>
    <w:rsid w:val="00E83E42"/>
    <w:rsid w:val="00E83F02"/>
    <w:rsid w:val="00E841D7"/>
    <w:rsid w:val="00E8444F"/>
    <w:rsid w:val="00E848A3"/>
    <w:rsid w:val="00E84BB8"/>
    <w:rsid w:val="00E85334"/>
    <w:rsid w:val="00E857DF"/>
    <w:rsid w:val="00E868E7"/>
    <w:rsid w:val="00E86985"/>
    <w:rsid w:val="00E876E3"/>
    <w:rsid w:val="00E87DB1"/>
    <w:rsid w:val="00E90019"/>
    <w:rsid w:val="00E90037"/>
    <w:rsid w:val="00E902A5"/>
    <w:rsid w:val="00E9064F"/>
    <w:rsid w:val="00E91177"/>
    <w:rsid w:val="00E91661"/>
    <w:rsid w:val="00E91B73"/>
    <w:rsid w:val="00E91C9E"/>
    <w:rsid w:val="00E91EE2"/>
    <w:rsid w:val="00E91F46"/>
    <w:rsid w:val="00E9207E"/>
    <w:rsid w:val="00E932A7"/>
    <w:rsid w:val="00E93611"/>
    <w:rsid w:val="00E93943"/>
    <w:rsid w:val="00E939E5"/>
    <w:rsid w:val="00E93B02"/>
    <w:rsid w:val="00E93B59"/>
    <w:rsid w:val="00E93BA6"/>
    <w:rsid w:val="00E93CBA"/>
    <w:rsid w:val="00E93CF4"/>
    <w:rsid w:val="00E9535C"/>
    <w:rsid w:val="00E954C0"/>
    <w:rsid w:val="00E95687"/>
    <w:rsid w:val="00E96507"/>
    <w:rsid w:val="00E9665D"/>
    <w:rsid w:val="00E966B0"/>
    <w:rsid w:val="00E96751"/>
    <w:rsid w:val="00E96A21"/>
    <w:rsid w:val="00E96B91"/>
    <w:rsid w:val="00E9701F"/>
    <w:rsid w:val="00E97B80"/>
    <w:rsid w:val="00E97E22"/>
    <w:rsid w:val="00E97F74"/>
    <w:rsid w:val="00EA017B"/>
    <w:rsid w:val="00EA02FB"/>
    <w:rsid w:val="00EA0376"/>
    <w:rsid w:val="00EA0E3A"/>
    <w:rsid w:val="00EA188D"/>
    <w:rsid w:val="00EA1C92"/>
    <w:rsid w:val="00EA2475"/>
    <w:rsid w:val="00EA24A1"/>
    <w:rsid w:val="00EA2653"/>
    <w:rsid w:val="00EA27AD"/>
    <w:rsid w:val="00EA2A9E"/>
    <w:rsid w:val="00EA2C56"/>
    <w:rsid w:val="00EA2CBB"/>
    <w:rsid w:val="00EA2E7B"/>
    <w:rsid w:val="00EA35C8"/>
    <w:rsid w:val="00EA35F8"/>
    <w:rsid w:val="00EA36D2"/>
    <w:rsid w:val="00EA3A56"/>
    <w:rsid w:val="00EA3B21"/>
    <w:rsid w:val="00EA3E4E"/>
    <w:rsid w:val="00EA483A"/>
    <w:rsid w:val="00EA4A7A"/>
    <w:rsid w:val="00EA4AD0"/>
    <w:rsid w:val="00EA4E64"/>
    <w:rsid w:val="00EA5329"/>
    <w:rsid w:val="00EA56D9"/>
    <w:rsid w:val="00EA5905"/>
    <w:rsid w:val="00EA5AD4"/>
    <w:rsid w:val="00EA62E5"/>
    <w:rsid w:val="00EA6454"/>
    <w:rsid w:val="00EA655A"/>
    <w:rsid w:val="00EA6D14"/>
    <w:rsid w:val="00EA6DCB"/>
    <w:rsid w:val="00EA761E"/>
    <w:rsid w:val="00EA78F5"/>
    <w:rsid w:val="00EA7BA7"/>
    <w:rsid w:val="00EA7C13"/>
    <w:rsid w:val="00EA7DE1"/>
    <w:rsid w:val="00EB0156"/>
    <w:rsid w:val="00EB04B6"/>
    <w:rsid w:val="00EB04F4"/>
    <w:rsid w:val="00EB0549"/>
    <w:rsid w:val="00EB0771"/>
    <w:rsid w:val="00EB0A26"/>
    <w:rsid w:val="00EB0B46"/>
    <w:rsid w:val="00EB0C27"/>
    <w:rsid w:val="00EB103B"/>
    <w:rsid w:val="00EB1341"/>
    <w:rsid w:val="00EB16AF"/>
    <w:rsid w:val="00EB1C1A"/>
    <w:rsid w:val="00EB2AD4"/>
    <w:rsid w:val="00EB2D68"/>
    <w:rsid w:val="00EB2DD6"/>
    <w:rsid w:val="00EB2DE2"/>
    <w:rsid w:val="00EB2F7E"/>
    <w:rsid w:val="00EB3298"/>
    <w:rsid w:val="00EB3A9F"/>
    <w:rsid w:val="00EB3B21"/>
    <w:rsid w:val="00EB3B43"/>
    <w:rsid w:val="00EB433C"/>
    <w:rsid w:val="00EB45E1"/>
    <w:rsid w:val="00EB4BD3"/>
    <w:rsid w:val="00EB50AB"/>
    <w:rsid w:val="00EB51E3"/>
    <w:rsid w:val="00EB525E"/>
    <w:rsid w:val="00EB5388"/>
    <w:rsid w:val="00EB586B"/>
    <w:rsid w:val="00EB58D0"/>
    <w:rsid w:val="00EB5C4E"/>
    <w:rsid w:val="00EB5D94"/>
    <w:rsid w:val="00EB6279"/>
    <w:rsid w:val="00EB6E1B"/>
    <w:rsid w:val="00EB7073"/>
    <w:rsid w:val="00EB7224"/>
    <w:rsid w:val="00EB72E3"/>
    <w:rsid w:val="00EB7477"/>
    <w:rsid w:val="00EB7540"/>
    <w:rsid w:val="00EB7706"/>
    <w:rsid w:val="00EB7865"/>
    <w:rsid w:val="00EB78DB"/>
    <w:rsid w:val="00EB7C17"/>
    <w:rsid w:val="00EC02CE"/>
    <w:rsid w:val="00EC04ED"/>
    <w:rsid w:val="00EC065B"/>
    <w:rsid w:val="00EC07B4"/>
    <w:rsid w:val="00EC0F67"/>
    <w:rsid w:val="00EC0FAF"/>
    <w:rsid w:val="00EC1060"/>
    <w:rsid w:val="00EC10B8"/>
    <w:rsid w:val="00EC12A4"/>
    <w:rsid w:val="00EC12EA"/>
    <w:rsid w:val="00EC16D7"/>
    <w:rsid w:val="00EC17AB"/>
    <w:rsid w:val="00EC1A43"/>
    <w:rsid w:val="00EC1A83"/>
    <w:rsid w:val="00EC1A88"/>
    <w:rsid w:val="00EC1ADD"/>
    <w:rsid w:val="00EC2181"/>
    <w:rsid w:val="00EC24E3"/>
    <w:rsid w:val="00EC2540"/>
    <w:rsid w:val="00EC28D5"/>
    <w:rsid w:val="00EC2962"/>
    <w:rsid w:val="00EC2B3A"/>
    <w:rsid w:val="00EC2C79"/>
    <w:rsid w:val="00EC2F9A"/>
    <w:rsid w:val="00EC336B"/>
    <w:rsid w:val="00EC391A"/>
    <w:rsid w:val="00EC4231"/>
    <w:rsid w:val="00EC4A67"/>
    <w:rsid w:val="00EC4C45"/>
    <w:rsid w:val="00EC4C95"/>
    <w:rsid w:val="00EC5132"/>
    <w:rsid w:val="00EC638B"/>
    <w:rsid w:val="00EC68E7"/>
    <w:rsid w:val="00EC6C62"/>
    <w:rsid w:val="00EC7153"/>
    <w:rsid w:val="00EC71C3"/>
    <w:rsid w:val="00EC77A3"/>
    <w:rsid w:val="00EC7899"/>
    <w:rsid w:val="00EC7F5F"/>
    <w:rsid w:val="00ED03A7"/>
    <w:rsid w:val="00ED0902"/>
    <w:rsid w:val="00ED09F8"/>
    <w:rsid w:val="00ED0CA8"/>
    <w:rsid w:val="00ED0D25"/>
    <w:rsid w:val="00ED11E3"/>
    <w:rsid w:val="00ED12DC"/>
    <w:rsid w:val="00ED136E"/>
    <w:rsid w:val="00ED1455"/>
    <w:rsid w:val="00ED186F"/>
    <w:rsid w:val="00ED19DB"/>
    <w:rsid w:val="00ED1BE5"/>
    <w:rsid w:val="00ED26E8"/>
    <w:rsid w:val="00ED28EC"/>
    <w:rsid w:val="00ED2E0E"/>
    <w:rsid w:val="00ED3260"/>
    <w:rsid w:val="00ED3457"/>
    <w:rsid w:val="00ED34F8"/>
    <w:rsid w:val="00ED47E1"/>
    <w:rsid w:val="00ED4CBF"/>
    <w:rsid w:val="00ED4E9B"/>
    <w:rsid w:val="00ED51BC"/>
    <w:rsid w:val="00ED5248"/>
    <w:rsid w:val="00ED52D2"/>
    <w:rsid w:val="00ED5444"/>
    <w:rsid w:val="00ED570A"/>
    <w:rsid w:val="00ED59DE"/>
    <w:rsid w:val="00ED5AA3"/>
    <w:rsid w:val="00ED5C36"/>
    <w:rsid w:val="00ED5C54"/>
    <w:rsid w:val="00ED6FD8"/>
    <w:rsid w:val="00ED7710"/>
    <w:rsid w:val="00ED7D80"/>
    <w:rsid w:val="00EE0384"/>
    <w:rsid w:val="00EE04A8"/>
    <w:rsid w:val="00EE09C2"/>
    <w:rsid w:val="00EE0A1D"/>
    <w:rsid w:val="00EE0A4F"/>
    <w:rsid w:val="00EE0D33"/>
    <w:rsid w:val="00EE1527"/>
    <w:rsid w:val="00EE16DF"/>
    <w:rsid w:val="00EE1B6C"/>
    <w:rsid w:val="00EE2485"/>
    <w:rsid w:val="00EE25BB"/>
    <w:rsid w:val="00EE2C6F"/>
    <w:rsid w:val="00EE3191"/>
    <w:rsid w:val="00EE322E"/>
    <w:rsid w:val="00EE3283"/>
    <w:rsid w:val="00EE3383"/>
    <w:rsid w:val="00EE4400"/>
    <w:rsid w:val="00EE45EC"/>
    <w:rsid w:val="00EE4897"/>
    <w:rsid w:val="00EE49DD"/>
    <w:rsid w:val="00EE4D86"/>
    <w:rsid w:val="00EE518C"/>
    <w:rsid w:val="00EE53B8"/>
    <w:rsid w:val="00EE558A"/>
    <w:rsid w:val="00EE5B15"/>
    <w:rsid w:val="00EE5B7E"/>
    <w:rsid w:val="00EE6028"/>
    <w:rsid w:val="00EE6211"/>
    <w:rsid w:val="00EE702A"/>
    <w:rsid w:val="00EE7723"/>
    <w:rsid w:val="00EE79C4"/>
    <w:rsid w:val="00EE7A77"/>
    <w:rsid w:val="00EF031B"/>
    <w:rsid w:val="00EF07AE"/>
    <w:rsid w:val="00EF093F"/>
    <w:rsid w:val="00EF09D6"/>
    <w:rsid w:val="00EF0A9D"/>
    <w:rsid w:val="00EF0DE5"/>
    <w:rsid w:val="00EF0F01"/>
    <w:rsid w:val="00EF0F82"/>
    <w:rsid w:val="00EF131A"/>
    <w:rsid w:val="00EF1617"/>
    <w:rsid w:val="00EF187E"/>
    <w:rsid w:val="00EF1BDB"/>
    <w:rsid w:val="00EF1E68"/>
    <w:rsid w:val="00EF1F5A"/>
    <w:rsid w:val="00EF2056"/>
    <w:rsid w:val="00EF20E8"/>
    <w:rsid w:val="00EF2315"/>
    <w:rsid w:val="00EF2450"/>
    <w:rsid w:val="00EF29E0"/>
    <w:rsid w:val="00EF2A15"/>
    <w:rsid w:val="00EF2C3A"/>
    <w:rsid w:val="00EF2C95"/>
    <w:rsid w:val="00EF313C"/>
    <w:rsid w:val="00EF34A9"/>
    <w:rsid w:val="00EF3899"/>
    <w:rsid w:val="00EF38EB"/>
    <w:rsid w:val="00EF3D08"/>
    <w:rsid w:val="00EF414B"/>
    <w:rsid w:val="00EF41A9"/>
    <w:rsid w:val="00EF4225"/>
    <w:rsid w:val="00EF4448"/>
    <w:rsid w:val="00EF4929"/>
    <w:rsid w:val="00EF499C"/>
    <w:rsid w:val="00EF4A88"/>
    <w:rsid w:val="00EF4ACA"/>
    <w:rsid w:val="00EF5126"/>
    <w:rsid w:val="00EF5D18"/>
    <w:rsid w:val="00EF5EF8"/>
    <w:rsid w:val="00EF5F2F"/>
    <w:rsid w:val="00EF63B2"/>
    <w:rsid w:val="00EF64F2"/>
    <w:rsid w:val="00EF6B46"/>
    <w:rsid w:val="00EF6DF4"/>
    <w:rsid w:val="00EF6FB9"/>
    <w:rsid w:val="00EF705F"/>
    <w:rsid w:val="00EF706F"/>
    <w:rsid w:val="00EF73C3"/>
    <w:rsid w:val="00EF7DA7"/>
    <w:rsid w:val="00EF7E80"/>
    <w:rsid w:val="00F00220"/>
    <w:rsid w:val="00F00278"/>
    <w:rsid w:val="00F0032F"/>
    <w:rsid w:val="00F0039E"/>
    <w:rsid w:val="00F00405"/>
    <w:rsid w:val="00F00489"/>
    <w:rsid w:val="00F00AF1"/>
    <w:rsid w:val="00F00B87"/>
    <w:rsid w:val="00F00C83"/>
    <w:rsid w:val="00F00EE8"/>
    <w:rsid w:val="00F015C8"/>
    <w:rsid w:val="00F01957"/>
    <w:rsid w:val="00F01991"/>
    <w:rsid w:val="00F02D03"/>
    <w:rsid w:val="00F02D3E"/>
    <w:rsid w:val="00F03079"/>
    <w:rsid w:val="00F030D7"/>
    <w:rsid w:val="00F030EE"/>
    <w:rsid w:val="00F0337B"/>
    <w:rsid w:val="00F036C5"/>
    <w:rsid w:val="00F03A38"/>
    <w:rsid w:val="00F03AC2"/>
    <w:rsid w:val="00F03AD1"/>
    <w:rsid w:val="00F03F07"/>
    <w:rsid w:val="00F043C9"/>
    <w:rsid w:val="00F04A4D"/>
    <w:rsid w:val="00F04AC3"/>
    <w:rsid w:val="00F04B88"/>
    <w:rsid w:val="00F04C68"/>
    <w:rsid w:val="00F04F0D"/>
    <w:rsid w:val="00F04F54"/>
    <w:rsid w:val="00F050D0"/>
    <w:rsid w:val="00F05712"/>
    <w:rsid w:val="00F05CDE"/>
    <w:rsid w:val="00F060A5"/>
    <w:rsid w:val="00F06192"/>
    <w:rsid w:val="00F06580"/>
    <w:rsid w:val="00F06680"/>
    <w:rsid w:val="00F066A9"/>
    <w:rsid w:val="00F066E7"/>
    <w:rsid w:val="00F06A9D"/>
    <w:rsid w:val="00F0705A"/>
    <w:rsid w:val="00F0715C"/>
    <w:rsid w:val="00F07289"/>
    <w:rsid w:val="00F0728D"/>
    <w:rsid w:val="00F07FB1"/>
    <w:rsid w:val="00F100FF"/>
    <w:rsid w:val="00F1054B"/>
    <w:rsid w:val="00F1062E"/>
    <w:rsid w:val="00F10D55"/>
    <w:rsid w:val="00F10E36"/>
    <w:rsid w:val="00F11433"/>
    <w:rsid w:val="00F1164C"/>
    <w:rsid w:val="00F1236E"/>
    <w:rsid w:val="00F124BD"/>
    <w:rsid w:val="00F124D7"/>
    <w:rsid w:val="00F12EDC"/>
    <w:rsid w:val="00F13EA1"/>
    <w:rsid w:val="00F140C0"/>
    <w:rsid w:val="00F14138"/>
    <w:rsid w:val="00F141DC"/>
    <w:rsid w:val="00F145ED"/>
    <w:rsid w:val="00F1472F"/>
    <w:rsid w:val="00F14AE5"/>
    <w:rsid w:val="00F14C08"/>
    <w:rsid w:val="00F14D4F"/>
    <w:rsid w:val="00F14E53"/>
    <w:rsid w:val="00F15642"/>
    <w:rsid w:val="00F1592E"/>
    <w:rsid w:val="00F15A30"/>
    <w:rsid w:val="00F1668A"/>
    <w:rsid w:val="00F167A8"/>
    <w:rsid w:val="00F16941"/>
    <w:rsid w:val="00F170EA"/>
    <w:rsid w:val="00F1725E"/>
    <w:rsid w:val="00F17294"/>
    <w:rsid w:val="00F179EF"/>
    <w:rsid w:val="00F17A9C"/>
    <w:rsid w:val="00F17BF9"/>
    <w:rsid w:val="00F17F25"/>
    <w:rsid w:val="00F17F49"/>
    <w:rsid w:val="00F20200"/>
    <w:rsid w:val="00F21AD3"/>
    <w:rsid w:val="00F21B6E"/>
    <w:rsid w:val="00F21D41"/>
    <w:rsid w:val="00F22103"/>
    <w:rsid w:val="00F2237A"/>
    <w:rsid w:val="00F223BA"/>
    <w:rsid w:val="00F22CF6"/>
    <w:rsid w:val="00F230E9"/>
    <w:rsid w:val="00F234EA"/>
    <w:rsid w:val="00F239E8"/>
    <w:rsid w:val="00F23A1F"/>
    <w:rsid w:val="00F23CCD"/>
    <w:rsid w:val="00F2437A"/>
    <w:rsid w:val="00F24577"/>
    <w:rsid w:val="00F24585"/>
    <w:rsid w:val="00F246EF"/>
    <w:rsid w:val="00F24C9B"/>
    <w:rsid w:val="00F2522B"/>
    <w:rsid w:val="00F253D3"/>
    <w:rsid w:val="00F2569D"/>
    <w:rsid w:val="00F25886"/>
    <w:rsid w:val="00F25D1B"/>
    <w:rsid w:val="00F25E5A"/>
    <w:rsid w:val="00F261C5"/>
    <w:rsid w:val="00F26615"/>
    <w:rsid w:val="00F26972"/>
    <w:rsid w:val="00F26F06"/>
    <w:rsid w:val="00F279E5"/>
    <w:rsid w:val="00F27FE2"/>
    <w:rsid w:val="00F30315"/>
    <w:rsid w:val="00F30463"/>
    <w:rsid w:val="00F30B23"/>
    <w:rsid w:val="00F30B48"/>
    <w:rsid w:val="00F31067"/>
    <w:rsid w:val="00F311FC"/>
    <w:rsid w:val="00F31204"/>
    <w:rsid w:val="00F31901"/>
    <w:rsid w:val="00F31A03"/>
    <w:rsid w:val="00F32263"/>
    <w:rsid w:val="00F3266C"/>
    <w:rsid w:val="00F32FF4"/>
    <w:rsid w:val="00F3378C"/>
    <w:rsid w:val="00F33D2D"/>
    <w:rsid w:val="00F34D7B"/>
    <w:rsid w:val="00F34E52"/>
    <w:rsid w:val="00F3522C"/>
    <w:rsid w:val="00F353EA"/>
    <w:rsid w:val="00F35DE2"/>
    <w:rsid w:val="00F35EC7"/>
    <w:rsid w:val="00F3638C"/>
    <w:rsid w:val="00F3690A"/>
    <w:rsid w:val="00F36EFC"/>
    <w:rsid w:val="00F36FAD"/>
    <w:rsid w:val="00F37507"/>
    <w:rsid w:val="00F37B32"/>
    <w:rsid w:val="00F40119"/>
    <w:rsid w:val="00F401FF"/>
    <w:rsid w:val="00F40874"/>
    <w:rsid w:val="00F40AFF"/>
    <w:rsid w:val="00F410A0"/>
    <w:rsid w:val="00F41365"/>
    <w:rsid w:val="00F41861"/>
    <w:rsid w:val="00F41C74"/>
    <w:rsid w:val="00F422B8"/>
    <w:rsid w:val="00F42832"/>
    <w:rsid w:val="00F428AF"/>
    <w:rsid w:val="00F428C0"/>
    <w:rsid w:val="00F42DC2"/>
    <w:rsid w:val="00F43231"/>
    <w:rsid w:val="00F433FE"/>
    <w:rsid w:val="00F4344D"/>
    <w:rsid w:val="00F43520"/>
    <w:rsid w:val="00F43673"/>
    <w:rsid w:val="00F43775"/>
    <w:rsid w:val="00F43FCC"/>
    <w:rsid w:val="00F44186"/>
    <w:rsid w:val="00F444E2"/>
    <w:rsid w:val="00F44620"/>
    <w:rsid w:val="00F44622"/>
    <w:rsid w:val="00F448C0"/>
    <w:rsid w:val="00F44FFA"/>
    <w:rsid w:val="00F4587D"/>
    <w:rsid w:val="00F45986"/>
    <w:rsid w:val="00F45A3E"/>
    <w:rsid w:val="00F45EEE"/>
    <w:rsid w:val="00F4610B"/>
    <w:rsid w:val="00F467FA"/>
    <w:rsid w:val="00F46C70"/>
    <w:rsid w:val="00F46EEC"/>
    <w:rsid w:val="00F4711F"/>
    <w:rsid w:val="00F47202"/>
    <w:rsid w:val="00F4724D"/>
    <w:rsid w:val="00F4783A"/>
    <w:rsid w:val="00F479DD"/>
    <w:rsid w:val="00F47E97"/>
    <w:rsid w:val="00F50140"/>
    <w:rsid w:val="00F502A4"/>
    <w:rsid w:val="00F50374"/>
    <w:rsid w:val="00F507D0"/>
    <w:rsid w:val="00F51134"/>
    <w:rsid w:val="00F51559"/>
    <w:rsid w:val="00F518E9"/>
    <w:rsid w:val="00F51B01"/>
    <w:rsid w:val="00F51FDE"/>
    <w:rsid w:val="00F52795"/>
    <w:rsid w:val="00F528C3"/>
    <w:rsid w:val="00F52928"/>
    <w:rsid w:val="00F5303F"/>
    <w:rsid w:val="00F530C8"/>
    <w:rsid w:val="00F5313C"/>
    <w:rsid w:val="00F5346B"/>
    <w:rsid w:val="00F5377D"/>
    <w:rsid w:val="00F53E46"/>
    <w:rsid w:val="00F53F56"/>
    <w:rsid w:val="00F5407E"/>
    <w:rsid w:val="00F5415E"/>
    <w:rsid w:val="00F54287"/>
    <w:rsid w:val="00F542F2"/>
    <w:rsid w:val="00F551E0"/>
    <w:rsid w:val="00F55479"/>
    <w:rsid w:val="00F555F9"/>
    <w:rsid w:val="00F55B42"/>
    <w:rsid w:val="00F55B58"/>
    <w:rsid w:val="00F56015"/>
    <w:rsid w:val="00F560A5"/>
    <w:rsid w:val="00F5640D"/>
    <w:rsid w:val="00F56EDF"/>
    <w:rsid w:val="00F5705F"/>
    <w:rsid w:val="00F5778D"/>
    <w:rsid w:val="00F57855"/>
    <w:rsid w:val="00F579F8"/>
    <w:rsid w:val="00F600C3"/>
    <w:rsid w:val="00F605D5"/>
    <w:rsid w:val="00F607BC"/>
    <w:rsid w:val="00F60D4B"/>
    <w:rsid w:val="00F60F90"/>
    <w:rsid w:val="00F610E4"/>
    <w:rsid w:val="00F61153"/>
    <w:rsid w:val="00F617D9"/>
    <w:rsid w:val="00F61E74"/>
    <w:rsid w:val="00F62070"/>
    <w:rsid w:val="00F6209B"/>
    <w:rsid w:val="00F621A5"/>
    <w:rsid w:val="00F622BF"/>
    <w:rsid w:val="00F6287B"/>
    <w:rsid w:val="00F62AED"/>
    <w:rsid w:val="00F62FDD"/>
    <w:rsid w:val="00F63B9E"/>
    <w:rsid w:val="00F63BF2"/>
    <w:rsid w:val="00F63CA9"/>
    <w:rsid w:val="00F63EEE"/>
    <w:rsid w:val="00F64FE5"/>
    <w:rsid w:val="00F6501F"/>
    <w:rsid w:val="00F6507D"/>
    <w:rsid w:val="00F65499"/>
    <w:rsid w:val="00F6582C"/>
    <w:rsid w:val="00F65832"/>
    <w:rsid w:val="00F65881"/>
    <w:rsid w:val="00F659AC"/>
    <w:rsid w:val="00F65B9A"/>
    <w:rsid w:val="00F65C16"/>
    <w:rsid w:val="00F65CEC"/>
    <w:rsid w:val="00F667EE"/>
    <w:rsid w:val="00F6686C"/>
    <w:rsid w:val="00F669B8"/>
    <w:rsid w:val="00F66BB6"/>
    <w:rsid w:val="00F66E38"/>
    <w:rsid w:val="00F672FC"/>
    <w:rsid w:val="00F677B8"/>
    <w:rsid w:val="00F67BC3"/>
    <w:rsid w:val="00F67EAE"/>
    <w:rsid w:val="00F702C3"/>
    <w:rsid w:val="00F706C3"/>
    <w:rsid w:val="00F70775"/>
    <w:rsid w:val="00F70B72"/>
    <w:rsid w:val="00F7139B"/>
    <w:rsid w:val="00F7195D"/>
    <w:rsid w:val="00F719D8"/>
    <w:rsid w:val="00F71B6C"/>
    <w:rsid w:val="00F71CAE"/>
    <w:rsid w:val="00F71CB6"/>
    <w:rsid w:val="00F71F02"/>
    <w:rsid w:val="00F71F90"/>
    <w:rsid w:val="00F72360"/>
    <w:rsid w:val="00F729E4"/>
    <w:rsid w:val="00F72AD6"/>
    <w:rsid w:val="00F72CB9"/>
    <w:rsid w:val="00F73710"/>
    <w:rsid w:val="00F73A29"/>
    <w:rsid w:val="00F74373"/>
    <w:rsid w:val="00F7437F"/>
    <w:rsid w:val="00F744C4"/>
    <w:rsid w:val="00F74D45"/>
    <w:rsid w:val="00F74FCE"/>
    <w:rsid w:val="00F75173"/>
    <w:rsid w:val="00F7528A"/>
    <w:rsid w:val="00F755EE"/>
    <w:rsid w:val="00F75A61"/>
    <w:rsid w:val="00F75B8E"/>
    <w:rsid w:val="00F75DA4"/>
    <w:rsid w:val="00F75F5E"/>
    <w:rsid w:val="00F7647A"/>
    <w:rsid w:val="00F76654"/>
    <w:rsid w:val="00F76B8A"/>
    <w:rsid w:val="00F76C8A"/>
    <w:rsid w:val="00F772CA"/>
    <w:rsid w:val="00F77942"/>
    <w:rsid w:val="00F803D7"/>
    <w:rsid w:val="00F80689"/>
    <w:rsid w:val="00F80ABA"/>
    <w:rsid w:val="00F81241"/>
    <w:rsid w:val="00F8128E"/>
    <w:rsid w:val="00F812C2"/>
    <w:rsid w:val="00F81703"/>
    <w:rsid w:val="00F8190C"/>
    <w:rsid w:val="00F81A2D"/>
    <w:rsid w:val="00F81A38"/>
    <w:rsid w:val="00F81E30"/>
    <w:rsid w:val="00F8235D"/>
    <w:rsid w:val="00F823D4"/>
    <w:rsid w:val="00F8249F"/>
    <w:rsid w:val="00F825D4"/>
    <w:rsid w:val="00F827EB"/>
    <w:rsid w:val="00F82B93"/>
    <w:rsid w:val="00F82D8A"/>
    <w:rsid w:val="00F82EE6"/>
    <w:rsid w:val="00F82F6C"/>
    <w:rsid w:val="00F8320A"/>
    <w:rsid w:val="00F834DD"/>
    <w:rsid w:val="00F83D77"/>
    <w:rsid w:val="00F83DCD"/>
    <w:rsid w:val="00F8408E"/>
    <w:rsid w:val="00F8495E"/>
    <w:rsid w:val="00F84D32"/>
    <w:rsid w:val="00F84ED0"/>
    <w:rsid w:val="00F84F3D"/>
    <w:rsid w:val="00F850E6"/>
    <w:rsid w:val="00F853CC"/>
    <w:rsid w:val="00F856D1"/>
    <w:rsid w:val="00F859F8"/>
    <w:rsid w:val="00F85F54"/>
    <w:rsid w:val="00F864A8"/>
    <w:rsid w:val="00F867FE"/>
    <w:rsid w:val="00F86A19"/>
    <w:rsid w:val="00F86D89"/>
    <w:rsid w:val="00F86F96"/>
    <w:rsid w:val="00F87050"/>
    <w:rsid w:val="00F870AE"/>
    <w:rsid w:val="00F87102"/>
    <w:rsid w:val="00F8780B"/>
    <w:rsid w:val="00F87974"/>
    <w:rsid w:val="00F87AC3"/>
    <w:rsid w:val="00F87CF4"/>
    <w:rsid w:val="00F901F1"/>
    <w:rsid w:val="00F9032C"/>
    <w:rsid w:val="00F90365"/>
    <w:rsid w:val="00F90478"/>
    <w:rsid w:val="00F906A4"/>
    <w:rsid w:val="00F90A95"/>
    <w:rsid w:val="00F910A5"/>
    <w:rsid w:val="00F918AD"/>
    <w:rsid w:val="00F91D91"/>
    <w:rsid w:val="00F91DDD"/>
    <w:rsid w:val="00F920E5"/>
    <w:rsid w:val="00F920FF"/>
    <w:rsid w:val="00F92255"/>
    <w:rsid w:val="00F92448"/>
    <w:rsid w:val="00F9256F"/>
    <w:rsid w:val="00F9261B"/>
    <w:rsid w:val="00F92904"/>
    <w:rsid w:val="00F92943"/>
    <w:rsid w:val="00F92998"/>
    <w:rsid w:val="00F929EC"/>
    <w:rsid w:val="00F92AFC"/>
    <w:rsid w:val="00F92C27"/>
    <w:rsid w:val="00F92D87"/>
    <w:rsid w:val="00F93326"/>
    <w:rsid w:val="00F9335C"/>
    <w:rsid w:val="00F933B1"/>
    <w:rsid w:val="00F93AC0"/>
    <w:rsid w:val="00F95058"/>
    <w:rsid w:val="00F95433"/>
    <w:rsid w:val="00F95498"/>
    <w:rsid w:val="00F95632"/>
    <w:rsid w:val="00F95B49"/>
    <w:rsid w:val="00F95CF5"/>
    <w:rsid w:val="00F96AFE"/>
    <w:rsid w:val="00F96B80"/>
    <w:rsid w:val="00F96C81"/>
    <w:rsid w:val="00F97038"/>
    <w:rsid w:val="00F9729B"/>
    <w:rsid w:val="00F978EC"/>
    <w:rsid w:val="00F9799D"/>
    <w:rsid w:val="00F97A80"/>
    <w:rsid w:val="00F97C84"/>
    <w:rsid w:val="00F97F22"/>
    <w:rsid w:val="00FA00FD"/>
    <w:rsid w:val="00FA01E4"/>
    <w:rsid w:val="00FA030E"/>
    <w:rsid w:val="00FA0393"/>
    <w:rsid w:val="00FA0448"/>
    <w:rsid w:val="00FA0702"/>
    <w:rsid w:val="00FA0870"/>
    <w:rsid w:val="00FA0F69"/>
    <w:rsid w:val="00FA12D6"/>
    <w:rsid w:val="00FA14B9"/>
    <w:rsid w:val="00FA14EB"/>
    <w:rsid w:val="00FA1EF6"/>
    <w:rsid w:val="00FA1FD6"/>
    <w:rsid w:val="00FA29AC"/>
    <w:rsid w:val="00FA2E2F"/>
    <w:rsid w:val="00FA3046"/>
    <w:rsid w:val="00FA306B"/>
    <w:rsid w:val="00FA37A8"/>
    <w:rsid w:val="00FA3EEA"/>
    <w:rsid w:val="00FA4132"/>
    <w:rsid w:val="00FA4731"/>
    <w:rsid w:val="00FA4C69"/>
    <w:rsid w:val="00FA4CCE"/>
    <w:rsid w:val="00FA517C"/>
    <w:rsid w:val="00FA51BF"/>
    <w:rsid w:val="00FA56F8"/>
    <w:rsid w:val="00FA663E"/>
    <w:rsid w:val="00FA6788"/>
    <w:rsid w:val="00FA6BD1"/>
    <w:rsid w:val="00FA6EEB"/>
    <w:rsid w:val="00FA715A"/>
    <w:rsid w:val="00FA7BE5"/>
    <w:rsid w:val="00FB062E"/>
    <w:rsid w:val="00FB0789"/>
    <w:rsid w:val="00FB0853"/>
    <w:rsid w:val="00FB0B45"/>
    <w:rsid w:val="00FB0C2C"/>
    <w:rsid w:val="00FB0D07"/>
    <w:rsid w:val="00FB125E"/>
    <w:rsid w:val="00FB1624"/>
    <w:rsid w:val="00FB19D7"/>
    <w:rsid w:val="00FB1C4B"/>
    <w:rsid w:val="00FB211F"/>
    <w:rsid w:val="00FB2183"/>
    <w:rsid w:val="00FB229C"/>
    <w:rsid w:val="00FB26A9"/>
    <w:rsid w:val="00FB2A83"/>
    <w:rsid w:val="00FB2AE9"/>
    <w:rsid w:val="00FB2C37"/>
    <w:rsid w:val="00FB2F6A"/>
    <w:rsid w:val="00FB2F8B"/>
    <w:rsid w:val="00FB2FCB"/>
    <w:rsid w:val="00FB2FDF"/>
    <w:rsid w:val="00FB30D5"/>
    <w:rsid w:val="00FB3182"/>
    <w:rsid w:val="00FB3372"/>
    <w:rsid w:val="00FB33CA"/>
    <w:rsid w:val="00FB353E"/>
    <w:rsid w:val="00FB3602"/>
    <w:rsid w:val="00FB3A59"/>
    <w:rsid w:val="00FB3ADA"/>
    <w:rsid w:val="00FB4482"/>
    <w:rsid w:val="00FB4B9A"/>
    <w:rsid w:val="00FB4D55"/>
    <w:rsid w:val="00FB5378"/>
    <w:rsid w:val="00FB5422"/>
    <w:rsid w:val="00FB5683"/>
    <w:rsid w:val="00FB583A"/>
    <w:rsid w:val="00FB595B"/>
    <w:rsid w:val="00FB5A36"/>
    <w:rsid w:val="00FB61C9"/>
    <w:rsid w:val="00FB6378"/>
    <w:rsid w:val="00FB6AA1"/>
    <w:rsid w:val="00FB6AD5"/>
    <w:rsid w:val="00FB6E07"/>
    <w:rsid w:val="00FB6F67"/>
    <w:rsid w:val="00FB79A4"/>
    <w:rsid w:val="00FB7B70"/>
    <w:rsid w:val="00FB7BE0"/>
    <w:rsid w:val="00FB7F51"/>
    <w:rsid w:val="00FC003C"/>
    <w:rsid w:val="00FC01F3"/>
    <w:rsid w:val="00FC0277"/>
    <w:rsid w:val="00FC0654"/>
    <w:rsid w:val="00FC088C"/>
    <w:rsid w:val="00FC091D"/>
    <w:rsid w:val="00FC0A6C"/>
    <w:rsid w:val="00FC0B29"/>
    <w:rsid w:val="00FC105C"/>
    <w:rsid w:val="00FC13C1"/>
    <w:rsid w:val="00FC17C9"/>
    <w:rsid w:val="00FC1993"/>
    <w:rsid w:val="00FC19BD"/>
    <w:rsid w:val="00FC21F5"/>
    <w:rsid w:val="00FC2273"/>
    <w:rsid w:val="00FC25F3"/>
    <w:rsid w:val="00FC2D69"/>
    <w:rsid w:val="00FC34FC"/>
    <w:rsid w:val="00FC3BA1"/>
    <w:rsid w:val="00FC3C07"/>
    <w:rsid w:val="00FC415A"/>
    <w:rsid w:val="00FC41B8"/>
    <w:rsid w:val="00FC42F0"/>
    <w:rsid w:val="00FC4BCA"/>
    <w:rsid w:val="00FC4CD2"/>
    <w:rsid w:val="00FC57C1"/>
    <w:rsid w:val="00FC5B60"/>
    <w:rsid w:val="00FC5BBC"/>
    <w:rsid w:val="00FC5E09"/>
    <w:rsid w:val="00FC621C"/>
    <w:rsid w:val="00FC663F"/>
    <w:rsid w:val="00FC67D8"/>
    <w:rsid w:val="00FC691B"/>
    <w:rsid w:val="00FC6BD5"/>
    <w:rsid w:val="00FC6EFF"/>
    <w:rsid w:val="00FC7126"/>
    <w:rsid w:val="00FC7136"/>
    <w:rsid w:val="00FC7AF6"/>
    <w:rsid w:val="00FC7E85"/>
    <w:rsid w:val="00FD0666"/>
    <w:rsid w:val="00FD0707"/>
    <w:rsid w:val="00FD0710"/>
    <w:rsid w:val="00FD0A11"/>
    <w:rsid w:val="00FD0E17"/>
    <w:rsid w:val="00FD14DE"/>
    <w:rsid w:val="00FD192D"/>
    <w:rsid w:val="00FD1AC6"/>
    <w:rsid w:val="00FD2477"/>
    <w:rsid w:val="00FD2543"/>
    <w:rsid w:val="00FD2679"/>
    <w:rsid w:val="00FD28B2"/>
    <w:rsid w:val="00FD28EC"/>
    <w:rsid w:val="00FD2983"/>
    <w:rsid w:val="00FD2AA9"/>
    <w:rsid w:val="00FD2E53"/>
    <w:rsid w:val="00FD2E99"/>
    <w:rsid w:val="00FD300A"/>
    <w:rsid w:val="00FD3418"/>
    <w:rsid w:val="00FD355E"/>
    <w:rsid w:val="00FD35ED"/>
    <w:rsid w:val="00FD371B"/>
    <w:rsid w:val="00FD3BA4"/>
    <w:rsid w:val="00FD3C8D"/>
    <w:rsid w:val="00FD3E62"/>
    <w:rsid w:val="00FD3FB8"/>
    <w:rsid w:val="00FD40DE"/>
    <w:rsid w:val="00FD413D"/>
    <w:rsid w:val="00FD4895"/>
    <w:rsid w:val="00FD48C8"/>
    <w:rsid w:val="00FD504A"/>
    <w:rsid w:val="00FD51A0"/>
    <w:rsid w:val="00FD5347"/>
    <w:rsid w:val="00FD553F"/>
    <w:rsid w:val="00FD5FC0"/>
    <w:rsid w:val="00FD6081"/>
    <w:rsid w:val="00FD631B"/>
    <w:rsid w:val="00FD634D"/>
    <w:rsid w:val="00FD65B9"/>
    <w:rsid w:val="00FD6A98"/>
    <w:rsid w:val="00FD7683"/>
    <w:rsid w:val="00FD77D8"/>
    <w:rsid w:val="00FD7AF4"/>
    <w:rsid w:val="00FD7C0C"/>
    <w:rsid w:val="00FE0615"/>
    <w:rsid w:val="00FE0FBF"/>
    <w:rsid w:val="00FE1BA3"/>
    <w:rsid w:val="00FE2535"/>
    <w:rsid w:val="00FE2539"/>
    <w:rsid w:val="00FE2A6D"/>
    <w:rsid w:val="00FE2FC5"/>
    <w:rsid w:val="00FE31A0"/>
    <w:rsid w:val="00FE3686"/>
    <w:rsid w:val="00FE37D8"/>
    <w:rsid w:val="00FE44F4"/>
    <w:rsid w:val="00FE4678"/>
    <w:rsid w:val="00FE48E1"/>
    <w:rsid w:val="00FE4A45"/>
    <w:rsid w:val="00FE5672"/>
    <w:rsid w:val="00FE58A5"/>
    <w:rsid w:val="00FE5E16"/>
    <w:rsid w:val="00FE5ED9"/>
    <w:rsid w:val="00FE60B0"/>
    <w:rsid w:val="00FE6286"/>
    <w:rsid w:val="00FE6329"/>
    <w:rsid w:val="00FE634B"/>
    <w:rsid w:val="00FE636D"/>
    <w:rsid w:val="00FE6419"/>
    <w:rsid w:val="00FE6455"/>
    <w:rsid w:val="00FE65C9"/>
    <w:rsid w:val="00FE6D61"/>
    <w:rsid w:val="00FE72E2"/>
    <w:rsid w:val="00FE7382"/>
    <w:rsid w:val="00FE7436"/>
    <w:rsid w:val="00FE7746"/>
    <w:rsid w:val="00FF0026"/>
    <w:rsid w:val="00FF0442"/>
    <w:rsid w:val="00FF0963"/>
    <w:rsid w:val="00FF099E"/>
    <w:rsid w:val="00FF09BF"/>
    <w:rsid w:val="00FF0B53"/>
    <w:rsid w:val="00FF0C2F"/>
    <w:rsid w:val="00FF1619"/>
    <w:rsid w:val="00FF1628"/>
    <w:rsid w:val="00FF18C2"/>
    <w:rsid w:val="00FF1C27"/>
    <w:rsid w:val="00FF1C60"/>
    <w:rsid w:val="00FF1E95"/>
    <w:rsid w:val="00FF1F66"/>
    <w:rsid w:val="00FF1FAD"/>
    <w:rsid w:val="00FF20DF"/>
    <w:rsid w:val="00FF2270"/>
    <w:rsid w:val="00FF26ED"/>
    <w:rsid w:val="00FF27B9"/>
    <w:rsid w:val="00FF289E"/>
    <w:rsid w:val="00FF37AB"/>
    <w:rsid w:val="00FF3B68"/>
    <w:rsid w:val="00FF3D74"/>
    <w:rsid w:val="00FF40D8"/>
    <w:rsid w:val="00FF4190"/>
    <w:rsid w:val="00FF42F9"/>
    <w:rsid w:val="00FF4876"/>
    <w:rsid w:val="00FF4AAA"/>
    <w:rsid w:val="00FF4BFF"/>
    <w:rsid w:val="00FF4DC6"/>
    <w:rsid w:val="00FF5C36"/>
    <w:rsid w:val="00FF5C9F"/>
    <w:rsid w:val="00FF6267"/>
    <w:rsid w:val="00FF6938"/>
    <w:rsid w:val="00FF696F"/>
    <w:rsid w:val="00FF6A08"/>
    <w:rsid w:val="00FF6B54"/>
    <w:rsid w:val="00FF7256"/>
    <w:rsid w:val="00FF7726"/>
    <w:rsid w:val="0E9C0E82"/>
    <w:rsid w:val="11A1D085"/>
    <w:rsid w:val="141E1D8E"/>
    <w:rsid w:val="1799B920"/>
    <w:rsid w:val="1A680764"/>
    <w:rsid w:val="419F7022"/>
    <w:rsid w:val="4C4DF8E7"/>
    <w:rsid w:val="510B1620"/>
    <w:rsid w:val="57B0831F"/>
    <w:rsid w:val="58FF7006"/>
    <w:rsid w:val="61A58674"/>
    <w:rsid w:val="62EA1A4B"/>
    <w:rsid w:val="6BA52724"/>
    <w:rsid w:val="6C0DD7B9"/>
    <w:rsid w:val="6EDCC7E6"/>
    <w:rsid w:val="76FD1401"/>
    <w:rsid w:val="7F89BE4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3C2194"/>
  <w15:chartTrackingRefBased/>
  <w15:docId w15:val="{0EAC8B6A-8E63-4049-B5EB-AC3224CB07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6B54"/>
    <w:pPr>
      <w:spacing w:after="0" w:line="240" w:lineRule="auto"/>
    </w:pPr>
  </w:style>
  <w:style w:type="paragraph" w:styleId="Heading1">
    <w:name w:val="heading 1"/>
    <w:next w:val="Normal"/>
    <w:link w:val="Heading1Char"/>
    <w:uiPriority w:val="9"/>
    <w:unhideWhenUsed/>
    <w:qFormat/>
    <w:rsid w:val="00AE77DD"/>
    <w:pPr>
      <w:keepNext/>
      <w:keepLines/>
      <w:spacing w:after="3"/>
      <w:ind w:left="34" w:hanging="10"/>
      <w:outlineLvl w:val="0"/>
    </w:pPr>
    <w:rPr>
      <w:rFonts w:ascii="Calibri" w:eastAsia="Calibri" w:hAnsi="Calibri" w:cs="Calibri"/>
      <w:b/>
      <w:color w:val="000000"/>
      <w:sz w:val="18"/>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479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47909"/>
    <w:pPr>
      <w:spacing w:after="160" w:line="259" w:lineRule="auto"/>
      <w:ind w:left="720"/>
      <w:contextualSpacing/>
    </w:pPr>
  </w:style>
  <w:style w:type="paragraph" w:styleId="NoSpacing">
    <w:name w:val="No Spacing"/>
    <w:uiPriority w:val="1"/>
    <w:qFormat/>
    <w:rsid w:val="00747909"/>
    <w:pPr>
      <w:spacing w:after="0" w:line="240" w:lineRule="auto"/>
    </w:pPr>
  </w:style>
  <w:style w:type="paragraph" w:styleId="Header">
    <w:name w:val="header"/>
    <w:basedOn w:val="Normal"/>
    <w:link w:val="HeaderChar"/>
    <w:uiPriority w:val="99"/>
    <w:unhideWhenUsed/>
    <w:rsid w:val="00C16AD9"/>
    <w:pPr>
      <w:tabs>
        <w:tab w:val="center" w:pos="4513"/>
        <w:tab w:val="right" w:pos="9026"/>
      </w:tabs>
    </w:pPr>
  </w:style>
  <w:style w:type="character" w:customStyle="1" w:styleId="HeaderChar">
    <w:name w:val="Header Char"/>
    <w:basedOn w:val="DefaultParagraphFont"/>
    <w:link w:val="Header"/>
    <w:uiPriority w:val="99"/>
    <w:rsid w:val="00C16AD9"/>
  </w:style>
  <w:style w:type="paragraph" w:styleId="Footer">
    <w:name w:val="footer"/>
    <w:basedOn w:val="Normal"/>
    <w:link w:val="FooterChar"/>
    <w:uiPriority w:val="99"/>
    <w:unhideWhenUsed/>
    <w:rsid w:val="00C16AD9"/>
    <w:pPr>
      <w:tabs>
        <w:tab w:val="center" w:pos="4513"/>
        <w:tab w:val="right" w:pos="9026"/>
      </w:tabs>
    </w:pPr>
  </w:style>
  <w:style w:type="character" w:customStyle="1" w:styleId="FooterChar">
    <w:name w:val="Footer Char"/>
    <w:basedOn w:val="DefaultParagraphFont"/>
    <w:link w:val="Footer"/>
    <w:uiPriority w:val="99"/>
    <w:rsid w:val="00C16AD9"/>
  </w:style>
  <w:style w:type="paragraph" w:styleId="BalloonText">
    <w:name w:val="Balloon Text"/>
    <w:basedOn w:val="Normal"/>
    <w:link w:val="BalloonTextChar"/>
    <w:uiPriority w:val="99"/>
    <w:semiHidden/>
    <w:unhideWhenUsed/>
    <w:rsid w:val="00397DE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97DED"/>
    <w:rPr>
      <w:rFonts w:ascii="Segoe UI" w:hAnsi="Segoe UI" w:cs="Segoe UI"/>
      <w:sz w:val="18"/>
      <w:szCs w:val="18"/>
    </w:rPr>
  </w:style>
  <w:style w:type="character" w:styleId="CommentReference">
    <w:name w:val="annotation reference"/>
    <w:basedOn w:val="DefaultParagraphFont"/>
    <w:uiPriority w:val="99"/>
    <w:semiHidden/>
    <w:unhideWhenUsed/>
    <w:rsid w:val="00C41D2B"/>
    <w:rPr>
      <w:sz w:val="16"/>
      <w:szCs w:val="16"/>
    </w:rPr>
  </w:style>
  <w:style w:type="paragraph" w:styleId="CommentText">
    <w:name w:val="annotation text"/>
    <w:basedOn w:val="Normal"/>
    <w:link w:val="CommentTextChar"/>
    <w:uiPriority w:val="99"/>
    <w:semiHidden/>
    <w:unhideWhenUsed/>
    <w:rsid w:val="00C41D2B"/>
    <w:rPr>
      <w:sz w:val="20"/>
      <w:szCs w:val="20"/>
    </w:rPr>
  </w:style>
  <w:style w:type="character" w:customStyle="1" w:styleId="CommentTextChar">
    <w:name w:val="Comment Text Char"/>
    <w:basedOn w:val="DefaultParagraphFont"/>
    <w:link w:val="CommentText"/>
    <w:uiPriority w:val="99"/>
    <w:semiHidden/>
    <w:rsid w:val="00C41D2B"/>
    <w:rPr>
      <w:sz w:val="20"/>
      <w:szCs w:val="20"/>
    </w:rPr>
  </w:style>
  <w:style w:type="paragraph" w:styleId="CommentSubject">
    <w:name w:val="annotation subject"/>
    <w:basedOn w:val="CommentText"/>
    <w:next w:val="CommentText"/>
    <w:link w:val="CommentSubjectChar"/>
    <w:uiPriority w:val="99"/>
    <w:semiHidden/>
    <w:unhideWhenUsed/>
    <w:rsid w:val="00C41D2B"/>
    <w:rPr>
      <w:b/>
      <w:bCs/>
    </w:rPr>
  </w:style>
  <w:style w:type="character" w:customStyle="1" w:styleId="CommentSubjectChar">
    <w:name w:val="Comment Subject Char"/>
    <w:basedOn w:val="CommentTextChar"/>
    <w:link w:val="CommentSubject"/>
    <w:uiPriority w:val="99"/>
    <w:semiHidden/>
    <w:rsid w:val="00C41D2B"/>
    <w:rPr>
      <w:b/>
      <w:bCs/>
      <w:sz w:val="20"/>
      <w:szCs w:val="20"/>
    </w:rPr>
  </w:style>
  <w:style w:type="character" w:styleId="Hyperlink">
    <w:name w:val="Hyperlink"/>
    <w:basedOn w:val="DefaultParagraphFont"/>
    <w:uiPriority w:val="99"/>
    <w:unhideWhenUsed/>
    <w:rsid w:val="00092F0E"/>
    <w:rPr>
      <w:color w:val="0563C1" w:themeColor="hyperlink"/>
      <w:u w:val="single"/>
    </w:rPr>
  </w:style>
  <w:style w:type="paragraph" w:customStyle="1" w:styleId="Default">
    <w:name w:val="Default"/>
    <w:rsid w:val="00726D78"/>
    <w:pPr>
      <w:autoSpaceDE w:val="0"/>
      <w:autoSpaceDN w:val="0"/>
      <w:adjustRightInd w:val="0"/>
      <w:spacing w:after="0" w:line="240" w:lineRule="auto"/>
    </w:pPr>
    <w:rPr>
      <w:rFonts w:ascii="Calibri" w:hAnsi="Calibri" w:cs="Calibri"/>
      <w:color w:val="000000"/>
      <w:sz w:val="24"/>
      <w:szCs w:val="24"/>
    </w:rPr>
  </w:style>
  <w:style w:type="table" w:customStyle="1" w:styleId="TableGrid1">
    <w:name w:val="Table Grid1"/>
    <w:basedOn w:val="TableNormal"/>
    <w:next w:val="TableGrid"/>
    <w:uiPriority w:val="39"/>
    <w:rsid w:val="00E0274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86398B"/>
    <w:pPr>
      <w:spacing w:after="0" w:line="240" w:lineRule="auto"/>
    </w:pPr>
  </w:style>
  <w:style w:type="character" w:customStyle="1" w:styleId="Heading1Char">
    <w:name w:val="Heading 1 Char"/>
    <w:basedOn w:val="DefaultParagraphFont"/>
    <w:link w:val="Heading1"/>
    <w:uiPriority w:val="9"/>
    <w:rsid w:val="00AE77DD"/>
    <w:rPr>
      <w:rFonts w:ascii="Calibri" w:eastAsia="Calibri" w:hAnsi="Calibri" w:cs="Calibri"/>
      <w:b/>
      <w:color w:val="000000"/>
      <w:sz w:val="18"/>
      <w:lang w:eastAsia="en-GB"/>
    </w:rPr>
  </w:style>
  <w:style w:type="table" w:customStyle="1" w:styleId="TableGrid0">
    <w:name w:val="TableGrid"/>
    <w:rsid w:val="00AE77DD"/>
    <w:pPr>
      <w:spacing w:after="0" w:line="240" w:lineRule="auto"/>
    </w:pPr>
    <w:rPr>
      <w:rFonts w:eastAsiaTheme="minorEastAsia"/>
      <w:lang w:eastAsia="en-GB"/>
    </w:rPr>
    <w:tblPr>
      <w:tblCellMar>
        <w:top w:w="0" w:type="dxa"/>
        <w:left w:w="0" w:type="dxa"/>
        <w:bottom w:w="0" w:type="dxa"/>
        <w:right w:w="0" w:type="dxa"/>
      </w:tblCellMar>
    </w:tblPr>
  </w:style>
  <w:style w:type="character" w:styleId="UnresolvedMention">
    <w:name w:val="Unresolved Mention"/>
    <w:basedOn w:val="DefaultParagraphFont"/>
    <w:uiPriority w:val="99"/>
    <w:semiHidden/>
    <w:unhideWhenUsed/>
    <w:rsid w:val="00C0652F"/>
    <w:rPr>
      <w:color w:val="605E5C"/>
      <w:shd w:val="clear" w:color="auto" w:fill="E1DFDD"/>
    </w:rPr>
  </w:style>
  <w:style w:type="paragraph" w:styleId="NormalWeb">
    <w:name w:val="Normal (Web)"/>
    <w:basedOn w:val="Normal"/>
    <w:uiPriority w:val="99"/>
    <w:unhideWhenUsed/>
    <w:rsid w:val="005F1AA6"/>
    <w:pPr>
      <w:spacing w:before="100" w:beforeAutospacing="1" w:after="100" w:afterAutospacing="1"/>
    </w:pPr>
    <w:rPr>
      <w:rFonts w:ascii="Calibri" w:hAnsi="Calibri" w:cs="Calibri"/>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482263">
      <w:bodyDiv w:val="1"/>
      <w:marLeft w:val="0"/>
      <w:marRight w:val="0"/>
      <w:marTop w:val="0"/>
      <w:marBottom w:val="0"/>
      <w:divBdr>
        <w:top w:val="none" w:sz="0" w:space="0" w:color="auto"/>
        <w:left w:val="none" w:sz="0" w:space="0" w:color="auto"/>
        <w:bottom w:val="none" w:sz="0" w:space="0" w:color="auto"/>
        <w:right w:val="none" w:sz="0" w:space="0" w:color="auto"/>
      </w:divBdr>
    </w:div>
    <w:div w:id="73670528">
      <w:bodyDiv w:val="1"/>
      <w:marLeft w:val="0"/>
      <w:marRight w:val="0"/>
      <w:marTop w:val="0"/>
      <w:marBottom w:val="0"/>
      <w:divBdr>
        <w:top w:val="none" w:sz="0" w:space="0" w:color="auto"/>
        <w:left w:val="none" w:sz="0" w:space="0" w:color="auto"/>
        <w:bottom w:val="none" w:sz="0" w:space="0" w:color="auto"/>
        <w:right w:val="none" w:sz="0" w:space="0" w:color="auto"/>
      </w:divBdr>
    </w:div>
    <w:div w:id="86468099">
      <w:bodyDiv w:val="1"/>
      <w:marLeft w:val="0"/>
      <w:marRight w:val="0"/>
      <w:marTop w:val="0"/>
      <w:marBottom w:val="0"/>
      <w:divBdr>
        <w:top w:val="none" w:sz="0" w:space="0" w:color="auto"/>
        <w:left w:val="none" w:sz="0" w:space="0" w:color="auto"/>
        <w:bottom w:val="none" w:sz="0" w:space="0" w:color="auto"/>
        <w:right w:val="none" w:sz="0" w:space="0" w:color="auto"/>
      </w:divBdr>
    </w:div>
    <w:div w:id="102892491">
      <w:bodyDiv w:val="1"/>
      <w:marLeft w:val="0"/>
      <w:marRight w:val="0"/>
      <w:marTop w:val="0"/>
      <w:marBottom w:val="0"/>
      <w:divBdr>
        <w:top w:val="none" w:sz="0" w:space="0" w:color="auto"/>
        <w:left w:val="none" w:sz="0" w:space="0" w:color="auto"/>
        <w:bottom w:val="none" w:sz="0" w:space="0" w:color="auto"/>
        <w:right w:val="none" w:sz="0" w:space="0" w:color="auto"/>
      </w:divBdr>
    </w:div>
    <w:div w:id="191040050">
      <w:bodyDiv w:val="1"/>
      <w:marLeft w:val="0"/>
      <w:marRight w:val="0"/>
      <w:marTop w:val="0"/>
      <w:marBottom w:val="0"/>
      <w:divBdr>
        <w:top w:val="none" w:sz="0" w:space="0" w:color="auto"/>
        <w:left w:val="none" w:sz="0" w:space="0" w:color="auto"/>
        <w:bottom w:val="none" w:sz="0" w:space="0" w:color="auto"/>
        <w:right w:val="none" w:sz="0" w:space="0" w:color="auto"/>
      </w:divBdr>
    </w:div>
    <w:div w:id="199779386">
      <w:bodyDiv w:val="1"/>
      <w:marLeft w:val="0"/>
      <w:marRight w:val="0"/>
      <w:marTop w:val="0"/>
      <w:marBottom w:val="0"/>
      <w:divBdr>
        <w:top w:val="none" w:sz="0" w:space="0" w:color="auto"/>
        <w:left w:val="none" w:sz="0" w:space="0" w:color="auto"/>
        <w:bottom w:val="none" w:sz="0" w:space="0" w:color="auto"/>
        <w:right w:val="none" w:sz="0" w:space="0" w:color="auto"/>
      </w:divBdr>
    </w:div>
    <w:div w:id="234049282">
      <w:bodyDiv w:val="1"/>
      <w:marLeft w:val="0"/>
      <w:marRight w:val="0"/>
      <w:marTop w:val="0"/>
      <w:marBottom w:val="0"/>
      <w:divBdr>
        <w:top w:val="none" w:sz="0" w:space="0" w:color="auto"/>
        <w:left w:val="none" w:sz="0" w:space="0" w:color="auto"/>
        <w:bottom w:val="none" w:sz="0" w:space="0" w:color="auto"/>
        <w:right w:val="none" w:sz="0" w:space="0" w:color="auto"/>
      </w:divBdr>
    </w:div>
    <w:div w:id="415370645">
      <w:bodyDiv w:val="1"/>
      <w:marLeft w:val="0"/>
      <w:marRight w:val="0"/>
      <w:marTop w:val="0"/>
      <w:marBottom w:val="0"/>
      <w:divBdr>
        <w:top w:val="none" w:sz="0" w:space="0" w:color="auto"/>
        <w:left w:val="none" w:sz="0" w:space="0" w:color="auto"/>
        <w:bottom w:val="none" w:sz="0" w:space="0" w:color="auto"/>
        <w:right w:val="none" w:sz="0" w:space="0" w:color="auto"/>
      </w:divBdr>
    </w:div>
    <w:div w:id="544174133">
      <w:bodyDiv w:val="1"/>
      <w:marLeft w:val="0"/>
      <w:marRight w:val="0"/>
      <w:marTop w:val="0"/>
      <w:marBottom w:val="0"/>
      <w:divBdr>
        <w:top w:val="none" w:sz="0" w:space="0" w:color="auto"/>
        <w:left w:val="none" w:sz="0" w:space="0" w:color="auto"/>
        <w:bottom w:val="none" w:sz="0" w:space="0" w:color="auto"/>
        <w:right w:val="none" w:sz="0" w:space="0" w:color="auto"/>
      </w:divBdr>
    </w:div>
    <w:div w:id="640159860">
      <w:bodyDiv w:val="1"/>
      <w:marLeft w:val="0"/>
      <w:marRight w:val="0"/>
      <w:marTop w:val="0"/>
      <w:marBottom w:val="0"/>
      <w:divBdr>
        <w:top w:val="none" w:sz="0" w:space="0" w:color="auto"/>
        <w:left w:val="none" w:sz="0" w:space="0" w:color="auto"/>
        <w:bottom w:val="none" w:sz="0" w:space="0" w:color="auto"/>
        <w:right w:val="none" w:sz="0" w:space="0" w:color="auto"/>
      </w:divBdr>
    </w:div>
    <w:div w:id="675809416">
      <w:bodyDiv w:val="1"/>
      <w:marLeft w:val="0"/>
      <w:marRight w:val="0"/>
      <w:marTop w:val="0"/>
      <w:marBottom w:val="0"/>
      <w:divBdr>
        <w:top w:val="none" w:sz="0" w:space="0" w:color="auto"/>
        <w:left w:val="none" w:sz="0" w:space="0" w:color="auto"/>
        <w:bottom w:val="none" w:sz="0" w:space="0" w:color="auto"/>
        <w:right w:val="none" w:sz="0" w:space="0" w:color="auto"/>
      </w:divBdr>
    </w:div>
    <w:div w:id="676347918">
      <w:bodyDiv w:val="1"/>
      <w:marLeft w:val="0"/>
      <w:marRight w:val="0"/>
      <w:marTop w:val="0"/>
      <w:marBottom w:val="0"/>
      <w:divBdr>
        <w:top w:val="none" w:sz="0" w:space="0" w:color="auto"/>
        <w:left w:val="none" w:sz="0" w:space="0" w:color="auto"/>
        <w:bottom w:val="none" w:sz="0" w:space="0" w:color="auto"/>
        <w:right w:val="none" w:sz="0" w:space="0" w:color="auto"/>
      </w:divBdr>
    </w:div>
    <w:div w:id="676348076">
      <w:bodyDiv w:val="1"/>
      <w:marLeft w:val="0"/>
      <w:marRight w:val="0"/>
      <w:marTop w:val="0"/>
      <w:marBottom w:val="0"/>
      <w:divBdr>
        <w:top w:val="none" w:sz="0" w:space="0" w:color="auto"/>
        <w:left w:val="none" w:sz="0" w:space="0" w:color="auto"/>
        <w:bottom w:val="none" w:sz="0" w:space="0" w:color="auto"/>
        <w:right w:val="none" w:sz="0" w:space="0" w:color="auto"/>
      </w:divBdr>
    </w:div>
    <w:div w:id="739137080">
      <w:bodyDiv w:val="1"/>
      <w:marLeft w:val="0"/>
      <w:marRight w:val="0"/>
      <w:marTop w:val="0"/>
      <w:marBottom w:val="0"/>
      <w:divBdr>
        <w:top w:val="none" w:sz="0" w:space="0" w:color="auto"/>
        <w:left w:val="none" w:sz="0" w:space="0" w:color="auto"/>
        <w:bottom w:val="none" w:sz="0" w:space="0" w:color="auto"/>
        <w:right w:val="none" w:sz="0" w:space="0" w:color="auto"/>
      </w:divBdr>
    </w:div>
    <w:div w:id="746072732">
      <w:bodyDiv w:val="1"/>
      <w:marLeft w:val="0"/>
      <w:marRight w:val="0"/>
      <w:marTop w:val="0"/>
      <w:marBottom w:val="0"/>
      <w:divBdr>
        <w:top w:val="none" w:sz="0" w:space="0" w:color="auto"/>
        <w:left w:val="none" w:sz="0" w:space="0" w:color="auto"/>
        <w:bottom w:val="none" w:sz="0" w:space="0" w:color="auto"/>
        <w:right w:val="none" w:sz="0" w:space="0" w:color="auto"/>
      </w:divBdr>
    </w:div>
    <w:div w:id="755713665">
      <w:bodyDiv w:val="1"/>
      <w:marLeft w:val="0"/>
      <w:marRight w:val="0"/>
      <w:marTop w:val="0"/>
      <w:marBottom w:val="0"/>
      <w:divBdr>
        <w:top w:val="none" w:sz="0" w:space="0" w:color="auto"/>
        <w:left w:val="none" w:sz="0" w:space="0" w:color="auto"/>
        <w:bottom w:val="none" w:sz="0" w:space="0" w:color="auto"/>
        <w:right w:val="none" w:sz="0" w:space="0" w:color="auto"/>
      </w:divBdr>
    </w:div>
    <w:div w:id="772282996">
      <w:bodyDiv w:val="1"/>
      <w:marLeft w:val="0"/>
      <w:marRight w:val="0"/>
      <w:marTop w:val="0"/>
      <w:marBottom w:val="0"/>
      <w:divBdr>
        <w:top w:val="none" w:sz="0" w:space="0" w:color="auto"/>
        <w:left w:val="none" w:sz="0" w:space="0" w:color="auto"/>
        <w:bottom w:val="none" w:sz="0" w:space="0" w:color="auto"/>
        <w:right w:val="none" w:sz="0" w:space="0" w:color="auto"/>
      </w:divBdr>
    </w:div>
    <w:div w:id="779687739">
      <w:bodyDiv w:val="1"/>
      <w:marLeft w:val="0"/>
      <w:marRight w:val="0"/>
      <w:marTop w:val="0"/>
      <w:marBottom w:val="0"/>
      <w:divBdr>
        <w:top w:val="none" w:sz="0" w:space="0" w:color="auto"/>
        <w:left w:val="none" w:sz="0" w:space="0" w:color="auto"/>
        <w:bottom w:val="none" w:sz="0" w:space="0" w:color="auto"/>
        <w:right w:val="none" w:sz="0" w:space="0" w:color="auto"/>
      </w:divBdr>
    </w:div>
    <w:div w:id="791943517">
      <w:bodyDiv w:val="1"/>
      <w:marLeft w:val="0"/>
      <w:marRight w:val="0"/>
      <w:marTop w:val="0"/>
      <w:marBottom w:val="0"/>
      <w:divBdr>
        <w:top w:val="none" w:sz="0" w:space="0" w:color="auto"/>
        <w:left w:val="none" w:sz="0" w:space="0" w:color="auto"/>
        <w:bottom w:val="none" w:sz="0" w:space="0" w:color="auto"/>
        <w:right w:val="none" w:sz="0" w:space="0" w:color="auto"/>
      </w:divBdr>
    </w:div>
    <w:div w:id="796531338">
      <w:bodyDiv w:val="1"/>
      <w:marLeft w:val="0"/>
      <w:marRight w:val="0"/>
      <w:marTop w:val="0"/>
      <w:marBottom w:val="0"/>
      <w:divBdr>
        <w:top w:val="none" w:sz="0" w:space="0" w:color="auto"/>
        <w:left w:val="none" w:sz="0" w:space="0" w:color="auto"/>
        <w:bottom w:val="none" w:sz="0" w:space="0" w:color="auto"/>
        <w:right w:val="none" w:sz="0" w:space="0" w:color="auto"/>
      </w:divBdr>
    </w:div>
    <w:div w:id="837580007">
      <w:bodyDiv w:val="1"/>
      <w:marLeft w:val="0"/>
      <w:marRight w:val="0"/>
      <w:marTop w:val="0"/>
      <w:marBottom w:val="0"/>
      <w:divBdr>
        <w:top w:val="none" w:sz="0" w:space="0" w:color="auto"/>
        <w:left w:val="none" w:sz="0" w:space="0" w:color="auto"/>
        <w:bottom w:val="none" w:sz="0" w:space="0" w:color="auto"/>
        <w:right w:val="none" w:sz="0" w:space="0" w:color="auto"/>
      </w:divBdr>
    </w:div>
    <w:div w:id="865951306">
      <w:bodyDiv w:val="1"/>
      <w:marLeft w:val="0"/>
      <w:marRight w:val="0"/>
      <w:marTop w:val="0"/>
      <w:marBottom w:val="0"/>
      <w:divBdr>
        <w:top w:val="none" w:sz="0" w:space="0" w:color="auto"/>
        <w:left w:val="none" w:sz="0" w:space="0" w:color="auto"/>
        <w:bottom w:val="none" w:sz="0" w:space="0" w:color="auto"/>
        <w:right w:val="none" w:sz="0" w:space="0" w:color="auto"/>
      </w:divBdr>
    </w:div>
    <w:div w:id="891234381">
      <w:bodyDiv w:val="1"/>
      <w:marLeft w:val="0"/>
      <w:marRight w:val="0"/>
      <w:marTop w:val="0"/>
      <w:marBottom w:val="0"/>
      <w:divBdr>
        <w:top w:val="none" w:sz="0" w:space="0" w:color="auto"/>
        <w:left w:val="none" w:sz="0" w:space="0" w:color="auto"/>
        <w:bottom w:val="none" w:sz="0" w:space="0" w:color="auto"/>
        <w:right w:val="none" w:sz="0" w:space="0" w:color="auto"/>
      </w:divBdr>
    </w:div>
    <w:div w:id="895506676">
      <w:bodyDiv w:val="1"/>
      <w:marLeft w:val="0"/>
      <w:marRight w:val="0"/>
      <w:marTop w:val="0"/>
      <w:marBottom w:val="0"/>
      <w:divBdr>
        <w:top w:val="none" w:sz="0" w:space="0" w:color="auto"/>
        <w:left w:val="none" w:sz="0" w:space="0" w:color="auto"/>
        <w:bottom w:val="none" w:sz="0" w:space="0" w:color="auto"/>
        <w:right w:val="none" w:sz="0" w:space="0" w:color="auto"/>
      </w:divBdr>
    </w:div>
    <w:div w:id="926227184">
      <w:bodyDiv w:val="1"/>
      <w:marLeft w:val="0"/>
      <w:marRight w:val="0"/>
      <w:marTop w:val="0"/>
      <w:marBottom w:val="0"/>
      <w:divBdr>
        <w:top w:val="none" w:sz="0" w:space="0" w:color="auto"/>
        <w:left w:val="none" w:sz="0" w:space="0" w:color="auto"/>
        <w:bottom w:val="none" w:sz="0" w:space="0" w:color="auto"/>
        <w:right w:val="none" w:sz="0" w:space="0" w:color="auto"/>
      </w:divBdr>
    </w:div>
    <w:div w:id="964627323">
      <w:bodyDiv w:val="1"/>
      <w:marLeft w:val="0"/>
      <w:marRight w:val="0"/>
      <w:marTop w:val="0"/>
      <w:marBottom w:val="0"/>
      <w:divBdr>
        <w:top w:val="none" w:sz="0" w:space="0" w:color="auto"/>
        <w:left w:val="none" w:sz="0" w:space="0" w:color="auto"/>
        <w:bottom w:val="none" w:sz="0" w:space="0" w:color="auto"/>
        <w:right w:val="none" w:sz="0" w:space="0" w:color="auto"/>
      </w:divBdr>
    </w:div>
    <w:div w:id="1033648197">
      <w:bodyDiv w:val="1"/>
      <w:marLeft w:val="0"/>
      <w:marRight w:val="0"/>
      <w:marTop w:val="0"/>
      <w:marBottom w:val="0"/>
      <w:divBdr>
        <w:top w:val="none" w:sz="0" w:space="0" w:color="auto"/>
        <w:left w:val="none" w:sz="0" w:space="0" w:color="auto"/>
        <w:bottom w:val="none" w:sz="0" w:space="0" w:color="auto"/>
        <w:right w:val="none" w:sz="0" w:space="0" w:color="auto"/>
      </w:divBdr>
    </w:div>
    <w:div w:id="1045179708">
      <w:bodyDiv w:val="1"/>
      <w:marLeft w:val="0"/>
      <w:marRight w:val="0"/>
      <w:marTop w:val="0"/>
      <w:marBottom w:val="0"/>
      <w:divBdr>
        <w:top w:val="none" w:sz="0" w:space="0" w:color="auto"/>
        <w:left w:val="none" w:sz="0" w:space="0" w:color="auto"/>
        <w:bottom w:val="none" w:sz="0" w:space="0" w:color="auto"/>
        <w:right w:val="none" w:sz="0" w:space="0" w:color="auto"/>
      </w:divBdr>
    </w:div>
    <w:div w:id="1064837969">
      <w:bodyDiv w:val="1"/>
      <w:marLeft w:val="0"/>
      <w:marRight w:val="0"/>
      <w:marTop w:val="0"/>
      <w:marBottom w:val="0"/>
      <w:divBdr>
        <w:top w:val="none" w:sz="0" w:space="0" w:color="auto"/>
        <w:left w:val="none" w:sz="0" w:space="0" w:color="auto"/>
        <w:bottom w:val="none" w:sz="0" w:space="0" w:color="auto"/>
        <w:right w:val="none" w:sz="0" w:space="0" w:color="auto"/>
      </w:divBdr>
    </w:div>
    <w:div w:id="1127241817">
      <w:bodyDiv w:val="1"/>
      <w:marLeft w:val="0"/>
      <w:marRight w:val="0"/>
      <w:marTop w:val="0"/>
      <w:marBottom w:val="0"/>
      <w:divBdr>
        <w:top w:val="none" w:sz="0" w:space="0" w:color="auto"/>
        <w:left w:val="none" w:sz="0" w:space="0" w:color="auto"/>
        <w:bottom w:val="none" w:sz="0" w:space="0" w:color="auto"/>
        <w:right w:val="none" w:sz="0" w:space="0" w:color="auto"/>
      </w:divBdr>
    </w:div>
    <w:div w:id="1137793270">
      <w:bodyDiv w:val="1"/>
      <w:marLeft w:val="0"/>
      <w:marRight w:val="0"/>
      <w:marTop w:val="0"/>
      <w:marBottom w:val="0"/>
      <w:divBdr>
        <w:top w:val="none" w:sz="0" w:space="0" w:color="auto"/>
        <w:left w:val="none" w:sz="0" w:space="0" w:color="auto"/>
        <w:bottom w:val="none" w:sz="0" w:space="0" w:color="auto"/>
        <w:right w:val="none" w:sz="0" w:space="0" w:color="auto"/>
      </w:divBdr>
    </w:div>
    <w:div w:id="1140226629">
      <w:bodyDiv w:val="1"/>
      <w:marLeft w:val="0"/>
      <w:marRight w:val="0"/>
      <w:marTop w:val="0"/>
      <w:marBottom w:val="0"/>
      <w:divBdr>
        <w:top w:val="none" w:sz="0" w:space="0" w:color="auto"/>
        <w:left w:val="none" w:sz="0" w:space="0" w:color="auto"/>
        <w:bottom w:val="none" w:sz="0" w:space="0" w:color="auto"/>
        <w:right w:val="none" w:sz="0" w:space="0" w:color="auto"/>
      </w:divBdr>
    </w:div>
    <w:div w:id="1154949252">
      <w:bodyDiv w:val="1"/>
      <w:marLeft w:val="0"/>
      <w:marRight w:val="0"/>
      <w:marTop w:val="0"/>
      <w:marBottom w:val="0"/>
      <w:divBdr>
        <w:top w:val="none" w:sz="0" w:space="0" w:color="auto"/>
        <w:left w:val="none" w:sz="0" w:space="0" w:color="auto"/>
        <w:bottom w:val="none" w:sz="0" w:space="0" w:color="auto"/>
        <w:right w:val="none" w:sz="0" w:space="0" w:color="auto"/>
      </w:divBdr>
    </w:div>
    <w:div w:id="1172918006">
      <w:bodyDiv w:val="1"/>
      <w:marLeft w:val="0"/>
      <w:marRight w:val="0"/>
      <w:marTop w:val="0"/>
      <w:marBottom w:val="0"/>
      <w:divBdr>
        <w:top w:val="none" w:sz="0" w:space="0" w:color="auto"/>
        <w:left w:val="none" w:sz="0" w:space="0" w:color="auto"/>
        <w:bottom w:val="none" w:sz="0" w:space="0" w:color="auto"/>
        <w:right w:val="none" w:sz="0" w:space="0" w:color="auto"/>
      </w:divBdr>
    </w:div>
    <w:div w:id="1176534779">
      <w:bodyDiv w:val="1"/>
      <w:marLeft w:val="0"/>
      <w:marRight w:val="0"/>
      <w:marTop w:val="0"/>
      <w:marBottom w:val="0"/>
      <w:divBdr>
        <w:top w:val="none" w:sz="0" w:space="0" w:color="auto"/>
        <w:left w:val="none" w:sz="0" w:space="0" w:color="auto"/>
        <w:bottom w:val="none" w:sz="0" w:space="0" w:color="auto"/>
        <w:right w:val="none" w:sz="0" w:space="0" w:color="auto"/>
      </w:divBdr>
    </w:div>
    <w:div w:id="1224636287">
      <w:bodyDiv w:val="1"/>
      <w:marLeft w:val="0"/>
      <w:marRight w:val="0"/>
      <w:marTop w:val="0"/>
      <w:marBottom w:val="0"/>
      <w:divBdr>
        <w:top w:val="none" w:sz="0" w:space="0" w:color="auto"/>
        <w:left w:val="none" w:sz="0" w:space="0" w:color="auto"/>
        <w:bottom w:val="none" w:sz="0" w:space="0" w:color="auto"/>
        <w:right w:val="none" w:sz="0" w:space="0" w:color="auto"/>
      </w:divBdr>
    </w:div>
    <w:div w:id="1360351711">
      <w:bodyDiv w:val="1"/>
      <w:marLeft w:val="0"/>
      <w:marRight w:val="0"/>
      <w:marTop w:val="0"/>
      <w:marBottom w:val="0"/>
      <w:divBdr>
        <w:top w:val="none" w:sz="0" w:space="0" w:color="auto"/>
        <w:left w:val="none" w:sz="0" w:space="0" w:color="auto"/>
        <w:bottom w:val="none" w:sz="0" w:space="0" w:color="auto"/>
        <w:right w:val="none" w:sz="0" w:space="0" w:color="auto"/>
      </w:divBdr>
    </w:div>
    <w:div w:id="1448038737">
      <w:bodyDiv w:val="1"/>
      <w:marLeft w:val="0"/>
      <w:marRight w:val="0"/>
      <w:marTop w:val="0"/>
      <w:marBottom w:val="0"/>
      <w:divBdr>
        <w:top w:val="none" w:sz="0" w:space="0" w:color="auto"/>
        <w:left w:val="none" w:sz="0" w:space="0" w:color="auto"/>
        <w:bottom w:val="none" w:sz="0" w:space="0" w:color="auto"/>
        <w:right w:val="none" w:sz="0" w:space="0" w:color="auto"/>
      </w:divBdr>
    </w:div>
    <w:div w:id="1455951460">
      <w:bodyDiv w:val="1"/>
      <w:marLeft w:val="0"/>
      <w:marRight w:val="0"/>
      <w:marTop w:val="0"/>
      <w:marBottom w:val="0"/>
      <w:divBdr>
        <w:top w:val="none" w:sz="0" w:space="0" w:color="auto"/>
        <w:left w:val="none" w:sz="0" w:space="0" w:color="auto"/>
        <w:bottom w:val="none" w:sz="0" w:space="0" w:color="auto"/>
        <w:right w:val="none" w:sz="0" w:space="0" w:color="auto"/>
      </w:divBdr>
    </w:div>
    <w:div w:id="1467046844">
      <w:bodyDiv w:val="1"/>
      <w:marLeft w:val="0"/>
      <w:marRight w:val="0"/>
      <w:marTop w:val="0"/>
      <w:marBottom w:val="0"/>
      <w:divBdr>
        <w:top w:val="none" w:sz="0" w:space="0" w:color="auto"/>
        <w:left w:val="none" w:sz="0" w:space="0" w:color="auto"/>
        <w:bottom w:val="none" w:sz="0" w:space="0" w:color="auto"/>
        <w:right w:val="none" w:sz="0" w:space="0" w:color="auto"/>
      </w:divBdr>
    </w:div>
    <w:div w:id="1531338403">
      <w:bodyDiv w:val="1"/>
      <w:marLeft w:val="0"/>
      <w:marRight w:val="0"/>
      <w:marTop w:val="0"/>
      <w:marBottom w:val="0"/>
      <w:divBdr>
        <w:top w:val="none" w:sz="0" w:space="0" w:color="auto"/>
        <w:left w:val="none" w:sz="0" w:space="0" w:color="auto"/>
        <w:bottom w:val="none" w:sz="0" w:space="0" w:color="auto"/>
        <w:right w:val="none" w:sz="0" w:space="0" w:color="auto"/>
      </w:divBdr>
    </w:div>
    <w:div w:id="1555114967">
      <w:bodyDiv w:val="1"/>
      <w:marLeft w:val="0"/>
      <w:marRight w:val="0"/>
      <w:marTop w:val="0"/>
      <w:marBottom w:val="0"/>
      <w:divBdr>
        <w:top w:val="none" w:sz="0" w:space="0" w:color="auto"/>
        <w:left w:val="none" w:sz="0" w:space="0" w:color="auto"/>
        <w:bottom w:val="none" w:sz="0" w:space="0" w:color="auto"/>
        <w:right w:val="none" w:sz="0" w:space="0" w:color="auto"/>
      </w:divBdr>
    </w:div>
    <w:div w:id="1584338006">
      <w:bodyDiv w:val="1"/>
      <w:marLeft w:val="0"/>
      <w:marRight w:val="0"/>
      <w:marTop w:val="0"/>
      <w:marBottom w:val="0"/>
      <w:divBdr>
        <w:top w:val="none" w:sz="0" w:space="0" w:color="auto"/>
        <w:left w:val="none" w:sz="0" w:space="0" w:color="auto"/>
        <w:bottom w:val="none" w:sz="0" w:space="0" w:color="auto"/>
        <w:right w:val="none" w:sz="0" w:space="0" w:color="auto"/>
      </w:divBdr>
    </w:div>
    <w:div w:id="1597708538">
      <w:bodyDiv w:val="1"/>
      <w:marLeft w:val="0"/>
      <w:marRight w:val="0"/>
      <w:marTop w:val="0"/>
      <w:marBottom w:val="0"/>
      <w:divBdr>
        <w:top w:val="none" w:sz="0" w:space="0" w:color="auto"/>
        <w:left w:val="none" w:sz="0" w:space="0" w:color="auto"/>
        <w:bottom w:val="none" w:sz="0" w:space="0" w:color="auto"/>
        <w:right w:val="none" w:sz="0" w:space="0" w:color="auto"/>
      </w:divBdr>
    </w:div>
    <w:div w:id="1619722337">
      <w:bodyDiv w:val="1"/>
      <w:marLeft w:val="0"/>
      <w:marRight w:val="0"/>
      <w:marTop w:val="0"/>
      <w:marBottom w:val="0"/>
      <w:divBdr>
        <w:top w:val="none" w:sz="0" w:space="0" w:color="auto"/>
        <w:left w:val="none" w:sz="0" w:space="0" w:color="auto"/>
        <w:bottom w:val="none" w:sz="0" w:space="0" w:color="auto"/>
        <w:right w:val="none" w:sz="0" w:space="0" w:color="auto"/>
      </w:divBdr>
    </w:div>
    <w:div w:id="1651865209">
      <w:bodyDiv w:val="1"/>
      <w:marLeft w:val="0"/>
      <w:marRight w:val="0"/>
      <w:marTop w:val="0"/>
      <w:marBottom w:val="0"/>
      <w:divBdr>
        <w:top w:val="none" w:sz="0" w:space="0" w:color="auto"/>
        <w:left w:val="none" w:sz="0" w:space="0" w:color="auto"/>
        <w:bottom w:val="none" w:sz="0" w:space="0" w:color="auto"/>
        <w:right w:val="none" w:sz="0" w:space="0" w:color="auto"/>
      </w:divBdr>
    </w:div>
    <w:div w:id="1703166871">
      <w:bodyDiv w:val="1"/>
      <w:marLeft w:val="0"/>
      <w:marRight w:val="0"/>
      <w:marTop w:val="0"/>
      <w:marBottom w:val="0"/>
      <w:divBdr>
        <w:top w:val="none" w:sz="0" w:space="0" w:color="auto"/>
        <w:left w:val="none" w:sz="0" w:space="0" w:color="auto"/>
        <w:bottom w:val="none" w:sz="0" w:space="0" w:color="auto"/>
        <w:right w:val="none" w:sz="0" w:space="0" w:color="auto"/>
      </w:divBdr>
    </w:div>
    <w:div w:id="1775512570">
      <w:bodyDiv w:val="1"/>
      <w:marLeft w:val="0"/>
      <w:marRight w:val="0"/>
      <w:marTop w:val="0"/>
      <w:marBottom w:val="0"/>
      <w:divBdr>
        <w:top w:val="none" w:sz="0" w:space="0" w:color="auto"/>
        <w:left w:val="none" w:sz="0" w:space="0" w:color="auto"/>
        <w:bottom w:val="none" w:sz="0" w:space="0" w:color="auto"/>
        <w:right w:val="none" w:sz="0" w:space="0" w:color="auto"/>
      </w:divBdr>
    </w:div>
    <w:div w:id="1816793741">
      <w:bodyDiv w:val="1"/>
      <w:marLeft w:val="0"/>
      <w:marRight w:val="0"/>
      <w:marTop w:val="0"/>
      <w:marBottom w:val="0"/>
      <w:divBdr>
        <w:top w:val="none" w:sz="0" w:space="0" w:color="auto"/>
        <w:left w:val="none" w:sz="0" w:space="0" w:color="auto"/>
        <w:bottom w:val="none" w:sz="0" w:space="0" w:color="auto"/>
        <w:right w:val="none" w:sz="0" w:space="0" w:color="auto"/>
      </w:divBdr>
    </w:div>
    <w:div w:id="1917863448">
      <w:bodyDiv w:val="1"/>
      <w:marLeft w:val="0"/>
      <w:marRight w:val="0"/>
      <w:marTop w:val="0"/>
      <w:marBottom w:val="0"/>
      <w:divBdr>
        <w:top w:val="none" w:sz="0" w:space="0" w:color="auto"/>
        <w:left w:val="none" w:sz="0" w:space="0" w:color="auto"/>
        <w:bottom w:val="none" w:sz="0" w:space="0" w:color="auto"/>
        <w:right w:val="none" w:sz="0" w:space="0" w:color="auto"/>
      </w:divBdr>
    </w:div>
    <w:div w:id="1942369660">
      <w:bodyDiv w:val="1"/>
      <w:marLeft w:val="0"/>
      <w:marRight w:val="0"/>
      <w:marTop w:val="0"/>
      <w:marBottom w:val="0"/>
      <w:divBdr>
        <w:top w:val="none" w:sz="0" w:space="0" w:color="auto"/>
        <w:left w:val="none" w:sz="0" w:space="0" w:color="auto"/>
        <w:bottom w:val="none" w:sz="0" w:space="0" w:color="auto"/>
        <w:right w:val="none" w:sz="0" w:space="0" w:color="auto"/>
      </w:divBdr>
    </w:div>
    <w:div w:id="2035619644">
      <w:bodyDiv w:val="1"/>
      <w:marLeft w:val="0"/>
      <w:marRight w:val="0"/>
      <w:marTop w:val="0"/>
      <w:marBottom w:val="0"/>
      <w:divBdr>
        <w:top w:val="none" w:sz="0" w:space="0" w:color="auto"/>
        <w:left w:val="none" w:sz="0" w:space="0" w:color="auto"/>
        <w:bottom w:val="none" w:sz="0" w:space="0" w:color="auto"/>
        <w:right w:val="none" w:sz="0" w:space="0" w:color="auto"/>
      </w:divBdr>
    </w:div>
    <w:div w:id="2121877702">
      <w:bodyDiv w:val="1"/>
      <w:marLeft w:val="0"/>
      <w:marRight w:val="0"/>
      <w:marTop w:val="0"/>
      <w:marBottom w:val="0"/>
      <w:divBdr>
        <w:top w:val="none" w:sz="0" w:space="0" w:color="auto"/>
        <w:left w:val="none" w:sz="0" w:space="0" w:color="auto"/>
        <w:bottom w:val="none" w:sz="0" w:space="0" w:color="auto"/>
        <w:right w:val="none" w:sz="0" w:space="0" w:color="auto"/>
      </w:divBdr>
    </w:div>
    <w:div w:id="21425713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5D16CA1BD0E5954B99099E990B0DADEA" ma:contentTypeVersion="12" ma:contentTypeDescription="Create a new document." ma:contentTypeScope="" ma:versionID="b5ce093b1f62c49c72d097b0ea20828b">
  <xsd:schema xmlns:xsd="http://www.w3.org/2001/XMLSchema" xmlns:xs="http://www.w3.org/2001/XMLSchema" xmlns:p="http://schemas.microsoft.com/office/2006/metadata/properties" xmlns:ns2="fbbef6d4-0ecc-4ea6-afa0-ee5f4954fe4a" xmlns:ns3="b1a61bf8-41c7-42cf-b3bc-be26419cf032" targetNamespace="http://schemas.microsoft.com/office/2006/metadata/properties" ma:root="true" ma:fieldsID="d634aa12db1905a200f52266ea0a8d42" ns2:_="" ns3:_="">
    <xsd:import namespace="fbbef6d4-0ecc-4ea6-afa0-ee5f4954fe4a"/>
    <xsd:import namespace="b1a61bf8-41c7-42cf-b3bc-be26419cf032"/>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OCR" minOccurs="0"/>
                <xsd:element ref="ns3:MediaServiceEventHashCode" minOccurs="0"/>
                <xsd:element ref="ns3:MediaServiceGenerationTime"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bbef6d4-0ecc-4ea6-afa0-ee5f4954fe4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1a61bf8-41c7-42cf-b3bc-be26419cf032"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description="" ma:hidden="true" ma:internalName="MediaServiceDateTaken" ma:readOnly="true">
      <xsd:simpleType>
        <xsd:restriction base="dms:Text"/>
      </xsd:simpleType>
    </xsd:element>
    <xsd:element name="MediaServiceAutoTags" ma:index="13" nillable="true" ma:displayName="MediaServiceAutoTags" ma:description=""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9D653E9-BB72-48A1-A63C-A4B347A5437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DA004AA-354F-4E10-B49B-C145D0CB668E}">
  <ds:schemaRefs>
    <ds:schemaRef ds:uri="http://schemas.openxmlformats.org/officeDocument/2006/bibliography"/>
  </ds:schemaRefs>
</ds:datastoreItem>
</file>

<file path=customXml/itemProps3.xml><?xml version="1.0" encoding="utf-8"?>
<ds:datastoreItem xmlns:ds="http://schemas.openxmlformats.org/officeDocument/2006/customXml" ds:itemID="{D8AB0296-5C80-46E9-93E4-188E3A3E931D}">
  <ds:schemaRefs>
    <ds:schemaRef ds:uri="http://schemas.microsoft.com/sharepoint/v3/contenttype/forms"/>
  </ds:schemaRefs>
</ds:datastoreItem>
</file>

<file path=customXml/itemProps4.xml><?xml version="1.0" encoding="utf-8"?>
<ds:datastoreItem xmlns:ds="http://schemas.openxmlformats.org/officeDocument/2006/customXml" ds:itemID="{43DB4960-AC3A-4CFC-B718-D7557995A14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bbef6d4-0ecc-4ea6-afa0-ee5f4954fe4a"/>
    <ds:schemaRef ds:uri="b1a61bf8-41c7-42cf-b3bc-be26419cf03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838</Words>
  <Characters>10479</Characters>
  <Application>Microsoft Office Word</Application>
  <DocSecurity>4</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llingham Linton PC Collingham Linton PC</dc:creator>
  <cp:keywords/>
  <dc:description/>
  <cp:lastModifiedBy>Tina Wormley</cp:lastModifiedBy>
  <cp:revision>2</cp:revision>
  <cp:lastPrinted>2024-01-07T18:44:00Z</cp:lastPrinted>
  <dcterms:created xsi:type="dcterms:W3CDTF">2024-01-22T12:00:00Z</dcterms:created>
  <dcterms:modified xsi:type="dcterms:W3CDTF">2024-01-22T12: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D16CA1BD0E5954B99099E990B0DADEA</vt:lpwstr>
  </property>
</Properties>
</file>